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customXml/itemProps9.xml" ContentType="application/vnd.openxmlformats-officedocument.customXmlProperties+xml"/>
  <Override PartName="/customXml/itemProps8.xml" ContentType="application/vnd.openxmlformats-officedocument.customXmlProperties+xml"/>
  <Override PartName="/customXml/itemProps7.xml" ContentType="application/vnd.openxmlformats-officedocument.customXmlProperties+xml"/>
  <Override PartName="/customXml/itemProps10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0E83A5" w14:textId="77777777" w:rsidR="00FD136D" w:rsidRPr="00D9164E" w:rsidRDefault="001319D3" w:rsidP="00406A27">
      <w:pPr>
        <w:spacing w:after="0"/>
        <w:jc w:val="center"/>
        <w:rPr>
          <w:rFonts w:eastAsia="Times New Roman" w:cstheme="minorHAnsi"/>
          <w:b/>
          <w:bCs/>
          <w:sz w:val="24"/>
          <w:szCs w:val="24"/>
        </w:rPr>
      </w:pPr>
      <w:bookmarkStart w:id="0" w:name="_Hlk188532168"/>
      <w:r w:rsidRPr="00D9164E">
        <w:rPr>
          <w:rFonts w:eastAsia="Times New Roman" w:cstheme="minorHAnsi"/>
          <w:b/>
          <w:bCs/>
          <w:sz w:val="24"/>
          <w:szCs w:val="24"/>
        </w:rPr>
        <w:t>PROGRAM SURADNJE</w:t>
      </w:r>
    </w:p>
    <w:p w14:paraId="21DD15BA" w14:textId="77777777" w:rsidR="00FD136D" w:rsidRPr="00D9164E" w:rsidRDefault="001319D3" w:rsidP="00406A27">
      <w:pPr>
        <w:spacing w:after="0"/>
        <w:jc w:val="center"/>
        <w:rPr>
          <w:rFonts w:eastAsia="Times New Roman" w:cstheme="minorHAnsi"/>
          <w:b/>
          <w:bCs/>
          <w:sz w:val="24"/>
          <w:szCs w:val="24"/>
        </w:rPr>
      </w:pPr>
      <w:r w:rsidRPr="00D9164E">
        <w:rPr>
          <w:rFonts w:eastAsia="Times New Roman" w:cstheme="minorHAnsi"/>
          <w:b/>
          <w:bCs/>
          <w:sz w:val="24"/>
          <w:szCs w:val="24"/>
        </w:rPr>
        <w:t>IZMEĐU</w:t>
      </w:r>
    </w:p>
    <w:p w14:paraId="399750AB" w14:textId="17EE1E3F" w:rsidR="00FD136D" w:rsidRPr="00D9164E" w:rsidRDefault="001319D3" w:rsidP="00406A27">
      <w:pPr>
        <w:spacing w:after="0"/>
        <w:jc w:val="center"/>
        <w:rPr>
          <w:rFonts w:eastAsia="Times New Roman" w:cstheme="minorHAnsi"/>
          <w:b/>
          <w:bCs/>
          <w:sz w:val="24"/>
          <w:szCs w:val="24"/>
        </w:rPr>
      </w:pPr>
      <w:r w:rsidRPr="00D9164E">
        <w:rPr>
          <w:rFonts w:eastAsia="Times New Roman" w:cstheme="minorHAnsi"/>
          <w:b/>
          <w:bCs/>
          <w:sz w:val="24"/>
          <w:szCs w:val="24"/>
        </w:rPr>
        <w:t>VLADE REPUBLIKE HRVATSKE</w:t>
      </w:r>
    </w:p>
    <w:p w14:paraId="7CFE90A0" w14:textId="77777777" w:rsidR="00FD136D" w:rsidRPr="00D9164E" w:rsidRDefault="001319D3" w:rsidP="00406A27">
      <w:pPr>
        <w:spacing w:after="0"/>
        <w:jc w:val="center"/>
        <w:rPr>
          <w:rFonts w:eastAsia="Times New Roman" w:cstheme="minorHAnsi"/>
          <w:b/>
          <w:bCs/>
          <w:sz w:val="24"/>
          <w:szCs w:val="24"/>
        </w:rPr>
      </w:pPr>
      <w:r w:rsidRPr="00D9164E">
        <w:rPr>
          <w:rFonts w:eastAsia="Times New Roman" w:cstheme="minorHAnsi"/>
          <w:b/>
          <w:bCs/>
          <w:sz w:val="24"/>
          <w:szCs w:val="24"/>
        </w:rPr>
        <w:t>I</w:t>
      </w:r>
    </w:p>
    <w:p w14:paraId="4CFF4887" w14:textId="77777777" w:rsidR="00FD136D" w:rsidRPr="00D9164E" w:rsidRDefault="001319D3" w:rsidP="00406A27">
      <w:pPr>
        <w:spacing w:after="0"/>
        <w:jc w:val="center"/>
        <w:rPr>
          <w:rFonts w:eastAsia="Times New Roman" w:cstheme="minorHAnsi"/>
          <w:b/>
          <w:bCs/>
          <w:sz w:val="24"/>
          <w:szCs w:val="24"/>
        </w:rPr>
      </w:pPr>
      <w:r w:rsidRPr="00D9164E">
        <w:rPr>
          <w:rFonts w:eastAsia="Times New Roman" w:cstheme="minorHAnsi"/>
          <w:b/>
          <w:bCs/>
          <w:sz w:val="24"/>
          <w:szCs w:val="24"/>
        </w:rPr>
        <w:t>VLADE PORTUGALSKE REPUBLIKE</w:t>
      </w:r>
    </w:p>
    <w:p w14:paraId="7D45B3B5" w14:textId="77777777" w:rsidR="00E50C0E" w:rsidRPr="00D9164E" w:rsidRDefault="001319D3" w:rsidP="00406A27">
      <w:pPr>
        <w:spacing w:after="0"/>
        <w:jc w:val="center"/>
        <w:rPr>
          <w:rFonts w:eastAsia="Times New Roman" w:cstheme="minorHAnsi"/>
          <w:b/>
          <w:bCs/>
          <w:sz w:val="24"/>
          <w:szCs w:val="24"/>
        </w:rPr>
      </w:pPr>
      <w:r w:rsidRPr="00D9164E">
        <w:rPr>
          <w:rFonts w:eastAsia="Times New Roman" w:cstheme="minorHAnsi"/>
          <w:b/>
          <w:bCs/>
          <w:sz w:val="24"/>
          <w:szCs w:val="24"/>
        </w:rPr>
        <w:t xml:space="preserve">U PODRUČJIMA </w:t>
      </w:r>
    </w:p>
    <w:p w14:paraId="788E4D5D" w14:textId="3E0913B4" w:rsidR="00FD136D" w:rsidRPr="00D9164E" w:rsidRDefault="001319D3" w:rsidP="00406A27">
      <w:pPr>
        <w:spacing w:after="0"/>
        <w:jc w:val="center"/>
        <w:rPr>
          <w:rFonts w:eastAsia="Times New Roman" w:cstheme="minorHAnsi"/>
          <w:b/>
          <w:bCs/>
          <w:sz w:val="24"/>
          <w:szCs w:val="24"/>
        </w:rPr>
      </w:pPr>
      <w:r w:rsidRPr="00D9164E">
        <w:rPr>
          <w:rFonts w:eastAsia="Times New Roman" w:cstheme="minorHAnsi"/>
          <w:b/>
          <w:bCs/>
          <w:sz w:val="24"/>
          <w:szCs w:val="24"/>
        </w:rPr>
        <w:t xml:space="preserve">JEZIKA, OBRAZOVANJA I ZNANOSTI, </w:t>
      </w:r>
    </w:p>
    <w:p w14:paraId="063ADF53" w14:textId="25DD6E3A" w:rsidR="00FD136D" w:rsidRPr="00D9164E" w:rsidRDefault="001319D3" w:rsidP="00406A27">
      <w:pPr>
        <w:spacing w:after="0"/>
        <w:jc w:val="center"/>
        <w:rPr>
          <w:rFonts w:eastAsia="Times New Roman" w:cstheme="minorHAnsi"/>
          <w:b/>
          <w:bCs/>
          <w:sz w:val="24"/>
          <w:szCs w:val="24"/>
        </w:rPr>
      </w:pPr>
      <w:r w:rsidRPr="00D9164E">
        <w:rPr>
          <w:rFonts w:eastAsia="Times New Roman" w:cstheme="minorHAnsi"/>
          <w:b/>
          <w:bCs/>
          <w:sz w:val="24"/>
          <w:szCs w:val="24"/>
        </w:rPr>
        <w:t>KULTURE, SPORTA</w:t>
      </w:r>
      <w:r w:rsidR="0006020B" w:rsidRPr="00D9164E">
        <w:rPr>
          <w:rFonts w:eastAsia="Times New Roman" w:cstheme="minorHAnsi"/>
          <w:b/>
          <w:bCs/>
          <w:sz w:val="24"/>
          <w:szCs w:val="24"/>
        </w:rPr>
        <w:t xml:space="preserve">, </w:t>
      </w:r>
      <w:r w:rsidRPr="00D9164E">
        <w:rPr>
          <w:rFonts w:eastAsia="Times New Roman" w:cstheme="minorHAnsi"/>
          <w:b/>
          <w:bCs/>
          <w:sz w:val="24"/>
          <w:szCs w:val="24"/>
        </w:rPr>
        <w:t xml:space="preserve">MLADIH I </w:t>
      </w:r>
      <w:r w:rsidR="00E50C0E" w:rsidRPr="00D9164E">
        <w:rPr>
          <w:rFonts w:eastAsia="Times New Roman" w:cstheme="minorHAnsi"/>
          <w:b/>
          <w:bCs/>
          <w:sz w:val="24"/>
          <w:szCs w:val="24"/>
        </w:rPr>
        <w:t>MEDIJA</w:t>
      </w:r>
    </w:p>
    <w:p w14:paraId="1B96346B" w14:textId="1DF43733" w:rsidR="00FD136D" w:rsidRPr="00D9164E" w:rsidRDefault="001319D3" w:rsidP="00406A27">
      <w:pPr>
        <w:spacing w:after="0"/>
        <w:jc w:val="center"/>
        <w:rPr>
          <w:rFonts w:eastAsia="Times New Roman" w:cstheme="minorHAnsi"/>
          <w:b/>
          <w:bCs/>
          <w:sz w:val="24"/>
          <w:szCs w:val="24"/>
        </w:rPr>
      </w:pPr>
      <w:r w:rsidRPr="00D9164E">
        <w:rPr>
          <w:rFonts w:eastAsia="Times New Roman" w:cstheme="minorHAnsi"/>
          <w:b/>
          <w:bCs/>
          <w:sz w:val="24"/>
          <w:szCs w:val="24"/>
        </w:rPr>
        <w:t xml:space="preserve">ZA RAZDOBLJE </w:t>
      </w:r>
      <w:r w:rsidR="00B6787D" w:rsidRPr="00D9164E">
        <w:rPr>
          <w:rFonts w:eastAsia="Times New Roman" w:cstheme="minorHAnsi"/>
          <w:b/>
          <w:bCs/>
          <w:sz w:val="24"/>
          <w:szCs w:val="24"/>
        </w:rPr>
        <w:t>2025</w:t>
      </w:r>
      <w:r w:rsidRPr="00D9164E">
        <w:rPr>
          <w:rFonts w:eastAsia="Times New Roman" w:cstheme="minorHAnsi"/>
          <w:b/>
          <w:bCs/>
          <w:sz w:val="24"/>
          <w:szCs w:val="24"/>
        </w:rPr>
        <w:t>.</w:t>
      </w:r>
      <w:r w:rsidR="00B6787D" w:rsidRPr="00D9164E">
        <w:rPr>
          <w:rFonts w:eastAsia="Times New Roman" w:cstheme="minorHAnsi"/>
          <w:b/>
          <w:bCs/>
          <w:sz w:val="24"/>
          <w:szCs w:val="24"/>
        </w:rPr>
        <w:t xml:space="preserve"> </w:t>
      </w:r>
      <w:r w:rsidRPr="00D9164E">
        <w:rPr>
          <w:rFonts w:eastAsia="Times New Roman" w:cstheme="minorHAnsi"/>
          <w:b/>
          <w:bCs/>
          <w:sz w:val="24"/>
          <w:szCs w:val="24"/>
        </w:rPr>
        <w:t>–</w:t>
      </w:r>
      <w:r w:rsidR="00B6787D" w:rsidRPr="00D9164E">
        <w:rPr>
          <w:rFonts w:eastAsia="Times New Roman" w:cstheme="minorHAnsi"/>
          <w:b/>
          <w:bCs/>
          <w:sz w:val="24"/>
          <w:szCs w:val="24"/>
        </w:rPr>
        <w:t xml:space="preserve"> </w:t>
      </w:r>
      <w:r w:rsidRPr="00D9164E">
        <w:rPr>
          <w:rFonts w:eastAsia="Times New Roman" w:cstheme="minorHAnsi"/>
          <w:b/>
          <w:bCs/>
          <w:sz w:val="24"/>
          <w:szCs w:val="24"/>
        </w:rPr>
        <w:t>202</w:t>
      </w:r>
      <w:r w:rsidR="00B6787D" w:rsidRPr="00D9164E">
        <w:rPr>
          <w:rFonts w:eastAsia="Times New Roman" w:cstheme="minorHAnsi"/>
          <w:b/>
          <w:bCs/>
          <w:sz w:val="24"/>
          <w:szCs w:val="24"/>
        </w:rPr>
        <w:t>8.</w:t>
      </w:r>
    </w:p>
    <w:p w14:paraId="6C65A85D" w14:textId="77777777" w:rsidR="00FD136D" w:rsidRPr="00D9164E" w:rsidRDefault="00FD136D" w:rsidP="00406A27">
      <w:pPr>
        <w:spacing w:after="0"/>
        <w:jc w:val="center"/>
        <w:rPr>
          <w:rFonts w:eastAsia="Times New Roman" w:cstheme="minorHAnsi"/>
          <w:sz w:val="24"/>
          <w:szCs w:val="24"/>
        </w:rPr>
      </w:pPr>
    </w:p>
    <w:p w14:paraId="0FB24AE9" w14:textId="137823A5" w:rsidR="00FD136D" w:rsidRPr="00D9164E" w:rsidRDefault="001319D3" w:rsidP="00742D24">
      <w:pPr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 xml:space="preserve">Vlada Republike Hrvatske i Vlada Portugalske Republike, u daljnjem tekstu „potpisnice“, </w:t>
      </w:r>
      <w:r w:rsidR="0045783D" w:rsidRPr="00D9164E">
        <w:rPr>
          <w:rFonts w:eastAsia="Times New Roman" w:cstheme="minorHAnsi"/>
          <w:sz w:val="24"/>
          <w:szCs w:val="24"/>
        </w:rPr>
        <w:t>n</w:t>
      </w:r>
      <w:r w:rsidRPr="00D9164E">
        <w:rPr>
          <w:rFonts w:eastAsia="Times New Roman" w:cstheme="minorHAnsi"/>
          <w:sz w:val="24"/>
          <w:szCs w:val="24"/>
        </w:rPr>
        <w:t xml:space="preserve">astojeći razviti i proširiti odnose suradnje između </w:t>
      </w:r>
      <w:r w:rsidR="00D9164E">
        <w:rPr>
          <w:rFonts w:eastAsia="Times New Roman" w:cstheme="minorHAnsi"/>
          <w:sz w:val="24"/>
          <w:szCs w:val="24"/>
        </w:rPr>
        <w:t>svojih</w:t>
      </w:r>
      <w:r w:rsidR="00D9164E" w:rsidRPr="00D9164E">
        <w:rPr>
          <w:rFonts w:eastAsia="Times New Roman" w:cstheme="minorHAnsi"/>
          <w:sz w:val="24"/>
          <w:szCs w:val="24"/>
        </w:rPr>
        <w:t xml:space="preserve"> </w:t>
      </w:r>
      <w:r w:rsidRPr="00D9164E">
        <w:rPr>
          <w:rFonts w:eastAsia="Times New Roman" w:cstheme="minorHAnsi"/>
          <w:sz w:val="24"/>
          <w:szCs w:val="24"/>
        </w:rPr>
        <w:t>dviju država u područjima jezika, obrazovanja i znanosti, kulture, sporta</w:t>
      </w:r>
      <w:r w:rsidR="00153384">
        <w:rPr>
          <w:rFonts w:eastAsia="Times New Roman" w:cstheme="minorHAnsi"/>
          <w:sz w:val="24"/>
          <w:szCs w:val="24"/>
        </w:rPr>
        <w:t xml:space="preserve">, </w:t>
      </w:r>
      <w:r w:rsidRPr="00D9164E">
        <w:rPr>
          <w:rFonts w:eastAsia="Times New Roman" w:cstheme="minorHAnsi"/>
          <w:sz w:val="24"/>
          <w:szCs w:val="24"/>
        </w:rPr>
        <w:t xml:space="preserve">mladih i </w:t>
      </w:r>
      <w:r w:rsidR="00E50C0E" w:rsidRPr="00D9164E">
        <w:rPr>
          <w:rFonts w:eastAsia="Times New Roman" w:cstheme="minorHAnsi"/>
          <w:sz w:val="24"/>
          <w:szCs w:val="24"/>
        </w:rPr>
        <w:t xml:space="preserve">medija </w:t>
      </w:r>
      <w:r w:rsidRPr="00D9164E">
        <w:rPr>
          <w:rFonts w:eastAsia="Times New Roman" w:cstheme="minorHAnsi"/>
          <w:sz w:val="24"/>
          <w:szCs w:val="24"/>
        </w:rPr>
        <w:t>te u skladu s Ugovorom između Republike Hrvatske i Portugalske Republike o suradnji na područjima kulture, prosvjete i znanosti, potpisanim u Lisabonu 14. travnja 1998.</w:t>
      </w:r>
      <w:r w:rsidR="00D9164E">
        <w:rPr>
          <w:rFonts w:eastAsia="Times New Roman" w:cstheme="minorHAnsi"/>
          <w:sz w:val="24"/>
          <w:szCs w:val="24"/>
        </w:rPr>
        <w:t>,</w:t>
      </w:r>
    </w:p>
    <w:p w14:paraId="45F074BB" w14:textId="77777777" w:rsidR="00FD136D" w:rsidRPr="00D9164E" w:rsidRDefault="00FD136D">
      <w:pPr>
        <w:rPr>
          <w:rFonts w:eastAsia="Times New Roman" w:cstheme="minorHAnsi"/>
          <w:sz w:val="24"/>
          <w:szCs w:val="24"/>
        </w:rPr>
      </w:pPr>
    </w:p>
    <w:p w14:paraId="34BB0A98" w14:textId="21D7D16A" w:rsidR="00FD136D" w:rsidRPr="00D9164E" w:rsidRDefault="001319D3" w:rsidP="00AA4103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odlučile su uspostaviti ovaj Program suradnje za razdoblje 202</w:t>
      </w:r>
      <w:r w:rsidR="000F0846" w:rsidRPr="00D9164E">
        <w:rPr>
          <w:rFonts w:eastAsia="Times New Roman" w:cstheme="minorHAnsi"/>
          <w:sz w:val="24"/>
          <w:szCs w:val="24"/>
        </w:rPr>
        <w:t>5</w:t>
      </w:r>
      <w:r w:rsidRPr="00D9164E">
        <w:rPr>
          <w:rFonts w:eastAsia="Times New Roman" w:cstheme="minorHAnsi"/>
          <w:sz w:val="24"/>
          <w:szCs w:val="24"/>
        </w:rPr>
        <w:t>. – 202</w:t>
      </w:r>
      <w:r w:rsidR="000F0846" w:rsidRPr="00D9164E">
        <w:rPr>
          <w:rFonts w:eastAsia="Times New Roman" w:cstheme="minorHAnsi"/>
          <w:sz w:val="24"/>
          <w:szCs w:val="24"/>
        </w:rPr>
        <w:t>8</w:t>
      </w:r>
      <w:r w:rsidRPr="00D9164E">
        <w:rPr>
          <w:rFonts w:eastAsia="Times New Roman" w:cstheme="minorHAnsi"/>
          <w:sz w:val="24"/>
          <w:szCs w:val="24"/>
        </w:rPr>
        <w:t>.:</w:t>
      </w:r>
    </w:p>
    <w:p w14:paraId="069228D6" w14:textId="77777777" w:rsidR="00FD136D" w:rsidRPr="00D9164E" w:rsidRDefault="00FD136D" w:rsidP="00AA4103">
      <w:pPr>
        <w:spacing w:after="0"/>
        <w:rPr>
          <w:rFonts w:eastAsia="Times New Roman" w:cstheme="minorHAnsi"/>
          <w:sz w:val="24"/>
          <w:szCs w:val="24"/>
        </w:rPr>
      </w:pPr>
    </w:p>
    <w:p w14:paraId="30355563" w14:textId="77777777" w:rsidR="00FD136D" w:rsidRPr="00D9164E" w:rsidRDefault="00FD136D">
      <w:pPr>
        <w:spacing w:line="276" w:lineRule="auto"/>
        <w:rPr>
          <w:rFonts w:eastAsia="Times New Roman" w:cstheme="minorHAnsi"/>
          <w:sz w:val="24"/>
          <w:szCs w:val="24"/>
        </w:rPr>
      </w:pPr>
    </w:p>
    <w:p w14:paraId="091980EC" w14:textId="77777777" w:rsidR="00FD136D" w:rsidRPr="00D9164E" w:rsidRDefault="001319D3" w:rsidP="00ED70E8">
      <w:pPr>
        <w:spacing w:after="0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POGLAVLJE I.</w:t>
      </w:r>
    </w:p>
    <w:p w14:paraId="32739BED" w14:textId="77777777" w:rsidR="00FD136D" w:rsidRPr="00D9164E" w:rsidRDefault="001319D3" w:rsidP="00ED70E8">
      <w:pPr>
        <w:pStyle w:val="Nagwek20"/>
        <w:keepNext/>
        <w:keepLines/>
        <w:spacing w:after="0" w:line="240" w:lineRule="auto"/>
        <w:ind w:left="0"/>
        <w:jc w:val="center"/>
        <w:rPr>
          <w:rFonts w:asciiTheme="minorHAnsi" w:eastAsia="Times New Roman" w:hAnsiTheme="minorHAnsi" w:cstheme="minorHAnsi"/>
          <w:bCs w:val="0"/>
          <w:sz w:val="24"/>
          <w:szCs w:val="24"/>
        </w:rPr>
      </w:pPr>
      <w:r w:rsidRPr="00D9164E">
        <w:rPr>
          <w:rFonts w:asciiTheme="minorHAnsi" w:eastAsia="Times New Roman" w:hAnsiTheme="minorHAnsi" w:cstheme="minorHAnsi"/>
          <w:bCs w:val="0"/>
          <w:sz w:val="24"/>
          <w:szCs w:val="24"/>
        </w:rPr>
        <w:t>PODRUČJE PRIMJENE</w:t>
      </w:r>
    </w:p>
    <w:p w14:paraId="1831A3CC" w14:textId="77777777" w:rsidR="00FD136D" w:rsidRPr="00D9164E" w:rsidRDefault="00FD136D">
      <w:pPr>
        <w:jc w:val="center"/>
        <w:rPr>
          <w:rFonts w:eastAsia="Times New Roman" w:cstheme="minorHAnsi"/>
          <w:b/>
          <w:sz w:val="24"/>
          <w:szCs w:val="24"/>
        </w:rPr>
      </w:pPr>
    </w:p>
    <w:p w14:paraId="55B2E38D" w14:textId="06876197" w:rsidR="00FD136D" w:rsidRPr="00D9164E" w:rsidRDefault="00A308EC">
      <w:pPr>
        <w:rPr>
          <w:rFonts w:eastAsia="Times New Roman" w:cstheme="minorHAnsi"/>
          <w:b/>
          <w:bCs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ab/>
      </w:r>
      <w:r w:rsidRPr="00D9164E">
        <w:rPr>
          <w:rFonts w:eastAsia="Times New Roman" w:cstheme="minorHAnsi"/>
          <w:sz w:val="24"/>
          <w:szCs w:val="24"/>
        </w:rPr>
        <w:tab/>
      </w:r>
      <w:r w:rsidRPr="00D9164E">
        <w:rPr>
          <w:rFonts w:eastAsia="Times New Roman" w:cstheme="minorHAnsi"/>
          <w:sz w:val="24"/>
          <w:szCs w:val="24"/>
        </w:rPr>
        <w:tab/>
      </w:r>
      <w:r w:rsidRPr="00D9164E">
        <w:rPr>
          <w:rFonts w:eastAsia="Times New Roman" w:cstheme="minorHAnsi"/>
          <w:sz w:val="24"/>
          <w:szCs w:val="24"/>
        </w:rPr>
        <w:tab/>
      </w:r>
      <w:r w:rsidRPr="00D9164E">
        <w:rPr>
          <w:rFonts w:eastAsia="Times New Roman" w:cstheme="minorHAnsi"/>
          <w:sz w:val="24"/>
          <w:szCs w:val="24"/>
        </w:rPr>
        <w:tab/>
      </w:r>
      <w:r w:rsidR="00724B43" w:rsidRPr="00D9164E">
        <w:rPr>
          <w:rFonts w:eastAsia="Times New Roman" w:cstheme="minorHAnsi"/>
          <w:sz w:val="24"/>
          <w:szCs w:val="24"/>
        </w:rPr>
        <w:tab/>
      </w:r>
      <w:r w:rsidRPr="00D9164E">
        <w:rPr>
          <w:rFonts w:eastAsia="Times New Roman" w:cstheme="minorHAnsi"/>
          <w:b/>
          <w:bCs/>
          <w:sz w:val="24"/>
          <w:szCs w:val="24"/>
        </w:rPr>
        <w:t>1</w:t>
      </w:r>
      <w:r w:rsidR="00B93F43" w:rsidRPr="00D9164E">
        <w:rPr>
          <w:rFonts w:eastAsia="Times New Roman" w:cstheme="minorHAnsi"/>
          <w:b/>
          <w:bCs/>
          <w:sz w:val="24"/>
          <w:szCs w:val="24"/>
        </w:rPr>
        <w:t>.</w:t>
      </w:r>
    </w:p>
    <w:p w14:paraId="4AD06B9E" w14:textId="7A05A01B" w:rsidR="00FD136D" w:rsidRPr="00D9164E" w:rsidRDefault="001319D3" w:rsidP="00AA4103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Potpisnice žele uspostaviti ovaj Program suradnje u područjima jezika, obrazovanja i znanosti, kulture, sporta</w:t>
      </w:r>
      <w:r w:rsidR="0006020B" w:rsidRPr="00D9164E">
        <w:rPr>
          <w:rFonts w:eastAsia="Times New Roman" w:cstheme="minorHAnsi"/>
          <w:sz w:val="24"/>
          <w:szCs w:val="24"/>
        </w:rPr>
        <w:t>,</w:t>
      </w:r>
      <w:r w:rsidRPr="00D9164E">
        <w:rPr>
          <w:rFonts w:eastAsia="Times New Roman" w:cstheme="minorHAnsi"/>
          <w:sz w:val="24"/>
          <w:szCs w:val="24"/>
        </w:rPr>
        <w:t xml:space="preserve"> mladih i </w:t>
      </w:r>
      <w:r w:rsidR="00E50C0E" w:rsidRPr="00D9164E">
        <w:rPr>
          <w:rFonts w:eastAsia="Times New Roman" w:cstheme="minorHAnsi"/>
          <w:sz w:val="24"/>
          <w:szCs w:val="24"/>
        </w:rPr>
        <w:t>medija</w:t>
      </w:r>
      <w:r w:rsidRPr="00D9164E">
        <w:rPr>
          <w:rFonts w:eastAsia="Times New Roman" w:cstheme="minorHAnsi"/>
          <w:sz w:val="24"/>
          <w:szCs w:val="24"/>
        </w:rPr>
        <w:t>.</w:t>
      </w:r>
    </w:p>
    <w:p w14:paraId="38BD6C9B" w14:textId="77777777" w:rsidR="00FD136D" w:rsidRDefault="00FD136D">
      <w:pPr>
        <w:rPr>
          <w:rFonts w:eastAsia="Times New Roman" w:cstheme="minorHAnsi"/>
          <w:sz w:val="24"/>
          <w:szCs w:val="24"/>
        </w:rPr>
      </w:pPr>
    </w:p>
    <w:p w14:paraId="09DD0BDE" w14:textId="77777777" w:rsidR="00EC737F" w:rsidRPr="00D9164E" w:rsidRDefault="00EC737F">
      <w:pPr>
        <w:rPr>
          <w:rFonts w:eastAsia="Times New Roman" w:cstheme="minorHAnsi"/>
          <w:sz w:val="24"/>
          <w:szCs w:val="24"/>
        </w:rPr>
      </w:pPr>
    </w:p>
    <w:p w14:paraId="55FC58D7" w14:textId="77777777" w:rsidR="00FD136D" w:rsidRPr="00D9164E" w:rsidRDefault="001319D3">
      <w:pPr>
        <w:pStyle w:val="Teksttreci0"/>
        <w:spacing w:after="0" w:line="240" w:lineRule="auto"/>
        <w:ind w:firstLine="0"/>
        <w:jc w:val="center"/>
        <w:rPr>
          <w:rFonts w:asciiTheme="minorHAnsi" w:eastAsia="Times New Roman" w:hAnsiTheme="minorHAnsi" w:cstheme="minorHAnsi"/>
          <w:b/>
          <w:sz w:val="24"/>
          <w:szCs w:val="24"/>
        </w:rPr>
      </w:pPr>
      <w:r w:rsidRPr="00D9164E">
        <w:rPr>
          <w:rFonts w:asciiTheme="minorHAnsi" w:eastAsia="Times New Roman" w:hAnsiTheme="minorHAnsi" w:cstheme="minorHAnsi"/>
          <w:b/>
          <w:sz w:val="24"/>
          <w:szCs w:val="24"/>
        </w:rPr>
        <w:t>POGLAVLJE II.</w:t>
      </w:r>
    </w:p>
    <w:p w14:paraId="4CE90479" w14:textId="77777777" w:rsidR="00FD136D" w:rsidRPr="00D9164E" w:rsidRDefault="001319D3">
      <w:pPr>
        <w:pStyle w:val="Teksttreci0"/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4"/>
          <w:szCs w:val="24"/>
        </w:rPr>
      </w:pPr>
      <w:r w:rsidRPr="00D9164E">
        <w:rPr>
          <w:rFonts w:asciiTheme="minorHAnsi" w:eastAsia="Times New Roman" w:hAnsiTheme="minorHAnsi" w:cstheme="minorHAnsi"/>
          <w:b/>
          <w:sz w:val="24"/>
          <w:szCs w:val="24"/>
        </w:rPr>
        <w:t>PROMICANJE I PODUČAVANJE JEZIKA I KULTURE</w:t>
      </w:r>
    </w:p>
    <w:p w14:paraId="225D8407" w14:textId="77777777" w:rsidR="00FD136D" w:rsidRPr="00D9164E" w:rsidRDefault="001319D3">
      <w:pPr>
        <w:pStyle w:val="Nagwek20"/>
        <w:keepNext/>
        <w:keepLines/>
        <w:tabs>
          <w:tab w:val="center" w:pos="4252"/>
          <w:tab w:val="left" w:pos="5175"/>
        </w:tabs>
        <w:spacing w:line="240" w:lineRule="auto"/>
        <w:ind w:left="0"/>
        <w:rPr>
          <w:rFonts w:asciiTheme="minorHAnsi" w:eastAsia="Times New Roman" w:hAnsiTheme="minorHAnsi" w:cstheme="minorHAnsi"/>
          <w:bCs w:val="0"/>
          <w:sz w:val="24"/>
          <w:szCs w:val="24"/>
        </w:rPr>
      </w:pPr>
      <w:r w:rsidRPr="00D9164E">
        <w:rPr>
          <w:rFonts w:asciiTheme="minorHAnsi" w:eastAsia="Times New Roman" w:hAnsiTheme="minorHAnsi" w:cstheme="minorHAnsi"/>
          <w:bCs w:val="0"/>
          <w:sz w:val="24"/>
          <w:szCs w:val="24"/>
        </w:rPr>
        <w:tab/>
      </w:r>
    </w:p>
    <w:p w14:paraId="789ED3DC" w14:textId="0277779C" w:rsidR="00FD136D" w:rsidRPr="00D9164E" w:rsidRDefault="001319D3" w:rsidP="00AA4103">
      <w:pPr>
        <w:pStyle w:val="Nagwek20"/>
        <w:keepNext/>
        <w:keepLines/>
        <w:tabs>
          <w:tab w:val="center" w:pos="4252"/>
          <w:tab w:val="left" w:pos="5175"/>
        </w:tabs>
        <w:spacing w:after="0" w:line="240" w:lineRule="exact"/>
        <w:ind w:left="0"/>
        <w:outlineLvl w:val="0"/>
        <w:rPr>
          <w:rFonts w:asciiTheme="minorHAnsi" w:eastAsia="Times New Roman" w:hAnsiTheme="minorHAnsi" w:cstheme="minorHAnsi"/>
          <w:bCs w:val="0"/>
          <w:sz w:val="24"/>
          <w:szCs w:val="24"/>
        </w:rPr>
      </w:pPr>
      <w:r w:rsidRPr="00D9164E">
        <w:rPr>
          <w:rFonts w:asciiTheme="minorHAnsi" w:eastAsia="Times New Roman" w:hAnsiTheme="minorHAnsi" w:cstheme="minorHAnsi"/>
          <w:bCs w:val="0"/>
          <w:sz w:val="24"/>
          <w:szCs w:val="24"/>
        </w:rPr>
        <w:tab/>
        <w:t>2</w:t>
      </w:r>
      <w:r w:rsidR="007F3D17" w:rsidRPr="00D9164E">
        <w:rPr>
          <w:rFonts w:asciiTheme="minorHAnsi" w:eastAsia="Times New Roman" w:hAnsiTheme="minorHAnsi" w:cstheme="minorHAnsi"/>
          <w:bCs w:val="0"/>
          <w:sz w:val="24"/>
          <w:szCs w:val="24"/>
        </w:rPr>
        <w:t>.</w:t>
      </w:r>
      <w:r w:rsidRPr="00D9164E">
        <w:rPr>
          <w:rFonts w:asciiTheme="minorHAnsi" w:eastAsia="Times New Roman" w:hAnsiTheme="minorHAnsi" w:cstheme="minorHAnsi"/>
          <w:bCs w:val="0"/>
          <w:sz w:val="24"/>
          <w:szCs w:val="24"/>
        </w:rPr>
        <w:tab/>
      </w:r>
    </w:p>
    <w:p w14:paraId="00329E87" w14:textId="77777777" w:rsidR="00FD136D" w:rsidRPr="00D9164E" w:rsidRDefault="001319D3" w:rsidP="00AA4103">
      <w:pPr>
        <w:pStyle w:val="Nagwek20"/>
        <w:keepNext/>
        <w:keepLines/>
        <w:spacing w:after="0" w:line="240" w:lineRule="exact"/>
        <w:ind w:left="0"/>
        <w:jc w:val="center"/>
        <w:outlineLvl w:val="0"/>
        <w:rPr>
          <w:rFonts w:asciiTheme="minorHAnsi" w:eastAsia="Times New Roman" w:hAnsiTheme="minorHAnsi" w:cstheme="minorHAnsi"/>
          <w:bCs w:val="0"/>
          <w:sz w:val="24"/>
          <w:szCs w:val="24"/>
        </w:rPr>
      </w:pPr>
      <w:r w:rsidRPr="00D9164E">
        <w:rPr>
          <w:rFonts w:asciiTheme="minorHAnsi" w:eastAsia="Times New Roman" w:hAnsiTheme="minorHAnsi" w:cstheme="minorHAnsi"/>
          <w:bCs w:val="0"/>
          <w:sz w:val="24"/>
          <w:szCs w:val="24"/>
        </w:rPr>
        <w:t xml:space="preserve">   Područja suradnje</w:t>
      </w:r>
    </w:p>
    <w:p w14:paraId="30F86168" w14:textId="77777777" w:rsidR="00FD136D" w:rsidRPr="00D9164E" w:rsidRDefault="00FD136D">
      <w:pPr>
        <w:pStyle w:val="Nagwek20"/>
        <w:keepNext/>
        <w:keepLines/>
        <w:spacing w:after="0" w:line="240" w:lineRule="auto"/>
        <w:ind w:left="0"/>
        <w:jc w:val="center"/>
        <w:rPr>
          <w:rFonts w:asciiTheme="minorHAnsi" w:eastAsia="Times New Roman" w:hAnsiTheme="minorHAnsi" w:cstheme="minorHAnsi"/>
          <w:bCs w:val="0"/>
          <w:sz w:val="24"/>
          <w:szCs w:val="24"/>
        </w:rPr>
      </w:pPr>
    </w:p>
    <w:p w14:paraId="43BDADBF" w14:textId="6BCAF16B" w:rsidR="00FD136D" w:rsidRPr="00D9164E" w:rsidRDefault="00724B43" w:rsidP="00AA4103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2.</w:t>
      </w:r>
      <w:r w:rsidR="001319D3" w:rsidRPr="00D9164E">
        <w:rPr>
          <w:rFonts w:eastAsia="Times New Roman" w:cstheme="minorHAnsi"/>
          <w:sz w:val="24"/>
          <w:szCs w:val="24"/>
        </w:rPr>
        <w:t>1</w:t>
      </w:r>
      <w:r w:rsidR="0021421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Potpisnice će poticati projekte suradnje s ciljem promicanja hrvatskog i portugalskog jezika i kulture u </w:t>
      </w:r>
      <w:r w:rsidR="00D9164E">
        <w:rPr>
          <w:rFonts w:eastAsia="Times New Roman" w:cstheme="minorHAnsi"/>
          <w:sz w:val="24"/>
          <w:szCs w:val="24"/>
        </w:rPr>
        <w:t>svojim</w:t>
      </w:r>
      <w:r w:rsidR="00D9164E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državama.</w:t>
      </w:r>
    </w:p>
    <w:p w14:paraId="4481AEFF" w14:textId="77777777" w:rsidR="00AA4103" w:rsidRPr="00D9164E" w:rsidRDefault="00AA4103" w:rsidP="00AA4103">
      <w:pPr>
        <w:spacing w:after="0"/>
        <w:rPr>
          <w:rFonts w:eastAsia="Times New Roman" w:cstheme="minorHAnsi"/>
          <w:sz w:val="24"/>
          <w:szCs w:val="24"/>
        </w:rPr>
      </w:pPr>
    </w:p>
    <w:p w14:paraId="003A696D" w14:textId="77777777" w:rsidR="00DC3354" w:rsidRDefault="001319D3" w:rsidP="00DC3354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2.</w:t>
      </w:r>
      <w:r w:rsidR="00724B43" w:rsidRPr="00D9164E">
        <w:rPr>
          <w:rFonts w:eastAsia="Times New Roman" w:cstheme="minorHAnsi"/>
          <w:sz w:val="24"/>
          <w:szCs w:val="24"/>
        </w:rPr>
        <w:t>2</w:t>
      </w:r>
      <w:r w:rsidR="00214219" w:rsidRPr="00D9164E">
        <w:rPr>
          <w:rFonts w:eastAsia="Times New Roman" w:cstheme="minorHAnsi"/>
          <w:sz w:val="24"/>
          <w:szCs w:val="24"/>
        </w:rPr>
        <w:t xml:space="preserve"> </w:t>
      </w:r>
      <w:r w:rsidRPr="00D9164E">
        <w:rPr>
          <w:rFonts w:eastAsia="Times New Roman" w:cstheme="minorHAnsi"/>
          <w:sz w:val="24"/>
          <w:szCs w:val="24"/>
        </w:rPr>
        <w:t>Potpisnice će poticati nadležne ustanove u područjima jezika i kulture na uspostavljanje izravne suradnje, u okviru svojih nadležnosti, sa sličnim ustanovama druge potpisnice.</w:t>
      </w:r>
    </w:p>
    <w:p w14:paraId="71F29563" w14:textId="77777777" w:rsidR="00DC3354" w:rsidRDefault="00DC3354" w:rsidP="00DC3354">
      <w:pPr>
        <w:spacing w:after="0"/>
        <w:rPr>
          <w:rFonts w:eastAsia="Times New Roman" w:cstheme="minorHAnsi"/>
          <w:sz w:val="24"/>
          <w:szCs w:val="24"/>
        </w:rPr>
      </w:pPr>
    </w:p>
    <w:p w14:paraId="608BE0DB" w14:textId="77777777" w:rsidR="004D6E57" w:rsidRDefault="004D6E57" w:rsidP="00ED70E8">
      <w:pPr>
        <w:spacing w:after="0"/>
        <w:jc w:val="center"/>
        <w:rPr>
          <w:rFonts w:eastAsia="Times New Roman" w:cstheme="minorHAnsi"/>
          <w:b/>
          <w:color w:val="000000" w:themeColor="text1"/>
          <w:sz w:val="24"/>
          <w:szCs w:val="24"/>
        </w:rPr>
      </w:pPr>
    </w:p>
    <w:p w14:paraId="788988B5" w14:textId="77777777" w:rsidR="004D6E57" w:rsidRDefault="004D6E57" w:rsidP="00ED70E8">
      <w:pPr>
        <w:spacing w:after="0"/>
        <w:jc w:val="center"/>
        <w:rPr>
          <w:rFonts w:eastAsia="Times New Roman" w:cstheme="minorHAnsi"/>
          <w:b/>
          <w:color w:val="000000" w:themeColor="text1"/>
          <w:sz w:val="24"/>
          <w:szCs w:val="24"/>
        </w:rPr>
      </w:pPr>
    </w:p>
    <w:p w14:paraId="7912F0C0" w14:textId="78B9C994" w:rsidR="00FD136D" w:rsidRPr="00D9164E" w:rsidRDefault="001319D3" w:rsidP="00ED70E8">
      <w:pPr>
        <w:spacing w:after="0"/>
        <w:jc w:val="center"/>
        <w:rPr>
          <w:rFonts w:eastAsia="Times New Roman" w:cstheme="minorHAnsi"/>
          <w:b/>
          <w:color w:val="000000" w:themeColor="text1"/>
          <w:sz w:val="24"/>
          <w:szCs w:val="24"/>
        </w:rPr>
      </w:pPr>
      <w:r w:rsidRPr="00D9164E">
        <w:rPr>
          <w:rFonts w:eastAsia="Times New Roman" w:cstheme="minorHAnsi"/>
          <w:b/>
          <w:color w:val="000000" w:themeColor="text1"/>
          <w:sz w:val="24"/>
          <w:szCs w:val="24"/>
        </w:rPr>
        <w:lastRenderedPageBreak/>
        <w:t>3</w:t>
      </w:r>
      <w:r w:rsidR="007F3D17" w:rsidRPr="00D9164E">
        <w:rPr>
          <w:rFonts w:eastAsia="Times New Roman" w:cstheme="minorHAnsi"/>
          <w:b/>
          <w:color w:val="000000" w:themeColor="text1"/>
          <w:sz w:val="24"/>
          <w:szCs w:val="24"/>
        </w:rPr>
        <w:t>.</w:t>
      </w:r>
    </w:p>
    <w:p w14:paraId="66AAFB0C" w14:textId="77777777" w:rsidR="00FD136D" w:rsidRPr="00D9164E" w:rsidRDefault="001319D3" w:rsidP="00ED70E8">
      <w:pPr>
        <w:spacing w:after="0"/>
        <w:jc w:val="center"/>
        <w:rPr>
          <w:rFonts w:eastAsia="Times New Roman" w:cstheme="minorHAnsi"/>
          <w:b/>
          <w:color w:val="000000" w:themeColor="text1"/>
          <w:sz w:val="24"/>
          <w:szCs w:val="24"/>
        </w:rPr>
      </w:pPr>
      <w:r w:rsidRPr="00D9164E">
        <w:rPr>
          <w:rFonts w:eastAsia="Times New Roman" w:cstheme="minorHAnsi"/>
          <w:b/>
          <w:color w:val="000000" w:themeColor="text1"/>
          <w:sz w:val="24"/>
          <w:szCs w:val="24"/>
        </w:rPr>
        <w:t>Suradnja u području jezika</w:t>
      </w:r>
    </w:p>
    <w:p w14:paraId="486DDA98" w14:textId="77777777" w:rsidR="00FD136D" w:rsidRPr="00D9164E" w:rsidRDefault="00FD136D">
      <w:pPr>
        <w:jc w:val="center"/>
        <w:rPr>
          <w:rFonts w:eastAsia="Times New Roman" w:cstheme="minorHAnsi"/>
          <w:b/>
          <w:sz w:val="24"/>
          <w:szCs w:val="24"/>
        </w:rPr>
      </w:pPr>
    </w:p>
    <w:p w14:paraId="3967CDE3" w14:textId="7C822568" w:rsidR="00FD136D" w:rsidRPr="00D9164E" w:rsidRDefault="00724B43" w:rsidP="00AA4103">
      <w:pPr>
        <w:tabs>
          <w:tab w:val="left" w:pos="1080"/>
        </w:tabs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3.</w:t>
      </w:r>
      <w:r w:rsidR="001319D3" w:rsidRPr="00D9164E">
        <w:rPr>
          <w:rFonts w:eastAsia="Times New Roman" w:cstheme="minorHAnsi"/>
          <w:sz w:val="24"/>
          <w:szCs w:val="24"/>
        </w:rPr>
        <w:t>1</w:t>
      </w:r>
      <w:r w:rsidR="0021421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Portugalska potpisnica nastojat </w:t>
      </w:r>
      <w:r w:rsidR="002E55CC" w:rsidRPr="00D9164E">
        <w:rPr>
          <w:rFonts w:eastAsia="Times New Roman" w:cstheme="minorHAnsi"/>
          <w:sz w:val="24"/>
          <w:szCs w:val="24"/>
        </w:rPr>
        <w:t xml:space="preserve">će </w:t>
      </w:r>
      <w:r w:rsidR="001319D3" w:rsidRPr="00D9164E">
        <w:rPr>
          <w:rFonts w:eastAsia="Times New Roman" w:cstheme="minorHAnsi"/>
          <w:sz w:val="24"/>
          <w:szCs w:val="24"/>
        </w:rPr>
        <w:t>održati lektorat za portugalski jezik i kulturu na Odsjeku za romanistiku Filozofskog fakulteta Sveučilišta u Zagrebu te unaprijediti djelovanje Centra za portugalski jezik</w:t>
      </w:r>
      <w:r w:rsidR="002E55CC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/</w:t>
      </w:r>
      <w:r w:rsidR="002E55C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1319D3" w:rsidRPr="00D9164E">
        <w:rPr>
          <w:rFonts w:eastAsia="Times New Roman" w:cstheme="minorHAnsi"/>
          <w:sz w:val="24"/>
          <w:szCs w:val="24"/>
        </w:rPr>
        <w:t>Camões</w:t>
      </w:r>
      <w:proofErr w:type="spellEnd"/>
      <w:r w:rsidR="001319D3" w:rsidRPr="00D9164E">
        <w:rPr>
          <w:rFonts w:eastAsia="Times New Roman" w:cstheme="minorHAnsi"/>
          <w:sz w:val="24"/>
          <w:szCs w:val="24"/>
        </w:rPr>
        <w:t xml:space="preserve"> I.</w:t>
      </w:r>
      <w:r w:rsidR="002E55CC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.,</w:t>
      </w:r>
      <w:r w:rsidR="00962240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smještenog u prostorijama Sveučilišta u Zagrebu, kao i nastavak suradnje vezane uz nastavu portugalskog jezika i kulture na Sveučilištu u Zadru.</w:t>
      </w:r>
    </w:p>
    <w:p w14:paraId="5B0759A4" w14:textId="77777777" w:rsidR="00AA4103" w:rsidRPr="00D9164E" w:rsidRDefault="00AA4103" w:rsidP="00AA4103">
      <w:pPr>
        <w:tabs>
          <w:tab w:val="left" w:pos="1080"/>
        </w:tabs>
        <w:spacing w:after="0"/>
        <w:rPr>
          <w:rFonts w:eastAsia="Times New Roman" w:cstheme="minorHAnsi"/>
          <w:sz w:val="24"/>
          <w:szCs w:val="24"/>
        </w:rPr>
      </w:pPr>
    </w:p>
    <w:p w14:paraId="5E52610B" w14:textId="27E20377" w:rsidR="00FD136D" w:rsidRPr="00D9164E" w:rsidRDefault="00724B43" w:rsidP="00AA4103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3.</w:t>
      </w:r>
      <w:r w:rsidR="001319D3" w:rsidRPr="00D9164E">
        <w:rPr>
          <w:rFonts w:eastAsia="Times New Roman" w:cstheme="minorHAnsi"/>
          <w:sz w:val="24"/>
          <w:szCs w:val="24"/>
        </w:rPr>
        <w:t>2</w:t>
      </w:r>
      <w:r w:rsidR="0021421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ortugalska potpisnica izražava svoju spremnost surađivati sa Sveučilištem u Zagrebu u obuci nastavnika koji predaju portugalski kao strani jezik (P</w:t>
      </w:r>
      <w:r w:rsidR="00ED70E8" w:rsidRPr="00D9164E">
        <w:rPr>
          <w:rFonts w:eastAsia="Times New Roman" w:cstheme="minorHAnsi"/>
          <w:sz w:val="24"/>
          <w:szCs w:val="24"/>
        </w:rPr>
        <w:t>LE)</w:t>
      </w:r>
      <w:r w:rsidR="001319D3" w:rsidRPr="00D9164E">
        <w:rPr>
          <w:rFonts w:eastAsia="Times New Roman" w:cstheme="minorHAnsi"/>
          <w:sz w:val="24"/>
          <w:szCs w:val="24"/>
        </w:rPr>
        <w:t xml:space="preserve">, prevoditelja i tumača putem programa gostujućih profesora i </w:t>
      </w:r>
      <w:r w:rsidR="001319D3" w:rsidRPr="00776307">
        <w:rPr>
          <w:rFonts w:eastAsia="Times New Roman" w:cstheme="minorHAnsi"/>
          <w:iCs/>
          <w:sz w:val="24"/>
          <w:szCs w:val="24"/>
        </w:rPr>
        <w:t>online</w:t>
      </w:r>
      <w:r w:rsidR="001319D3" w:rsidRPr="00D9164E">
        <w:rPr>
          <w:rFonts w:eastAsia="Times New Roman" w:cstheme="minorHAnsi"/>
          <w:iCs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seminara.</w:t>
      </w:r>
    </w:p>
    <w:p w14:paraId="6E957A10" w14:textId="77777777" w:rsidR="00AA4103" w:rsidRPr="00D9164E" w:rsidRDefault="00AA4103" w:rsidP="00AA4103">
      <w:pPr>
        <w:spacing w:after="0"/>
        <w:rPr>
          <w:rFonts w:eastAsia="Times New Roman" w:cstheme="minorHAnsi"/>
          <w:sz w:val="24"/>
          <w:szCs w:val="24"/>
        </w:rPr>
      </w:pPr>
    </w:p>
    <w:p w14:paraId="1961CC33" w14:textId="733E5107" w:rsidR="00FD136D" w:rsidRPr="00D9164E" w:rsidRDefault="00724B43" w:rsidP="00AA4103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3.</w:t>
      </w:r>
      <w:r w:rsidR="001319D3" w:rsidRPr="00D9164E">
        <w:rPr>
          <w:rFonts w:eastAsia="Times New Roman" w:cstheme="minorHAnsi"/>
          <w:sz w:val="24"/>
          <w:szCs w:val="24"/>
        </w:rPr>
        <w:t>3</w:t>
      </w:r>
      <w:r w:rsidR="0021421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ortugalska potpisnica izražava spremnost surađivati sa Sveučilištem u Zagrebu u razvoju programa obuke za hrvatske nastavnike u specifičnom području portugalskog kao stranog jezika (PL</w:t>
      </w:r>
      <w:r w:rsidR="00ED70E8" w:rsidRPr="00D9164E">
        <w:rPr>
          <w:rFonts w:eastAsia="Times New Roman" w:cstheme="minorHAnsi"/>
          <w:sz w:val="24"/>
          <w:szCs w:val="24"/>
        </w:rPr>
        <w:t>E)</w:t>
      </w:r>
      <w:r w:rsidR="001319D3" w:rsidRPr="00D9164E">
        <w:rPr>
          <w:rFonts w:eastAsia="Times New Roman" w:cstheme="minorHAnsi"/>
          <w:sz w:val="24"/>
          <w:szCs w:val="24"/>
        </w:rPr>
        <w:t xml:space="preserve"> ako hrvatske vlasti budu zainteresirane za usvajanje portugalskog kao izbornog jezika u </w:t>
      </w:r>
      <w:r w:rsidR="00991E5A" w:rsidRPr="00D9164E">
        <w:rPr>
          <w:rFonts w:eastAsia="Times New Roman" w:cstheme="minorHAnsi"/>
          <w:sz w:val="24"/>
          <w:szCs w:val="24"/>
        </w:rPr>
        <w:t>kurikulumu hrvatskog obrazovnog sustava</w:t>
      </w:r>
      <w:r w:rsidR="001319D3" w:rsidRPr="00D9164E">
        <w:rPr>
          <w:rFonts w:eastAsia="Times New Roman" w:cstheme="minorHAnsi"/>
          <w:sz w:val="24"/>
          <w:szCs w:val="24"/>
        </w:rPr>
        <w:t xml:space="preserve">, to jest u </w:t>
      </w:r>
      <w:r w:rsidR="00991E5A" w:rsidRPr="00D9164E">
        <w:rPr>
          <w:rFonts w:eastAsia="Times New Roman" w:cstheme="minorHAnsi"/>
          <w:sz w:val="24"/>
          <w:szCs w:val="24"/>
        </w:rPr>
        <w:t>srednjoškolskom obrazovanju</w:t>
      </w:r>
      <w:r w:rsidR="00AD18DD" w:rsidRPr="00D9164E">
        <w:rPr>
          <w:rFonts w:eastAsia="Times New Roman" w:cstheme="minorHAnsi"/>
          <w:sz w:val="24"/>
          <w:szCs w:val="24"/>
        </w:rPr>
        <w:t xml:space="preserve">. </w:t>
      </w:r>
    </w:p>
    <w:p w14:paraId="224328A0" w14:textId="77777777" w:rsidR="00AA4103" w:rsidRPr="00D9164E" w:rsidRDefault="00AA4103" w:rsidP="00AA4103">
      <w:pPr>
        <w:spacing w:after="0"/>
        <w:rPr>
          <w:rFonts w:eastAsia="Times New Roman" w:cstheme="minorHAnsi"/>
          <w:sz w:val="24"/>
          <w:szCs w:val="24"/>
        </w:rPr>
      </w:pPr>
    </w:p>
    <w:p w14:paraId="4C089A7C" w14:textId="3B22852E" w:rsidR="00FD136D" w:rsidRPr="00D9164E" w:rsidRDefault="00724B43" w:rsidP="00AA4103">
      <w:pPr>
        <w:tabs>
          <w:tab w:val="left" w:pos="900"/>
        </w:tabs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3.</w:t>
      </w:r>
      <w:r w:rsidR="001319D3" w:rsidRPr="00D9164E">
        <w:rPr>
          <w:rFonts w:eastAsia="Times New Roman" w:cstheme="minorHAnsi"/>
          <w:sz w:val="24"/>
          <w:szCs w:val="24"/>
        </w:rPr>
        <w:t>4</w:t>
      </w:r>
      <w:r w:rsidR="0021421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U skladu s načelom uzajamnosti i uzimajući u obzir odredbe članka 25. ovog Programa portugalska potpisnica snosit </w:t>
      </w:r>
      <w:r w:rsidR="002E55CC" w:rsidRPr="00D9164E">
        <w:rPr>
          <w:rFonts w:eastAsia="Times New Roman" w:cstheme="minorHAnsi"/>
          <w:sz w:val="24"/>
          <w:szCs w:val="24"/>
        </w:rPr>
        <w:t xml:space="preserve">će </w:t>
      </w:r>
      <w:r w:rsidR="001319D3" w:rsidRPr="00D9164E">
        <w:rPr>
          <w:rFonts w:eastAsia="Times New Roman" w:cstheme="minorHAnsi"/>
          <w:sz w:val="24"/>
          <w:szCs w:val="24"/>
        </w:rPr>
        <w:t xml:space="preserve">troškove portugalskog lektora na Odsjeku za romanistiku Filozofskog fakulteta Sveučilišta u Zagrebu, a hrvatska potpisnica snosit </w:t>
      </w:r>
      <w:r w:rsidR="002E55CC" w:rsidRPr="00D9164E">
        <w:rPr>
          <w:rFonts w:eastAsia="Times New Roman" w:cstheme="minorHAnsi"/>
          <w:sz w:val="24"/>
          <w:szCs w:val="24"/>
        </w:rPr>
        <w:t xml:space="preserve">će </w:t>
      </w:r>
      <w:r w:rsidR="001319D3" w:rsidRPr="00D9164E">
        <w:rPr>
          <w:rFonts w:eastAsia="Times New Roman" w:cstheme="minorHAnsi"/>
          <w:sz w:val="24"/>
          <w:szCs w:val="24"/>
        </w:rPr>
        <w:t>troškove hrvatskog lektora na portugalskom javnom sveučilištu</w:t>
      </w:r>
      <w:r w:rsidR="002E55CC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/</w:t>
      </w:r>
      <w:r w:rsidR="002E55CC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Sveučilištu u Lisabonu.</w:t>
      </w:r>
    </w:p>
    <w:p w14:paraId="64B85796" w14:textId="77777777" w:rsidR="00AA4103" w:rsidRPr="00D9164E" w:rsidRDefault="00AA4103" w:rsidP="00AA4103">
      <w:pPr>
        <w:tabs>
          <w:tab w:val="left" w:pos="900"/>
        </w:tabs>
        <w:spacing w:after="0"/>
        <w:rPr>
          <w:rFonts w:eastAsia="Times New Roman" w:cstheme="minorHAnsi"/>
          <w:sz w:val="24"/>
          <w:szCs w:val="24"/>
        </w:rPr>
      </w:pPr>
    </w:p>
    <w:p w14:paraId="011B555A" w14:textId="0EAF2F99" w:rsidR="00FD136D" w:rsidRPr="00D9164E" w:rsidRDefault="00724B43" w:rsidP="00AA4103">
      <w:pPr>
        <w:tabs>
          <w:tab w:val="left" w:pos="900"/>
        </w:tabs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3.</w:t>
      </w:r>
      <w:r w:rsidR="001319D3" w:rsidRPr="00D9164E">
        <w:rPr>
          <w:rFonts w:eastAsia="Times New Roman" w:cstheme="minorHAnsi"/>
          <w:sz w:val="24"/>
          <w:szCs w:val="24"/>
        </w:rPr>
        <w:t>5</w:t>
      </w:r>
      <w:r w:rsidR="0021421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otpisnice će poticati izravnu razmjenu nastavnika jezika i kulture iz obiju država između ustanova visokoškolskog obrazovanja.</w:t>
      </w:r>
    </w:p>
    <w:p w14:paraId="10A60A0E" w14:textId="77777777" w:rsidR="00FD136D" w:rsidRPr="00D9164E" w:rsidRDefault="00FD136D" w:rsidP="00214219">
      <w:pPr>
        <w:spacing w:line="276" w:lineRule="auto"/>
        <w:rPr>
          <w:rFonts w:eastAsia="Times New Roman" w:cstheme="minorHAnsi"/>
          <w:sz w:val="24"/>
          <w:szCs w:val="24"/>
        </w:rPr>
      </w:pPr>
    </w:p>
    <w:p w14:paraId="4CDC82F1" w14:textId="526A87F3" w:rsidR="00FD136D" w:rsidRPr="00D9164E" w:rsidRDefault="001319D3" w:rsidP="00AA4103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4</w:t>
      </w:r>
      <w:r w:rsidR="007F3D17" w:rsidRPr="00D9164E">
        <w:rPr>
          <w:rFonts w:eastAsia="Times New Roman" w:cstheme="minorHAnsi"/>
          <w:b/>
          <w:sz w:val="24"/>
          <w:szCs w:val="24"/>
        </w:rPr>
        <w:t>.</w:t>
      </w:r>
    </w:p>
    <w:p w14:paraId="4298444F" w14:textId="77777777" w:rsidR="00FD136D" w:rsidRPr="00D9164E" w:rsidRDefault="001319D3" w:rsidP="00AA4103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Suradnja u nastavi jezika</w:t>
      </w:r>
    </w:p>
    <w:p w14:paraId="66816A4E" w14:textId="77777777" w:rsidR="00FD136D" w:rsidRPr="00D9164E" w:rsidRDefault="00FD136D">
      <w:pPr>
        <w:jc w:val="center"/>
        <w:rPr>
          <w:rFonts w:eastAsia="Times New Roman" w:cstheme="minorHAnsi"/>
          <w:b/>
          <w:sz w:val="24"/>
          <w:szCs w:val="24"/>
        </w:rPr>
      </w:pPr>
    </w:p>
    <w:p w14:paraId="0DD829DA" w14:textId="03C656FE" w:rsidR="00FD136D" w:rsidRPr="00D9164E" w:rsidRDefault="001319D3" w:rsidP="00AA4103">
      <w:pPr>
        <w:spacing w:after="0"/>
        <w:rPr>
          <w:rFonts w:eastAsia="Times New Roman" w:cstheme="minorHAnsi"/>
          <w:sz w:val="24"/>
          <w:szCs w:val="24"/>
        </w:rPr>
      </w:pPr>
      <w:r w:rsidRPr="00DA31EB">
        <w:rPr>
          <w:rFonts w:eastAsia="Times New Roman" w:cstheme="minorHAnsi"/>
          <w:sz w:val="24"/>
          <w:szCs w:val="24"/>
        </w:rPr>
        <w:t xml:space="preserve">Portugalska </w:t>
      </w:r>
      <w:r w:rsidR="00AA09BE" w:rsidRPr="00DA31EB">
        <w:rPr>
          <w:rFonts w:eastAsia="Times New Roman" w:cstheme="minorHAnsi"/>
          <w:sz w:val="24"/>
          <w:szCs w:val="24"/>
        </w:rPr>
        <w:t xml:space="preserve">će </w:t>
      </w:r>
      <w:r w:rsidRPr="00DA31EB">
        <w:rPr>
          <w:rFonts w:eastAsia="Times New Roman" w:cstheme="minorHAnsi"/>
          <w:sz w:val="24"/>
          <w:szCs w:val="24"/>
        </w:rPr>
        <w:t xml:space="preserve">potpisnica putem </w:t>
      </w:r>
      <w:proofErr w:type="spellStart"/>
      <w:r w:rsidR="00AA09BE" w:rsidRPr="00DA31EB">
        <w:rPr>
          <w:rFonts w:eastAsia="Times New Roman" w:cstheme="minorHAnsi"/>
          <w:sz w:val="24"/>
          <w:szCs w:val="24"/>
        </w:rPr>
        <w:t>Camõesa</w:t>
      </w:r>
      <w:proofErr w:type="spellEnd"/>
      <w:r w:rsidR="00AA09BE" w:rsidRPr="00DA31EB">
        <w:rPr>
          <w:rFonts w:eastAsia="Times New Roman" w:cstheme="minorHAnsi"/>
          <w:sz w:val="24"/>
          <w:szCs w:val="24"/>
        </w:rPr>
        <w:t xml:space="preserve">, </w:t>
      </w:r>
      <w:r w:rsidRPr="00DA31EB">
        <w:rPr>
          <w:rFonts w:eastAsia="Times New Roman" w:cstheme="minorHAnsi"/>
          <w:sz w:val="24"/>
          <w:szCs w:val="24"/>
        </w:rPr>
        <w:t>Instituta za suradnju i jezik (</w:t>
      </w:r>
      <w:proofErr w:type="spellStart"/>
      <w:r w:rsidRPr="00DA31EB">
        <w:rPr>
          <w:rFonts w:eastAsia="Times New Roman" w:cstheme="minorHAnsi"/>
          <w:sz w:val="24"/>
          <w:szCs w:val="24"/>
        </w:rPr>
        <w:t>Camões</w:t>
      </w:r>
      <w:proofErr w:type="spellEnd"/>
      <w:r w:rsidRPr="00DA31EB">
        <w:rPr>
          <w:rFonts w:eastAsia="Times New Roman" w:cstheme="minorHAnsi"/>
          <w:sz w:val="24"/>
          <w:szCs w:val="24"/>
        </w:rPr>
        <w:t xml:space="preserve"> I.</w:t>
      </w:r>
      <w:r w:rsidR="00D30B82" w:rsidRPr="00DA31EB">
        <w:rPr>
          <w:rFonts w:eastAsia="Times New Roman" w:cstheme="minorHAnsi"/>
          <w:sz w:val="24"/>
          <w:szCs w:val="24"/>
        </w:rPr>
        <w:t xml:space="preserve"> </w:t>
      </w:r>
      <w:r w:rsidRPr="00DA31EB">
        <w:rPr>
          <w:rFonts w:eastAsia="Times New Roman" w:cstheme="minorHAnsi"/>
          <w:sz w:val="24"/>
          <w:szCs w:val="24"/>
        </w:rPr>
        <w:t>P.),</w:t>
      </w:r>
      <w:r w:rsidR="000B3226" w:rsidRPr="00DA31EB">
        <w:rPr>
          <w:rFonts w:eastAsia="Times New Roman" w:cstheme="minorHAnsi"/>
          <w:sz w:val="24"/>
          <w:szCs w:val="24"/>
        </w:rPr>
        <w:t xml:space="preserve"> </w:t>
      </w:r>
      <w:r w:rsidRPr="00DA31EB">
        <w:rPr>
          <w:rFonts w:eastAsia="Times New Roman" w:cstheme="minorHAnsi"/>
          <w:sz w:val="24"/>
          <w:szCs w:val="24"/>
        </w:rPr>
        <w:t>pružat</w:t>
      </w:r>
      <w:r w:rsidR="00AA09BE" w:rsidRPr="00DA31EB">
        <w:rPr>
          <w:rFonts w:eastAsia="Times New Roman" w:cstheme="minorHAnsi"/>
          <w:sz w:val="24"/>
          <w:szCs w:val="24"/>
        </w:rPr>
        <w:t>i</w:t>
      </w:r>
      <w:r w:rsidRPr="00DA31EB">
        <w:rPr>
          <w:rFonts w:eastAsia="Times New Roman" w:cstheme="minorHAnsi"/>
          <w:sz w:val="24"/>
          <w:szCs w:val="24"/>
        </w:rPr>
        <w:t xml:space="preserve"> podršku uvođenju portugalskog kao izbornog jezika u srednjoškolskom obrazovanju, </w:t>
      </w:r>
      <w:r w:rsidR="000B3226" w:rsidRPr="00DA31EB">
        <w:rPr>
          <w:rFonts w:eastAsia="Times New Roman" w:cstheme="minorHAnsi"/>
          <w:sz w:val="24"/>
          <w:szCs w:val="24"/>
        </w:rPr>
        <w:t>pilot</w:t>
      </w:r>
      <w:r w:rsidR="00AA09BE" w:rsidRPr="00DA31EB">
        <w:rPr>
          <w:rFonts w:eastAsia="Times New Roman" w:cstheme="minorHAnsi"/>
          <w:sz w:val="24"/>
          <w:szCs w:val="24"/>
        </w:rPr>
        <w:t>-</w:t>
      </w:r>
      <w:r w:rsidR="000B3226" w:rsidRPr="00DA31EB">
        <w:rPr>
          <w:rFonts w:eastAsia="Times New Roman" w:cstheme="minorHAnsi"/>
          <w:sz w:val="24"/>
          <w:szCs w:val="24"/>
        </w:rPr>
        <w:t>projekt</w:t>
      </w:r>
      <w:r w:rsidR="00AA09BE" w:rsidRPr="00DA31EB">
        <w:rPr>
          <w:rFonts w:eastAsia="Times New Roman" w:cstheme="minorHAnsi"/>
          <w:sz w:val="24"/>
          <w:szCs w:val="24"/>
        </w:rPr>
        <w:t>im</w:t>
      </w:r>
      <w:r w:rsidR="000B3226" w:rsidRPr="00DA31EB">
        <w:rPr>
          <w:rFonts w:eastAsia="Times New Roman" w:cstheme="minorHAnsi"/>
          <w:sz w:val="24"/>
          <w:szCs w:val="24"/>
        </w:rPr>
        <w:t>a</w:t>
      </w:r>
      <w:r w:rsidRPr="00DA31EB">
        <w:rPr>
          <w:rFonts w:eastAsia="Times New Roman" w:cstheme="minorHAnsi"/>
          <w:sz w:val="24"/>
          <w:szCs w:val="24"/>
        </w:rPr>
        <w:t xml:space="preserve"> u srednjim školama i to podržavajući </w:t>
      </w:r>
      <w:r w:rsidR="00AA09BE" w:rsidRPr="00DA31EB">
        <w:rPr>
          <w:rFonts w:eastAsia="Times New Roman" w:cstheme="minorHAnsi"/>
          <w:sz w:val="24"/>
          <w:szCs w:val="24"/>
        </w:rPr>
        <w:t xml:space="preserve">u okviru </w:t>
      </w:r>
      <w:r w:rsidRPr="00DA31EB">
        <w:rPr>
          <w:rFonts w:eastAsia="Times New Roman" w:cstheme="minorHAnsi"/>
          <w:sz w:val="24"/>
          <w:szCs w:val="24"/>
        </w:rPr>
        <w:t>lektorata hrvatske znanstvene i pedagoške predavače.</w:t>
      </w:r>
    </w:p>
    <w:p w14:paraId="38CA38CF" w14:textId="77777777" w:rsidR="00FD136D" w:rsidRPr="00D9164E" w:rsidRDefault="00FD136D">
      <w:pPr>
        <w:spacing w:line="276" w:lineRule="auto"/>
        <w:rPr>
          <w:rFonts w:eastAsia="Times New Roman" w:cstheme="minorHAnsi"/>
          <w:sz w:val="24"/>
          <w:szCs w:val="24"/>
        </w:rPr>
      </w:pPr>
    </w:p>
    <w:p w14:paraId="40F221E9" w14:textId="08810FD9" w:rsidR="00FD136D" w:rsidRPr="00D9164E" w:rsidRDefault="001319D3" w:rsidP="00AA4103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5</w:t>
      </w:r>
      <w:r w:rsidR="007F3D17" w:rsidRPr="00D9164E">
        <w:rPr>
          <w:rFonts w:eastAsia="Times New Roman" w:cstheme="minorHAnsi"/>
          <w:b/>
          <w:sz w:val="24"/>
          <w:szCs w:val="24"/>
        </w:rPr>
        <w:t>.</w:t>
      </w:r>
    </w:p>
    <w:p w14:paraId="240BB0C7" w14:textId="77777777" w:rsidR="00FD136D" w:rsidRPr="00D9164E" w:rsidRDefault="001319D3" w:rsidP="00AA4103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Razmjena stipendija</w:t>
      </w:r>
    </w:p>
    <w:p w14:paraId="6F89808E" w14:textId="77777777" w:rsidR="00FD136D" w:rsidRPr="00D9164E" w:rsidRDefault="00FD136D" w:rsidP="00AA4103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</w:p>
    <w:p w14:paraId="0915C59E" w14:textId="10CFF670" w:rsidR="00FD136D" w:rsidRPr="00D9164E" w:rsidRDefault="00E40855" w:rsidP="00AA4103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5.</w:t>
      </w:r>
      <w:r w:rsidR="001319D3" w:rsidRPr="00D9164E">
        <w:rPr>
          <w:rFonts w:eastAsia="Times New Roman" w:cstheme="minorHAnsi"/>
          <w:sz w:val="24"/>
          <w:szCs w:val="24"/>
        </w:rPr>
        <w:t>1</w:t>
      </w:r>
      <w:r w:rsidR="0021421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Hrvatska </w:t>
      </w:r>
      <w:r w:rsidR="00EB75DD">
        <w:rPr>
          <w:rFonts w:eastAsia="Times New Roman" w:cstheme="minorHAnsi"/>
          <w:sz w:val="24"/>
          <w:szCs w:val="24"/>
        </w:rPr>
        <w:t xml:space="preserve">će </w:t>
      </w:r>
      <w:r w:rsidR="001319D3" w:rsidRPr="00D9164E">
        <w:rPr>
          <w:rFonts w:eastAsia="Times New Roman" w:cstheme="minorHAnsi"/>
          <w:sz w:val="24"/>
          <w:szCs w:val="24"/>
        </w:rPr>
        <w:t>potpisnica godišnje, na uzajamnoj osnovi, dodijelit</w:t>
      </w:r>
      <w:r w:rsidR="00EB75DD">
        <w:rPr>
          <w:rFonts w:eastAsia="Times New Roman" w:cstheme="minorHAnsi"/>
          <w:sz w:val="24"/>
          <w:szCs w:val="24"/>
        </w:rPr>
        <w:t>i</w:t>
      </w:r>
      <w:r w:rsidR="001319D3" w:rsidRPr="00D9164E">
        <w:rPr>
          <w:rFonts w:eastAsia="Times New Roman" w:cstheme="minorHAnsi"/>
          <w:sz w:val="24"/>
          <w:szCs w:val="24"/>
        </w:rPr>
        <w:t xml:space="preserve"> portugalskim studentima i istraživačima stipendije za preddiplomski, diplomski ili poslijediplomski studij hrvatskog jezika i književnosti te stipendije za sudjelovanje na ljetnom tečaju hrvatsk</w:t>
      </w:r>
      <w:r w:rsidR="00214219" w:rsidRPr="00D9164E">
        <w:rPr>
          <w:rFonts w:eastAsia="Times New Roman" w:cstheme="minorHAnsi"/>
          <w:sz w:val="24"/>
          <w:szCs w:val="24"/>
        </w:rPr>
        <w:t>og</w:t>
      </w:r>
      <w:r w:rsidR="001319D3" w:rsidRPr="00D9164E"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jezika</w:t>
      </w:r>
      <w:r w:rsidR="00581DAC" w:rsidRPr="00D9164E">
        <w:rPr>
          <w:rFonts w:eastAsia="Times New Roman" w:cstheme="minorHAnsi"/>
          <w:sz w:val="24"/>
          <w:szCs w:val="24"/>
        </w:rPr>
        <w:t xml:space="preserve"> i kulture.</w:t>
      </w:r>
    </w:p>
    <w:p w14:paraId="1E8E5D18" w14:textId="77777777" w:rsidR="004C6D4C" w:rsidRPr="00D9164E" w:rsidRDefault="004C6D4C" w:rsidP="00AA4103">
      <w:pPr>
        <w:spacing w:after="0"/>
        <w:rPr>
          <w:rFonts w:eastAsia="Times New Roman" w:cstheme="minorHAnsi"/>
          <w:sz w:val="24"/>
          <w:szCs w:val="24"/>
        </w:rPr>
      </w:pPr>
    </w:p>
    <w:p w14:paraId="234B05F5" w14:textId="152DE375" w:rsidR="00FD136D" w:rsidRPr="00D9164E" w:rsidRDefault="00E40855" w:rsidP="00AA4103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lastRenderedPageBreak/>
        <w:t>5.</w:t>
      </w:r>
      <w:r w:rsidR="001319D3" w:rsidRPr="00D9164E">
        <w:rPr>
          <w:rFonts w:eastAsia="Times New Roman" w:cstheme="minorHAnsi"/>
          <w:sz w:val="24"/>
          <w:szCs w:val="24"/>
        </w:rPr>
        <w:t>2</w:t>
      </w:r>
      <w:r w:rsidR="0021421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Hrvatska </w:t>
      </w:r>
      <w:r w:rsidR="0019196C" w:rsidRPr="00D9164E">
        <w:rPr>
          <w:rFonts w:eastAsia="Times New Roman" w:cstheme="minorHAnsi"/>
          <w:sz w:val="24"/>
          <w:szCs w:val="24"/>
        </w:rPr>
        <w:t xml:space="preserve">će </w:t>
      </w:r>
      <w:r w:rsidR="001319D3" w:rsidRPr="00D9164E">
        <w:rPr>
          <w:rFonts w:eastAsia="Times New Roman" w:cstheme="minorHAnsi"/>
          <w:sz w:val="24"/>
          <w:szCs w:val="24"/>
        </w:rPr>
        <w:t xml:space="preserve">potpisnica </w:t>
      </w:r>
      <w:r w:rsidR="00581DAC" w:rsidRPr="00D9164E">
        <w:rPr>
          <w:rFonts w:eastAsia="Times New Roman" w:cstheme="minorHAnsi"/>
          <w:sz w:val="24"/>
          <w:szCs w:val="24"/>
        </w:rPr>
        <w:t>razmotriti</w:t>
      </w:r>
      <w:r w:rsidR="001319D3" w:rsidRPr="00D9164E">
        <w:rPr>
          <w:rFonts w:eastAsia="Times New Roman" w:cstheme="minorHAnsi"/>
          <w:sz w:val="24"/>
          <w:szCs w:val="24"/>
        </w:rPr>
        <w:t xml:space="preserve"> razdoblje od ukupno mjesec dana godišnje za razmjenu </w:t>
      </w:r>
      <w:r w:rsidR="00F40050" w:rsidRPr="00D9164E">
        <w:rPr>
          <w:rFonts w:eastAsia="Times New Roman" w:cstheme="minorHAnsi"/>
          <w:sz w:val="24"/>
          <w:szCs w:val="24"/>
        </w:rPr>
        <w:t>nastavnika jezika i kulture u visokom obrazovanju</w:t>
      </w:r>
      <w:r w:rsidR="001319D3" w:rsidRPr="00D9164E">
        <w:rPr>
          <w:rFonts w:eastAsia="Times New Roman" w:cstheme="minorHAnsi"/>
          <w:sz w:val="24"/>
          <w:szCs w:val="24"/>
        </w:rPr>
        <w:t xml:space="preserve"> iz obiju država.</w:t>
      </w:r>
    </w:p>
    <w:p w14:paraId="739998CC" w14:textId="77777777" w:rsidR="00AA4103" w:rsidRPr="00D9164E" w:rsidRDefault="00AA4103" w:rsidP="00AA4103">
      <w:pPr>
        <w:spacing w:after="0"/>
        <w:rPr>
          <w:rFonts w:eastAsia="Times New Roman" w:cstheme="minorHAnsi"/>
          <w:sz w:val="24"/>
          <w:szCs w:val="24"/>
        </w:rPr>
      </w:pPr>
    </w:p>
    <w:p w14:paraId="10304D64" w14:textId="74182790" w:rsidR="00FD136D" w:rsidRPr="00D9164E" w:rsidRDefault="006E0AE4" w:rsidP="00C17F9D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5.</w:t>
      </w:r>
      <w:r w:rsidR="001319D3" w:rsidRPr="00D9164E">
        <w:rPr>
          <w:rFonts w:eastAsia="Times New Roman" w:cstheme="minorHAnsi"/>
          <w:sz w:val="24"/>
          <w:szCs w:val="24"/>
        </w:rPr>
        <w:t>3</w:t>
      </w:r>
      <w:r w:rsidR="00394F5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ortugalska</w:t>
      </w:r>
      <w:r w:rsidR="0019196C">
        <w:rPr>
          <w:rFonts w:eastAsia="Times New Roman" w:cstheme="minorHAnsi"/>
          <w:sz w:val="24"/>
          <w:szCs w:val="24"/>
        </w:rPr>
        <w:t xml:space="preserve"> će</w:t>
      </w:r>
      <w:r w:rsidR="001319D3" w:rsidRPr="00D9164E">
        <w:rPr>
          <w:rFonts w:eastAsia="Times New Roman" w:cstheme="minorHAnsi"/>
          <w:sz w:val="24"/>
          <w:szCs w:val="24"/>
        </w:rPr>
        <w:t xml:space="preserve"> potpisnica putem </w:t>
      </w:r>
      <w:proofErr w:type="spellStart"/>
      <w:r w:rsidR="001319D3" w:rsidRPr="00D9164E">
        <w:rPr>
          <w:rFonts w:eastAsia="Times New Roman" w:cstheme="minorHAnsi"/>
          <w:sz w:val="24"/>
          <w:szCs w:val="24"/>
        </w:rPr>
        <w:t>Camões</w:t>
      </w:r>
      <w:r w:rsidR="0019196C">
        <w:rPr>
          <w:rFonts w:eastAsia="Times New Roman" w:cstheme="minorHAnsi"/>
          <w:sz w:val="24"/>
          <w:szCs w:val="24"/>
        </w:rPr>
        <w:t>a</w:t>
      </w:r>
      <w:proofErr w:type="spellEnd"/>
      <w:r w:rsidR="001319D3" w:rsidRPr="00D9164E">
        <w:rPr>
          <w:rFonts w:eastAsia="Times New Roman" w:cstheme="minorHAnsi"/>
          <w:sz w:val="24"/>
          <w:szCs w:val="24"/>
        </w:rPr>
        <w:t xml:space="preserve"> I.</w:t>
      </w:r>
      <w:r w:rsidR="0019196C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.</w:t>
      </w:r>
      <w:r w:rsidR="006F7782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dodijeliti na godišnjoj i uzajamnoj osnovi, na temelju </w:t>
      </w:r>
      <w:r w:rsidR="00B93F43" w:rsidRPr="00D9164E">
        <w:rPr>
          <w:rFonts w:eastAsia="Times New Roman" w:cstheme="minorHAnsi"/>
          <w:sz w:val="24"/>
          <w:szCs w:val="24"/>
        </w:rPr>
        <w:t xml:space="preserve">uspješne </w:t>
      </w:r>
      <w:r w:rsidR="001319D3" w:rsidRPr="00D9164E">
        <w:rPr>
          <w:rFonts w:eastAsia="Times New Roman" w:cstheme="minorHAnsi"/>
          <w:sz w:val="24"/>
          <w:szCs w:val="24"/>
        </w:rPr>
        <w:t xml:space="preserve">prijave, stipendije </w:t>
      </w:r>
      <w:r w:rsidR="00E40855" w:rsidRPr="00D9164E">
        <w:rPr>
          <w:rFonts w:eastAsia="Times New Roman" w:cstheme="minorHAnsi"/>
          <w:sz w:val="24"/>
          <w:szCs w:val="24"/>
        </w:rPr>
        <w:t xml:space="preserve">za učenje portugalskog jezika i kulture </w:t>
      </w:r>
      <w:r w:rsidR="001319D3" w:rsidRPr="00D9164E">
        <w:rPr>
          <w:rFonts w:eastAsia="Times New Roman" w:cstheme="minorHAnsi"/>
          <w:sz w:val="24"/>
          <w:szCs w:val="24"/>
        </w:rPr>
        <w:t>hrvatskim studentima, istraživačima i predavačima</w:t>
      </w:r>
      <w:r w:rsidR="00D816C9" w:rsidRPr="00D9164E">
        <w:rPr>
          <w:rFonts w:eastAsia="Times New Roman" w:cstheme="minorHAnsi"/>
          <w:sz w:val="24"/>
          <w:szCs w:val="24"/>
        </w:rPr>
        <w:t xml:space="preserve">, </w:t>
      </w:r>
      <w:r w:rsidR="001319D3" w:rsidRPr="00D9164E">
        <w:rPr>
          <w:rFonts w:eastAsia="Times New Roman" w:cstheme="minorHAnsi"/>
          <w:sz w:val="24"/>
          <w:szCs w:val="24"/>
        </w:rPr>
        <w:t xml:space="preserve">pod uvjetima raznih programa stipendiranja </w:t>
      </w:r>
      <w:proofErr w:type="spellStart"/>
      <w:r w:rsidR="001319D3" w:rsidRPr="00D9164E">
        <w:rPr>
          <w:rFonts w:eastAsia="Times New Roman" w:cstheme="minorHAnsi"/>
          <w:sz w:val="24"/>
          <w:szCs w:val="24"/>
        </w:rPr>
        <w:t>Camões</w:t>
      </w:r>
      <w:r w:rsidR="003C7038">
        <w:rPr>
          <w:rFonts w:eastAsia="Times New Roman" w:cstheme="minorHAnsi"/>
          <w:sz w:val="24"/>
          <w:szCs w:val="24"/>
        </w:rPr>
        <w:t>a</w:t>
      </w:r>
      <w:proofErr w:type="spellEnd"/>
      <w:r w:rsidR="001319D3" w:rsidRPr="00D9164E">
        <w:rPr>
          <w:rFonts w:eastAsia="Times New Roman" w:cstheme="minorHAnsi"/>
          <w:sz w:val="24"/>
          <w:szCs w:val="24"/>
        </w:rPr>
        <w:t xml:space="preserve"> I</w:t>
      </w:r>
      <w:r w:rsidR="00115CC8" w:rsidRPr="00D9164E">
        <w:rPr>
          <w:rFonts w:eastAsia="Times New Roman" w:cstheme="minorHAnsi"/>
          <w:sz w:val="24"/>
          <w:szCs w:val="24"/>
        </w:rPr>
        <w:t>.</w:t>
      </w:r>
      <w:r w:rsidR="003C7038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</w:t>
      </w:r>
      <w:r w:rsidR="00115CC8" w:rsidRPr="00D9164E">
        <w:rPr>
          <w:rFonts w:eastAsia="Times New Roman" w:cstheme="minorHAnsi"/>
          <w:sz w:val="24"/>
          <w:szCs w:val="24"/>
        </w:rPr>
        <w:t>.</w:t>
      </w:r>
      <w:r w:rsidR="001319D3" w:rsidRPr="00D531A5">
        <w:rPr>
          <w:rFonts w:eastAsia="Times New Roman" w:cstheme="minorHAnsi"/>
          <w:bCs/>
          <w:sz w:val="24"/>
          <w:szCs w:val="24"/>
        </w:rPr>
        <w:t>,</w:t>
      </w:r>
      <w:r w:rsidR="001319D3" w:rsidRPr="00D9164E">
        <w:rPr>
          <w:rFonts w:eastAsia="Times New Roman" w:cstheme="minorHAnsi"/>
          <w:b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o čemu se više informacija može pronaći na odgovarajućoj mrežnoj stranici.</w:t>
      </w:r>
    </w:p>
    <w:p w14:paraId="697314EA" w14:textId="77777777" w:rsidR="00C17F9D" w:rsidRPr="00D9164E" w:rsidRDefault="00C17F9D" w:rsidP="00C17F9D">
      <w:pPr>
        <w:spacing w:after="0"/>
        <w:rPr>
          <w:rFonts w:eastAsia="Times New Roman" w:cstheme="minorHAnsi"/>
          <w:sz w:val="24"/>
          <w:szCs w:val="24"/>
        </w:rPr>
      </w:pPr>
    </w:p>
    <w:p w14:paraId="2815B073" w14:textId="426F982B" w:rsidR="00FD136D" w:rsidRPr="00D9164E" w:rsidRDefault="006E0AE4" w:rsidP="00C17F9D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5.</w:t>
      </w:r>
      <w:r w:rsidR="001319D3" w:rsidRPr="00D9164E">
        <w:rPr>
          <w:rFonts w:eastAsia="Times New Roman" w:cstheme="minorHAnsi"/>
          <w:sz w:val="24"/>
          <w:szCs w:val="24"/>
        </w:rPr>
        <w:t>4</w:t>
      </w:r>
      <w:r w:rsidR="00394F5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ortugalska potpisnica pozdravlja prijave hrvatskih studenata, istraživača i profesora na gore navedene programe, sa svrhom unaprjeđivanja proučavanja nastave portugalskog jezika i kulture u Republici Hrvatskoj.</w:t>
      </w:r>
    </w:p>
    <w:p w14:paraId="631EEB51" w14:textId="77777777" w:rsidR="00FD136D" w:rsidRPr="00D9164E" w:rsidRDefault="00FD136D">
      <w:pPr>
        <w:rPr>
          <w:rFonts w:eastAsia="Times New Roman" w:cstheme="minorHAnsi"/>
          <w:sz w:val="24"/>
          <w:szCs w:val="24"/>
        </w:rPr>
      </w:pPr>
    </w:p>
    <w:p w14:paraId="34365D77" w14:textId="7EBF6D3E" w:rsidR="00FD136D" w:rsidRPr="00D9164E" w:rsidRDefault="001319D3" w:rsidP="00C17F9D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6.</w:t>
      </w:r>
    </w:p>
    <w:p w14:paraId="24AC6C4F" w14:textId="77777777" w:rsidR="00FD136D" w:rsidRPr="00D9164E" w:rsidRDefault="001319D3" w:rsidP="00C17F9D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Suradnja putem interneta</w:t>
      </w:r>
    </w:p>
    <w:p w14:paraId="05C3D085" w14:textId="77777777" w:rsidR="00FD136D" w:rsidRPr="00D9164E" w:rsidRDefault="00FD136D">
      <w:pPr>
        <w:jc w:val="center"/>
        <w:rPr>
          <w:rFonts w:eastAsia="Times New Roman" w:cstheme="minorHAnsi"/>
          <w:b/>
          <w:sz w:val="24"/>
          <w:szCs w:val="24"/>
        </w:rPr>
      </w:pPr>
    </w:p>
    <w:p w14:paraId="44232C2C" w14:textId="083E4360" w:rsidR="00FD136D" w:rsidRPr="00D9164E" w:rsidRDefault="001319D3" w:rsidP="00C17F9D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 xml:space="preserve">Portugalska potpisnica ima na raspolaganju, u Virtualnom centru </w:t>
      </w:r>
      <w:proofErr w:type="spellStart"/>
      <w:r w:rsidRPr="00D9164E">
        <w:rPr>
          <w:rFonts w:eastAsia="Times New Roman" w:cstheme="minorHAnsi"/>
          <w:sz w:val="24"/>
          <w:szCs w:val="24"/>
        </w:rPr>
        <w:t>Camõesa</w:t>
      </w:r>
      <w:proofErr w:type="spellEnd"/>
      <w:r w:rsidRPr="00D9164E">
        <w:rPr>
          <w:rFonts w:eastAsia="Times New Roman" w:cstheme="minorHAnsi"/>
          <w:sz w:val="24"/>
          <w:szCs w:val="24"/>
        </w:rPr>
        <w:t xml:space="preserve">, sadržaj, usluge i platformu za </w:t>
      </w:r>
      <w:r w:rsidRPr="00776307">
        <w:rPr>
          <w:rFonts w:eastAsia="Times New Roman" w:cstheme="minorHAnsi"/>
          <w:iCs/>
          <w:sz w:val="24"/>
          <w:szCs w:val="24"/>
        </w:rPr>
        <w:t xml:space="preserve">online </w:t>
      </w:r>
      <w:r w:rsidRPr="00D9164E">
        <w:rPr>
          <w:rFonts w:eastAsia="Times New Roman" w:cstheme="minorHAnsi"/>
          <w:sz w:val="24"/>
          <w:szCs w:val="24"/>
        </w:rPr>
        <w:t>učenje, koji se odnose na odgovarajuća područja kao što su nastava/učenje portugalskog jezika i širenje portugalske kulture.</w:t>
      </w:r>
    </w:p>
    <w:p w14:paraId="78A9DF3D" w14:textId="77777777" w:rsidR="006C6D43" w:rsidRPr="00D9164E" w:rsidRDefault="006C6D43">
      <w:pPr>
        <w:rPr>
          <w:rFonts w:eastAsia="Times New Roman" w:cstheme="minorHAnsi"/>
          <w:sz w:val="24"/>
          <w:szCs w:val="24"/>
        </w:rPr>
      </w:pPr>
    </w:p>
    <w:p w14:paraId="1462741F" w14:textId="77777777" w:rsidR="00FD136D" w:rsidRPr="00D9164E" w:rsidRDefault="00FD136D">
      <w:pPr>
        <w:rPr>
          <w:rFonts w:eastAsia="Times New Roman" w:cstheme="minorHAnsi"/>
          <w:sz w:val="24"/>
          <w:szCs w:val="24"/>
        </w:rPr>
      </w:pPr>
    </w:p>
    <w:p w14:paraId="200D7E77" w14:textId="77777777" w:rsidR="00FD136D" w:rsidRPr="00D9164E" w:rsidRDefault="001319D3" w:rsidP="00ED70E8">
      <w:pPr>
        <w:spacing w:after="0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POGLAVLJE III.</w:t>
      </w:r>
    </w:p>
    <w:p w14:paraId="40B94D5C" w14:textId="4432794D" w:rsidR="00FD136D" w:rsidRPr="00D9164E" w:rsidRDefault="001319D3" w:rsidP="00ED70E8">
      <w:pPr>
        <w:spacing w:after="0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OSNOVNO I SREDNJOŠKOLSKO OBRAZOVANJE</w:t>
      </w:r>
    </w:p>
    <w:p w14:paraId="7F2C5ACA" w14:textId="77777777" w:rsidR="00ED70E8" w:rsidRPr="00D9164E" w:rsidRDefault="00ED70E8">
      <w:pPr>
        <w:jc w:val="center"/>
        <w:rPr>
          <w:rFonts w:eastAsia="Times New Roman" w:cstheme="minorHAnsi"/>
          <w:b/>
          <w:sz w:val="24"/>
          <w:szCs w:val="24"/>
        </w:rPr>
      </w:pPr>
    </w:p>
    <w:p w14:paraId="778687F4" w14:textId="59752C2B" w:rsidR="00FD136D" w:rsidRPr="00D9164E" w:rsidRDefault="001319D3" w:rsidP="00C17F9D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7.</w:t>
      </w:r>
    </w:p>
    <w:p w14:paraId="7F1A897B" w14:textId="77777777" w:rsidR="00FD136D" w:rsidRPr="00D9164E" w:rsidRDefault="001319D3" w:rsidP="00C17F9D">
      <w:pPr>
        <w:spacing w:after="0" w:line="240" w:lineRule="exact"/>
        <w:ind w:right="-34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Razmjena informacija i dokumentacije</w:t>
      </w:r>
    </w:p>
    <w:p w14:paraId="38193EFA" w14:textId="77777777" w:rsidR="00FD136D" w:rsidRPr="00D9164E" w:rsidRDefault="00FD136D" w:rsidP="00C17F9D">
      <w:pPr>
        <w:spacing w:after="0" w:line="240" w:lineRule="exact"/>
        <w:ind w:right="-34"/>
        <w:jc w:val="center"/>
        <w:rPr>
          <w:rFonts w:eastAsia="Times New Roman" w:cstheme="minorHAnsi"/>
          <w:b/>
          <w:sz w:val="24"/>
          <w:szCs w:val="24"/>
        </w:rPr>
      </w:pPr>
    </w:p>
    <w:p w14:paraId="3B91CA12" w14:textId="697554CC" w:rsidR="00FD136D" w:rsidRPr="00D9164E" w:rsidRDefault="006E0AE4" w:rsidP="00C17F9D">
      <w:pPr>
        <w:tabs>
          <w:tab w:val="left" w:pos="142"/>
        </w:tabs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7.</w:t>
      </w:r>
      <w:r w:rsidR="00C45629" w:rsidRPr="00D9164E">
        <w:rPr>
          <w:rFonts w:eastAsia="Times New Roman" w:cstheme="minorHAnsi"/>
          <w:sz w:val="24"/>
          <w:szCs w:val="24"/>
        </w:rPr>
        <w:t>1</w:t>
      </w:r>
      <w:r w:rsidR="00394F5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otpisnice će nastojati stvoriti učinkovit</w:t>
      </w:r>
      <w:r w:rsidR="006B21D3" w:rsidRPr="00D9164E">
        <w:rPr>
          <w:rFonts w:eastAsia="Times New Roman" w:cstheme="minorHAnsi"/>
          <w:sz w:val="24"/>
          <w:szCs w:val="24"/>
        </w:rPr>
        <w:t>e</w:t>
      </w:r>
      <w:r w:rsidR="001319D3" w:rsidRPr="00D9164E">
        <w:rPr>
          <w:rFonts w:eastAsia="Times New Roman" w:cstheme="minorHAnsi"/>
          <w:sz w:val="24"/>
          <w:szCs w:val="24"/>
        </w:rPr>
        <w:t xml:space="preserve"> mehaniz</w:t>
      </w:r>
      <w:r w:rsidR="006B21D3" w:rsidRPr="00D9164E">
        <w:rPr>
          <w:rFonts w:eastAsia="Times New Roman" w:cstheme="minorHAnsi"/>
          <w:sz w:val="24"/>
          <w:szCs w:val="24"/>
        </w:rPr>
        <w:t>me</w:t>
      </w:r>
      <w:r w:rsidR="001319D3" w:rsidRPr="00D9164E">
        <w:rPr>
          <w:rFonts w:eastAsia="Times New Roman" w:cstheme="minorHAnsi"/>
          <w:sz w:val="24"/>
          <w:szCs w:val="24"/>
        </w:rPr>
        <w:t xml:space="preserve"> za razmjenu informacija i obrazovnog materijala s ciljem omogućivanja i razvijanja uzajamnog znanja o obrazovnim sustavima </w:t>
      </w:r>
      <w:r w:rsidR="00DE4137" w:rsidRPr="00C967EB">
        <w:rPr>
          <w:rFonts w:eastAsia="Times New Roman" w:cstheme="minorHAnsi"/>
          <w:sz w:val="24"/>
          <w:szCs w:val="24"/>
        </w:rPr>
        <w:t>njihovih</w:t>
      </w:r>
      <w:r w:rsidR="00DE4137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dviju država, i to u sljedećim područjima:</w:t>
      </w:r>
    </w:p>
    <w:p w14:paraId="4F2FA987" w14:textId="77777777" w:rsidR="00152F5D" w:rsidRPr="00D9164E" w:rsidRDefault="00152F5D" w:rsidP="00C45629">
      <w:pPr>
        <w:tabs>
          <w:tab w:val="left" w:pos="142"/>
        </w:tabs>
        <w:rPr>
          <w:rFonts w:eastAsia="Times New Roman" w:cstheme="minorHAnsi"/>
          <w:sz w:val="24"/>
          <w:szCs w:val="24"/>
        </w:rPr>
      </w:pPr>
    </w:p>
    <w:p w14:paraId="6301F8CB" w14:textId="02FC2253" w:rsidR="00FD136D" w:rsidRDefault="001319D3" w:rsidP="00C01CA7">
      <w:pPr>
        <w:numPr>
          <w:ilvl w:val="0"/>
          <w:numId w:val="1"/>
        </w:numPr>
        <w:tabs>
          <w:tab w:val="left" w:pos="284"/>
          <w:tab w:val="left" w:pos="567"/>
        </w:tabs>
        <w:spacing w:after="0"/>
        <w:ind w:left="284" w:right="-34" w:firstLine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pedagoških inovacija</w:t>
      </w:r>
      <w:r w:rsidR="00153384">
        <w:rPr>
          <w:rFonts w:eastAsia="Times New Roman" w:cstheme="minorHAnsi"/>
          <w:sz w:val="24"/>
          <w:szCs w:val="24"/>
        </w:rPr>
        <w:t>;</w:t>
      </w:r>
    </w:p>
    <w:p w14:paraId="0226C1B0" w14:textId="77777777" w:rsidR="0033745A" w:rsidRPr="00D9164E" w:rsidRDefault="0033745A" w:rsidP="0033745A">
      <w:pPr>
        <w:tabs>
          <w:tab w:val="left" w:pos="284"/>
          <w:tab w:val="left" w:pos="567"/>
          <w:tab w:val="left" w:pos="3196"/>
        </w:tabs>
        <w:spacing w:after="0"/>
        <w:ind w:left="284" w:right="-34"/>
        <w:rPr>
          <w:rFonts w:eastAsia="Times New Roman" w:cstheme="minorHAnsi"/>
          <w:sz w:val="24"/>
          <w:szCs w:val="24"/>
        </w:rPr>
      </w:pPr>
    </w:p>
    <w:p w14:paraId="5DB25EEF" w14:textId="1DBD722B" w:rsidR="00FD136D" w:rsidRDefault="001319D3" w:rsidP="00C01CA7">
      <w:pPr>
        <w:numPr>
          <w:ilvl w:val="0"/>
          <w:numId w:val="1"/>
        </w:numPr>
        <w:tabs>
          <w:tab w:val="left" w:pos="284"/>
          <w:tab w:val="left" w:pos="567"/>
        </w:tabs>
        <w:spacing w:after="0"/>
        <w:ind w:left="284" w:right="-34" w:firstLine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obrazovanja mladih i stručnog osposobljavanja</w:t>
      </w:r>
      <w:r w:rsidR="00153384">
        <w:rPr>
          <w:rFonts w:eastAsia="Times New Roman" w:cstheme="minorHAnsi"/>
          <w:sz w:val="24"/>
          <w:szCs w:val="24"/>
        </w:rPr>
        <w:t>;</w:t>
      </w:r>
    </w:p>
    <w:p w14:paraId="30808F75" w14:textId="77777777" w:rsidR="0033745A" w:rsidRDefault="0033745A" w:rsidP="0033745A">
      <w:pPr>
        <w:pStyle w:val="Odlomakpopisa"/>
        <w:rPr>
          <w:rFonts w:eastAsia="Times New Roman" w:cstheme="minorHAnsi"/>
          <w:sz w:val="24"/>
          <w:szCs w:val="24"/>
        </w:rPr>
      </w:pPr>
    </w:p>
    <w:p w14:paraId="1EF0D2D7" w14:textId="07D18EF4" w:rsidR="00FD136D" w:rsidRDefault="001319D3" w:rsidP="00C01CA7">
      <w:pPr>
        <w:numPr>
          <w:ilvl w:val="0"/>
          <w:numId w:val="1"/>
        </w:numPr>
        <w:tabs>
          <w:tab w:val="left" w:pos="284"/>
          <w:tab w:val="left" w:pos="567"/>
        </w:tabs>
        <w:spacing w:after="0"/>
        <w:ind w:left="284" w:right="-34" w:firstLine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poticanja školskog uspjeha i sprječavanja ranog napuštanja školovanja</w:t>
      </w:r>
      <w:r w:rsidR="00153384">
        <w:rPr>
          <w:rFonts w:eastAsia="Times New Roman" w:cstheme="minorHAnsi"/>
          <w:sz w:val="24"/>
          <w:szCs w:val="24"/>
        </w:rPr>
        <w:t>;</w:t>
      </w:r>
    </w:p>
    <w:p w14:paraId="27528138" w14:textId="77777777" w:rsidR="0033745A" w:rsidRPr="00D9164E" w:rsidRDefault="0033745A" w:rsidP="0033745A">
      <w:pPr>
        <w:tabs>
          <w:tab w:val="left" w:pos="284"/>
          <w:tab w:val="left" w:pos="567"/>
          <w:tab w:val="left" w:pos="3196"/>
        </w:tabs>
        <w:spacing w:after="0"/>
        <w:ind w:left="284" w:right="-34"/>
        <w:rPr>
          <w:rFonts w:eastAsia="Times New Roman" w:cstheme="minorHAnsi"/>
          <w:sz w:val="24"/>
          <w:szCs w:val="24"/>
        </w:rPr>
      </w:pPr>
    </w:p>
    <w:p w14:paraId="17D537AF" w14:textId="0D65DB05" w:rsidR="00FD136D" w:rsidRDefault="001319D3" w:rsidP="00C01CA7">
      <w:pPr>
        <w:numPr>
          <w:ilvl w:val="0"/>
          <w:numId w:val="1"/>
        </w:numPr>
        <w:tabs>
          <w:tab w:val="left" w:pos="284"/>
          <w:tab w:val="left" w:pos="567"/>
        </w:tabs>
        <w:spacing w:after="0"/>
        <w:ind w:left="284" w:right="-34" w:firstLine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obrazovanja i stručnog osposobljavanja odraslih</w:t>
      </w:r>
      <w:r w:rsidR="00153384">
        <w:rPr>
          <w:rFonts w:eastAsia="Times New Roman" w:cstheme="minorHAnsi"/>
          <w:sz w:val="24"/>
          <w:szCs w:val="24"/>
        </w:rPr>
        <w:t>;</w:t>
      </w:r>
    </w:p>
    <w:p w14:paraId="1FE7188D" w14:textId="77777777" w:rsidR="0033745A" w:rsidRPr="00D9164E" w:rsidRDefault="0033745A" w:rsidP="0033745A">
      <w:pPr>
        <w:tabs>
          <w:tab w:val="left" w:pos="284"/>
          <w:tab w:val="left" w:pos="567"/>
          <w:tab w:val="left" w:pos="3196"/>
        </w:tabs>
        <w:spacing w:after="0"/>
        <w:ind w:left="284" w:right="-34"/>
        <w:rPr>
          <w:rFonts w:eastAsia="Times New Roman" w:cstheme="minorHAnsi"/>
          <w:sz w:val="24"/>
          <w:szCs w:val="24"/>
        </w:rPr>
      </w:pPr>
    </w:p>
    <w:p w14:paraId="69C5E32D" w14:textId="77777777" w:rsidR="00FD136D" w:rsidRPr="00D9164E" w:rsidRDefault="001319D3" w:rsidP="00C01CA7">
      <w:pPr>
        <w:numPr>
          <w:ilvl w:val="0"/>
          <w:numId w:val="1"/>
        </w:numPr>
        <w:tabs>
          <w:tab w:val="left" w:pos="284"/>
          <w:tab w:val="left" w:pos="567"/>
        </w:tabs>
        <w:spacing w:after="0"/>
        <w:ind w:left="284" w:right="-34" w:firstLine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financiranja, upravljanja i osposobljavanja ljudskih resursa u obrazovanju.</w:t>
      </w:r>
    </w:p>
    <w:p w14:paraId="305D6C7E" w14:textId="77777777" w:rsidR="00C45629" w:rsidRPr="00D9164E" w:rsidRDefault="00C45629" w:rsidP="00C01CA7">
      <w:pPr>
        <w:tabs>
          <w:tab w:val="left" w:pos="284"/>
          <w:tab w:val="left" w:pos="567"/>
          <w:tab w:val="left" w:pos="3196"/>
        </w:tabs>
        <w:spacing w:after="0" w:line="276" w:lineRule="auto"/>
        <w:ind w:left="284" w:right="-32"/>
        <w:rPr>
          <w:rFonts w:eastAsia="Times New Roman" w:cstheme="minorHAnsi"/>
          <w:sz w:val="24"/>
          <w:szCs w:val="24"/>
        </w:rPr>
      </w:pPr>
    </w:p>
    <w:p w14:paraId="67A934CC" w14:textId="5144BCEE" w:rsidR="00FD136D" w:rsidRPr="00D9164E" w:rsidRDefault="006E0AE4" w:rsidP="00C17F9D">
      <w:pPr>
        <w:tabs>
          <w:tab w:val="left" w:pos="142"/>
        </w:tabs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7.</w:t>
      </w:r>
      <w:r w:rsidR="00C45629" w:rsidRPr="00D9164E">
        <w:rPr>
          <w:rFonts w:eastAsia="Times New Roman" w:cstheme="minorHAnsi"/>
          <w:sz w:val="24"/>
          <w:szCs w:val="24"/>
        </w:rPr>
        <w:t>2</w:t>
      </w:r>
      <w:r w:rsidR="00394F5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Portugalska potpisnica izražava interes za obuku predavača i nastavnika u područjima korištenja tehnologija, vodstva i upravljanja školama, u pogledu strategija i </w:t>
      </w:r>
      <w:r w:rsidR="001319D3" w:rsidRPr="00D9164E">
        <w:rPr>
          <w:rFonts w:eastAsia="Times New Roman" w:cstheme="minorHAnsi"/>
          <w:sz w:val="24"/>
          <w:szCs w:val="24"/>
        </w:rPr>
        <w:lastRenderedPageBreak/>
        <w:t xml:space="preserve">institucionalnih mehanizama osposobljavanja kojima se u što većoj mjeri osigurava stalno profesionalno usavršavanje predavača i nastavnika za podučavanje i obuku u objema </w:t>
      </w:r>
      <w:r w:rsidR="006A1232" w:rsidRPr="00D9164E">
        <w:rPr>
          <w:rFonts w:eastAsia="Times New Roman" w:cstheme="minorHAnsi"/>
          <w:sz w:val="24"/>
          <w:szCs w:val="24"/>
        </w:rPr>
        <w:t>državama</w:t>
      </w:r>
      <w:r w:rsidR="001319D3" w:rsidRPr="00D9164E">
        <w:rPr>
          <w:rFonts w:eastAsia="Times New Roman" w:cstheme="minorHAnsi"/>
          <w:sz w:val="24"/>
          <w:szCs w:val="24"/>
        </w:rPr>
        <w:t xml:space="preserve"> putem korištenja digitalnih platformi.</w:t>
      </w:r>
    </w:p>
    <w:p w14:paraId="6251C693" w14:textId="77777777" w:rsidR="00C17F9D" w:rsidRDefault="00C17F9D" w:rsidP="00C17F9D">
      <w:pPr>
        <w:tabs>
          <w:tab w:val="left" w:pos="142"/>
        </w:tabs>
        <w:spacing w:after="0"/>
        <w:rPr>
          <w:rFonts w:eastAsia="Times New Roman" w:cstheme="minorHAnsi"/>
          <w:sz w:val="24"/>
          <w:szCs w:val="24"/>
        </w:rPr>
      </w:pPr>
    </w:p>
    <w:p w14:paraId="0CAB8EAD" w14:textId="19C8A765" w:rsidR="00FD136D" w:rsidRPr="00D9164E" w:rsidRDefault="001319D3" w:rsidP="00C17F9D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8</w:t>
      </w:r>
      <w:r w:rsidR="006E0AE4" w:rsidRPr="00D9164E">
        <w:rPr>
          <w:rFonts w:eastAsia="Times New Roman" w:cstheme="minorHAnsi"/>
          <w:b/>
          <w:sz w:val="24"/>
          <w:szCs w:val="24"/>
        </w:rPr>
        <w:t>.</w:t>
      </w:r>
    </w:p>
    <w:p w14:paraId="2C8D4D54" w14:textId="77777777" w:rsidR="00FD136D" w:rsidRPr="00D9164E" w:rsidRDefault="001319D3" w:rsidP="00C17F9D">
      <w:pPr>
        <w:spacing w:after="0" w:line="240" w:lineRule="exact"/>
        <w:ind w:right="-34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 xml:space="preserve">Razmjena stručnjaka </w:t>
      </w:r>
    </w:p>
    <w:p w14:paraId="43DC581F" w14:textId="77777777" w:rsidR="00FD136D" w:rsidRPr="00D9164E" w:rsidRDefault="00FD136D">
      <w:pPr>
        <w:ind w:right="-34"/>
        <w:jc w:val="center"/>
        <w:rPr>
          <w:rFonts w:eastAsia="Times New Roman" w:cstheme="minorHAnsi"/>
          <w:b/>
          <w:sz w:val="24"/>
          <w:szCs w:val="24"/>
        </w:rPr>
      </w:pPr>
    </w:p>
    <w:p w14:paraId="772D7779" w14:textId="3D3FF24B" w:rsidR="00FD136D" w:rsidRPr="00D9164E" w:rsidRDefault="001319D3" w:rsidP="00C17F9D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Potpisnice predlažu razmjenu stručnjaka, pod uvjetima koji bi se utvrđivali od slučaja do slučaja, u skladu s raspoloživim financijskim sredstvima, u sljedećim područjima suradnje:</w:t>
      </w:r>
    </w:p>
    <w:p w14:paraId="455A539E" w14:textId="77777777" w:rsidR="00D52D9D" w:rsidRPr="00D9164E" w:rsidRDefault="00D52D9D" w:rsidP="00D52D9D">
      <w:pPr>
        <w:rPr>
          <w:rFonts w:eastAsia="Times New Roman" w:cstheme="minorHAnsi"/>
          <w:sz w:val="24"/>
          <w:szCs w:val="24"/>
        </w:rPr>
      </w:pPr>
    </w:p>
    <w:p w14:paraId="264D5179" w14:textId="17900105" w:rsidR="00FD136D" w:rsidRDefault="001319D3" w:rsidP="00C17F9D">
      <w:pPr>
        <w:numPr>
          <w:ilvl w:val="0"/>
          <w:numId w:val="2"/>
        </w:numPr>
        <w:tabs>
          <w:tab w:val="left" w:pos="284"/>
          <w:tab w:val="left" w:pos="567"/>
        </w:tabs>
        <w:spacing w:after="0"/>
        <w:ind w:left="284" w:right="-34" w:firstLine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razvoj</w:t>
      </w:r>
      <w:r w:rsidR="00DC02B9" w:rsidRPr="00D9164E">
        <w:rPr>
          <w:rFonts w:eastAsia="Times New Roman" w:cstheme="minorHAnsi"/>
          <w:sz w:val="24"/>
          <w:szCs w:val="24"/>
        </w:rPr>
        <w:t xml:space="preserve"> kurikuluma</w:t>
      </w:r>
      <w:r w:rsidRPr="00D9164E">
        <w:rPr>
          <w:rFonts w:eastAsia="Times New Roman" w:cstheme="minorHAnsi"/>
          <w:sz w:val="24"/>
          <w:szCs w:val="24"/>
        </w:rPr>
        <w:t xml:space="preserve"> i nj</w:t>
      </w:r>
      <w:r w:rsidR="003863F8" w:rsidRPr="00D9164E">
        <w:rPr>
          <w:rFonts w:eastAsia="Times New Roman" w:cstheme="minorHAnsi"/>
          <w:sz w:val="24"/>
          <w:szCs w:val="24"/>
        </w:rPr>
        <w:t>egova</w:t>
      </w:r>
      <w:r w:rsidRPr="00D9164E">
        <w:rPr>
          <w:rFonts w:eastAsia="Times New Roman" w:cstheme="minorHAnsi"/>
          <w:sz w:val="24"/>
          <w:szCs w:val="24"/>
        </w:rPr>
        <w:t xml:space="preserve"> provedba</w:t>
      </w:r>
      <w:r w:rsidR="00153384">
        <w:rPr>
          <w:rFonts w:eastAsia="Times New Roman" w:cstheme="minorHAnsi"/>
          <w:sz w:val="24"/>
          <w:szCs w:val="24"/>
        </w:rPr>
        <w:t>;</w:t>
      </w:r>
    </w:p>
    <w:p w14:paraId="29FB1F9D" w14:textId="77777777" w:rsidR="0033745A" w:rsidRPr="00D9164E" w:rsidRDefault="0033745A" w:rsidP="0033745A">
      <w:pPr>
        <w:tabs>
          <w:tab w:val="left" w:pos="284"/>
          <w:tab w:val="left" w:pos="567"/>
          <w:tab w:val="left" w:pos="1428"/>
        </w:tabs>
        <w:spacing w:after="0"/>
        <w:ind w:left="284" w:right="-34"/>
        <w:rPr>
          <w:rFonts w:eastAsia="Times New Roman" w:cstheme="minorHAnsi"/>
          <w:sz w:val="24"/>
          <w:szCs w:val="24"/>
        </w:rPr>
      </w:pPr>
    </w:p>
    <w:p w14:paraId="7F3B53D0" w14:textId="0A83EB1F" w:rsidR="00FD136D" w:rsidRDefault="001319D3" w:rsidP="00C17F9D">
      <w:pPr>
        <w:numPr>
          <w:ilvl w:val="0"/>
          <w:numId w:val="2"/>
        </w:numPr>
        <w:tabs>
          <w:tab w:val="left" w:pos="284"/>
          <w:tab w:val="left" w:pos="567"/>
        </w:tabs>
        <w:spacing w:after="0"/>
        <w:ind w:left="284" w:right="-34" w:firstLine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stručno osposobljavanje mladih</w:t>
      </w:r>
      <w:r w:rsidR="00153384">
        <w:rPr>
          <w:rFonts w:eastAsia="Times New Roman" w:cstheme="minorHAnsi"/>
          <w:sz w:val="24"/>
          <w:szCs w:val="24"/>
        </w:rPr>
        <w:t>;</w:t>
      </w:r>
    </w:p>
    <w:p w14:paraId="5AAAFA6F" w14:textId="77777777" w:rsidR="0033745A" w:rsidRPr="00D9164E" w:rsidRDefault="0033745A" w:rsidP="0033745A">
      <w:pPr>
        <w:tabs>
          <w:tab w:val="left" w:pos="284"/>
          <w:tab w:val="left" w:pos="567"/>
          <w:tab w:val="left" w:pos="1428"/>
        </w:tabs>
        <w:spacing w:after="0"/>
        <w:ind w:right="-34"/>
        <w:rPr>
          <w:rFonts w:eastAsia="Times New Roman" w:cstheme="minorHAnsi"/>
          <w:sz w:val="24"/>
          <w:szCs w:val="24"/>
        </w:rPr>
      </w:pPr>
    </w:p>
    <w:p w14:paraId="220B4FFF" w14:textId="77777777" w:rsidR="00FD136D" w:rsidRPr="00D9164E" w:rsidRDefault="001319D3" w:rsidP="00C17F9D">
      <w:pPr>
        <w:numPr>
          <w:ilvl w:val="0"/>
          <w:numId w:val="2"/>
        </w:numPr>
        <w:tabs>
          <w:tab w:val="left" w:pos="284"/>
          <w:tab w:val="left" w:pos="567"/>
        </w:tabs>
        <w:spacing w:after="0"/>
        <w:ind w:left="284" w:right="-34" w:firstLine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obrazovanje i osposobljavanje odraslih.</w:t>
      </w:r>
    </w:p>
    <w:p w14:paraId="27089FD0" w14:textId="77777777" w:rsidR="00FD136D" w:rsidRPr="00D9164E" w:rsidRDefault="00FD136D">
      <w:pPr>
        <w:tabs>
          <w:tab w:val="left" w:pos="284"/>
          <w:tab w:val="left" w:pos="567"/>
        </w:tabs>
        <w:spacing w:line="276" w:lineRule="auto"/>
        <w:ind w:left="284" w:right="-32"/>
        <w:rPr>
          <w:rFonts w:eastAsia="Times New Roman" w:cstheme="minorHAnsi"/>
          <w:sz w:val="24"/>
          <w:szCs w:val="24"/>
        </w:rPr>
      </w:pPr>
    </w:p>
    <w:p w14:paraId="10E7AE8E" w14:textId="5FA525E0" w:rsidR="00FD136D" w:rsidRPr="00D9164E" w:rsidRDefault="001319D3" w:rsidP="00C17F9D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9.</w:t>
      </w:r>
    </w:p>
    <w:p w14:paraId="232035B6" w14:textId="77777777" w:rsidR="00FD136D" w:rsidRPr="00D9164E" w:rsidRDefault="001319D3" w:rsidP="00C17F9D">
      <w:pPr>
        <w:spacing w:after="0" w:line="240" w:lineRule="exact"/>
        <w:ind w:right="-34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Priznavanje istovrijednosti diploma</w:t>
      </w:r>
    </w:p>
    <w:p w14:paraId="0C1E4C38" w14:textId="77777777" w:rsidR="00394F59" w:rsidRPr="00D9164E" w:rsidRDefault="00394F59">
      <w:pPr>
        <w:ind w:right="-34"/>
        <w:jc w:val="center"/>
        <w:rPr>
          <w:rFonts w:eastAsia="Times New Roman" w:cstheme="minorHAnsi"/>
          <w:b/>
          <w:sz w:val="24"/>
          <w:szCs w:val="24"/>
        </w:rPr>
      </w:pPr>
    </w:p>
    <w:p w14:paraId="4E5187A8" w14:textId="044B483E" w:rsidR="00FD136D" w:rsidRPr="00D9164E" w:rsidRDefault="001319D3" w:rsidP="00AA200B">
      <w:pPr>
        <w:tabs>
          <w:tab w:val="left" w:pos="284"/>
        </w:tabs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Potpisnice će surađivati prilikom priznanja istovrijednost</w:t>
      </w:r>
      <w:r w:rsidR="00115CC8" w:rsidRPr="00D9164E">
        <w:rPr>
          <w:rFonts w:eastAsia="Times New Roman" w:cstheme="minorHAnsi"/>
          <w:sz w:val="24"/>
          <w:szCs w:val="24"/>
        </w:rPr>
        <w:t>i</w:t>
      </w:r>
      <w:r w:rsidRPr="00D9164E">
        <w:rPr>
          <w:rFonts w:eastAsia="Times New Roman" w:cstheme="minorHAnsi"/>
          <w:sz w:val="24"/>
          <w:szCs w:val="24"/>
        </w:rPr>
        <w:t xml:space="preserve"> svjedodžbi osnovnih i srednjih škola za državljane druge države</w:t>
      </w:r>
      <w:r w:rsidR="00D65AB6" w:rsidRPr="00D9164E">
        <w:rPr>
          <w:rFonts w:eastAsia="Times New Roman" w:cstheme="minorHAnsi"/>
          <w:sz w:val="24"/>
          <w:szCs w:val="24"/>
        </w:rPr>
        <w:t>,</w:t>
      </w:r>
      <w:r w:rsidRPr="00D9164E">
        <w:rPr>
          <w:rFonts w:eastAsia="Times New Roman" w:cstheme="minorHAnsi"/>
          <w:sz w:val="24"/>
          <w:szCs w:val="24"/>
        </w:rPr>
        <w:t xml:space="preserve"> u skladu s njihovim unutarnjim zakonodavstvom. </w:t>
      </w:r>
    </w:p>
    <w:p w14:paraId="28CE1D7C" w14:textId="77777777" w:rsidR="00FD136D" w:rsidRPr="00D9164E" w:rsidRDefault="00FD136D" w:rsidP="00ED70E8">
      <w:pPr>
        <w:rPr>
          <w:rFonts w:eastAsia="Times New Roman" w:cstheme="minorHAnsi"/>
          <w:sz w:val="24"/>
          <w:szCs w:val="24"/>
        </w:rPr>
      </w:pPr>
    </w:p>
    <w:p w14:paraId="064DF5A4" w14:textId="1B96C00E" w:rsidR="00FD136D" w:rsidRPr="00D9164E" w:rsidRDefault="001319D3" w:rsidP="00C17F9D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10.</w:t>
      </w:r>
    </w:p>
    <w:p w14:paraId="77D55503" w14:textId="77777777" w:rsidR="00FD136D" w:rsidRPr="00D9164E" w:rsidRDefault="001319D3" w:rsidP="00C17F9D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Suradnja između škola</w:t>
      </w:r>
    </w:p>
    <w:p w14:paraId="4E2B5C62" w14:textId="77777777" w:rsidR="00FD136D" w:rsidRPr="00D9164E" w:rsidRDefault="00FD136D">
      <w:pPr>
        <w:jc w:val="center"/>
        <w:rPr>
          <w:rFonts w:eastAsia="Times New Roman" w:cstheme="minorHAnsi"/>
          <w:b/>
          <w:sz w:val="24"/>
          <w:szCs w:val="24"/>
        </w:rPr>
      </w:pPr>
    </w:p>
    <w:p w14:paraId="70840506" w14:textId="3BCF02F5" w:rsidR="00FD136D" w:rsidRPr="00D9164E" w:rsidRDefault="001319D3" w:rsidP="00C17F9D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Potpisnice će poticati suradnju između osnovnih, srednjih i stručnih škola, kao i razmjenu nastavnika, obrazovnih stručnjaka i učenika</w:t>
      </w:r>
      <w:r w:rsidR="00D65AB6" w:rsidRPr="00D9164E">
        <w:rPr>
          <w:rFonts w:eastAsia="Times New Roman" w:cstheme="minorHAnsi"/>
          <w:sz w:val="24"/>
          <w:szCs w:val="24"/>
        </w:rPr>
        <w:t>,</w:t>
      </w:r>
      <w:r w:rsidRPr="00D9164E">
        <w:rPr>
          <w:rFonts w:eastAsia="Times New Roman" w:cstheme="minorHAnsi"/>
          <w:sz w:val="24"/>
          <w:szCs w:val="24"/>
        </w:rPr>
        <w:t xml:space="preserve"> u skladu s raspoloživim financijskim sredstvima, od slučaja do slučaja i pod uvjetima koji će biti utvrđeni.</w:t>
      </w:r>
    </w:p>
    <w:p w14:paraId="13C1A6D3" w14:textId="77777777" w:rsidR="00FD136D" w:rsidRPr="00D9164E" w:rsidRDefault="00FD136D">
      <w:pPr>
        <w:rPr>
          <w:rFonts w:eastAsia="Times New Roman" w:cstheme="minorHAnsi"/>
          <w:sz w:val="24"/>
          <w:szCs w:val="24"/>
        </w:rPr>
      </w:pPr>
    </w:p>
    <w:p w14:paraId="0729B902" w14:textId="3B07D89A" w:rsidR="00FD136D" w:rsidRPr="00D9164E" w:rsidRDefault="001319D3" w:rsidP="00C17F9D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11.</w:t>
      </w:r>
    </w:p>
    <w:p w14:paraId="66AB38B9" w14:textId="77777777" w:rsidR="00FD136D" w:rsidRPr="00D9164E" w:rsidRDefault="001319D3" w:rsidP="00C17F9D">
      <w:pPr>
        <w:spacing w:after="0" w:line="240" w:lineRule="exact"/>
        <w:ind w:right="-32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Podučavanje jezika, književnosti, povijesti i zemljopisa</w:t>
      </w:r>
    </w:p>
    <w:p w14:paraId="51ABF77C" w14:textId="77777777" w:rsidR="00FD136D" w:rsidRPr="00D9164E" w:rsidRDefault="00FD136D" w:rsidP="00C17F9D">
      <w:pPr>
        <w:spacing w:after="0" w:line="240" w:lineRule="exact"/>
        <w:ind w:right="-32"/>
        <w:jc w:val="center"/>
        <w:rPr>
          <w:rFonts w:eastAsia="Times New Roman" w:cstheme="minorHAnsi"/>
          <w:b/>
          <w:sz w:val="24"/>
          <w:szCs w:val="24"/>
        </w:rPr>
      </w:pPr>
    </w:p>
    <w:p w14:paraId="4D422790" w14:textId="329EC176" w:rsidR="00FD136D" w:rsidRPr="00D9164E" w:rsidRDefault="001319D3" w:rsidP="00C17F9D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Potpisnice mogu, u skladu s raspoloživim financijskim sredstvima, od slučaja do slučaja, podupirati inicijative kojima je cilj razvoj učenja jezika, kulture, povijesti i zemljopisa države druge potpisnice.</w:t>
      </w:r>
    </w:p>
    <w:p w14:paraId="7DF49F24" w14:textId="77777777" w:rsidR="00FD136D" w:rsidRDefault="00FD136D" w:rsidP="009C3FCA">
      <w:pPr>
        <w:rPr>
          <w:rFonts w:eastAsia="Times New Roman" w:cstheme="minorHAnsi"/>
          <w:sz w:val="24"/>
          <w:szCs w:val="24"/>
        </w:rPr>
      </w:pPr>
    </w:p>
    <w:p w14:paraId="43430625" w14:textId="77777777" w:rsidR="00B34AF5" w:rsidRDefault="00B34AF5" w:rsidP="009C3FCA">
      <w:pPr>
        <w:rPr>
          <w:rFonts w:eastAsia="Times New Roman" w:cstheme="minorHAnsi"/>
          <w:sz w:val="24"/>
          <w:szCs w:val="24"/>
        </w:rPr>
      </w:pPr>
    </w:p>
    <w:p w14:paraId="3E5EB28B" w14:textId="77777777" w:rsidR="0033745A" w:rsidRDefault="0033745A" w:rsidP="009C3FCA">
      <w:pPr>
        <w:rPr>
          <w:rFonts w:eastAsia="Times New Roman" w:cstheme="minorHAnsi"/>
          <w:sz w:val="24"/>
          <w:szCs w:val="24"/>
        </w:rPr>
      </w:pPr>
    </w:p>
    <w:p w14:paraId="22A9328D" w14:textId="77777777" w:rsidR="0033745A" w:rsidRDefault="0033745A" w:rsidP="009C3FCA">
      <w:pPr>
        <w:rPr>
          <w:rFonts w:eastAsia="Times New Roman" w:cstheme="minorHAnsi"/>
          <w:sz w:val="24"/>
          <w:szCs w:val="24"/>
        </w:rPr>
      </w:pPr>
    </w:p>
    <w:p w14:paraId="6C18FA46" w14:textId="77777777" w:rsidR="0033745A" w:rsidRDefault="0033745A" w:rsidP="009C3FCA">
      <w:pPr>
        <w:rPr>
          <w:rFonts w:eastAsia="Times New Roman" w:cstheme="minorHAnsi"/>
          <w:sz w:val="24"/>
          <w:szCs w:val="24"/>
        </w:rPr>
      </w:pPr>
    </w:p>
    <w:p w14:paraId="41A6D6D9" w14:textId="77777777" w:rsidR="0033745A" w:rsidRPr="00D9164E" w:rsidRDefault="0033745A" w:rsidP="009C3FCA">
      <w:pPr>
        <w:rPr>
          <w:rFonts w:eastAsia="Times New Roman" w:cstheme="minorHAnsi"/>
          <w:sz w:val="24"/>
          <w:szCs w:val="24"/>
        </w:rPr>
      </w:pPr>
    </w:p>
    <w:p w14:paraId="2C8A347F" w14:textId="77777777" w:rsidR="00FD136D" w:rsidRPr="00D9164E" w:rsidRDefault="001319D3" w:rsidP="00C17F9D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lastRenderedPageBreak/>
        <w:t>POGLAVLJE IV.</w:t>
      </w:r>
    </w:p>
    <w:p w14:paraId="4D0CAEE6" w14:textId="77777777" w:rsidR="00FD136D" w:rsidRPr="00D9164E" w:rsidRDefault="001319D3" w:rsidP="00C17F9D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ZNANOST I VISOKO OBRAZOVANJE</w:t>
      </w:r>
    </w:p>
    <w:p w14:paraId="7A9E8152" w14:textId="77777777" w:rsidR="00FD136D" w:rsidRPr="00D9164E" w:rsidRDefault="00FD136D">
      <w:pPr>
        <w:spacing w:line="360" w:lineRule="auto"/>
        <w:jc w:val="center"/>
        <w:rPr>
          <w:rFonts w:eastAsia="Times New Roman" w:cstheme="minorHAnsi"/>
          <w:b/>
          <w:sz w:val="24"/>
          <w:szCs w:val="24"/>
        </w:rPr>
      </w:pPr>
    </w:p>
    <w:p w14:paraId="2DD429D7" w14:textId="40736BF3" w:rsidR="00FD136D" w:rsidRPr="00D9164E" w:rsidRDefault="001319D3" w:rsidP="00C17F9D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12.</w:t>
      </w:r>
    </w:p>
    <w:p w14:paraId="3F55EB1B" w14:textId="77777777" w:rsidR="00FD136D" w:rsidRPr="00D9164E" w:rsidRDefault="001319D3" w:rsidP="00C17F9D">
      <w:pPr>
        <w:spacing w:after="0" w:line="240" w:lineRule="exact"/>
        <w:ind w:right="-32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Suradnja u području visokog obrazovanja</w:t>
      </w:r>
    </w:p>
    <w:p w14:paraId="6FFD3B22" w14:textId="77777777" w:rsidR="00394F59" w:rsidRPr="00D9164E" w:rsidRDefault="00394F59">
      <w:pPr>
        <w:ind w:right="-32"/>
        <w:jc w:val="center"/>
        <w:rPr>
          <w:rFonts w:eastAsia="Times New Roman" w:cstheme="minorHAnsi"/>
          <w:b/>
          <w:sz w:val="24"/>
          <w:szCs w:val="24"/>
        </w:rPr>
      </w:pPr>
    </w:p>
    <w:p w14:paraId="70BCC027" w14:textId="27B19133" w:rsidR="00FD136D" w:rsidRPr="00D9164E" w:rsidRDefault="006631AF" w:rsidP="00C17F9D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12.</w:t>
      </w:r>
      <w:r w:rsidR="001319D3" w:rsidRPr="00D9164E">
        <w:rPr>
          <w:rFonts w:eastAsia="Times New Roman" w:cstheme="minorHAnsi"/>
          <w:sz w:val="24"/>
          <w:szCs w:val="24"/>
        </w:rPr>
        <w:t>1</w:t>
      </w:r>
      <w:r w:rsidR="00394F5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otpisnice će poticati i promicati suradnju između ustanova visokog obrazovanja u Republici Hrvatskoj i Portugalskoj Republici.</w:t>
      </w:r>
    </w:p>
    <w:p w14:paraId="1A2B39E2" w14:textId="77777777" w:rsidR="00C17F9D" w:rsidRPr="00D9164E" w:rsidRDefault="00C17F9D" w:rsidP="00C17F9D">
      <w:pPr>
        <w:spacing w:after="0"/>
        <w:rPr>
          <w:rFonts w:eastAsia="Times New Roman" w:cstheme="minorHAnsi"/>
          <w:sz w:val="24"/>
          <w:szCs w:val="24"/>
        </w:rPr>
      </w:pPr>
    </w:p>
    <w:p w14:paraId="14249E4B" w14:textId="571F1451" w:rsidR="00FD136D" w:rsidRPr="00D9164E" w:rsidRDefault="001319D3" w:rsidP="00322182">
      <w:pPr>
        <w:pStyle w:val="Odlomakpopisa"/>
        <w:numPr>
          <w:ilvl w:val="1"/>
          <w:numId w:val="15"/>
        </w:num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S tim ciljem potpisnice će poticati:</w:t>
      </w:r>
    </w:p>
    <w:p w14:paraId="62719724" w14:textId="77777777" w:rsidR="00322182" w:rsidRPr="00D9164E" w:rsidRDefault="00322182" w:rsidP="00322182">
      <w:pPr>
        <w:tabs>
          <w:tab w:val="left" w:pos="284"/>
          <w:tab w:val="left" w:pos="567"/>
          <w:tab w:val="left" w:pos="1212"/>
          <w:tab w:val="left" w:pos="1800"/>
        </w:tabs>
        <w:ind w:right="340"/>
        <w:rPr>
          <w:rFonts w:eastAsia="Times New Roman" w:cstheme="minorHAnsi"/>
          <w:sz w:val="24"/>
          <w:szCs w:val="24"/>
        </w:rPr>
      </w:pPr>
    </w:p>
    <w:p w14:paraId="2BB167D2" w14:textId="6D6DC4AD" w:rsidR="00322182" w:rsidRPr="00C967EB" w:rsidRDefault="001319D3" w:rsidP="00DC1EFB">
      <w:pPr>
        <w:pStyle w:val="Odlomakpopisa"/>
        <w:numPr>
          <w:ilvl w:val="0"/>
          <w:numId w:val="16"/>
        </w:numPr>
        <w:tabs>
          <w:tab w:val="left" w:pos="284"/>
          <w:tab w:val="left" w:pos="567"/>
          <w:tab w:val="left" w:pos="852"/>
          <w:tab w:val="left" w:pos="1212"/>
          <w:tab w:val="left" w:pos="1800"/>
        </w:tabs>
        <w:spacing w:after="0" w:line="240" w:lineRule="exact"/>
        <w:ind w:right="34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izravne kontakte i suradnju među ustanova</w:t>
      </w:r>
      <w:r w:rsidR="00E907BF" w:rsidRPr="00C967EB">
        <w:rPr>
          <w:rFonts w:eastAsia="Times New Roman" w:cstheme="minorHAnsi"/>
          <w:sz w:val="24"/>
          <w:szCs w:val="24"/>
        </w:rPr>
        <w:t>ma</w:t>
      </w:r>
      <w:r w:rsidRPr="00C967EB">
        <w:rPr>
          <w:rFonts w:eastAsia="Times New Roman" w:cstheme="minorHAnsi"/>
          <w:sz w:val="24"/>
          <w:szCs w:val="24"/>
        </w:rPr>
        <w:t xml:space="preserve"> visokog obrazovanja </w:t>
      </w:r>
      <w:r w:rsidR="00E907BF" w:rsidRPr="00C967EB">
        <w:rPr>
          <w:rFonts w:eastAsia="Times New Roman" w:cstheme="minorHAnsi"/>
          <w:sz w:val="24"/>
          <w:szCs w:val="24"/>
        </w:rPr>
        <w:t>u svojim</w:t>
      </w:r>
      <w:r w:rsidRPr="00C967EB">
        <w:rPr>
          <w:rFonts w:eastAsia="Times New Roman" w:cstheme="minorHAnsi"/>
          <w:sz w:val="24"/>
          <w:szCs w:val="24"/>
        </w:rPr>
        <w:t xml:space="preserve"> </w:t>
      </w:r>
    </w:p>
    <w:p w14:paraId="5BD95C1E" w14:textId="7AD47515" w:rsidR="00FD136D" w:rsidRPr="00C967EB" w:rsidRDefault="001319D3" w:rsidP="00DC1EFB">
      <w:pPr>
        <w:tabs>
          <w:tab w:val="left" w:pos="284"/>
          <w:tab w:val="left" w:pos="567"/>
          <w:tab w:val="left" w:pos="852"/>
          <w:tab w:val="left" w:pos="1212"/>
          <w:tab w:val="left" w:pos="1800"/>
        </w:tabs>
        <w:spacing w:after="0" w:line="240" w:lineRule="exact"/>
        <w:ind w:left="285" w:right="34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državama radi promicanja studija hrvatskog i portugalskog jezika i književnosti;</w:t>
      </w:r>
    </w:p>
    <w:p w14:paraId="45420255" w14:textId="77777777" w:rsidR="00C7106D" w:rsidRPr="00C967EB" w:rsidRDefault="00C7106D" w:rsidP="00DC1EFB">
      <w:pPr>
        <w:tabs>
          <w:tab w:val="left" w:pos="284"/>
          <w:tab w:val="left" w:pos="567"/>
          <w:tab w:val="left" w:pos="852"/>
          <w:tab w:val="left" w:pos="1212"/>
          <w:tab w:val="left" w:pos="1800"/>
        </w:tabs>
        <w:spacing w:after="0" w:line="240" w:lineRule="exact"/>
        <w:ind w:left="285" w:right="340"/>
        <w:rPr>
          <w:rFonts w:eastAsia="Times New Roman" w:cstheme="minorHAnsi"/>
          <w:sz w:val="24"/>
          <w:szCs w:val="24"/>
        </w:rPr>
      </w:pPr>
    </w:p>
    <w:p w14:paraId="4A22AAE6" w14:textId="77777777" w:rsidR="00177144" w:rsidRPr="00C967EB" w:rsidRDefault="001319D3" w:rsidP="00177144">
      <w:pPr>
        <w:pStyle w:val="Odlomakpopisa"/>
        <w:numPr>
          <w:ilvl w:val="0"/>
          <w:numId w:val="16"/>
        </w:numPr>
        <w:tabs>
          <w:tab w:val="left" w:pos="284"/>
          <w:tab w:val="left" w:pos="567"/>
          <w:tab w:val="left" w:pos="1212"/>
          <w:tab w:val="left" w:pos="1800"/>
        </w:tabs>
        <w:spacing w:after="0" w:line="240" w:lineRule="exact"/>
        <w:ind w:right="-34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 xml:space="preserve">osnivanje, na temelju uzajamnosti, lektorata hrvatskog i portugalskog jezika i </w:t>
      </w:r>
    </w:p>
    <w:p w14:paraId="3CAFBF91" w14:textId="4427E901" w:rsidR="00FD136D" w:rsidRPr="00C967EB" w:rsidRDefault="001319D3" w:rsidP="00177144">
      <w:pPr>
        <w:tabs>
          <w:tab w:val="left" w:pos="284"/>
          <w:tab w:val="left" w:pos="567"/>
          <w:tab w:val="left" w:pos="1212"/>
          <w:tab w:val="left" w:pos="1800"/>
        </w:tabs>
        <w:spacing w:after="0" w:line="240" w:lineRule="exact"/>
        <w:ind w:left="285" w:right="-34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književnosti;</w:t>
      </w:r>
    </w:p>
    <w:p w14:paraId="35B3BE19" w14:textId="77777777" w:rsidR="00C23D3F" w:rsidRPr="00C967EB" w:rsidRDefault="00C23D3F" w:rsidP="00177144">
      <w:pPr>
        <w:tabs>
          <w:tab w:val="left" w:pos="284"/>
          <w:tab w:val="left" w:pos="567"/>
          <w:tab w:val="left" w:pos="1212"/>
          <w:tab w:val="left" w:pos="1800"/>
        </w:tabs>
        <w:spacing w:after="0" w:line="240" w:lineRule="exact"/>
        <w:ind w:left="285" w:right="-340"/>
        <w:rPr>
          <w:rFonts w:eastAsia="Times New Roman" w:cstheme="minorHAnsi"/>
          <w:sz w:val="24"/>
          <w:szCs w:val="24"/>
        </w:rPr>
      </w:pPr>
    </w:p>
    <w:p w14:paraId="3D550142" w14:textId="60AE1730" w:rsidR="00FD136D" w:rsidRPr="00C967EB" w:rsidRDefault="001319D3" w:rsidP="00177144">
      <w:pPr>
        <w:pStyle w:val="Odlomakpopisa"/>
        <w:numPr>
          <w:ilvl w:val="0"/>
          <w:numId w:val="16"/>
        </w:numPr>
        <w:tabs>
          <w:tab w:val="left" w:pos="284"/>
          <w:tab w:val="left" w:pos="567"/>
          <w:tab w:val="left" w:pos="1212"/>
          <w:tab w:val="left" w:pos="1800"/>
        </w:tabs>
        <w:spacing w:line="240" w:lineRule="exact"/>
        <w:ind w:left="641" w:right="-340" w:hanging="357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razmjenu nastavnika;</w:t>
      </w:r>
    </w:p>
    <w:p w14:paraId="6584103F" w14:textId="77777777" w:rsidR="00177144" w:rsidRPr="00C967EB" w:rsidRDefault="00177144" w:rsidP="00177144">
      <w:pPr>
        <w:pStyle w:val="Odlomakpopisa"/>
        <w:tabs>
          <w:tab w:val="left" w:pos="284"/>
          <w:tab w:val="left" w:pos="567"/>
          <w:tab w:val="left" w:pos="1212"/>
          <w:tab w:val="left" w:pos="1800"/>
        </w:tabs>
        <w:ind w:left="645" w:right="-340"/>
        <w:rPr>
          <w:rFonts w:eastAsia="Times New Roman" w:cstheme="minorHAnsi"/>
          <w:sz w:val="24"/>
          <w:szCs w:val="24"/>
        </w:rPr>
      </w:pPr>
    </w:p>
    <w:p w14:paraId="011E03D1" w14:textId="2B6D6339" w:rsidR="00FD136D" w:rsidRPr="00C967EB" w:rsidRDefault="001319D3" w:rsidP="00177144">
      <w:pPr>
        <w:pStyle w:val="Odlomakpopisa"/>
        <w:numPr>
          <w:ilvl w:val="0"/>
          <w:numId w:val="16"/>
        </w:numPr>
        <w:tabs>
          <w:tab w:val="left" w:pos="284"/>
          <w:tab w:val="left" w:pos="567"/>
          <w:tab w:val="left" w:pos="1212"/>
          <w:tab w:val="left" w:pos="1800"/>
        </w:tabs>
        <w:spacing w:line="240" w:lineRule="exact"/>
        <w:ind w:left="641" w:right="-340" w:hanging="357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razmjenu dodiplomskih i poslijediplomskih studenata</w:t>
      </w:r>
      <w:r w:rsidR="00153384" w:rsidRPr="00C967EB">
        <w:rPr>
          <w:rFonts w:eastAsia="Times New Roman" w:cstheme="minorHAnsi"/>
          <w:sz w:val="24"/>
          <w:szCs w:val="24"/>
        </w:rPr>
        <w:t>;</w:t>
      </w:r>
      <w:r w:rsidR="00DE4137" w:rsidRPr="00C967EB">
        <w:rPr>
          <w:rFonts w:eastAsia="Times New Roman" w:cstheme="minorHAnsi"/>
          <w:sz w:val="24"/>
          <w:szCs w:val="24"/>
        </w:rPr>
        <w:t xml:space="preserve"> </w:t>
      </w:r>
      <w:r w:rsidR="00DE4137" w:rsidRPr="003545D2">
        <w:rPr>
          <w:rFonts w:eastAsia="Times New Roman" w:cstheme="minorHAnsi"/>
          <w:sz w:val="24"/>
          <w:szCs w:val="24"/>
        </w:rPr>
        <w:t>i</w:t>
      </w:r>
    </w:p>
    <w:p w14:paraId="735E1B8E" w14:textId="77777777" w:rsidR="00177144" w:rsidRPr="00C967EB" w:rsidRDefault="00177144" w:rsidP="00177144">
      <w:pPr>
        <w:pStyle w:val="Odlomakpopisa"/>
        <w:rPr>
          <w:rFonts w:eastAsia="Times New Roman" w:cstheme="minorHAnsi"/>
          <w:sz w:val="24"/>
          <w:szCs w:val="24"/>
        </w:rPr>
      </w:pPr>
    </w:p>
    <w:p w14:paraId="2C463FFD" w14:textId="77777777" w:rsidR="00177144" w:rsidRPr="00C967EB" w:rsidRDefault="001319D3" w:rsidP="00177144">
      <w:pPr>
        <w:pStyle w:val="Odlomakpopisa"/>
        <w:numPr>
          <w:ilvl w:val="0"/>
          <w:numId w:val="16"/>
        </w:numPr>
        <w:tabs>
          <w:tab w:val="left" w:pos="284"/>
          <w:tab w:val="left" w:pos="567"/>
          <w:tab w:val="left" w:pos="1212"/>
          <w:tab w:val="left" w:pos="1800"/>
        </w:tabs>
        <w:spacing w:after="0" w:line="240" w:lineRule="exact"/>
        <w:ind w:right="34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razmjenu informacija o visokom obrazovanju</w:t>
      </w:r>
      <w:r w:rsidR="00D65AB6" w:rsidRPr="00C967EB">
        <w:rPr>
          <w:rFonts w:eastAsia="Times New Roman" w:cstheme="minorHAnsi"/>
          <w:sz w:val="24"/>
          <w:szCs w:val="24"/>
        </w:rPr>
        <w:t>,</w:t>
      </w:r>
      <w:r w:rsidRPr="00C967EB">
        <w:rPr>
          <w:rFonts w:eastAsia="Times New Roman" w:cstheme="minorHAnsi"/>
          <w:sz w:val="24"/>
          <w:szCs w:val="24"/>
        </w:rPr>
        <w:t xml:space="preserve"> u svrhu lakšeg upoznavanja s </w:t>
      </w:r>
    </w:p>
    <w:p w14:paraId="77851D4C" w14:textId="26B3D254" w:rsidR="00FD136D" w:rsidRPr="00C967EB" w:rsidRDefault="001319D3" w:rsidP="00177144">
      <w:pPr>
        <w:tabs>
          <w:tab w:val="left" w:pos="284"/>
          <w:tab w:val="left" w:pos="567"/>
          <w:tab w:val="left" w:pos="1212"/>
          <w:tab w:val="left" w:pos="1800"/>
        </w:tabs>
        <w:spacing w:after="0" w:line="240" w:lineRule="exact"/>
        <w:ind w:left="285" w:right="34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odgovarajućim sustavima</w:t>
      </w:r>
      <w:r w:rsidR="004D37D8" w:rsidRPr="00C967EB">
        <w:rPr>
          <w:rFonts w:eastAsia="Times New Roman" w:cstheme="minorHAnsi"/>
          <w:sz w:val="24"/>
          <w:szCs w:val="24"/>
        </w:rPr>
        <w:t xml:space="preserve">, </w:t>
      </w:r>
      <w:r w:rsidRPr="00C967EB">
        <w:rPr>
          <w:rFonts w:eastAsia="Times New Roman" w:cstheme="minorHAnsi"/>
          <w:sz w:val="24"/>
          <w:szCs w:val="24"/>
        </w:rPr>
        <w:t>uzimajući u obzir priznavanje diploma, u skladu s unutarnjim zakonodavstvom koje je na snazi tijekom primjene ovog Programa.</w:t>
      </w:r>
    </w:p>
    <w:p w14:paraId="48C1EB8A" w14:textId="77777777" w:rsidR="00FD136D" w:rsidRPr="00C967EB" w:rsidRDefault="00FD136D">
      <w:pPr>
        <w:tabs>
          <w:tab w:val="left" w:pos="284"/>
          <w:tab w:val="left" w:pos="567"/>
          <w:tab w:val="left" w:pos="1800"/>
        </w:tabs>
        <w:ind w:right="-32"/>
        <w:rPr>
          <w:rFonts w:eastAsia="Times New Roman" w:cstheme="minorHAnsi"/>
          <w:sz w:val="24"/>
          <w:szCs w:val="24"/>
        </w:rPr>
      </w:pPr>
    </w:p>
    <w:p w14:paraId="5275E6F9" w14:textId="5E852040" w:rsidR="00FD136D" w:rsidRPr="00C967EB" w:rsidRDefault="001319D3" w:rsidP="00177144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>13.</w:t>
      </w:r>
    </w:p>
    <w:p w14:paraId="102AB022" w14:textId="77777777" w:rsidR="00FD136D" w:rsidRPr="00C967EB" w:rsidRDefault="001319D3" w:rsidP="00177144">
      <w:pPr>
        <w:spacing w:after="0" w:line="240" w:lineRule="exact"/>
        <w:ind w:right="-32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>Suradnja u području znanstvenog istraživanja</w:t>
      </w:r>
    </w:p>
    <w:p w14:paraId="50B3BB61" w14:textId="77777777" w:rsidR="00FD136D" w:rsidRPr="00C967EB" w:rsidRDefault="00FD136D">
      <w:pPr>
        <w:ind w:right="-32"/>
        <w:jc w:val="center"/>
        <w:rPr>
          <w:rFonts w:eastAsia="Times New Roman" w:cstheme="minorHAnsi"/>
          <w:b/>
          <w:sz w:val="24"/>
          <w:szCs w:val="24"/>
        </w:rPr>
      </w:pPr>
    </w:p>
    <w:p w14:paraId="1A284677" w14:textId="66C5E189" w:rsidR="00FD136D" w:rsidRPr="00C967EB" w:rsidRDefault="00542C8F" w:rsidP="00177144">
      <w:pPr>
        <w:spacing w:after="0"/>
        <w:ind w:right="-34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13.</w:t>
      </w:r>
      <w:r w:rsidR="001319D3" w:rsidRPr="00C967EB">
        <w:rPr>
          <w:rFonts w:eastAsia="Times New Roman" w:cstheme="minorHAnsi"/>
          <w:sz w:val="24"/>
          <w:szCs w:val="24"/>
        </w:rPr>
        <w:t>1</w:t>
      </w:r>
      <w:r w:rsidR="008A1968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 xml:space="preserve">Potpisnice </w:t>
      </w:r>
      <w:r w:rsidR="00DE4137" w:rsidRPr="00C967EB">
        <w:rPr>
          <w:rFonts w:eastAsia="Times New Roman" w:cstheme="minorHAnsi"/>
          <w:sz w:val="24"/>
          <w:szCs w:val="24"/>
        </w:rPr>
        <w:t xml:space="preserve">će </w:t>
      </w:r>
      <w:r w:rsidR="001319D3" w:rsidRPr="00C967EB">
        <w:rPr>
          <w:rFonts w:eastAsia="Times New Roman" w:cstheme="minorHAnsi"/>
          <w:sz w:val="24"/>
          <w:szCs w:val="24"/>
        </w:rPr>
        <w:t>poti</w:t>
      </w:r>
      <w:r w:rsidR="00DE4137" w:rsidRPr="00C967EB">
        <w:rPr>
          <w:rFonts w:eastAsia="Times New Roman" w:cstheme="minorHAnsi"/>
          <w:sz w:val="24"/>
          <w:szCs w:val="24"/>
        </w:rPr>
        <w:t>cati</w:t>
      </w:r>
      <w:r w:rsidR="001319D3" w:rsidRPr="00C967EB">
        <w:rPr>
          <w:rFonts w:eastAsia="Times New Roman" w:cstheme="minorHAnsi"/>
          <w:sz w:val="24"/>
          <w:szCs w:val="24"/>
        </w:rPr>
        <w:t xml:space="preserve"> znanstvenu suradnju između istraživačkih ustanova </w:t>
      </w:r>
      <w:r w:rsidR="00DE4137" w:rsidRPr="00C967EB">
        <w:rPr>
          <w:rFonts w:eastAsia="Times New Roman" w:cstheme="minorHAnsi"/>
          <w:sz w:val="24"/>
          <w:szCs w:val="24"/>
        </w:rPr>
        <w:t xml:space="preserve">njihovih </w:t>
      </w:r>
      <w:r w:rsidR="001319D3" w:rsidRPr="00C967EB">
        <w:rPr>
          <w:rFonts w:eastAsia="Times New Roman" w:cstheme="minorHAnsi"/>
          <w:sz w:val="24"/>
          <w:szCs w:val="24"/>
        </w:rPr>
        <w:t xml:space="preserve">obiju </w:t>
      </w:r>
      <w:r w:rsidR="00F67F4F" w:rsidRPr="00C967EB">
        <w:rPr>
          <w:rFonts w:eastAsia="Times New Roman" w:cstheme="minorHAnsi"/>
          <w:sz w:val="24"/>
          <w:szCs w:val="24"/>
        </w:rPr>
        <w:t>država.</w:t>
      </w:r>
    </w:p>
    <w:p w14:paraId="6E5336D0" w14:textId="77777777" w:rsidR="00177144" w:rsidRPr="00C967EB" w:rsidRDefault="00177144" w:rsidP="00177144">
      <w:pPr>
        <w:tabs>
          <w:tab w:val="left" w:pos="284"/>
          <w:tab w:val="left" w:pos="567"/>
        </w:tabs>
        <w:spacing w:after="0"/>
        <w:ind w:right="-34"/>
        <w:rPr>
          <w:rFonts w:eastAsia="Times New Roman" w:cstheme="minorHAnsi"/>
          <w:sz w:val="24"/>
          <w:szCs w:val="24"/>
        </w:rPr>
      </w:pPr>
    </w:p>
    <w:p w14:paraId="43E5F8C1" w14:textId="77777777" w:rsidR="00703A04" w:rsidRPr="00C967EB" w:rsidRDefault="00542C8F" w:rsidP="00703A04">
      <w:pPr>
        <w:spacing w:after="0"/>
        <w:ind w:right="-34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13.</w:t>
      </w:r>
      <w:r w:rsidR="001319D3" w:rsidRPr="00C967EB">
        <w:rPr>
          <w:rFonts w:eastAsia="Times New Roman" w:cstheme="minorHAnsi"/>
          <w:sz w:val="24"/>
          <w:szCs w:val="24"/>
        </w:rPr>
        <w:t>2</w:t>
      </w:r>
      <w:r w:rsidR="008A1968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>Potpisnice izražavaju želju za razvijanjem sljedećih oblika znanstvene suradnje:</w:t>
      </w:r>
    </w:p>
    <w:p w14:paraId="16240EFC" w14:textId="5BCF89CA" w:rsidR="00FD136D" w:rsidRPr="00C967EB" w:rsidRDefault="001319D3" w:rsidP="00703A04">
      <w:pPr>
        <w:spacing w:after="0"/>
        <w:ind w:right="-34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 xml:space="preserve"> </w:t>
      </w:r>
    </w:p>
    <w:p w14:paraId="005FA587" w14:textId="7D878B9D" w:rsidR="00FD136D" w:rsidRDefault="002758F4" w:rsidP="00703A04">
      <w:pPr>
        <w:numPr>
          <w:ilvl w:val="0"/>
          <w:numId w:val="4"/>
        </w:numPr>
        <w:tabs>
          <w:tab w:val="left" w:pos="709"/>
        </w:tabs>
        <w:spacing w:after="0" w:line="240" w:lineRule="exact"/>
        <w:ind w:left="1787" w:right="-34" w:hanging="1503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 xml:space="preserve">razmjena </w:t>
      </w:r>
      <w:r w:rsidR="001319D3" w:rsidRPr="00C967EB">
        <w:rPr>
          <w:rFonts w:eastAsia="Times New Roman" w:cstheme="minorHAnsi"/>
          <w:sz w:val="24"/>
          <w:szCs w:val="24"/>
        </w:rPr>
        <w:t>istraživača i stručnjaka</w:t>
      </w:r>
      <w:r w:rsidR="00153384" w:rsidRPr="00C967EB">
        <w:rPr>
          <w:rFonts w:eastAsia="Times New Roman" w:cstheme="minorHAnsi"/>
          <w:sz w:val="24"/>
          <w:szCs w:val="24"/>
        </w:rPr>
        <w:t>;</w:t>
      </w:r>
      <w:r w:rsidR="001319D3" w:rsidRPr="00C967EB">
        <w:rPr>
          <w:rFonts w:eastAsia="Times New Roman" w:cstheme="minorHAnsi"/>
          <w:sz w:val="24"/>
          <w:szCs w:val="24"/>
        </w:rPr>
        <w:t xml:space="preserve"> </w:t>
      </w:r>
    </w:p>
    <w:p w14:paraId="138D9B17" w14:textId="77777777" w:rsidR="0033745A" w:rsidRPr="00C967EB" w:rsidRDefault="0033745A" w:rsidP="0033745A">
      <w:pPr>
        <w:tabs>
          <w:tab w:val="left" w:pos="709"/>
          <w:tab w:val="left" w:pos="1788"/>
        </w:tabs>
        <w:spacing w:after="0" w:line="240" w:lineRule="exact"/>
        <w:ind w:left="1787" w:right="-34"/>
        <w:rPr>
          <w:rFonts w:eastAsia="Times New Roman" w:cstheme="minorHAnsi"/>
          <w:sz w:val="24"/>
          <w:szCs w:val="24"/>
        </w:rPr>
      </w:pPr>
    </w:p>
    <w:p w14:paraId="705DE68F" w14:textId="54040DA8" w:rsidR="00FD136D" w:rsidRDefault="002758F4" w:rsidP="00703A04">
      <w:pPr>
        <w:numPr>
          <w:ilvl w:val="0"/>
          <w:numId w:val="4"/>
        </w:numPr>
        <w:tabs>
          <w:tab w:val="left" w:pos="709"/>
          <w:tab w:val="left" w:pos="1440"/>
        </w:tabs>
        <w:spacing w:after="0" w:line="240" w:lineRule="exact"/>
        <w:ind w:left="1787" w:right="-34" w:hanging="1503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 xml:space="preserve">razmjena </w:t>
      </w:r>
      <w:r w:rsidR="001319D3" w:rsidRPr="00C967EB">
        <w:rPr>
          <w:rFonts w:eastAsia="Times New Roman" w:cstheme="minorHAnsi"/>
          <w:sz w:val="24"/>
          <w:szCs w:val="24"/>
        </w:rPr>
        <w:t>informacija i znanstvenih publikacija</w:t>
      </w:r>
      <w:r w:rsidR="00153384" w:rsidRPr="00C967EB">
        <w:rPr>
          <w:rFonts w:eastAsia="Times New Roman" w:cstheme="minorHAnsi"/>
          <w:sz w:val="24"/>
          <w:szCs w:val="24"/>
        </w:rPr>
        <w:t>;</w:t>
      </w:r>
      <w:r w:rsidR="001319D3" w:rsidRPr="00C967EB">
        <w:rPr>
          <w:rFonts w:eastAsia="Times New Roman" w:cstheme="minorHAnsi"/>
          <w:sz w:val="24"/>
          <w:szCs w:val="24"/>
        </w:rPr>
        <w:t xml:space="preserve"> </w:t>
      </w:r>
    </w:p>
    <w:p w14:paraId="3B921E56" w14:textId="77777777" w:rsidR="0033745A" w:rsidRDefault="0033745A" w:rsidP="0033745A">
      <w:pPr>
        <w:pStyle w:val="Odlomakpopisa"/>
        <w:rPr>
          <w:rFonts w:eastAsia="Times New Roman" w:cstheme="minorHAnsi"/>
          <w:sz w:val="24"/>
          <w:szCs w:val="24"/>
        </w:rPr>
      </w:pPr>
    </w:p>
    <w:p w14:paraId="3CAA0ED2" w14:textId="6D40C6B4" w:rsidR="00703A04" w:rsidRPr="00C967EB" w:rsidRDefault="002758F4" w:rsidP="00703A04">
      <w:pPr>
        <w:numPr>
          <w:ilvl w:val="0"/>
          <w:numId w:val="4"/>
        </w:numPr>
        <w:tabs>
          <w:tab w:val="left" w:pos="709"/>
        </w:tabs>
        <w:spacing w:after="0" w:line="240" w:lineRule="exact"/>
        <w:ind w:left="284" w:right="-34" w:firstLine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 xml:space="preserve">sudjelovanje </w:t>
      </w:r>
      <w:r w:rsidR="001319D3" w:rsidRPr="00C967EB">
        <w:rPr>
          <w:rFonts w:eastAsia="Times New Roman" w:cstheme="minorHAnsi"/>
          <w:sz w:val="24"/>
          <w:szCs w:val="24"/>
        </w:rPr>
        <w:t xml:space="preserve">znanstvenika i stručnjaka na simpozijima, znanstvenim i stručnim </w:t>
      </w:r>
    </w:p>
    <w:p w14:paraId="5D62F6D5" w14:textId="41F8081F" w:rsidR="00FD136D" w:rsidRPr="00C967EB" w:rsidRDefault="001319D3" w:rsidP="00703A04">
      <w:pPr>
        <w:tabs>
          <w:tab w:val="left" w:pos="709"/>
          <w:tab w:val="left" w:pos="1788"/>
        </w:tabs>
        <w:spacing w:after="0" w:line="240" w:lineRule="exact"/>
        <w:ind w:left="284" w:right="-34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skupovima organiziranim</w:t>
      </w:r>
      <w:r w:rsidR="00917740" w:rsidRPr="00C967EB">
        <w:rPr>
          <w:rFonts w:eastAsia="Times New Roman" w:cstheme="minorHAnsi"/>
          <w:sz w:val="24"/>
          <w:szCs w:val="24"/>
        </w:rPr>
        <w:t>a</w:t>
      </w:r>
      <w:r w:rsidRPr="00C967EB">
        <w:rPr>
          <w:rFonts w:eastAsia="Times New Roman" w:cstheme="minorHAnsi"/>
          <w:sz w:val="24"/>
          <w:szCs w:val="24"/>
        </w:rPr>
        <w:t xml:space="preserve"> na državnom području</w:t>
      </w:r>
      <w:r w:rsidR="00937109" w:rsidRPr="00C967EB">
        <w:rPr>
          <w:rFonts w:eastAsia="Times New Roman" w:cstheme="minorHAnsi"/>
          <w:sz w:val="24"/>
          <w:szCs w:val="24"/>
        </w:rPr>
        <w:t xml:space="preserve"> </w:t>
      </w:r>
      <w:r w:rsidR="00DE4137" w:rsidRPr="00C967EB">
        <w:rPr>
          <w:rFonts w:eastAsia="Times New Roman" w:cstheme="minorHAnsi"/>
          <w:sz w:val="24"/>
          <w:szCs w:val="24"/>
        </w:rPr>
        <w:t xml:space="preserve">države </w:t>
      </w:r>
      <w:r w:rsidRPr="00C967EB">
        <w:rPr>
          <w:rFonts w:eastAsia="Times New Roman" w:cstheme="minorHAnsi"/>
          <w:sz w:val="24"/>
          <w:szCs w:val="24"/>
        </w:rPr>
        <w:t>druge potpisnice.</w:t>
      </w:r>
    </w:p>
    <w:p w14:paraId="38A42D69" w14:textId="77777777" w:rsidR="00FD136D" w:rsidRPr="00C967EB" w:rsidRDefault="00FD136D">
      <w:pPr>
        <w:ind w:left="284" w:right="-32"/>
        <w:rPr>
          <w:rFonts w:eastAsia="Times New Roman" w:cstheme="minorHAnsi"/>
          <w:sz w:val="24"/>
          <w:szCs w:val="24"/>
        </w:rPr>
      </w:pPr>
    </w:p>
    <w:p w14:paraId="3C48D588" w14:textId="77777777" w:rsidR="00426F7D" w:rsidRDefault="00426F7D">
      <w:pPr>
        <w:ind w:left="284" w:right="-32"/>
        <w:rPr>
          <w:rFonts w:eastAsia="Times New Roman" w:cstheme="minorHAnsi"/>
          <w:sz w:val="24"/>
          <w:szCs w:val="24"/>
        </w:rPr>
      </w:pPr>
    </w:p>
    <w:p w14:paraId="186C65D7" w14:textId="77777777" w:rsidR="0033745A" w:rsidRDefault="0033745A">
      <w:pPr>
        <w:ind w:left="284" w:right="-32"/>
        <w:rPr>
          <w:rFonts w:eastAsia="Times New Roman" w:cstheme="minorHAnsi"/>
          <w:sz w:val="24"/>
          <w:szCs w:val="24"/>
        </w:rPr>
      </w:pPr>
    </w:p>
    <w:p w14:paraId="36391853" w14:textId="77777777" w:rsidR="0033745A" w:rsidRDefault="0033745A">
      <w:pPr>
        <w:ind w:left="284" w:right="-32"/>
        <w:rPr>
          <w:rFonts w:eastAsia="Times New Roman" w:cstheme="minorHAnsi"/>
          <w:sz w:val="24"/>
          <w:szCs w:val="24"/>
        </w:rPr>
      </w:pPr>
    </w:p>
    <w:p w14:paraId="54C46A74" w14:textId="77777777" w:rsidR="0033745A" w:rsidRDefault="0033745A">
      <w:pPr>
        <w:ind w:left="284" w:right="-32"/>
        <w:rPr>
          <w:rFonts w:eastAsia="Times New Roman" w:cstheme="minorHAnsi"/>
          <w:sz w:val="24"/>
          <w:szCs w:val="24"/>
        </w:rPr>
      </w:pPr>
    </w:p>
    <w:p w14:paraId="6D0B69AC" w14:textId="77777777" w:rsidR="0033745A" w:rsidRDefault="001319D3" w:rsidP="00703A04">
      <w:pPr>
        <w:tabs>
          <w:tab w:val="left" w:pos="3402"/>
        </w:tabs>
        <w:spacing w:after="0" w:line="240" w:lineRule="exact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ab/>
      </w:r>
      <w:r w:rsidRPr="00C967EB">
        <w:rPr>
          <w:rFonts w:eastAsia="Times New Roman" w:cstheme="minorHAnsi"/>
          <w:sz w:val="24"/>
          <w:szCs w:val="24"/>
        </w:rPr>
        <w:tab/>
      </w:r>
    </w:p>
    <w:p w14:paraId="0D6EDB6E" w14:textId="69E1DF9F" w:rsidR="00FD136D" w:rsidRPr="00C967EB" w:rsidRDefault="0033745A" w:rsidP="00703A04">
      <w:pPr>
        <w:tabs>
          <w:tab w:val="left" w:pos="3402"/>
        </w:tabs>
        <w:spacing w:after="0" w:line="240" w:lineRule="exact"/>
        <w:rPr>
          <w:rFonts w:eastAsia="Times New Roman" w:cstheme="minorHAnsi"/>
          <w:b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lastRenderedPageBreak/>
        <w:tab/>
      </w:r>
      <w:r w:rsidR="001319D3" w:rsidRPr="00C967EB">
        <w:rPr>
          <w:rFonts w:eastAsia="Times New Roman" w:cstheme="minorHAnsi"/>
          <w:b/>
          <w:sz w:val="24"/>
          <w:szCs w:val="24"/>
        </w:rPr>
        <w:t>POGLAVLJE V.</w:t>
      </w:r>
    </w:p>
    <w:p w14:paraId="70E4CCF8" w14:textId="77777777" w:rsidR="00FD136D" w:rsidRPr="00C967EB" w:rsidRDefault="001319D3" w:rsidP="00703A04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>KULTURA I UMJETNOST</w:t>
      </w:r>
    </w:p>
    <w:p w14:paraId="670D923C" w14:textId="77777777" w:rsidR="00703A04" w:rsidRPr="00C967EB" w:rsidRDefault="00703A04" w:rsidP="00703A04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</w:p>
    <w:p w14:paraId="30F3019A" w14:textId="1370DD85" w:rsidR="00FD136D" w:rsidRPr="00C967EB" w:rsidRDefault="001319D3" w:rsidP="00703A04">
      <w:pPr>
        <w:spacing w:after="0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>14.</w:t>
      </w:r>
    </w:p>
    <w:p w14:paraId="75913B1F" w14:textId="1B881A8E" w:rsidR="00FD136D" w:rsidRPr="00C967EB" w:rsidRDefault="00937109" w:rsidP="00703A04">
      <w:pPr>
        <w:spacing w:after="0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 xml:space="preserve">Suradnja u područjima </w:t>
      </w:r>
      <w:r w:rsidR="001319D3" w:rsidRPr="00C967EB">
        <w:rPr>
          <w:rFonts w:eastAsia="Times New Roman" w:cstheme="minorHAnsi"/>
          <w:b/>
          <w:sz w:val="24"/>
          <w:szCs w:val="24"/>
        </w:rPr>
        <w:t>kulture i umjetnosti</w:t>
      </w:r>
    </w:p>
    <w:p w14:paraId="5F960DB8" w14:textId="77777777" w:rsidR="00FD136D" w:rsidRPr="00C967EB" w:rsidRDefault="00FD136D" w:rsidP="00703A04">
      <w:pPr>
        <w:spacing w:after="0"/>
        <w:jc w:val="center"/>
        <w:rPr>
          <w:rFonts w:eastAsia="Times New Roman" w:cstheme="minorHAnsi"/>
          <w:b/>
          <w:sz w:val="24"/>
          <w:szCs w:val="24"/>
        </w:rPr>
      </w:pPr>
    </w:p>
    <w:p w14:paraId="1A99369F" w14:textId="778748BC" w:rsidR="00FD136D" w:rsidRPr="00C967EB" w:rsidRDefault="00542C8F" w:rsidP="00703A04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14.</w:t>
      </w:r>
      <w:r w:rsidR="001319D3" w:rsidRPr="00C967EB">
        <w:rPr>
          <w:rFonts w:eastAsia="Times New Roman" w:cstheme="minorHAnsi"/>
          <w:sz w:val="24"/>
          <w:szCs w:val="24"/>
        </w:rPr>
        <w:t>1</w:t>
      </w:r>
      <w:r w:rsidR="008A1968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 xml:space="preserve">Radi očuvanja i promicanja razvoja kulture i umjetnosti obje </w:t>
      </w:r>
      <w:r w:rsidR="00C330F8" w:rsidRPr="00C967EB">
        <w:rPr>
          <w:rFonts w:eastAsia="Times New Roman" w:cstheme="minorHAnsi"/>
          <w:sz w:val="24"/>
          <w:szCs w:val="24"/>
        </w:rPr>
        <w:t xml:space="preserve">će </w:t>
      </w:r>
      <w:r w:rsidR="001319D3" w:rsidRPr="00C967EB">
        <w:rPr>
          <w:rFonts w:eastAsia="Times New Roman" w:cstheme="minorHAnsi"/>
          <w:sz w:val="24"/>
          <w:szCs w:val="24"/>
        </w:rPr>
        <w:t>potpisnice poticati, u okviru raspoloživih financijskih sredstava</w:t>
      </w:r>
      <w:r w:rsidR="00C330F8" w:rsidRPr="00C967EB">
        <w:rPr>
          <w:rFonts w:eastAsia="Times New Roman" w:cstheme="minorHAnsi"/>
          <w:sz w:val="24"/>
          <w:szCs w:val="24"/>
        </w:rPr>
        <w:t>,</w:t>
      </w:r>
      <w:r w:rsidR="001319D3" w:rsidRPr="00C967EB">
        <w:rPr>
          <w:rFonts w:eastAsia="Times New Roman" w:cstheme="minorHAnsi"/>
          <w:sz w:val="24"/>
          <w:szCs w:val="24"/>
        </w:rPr>
        <w:t xml:space="preserve"> razmjenu osoba i aktivnosti, kao i informacija i promidžbe o projektima i kulturnim i umjetničkim programima koji vode boljem razumijevanju i uzajamnom znanju o umjetnosti i baštini </w:t>
      </w:r>
      <w:r w:rsidR="00F67F4F" w:rsidRPr="00C967EB">
        <w:rPr>
          <w:rFonts w:eastAsia="Times New Roman" w:cstheme="minorHAnsi"/>
          <w:sz w:val="24"/>
          <w:szCs w:val="24"/>
        </w:rPr>
        <w:t xml:space="preserve">države </w:t>
      </w:r>
      <w:r w:rsidR="00DE4137" w:rsidRPr="00C967EB">
        <w:rPr>
          <w:rFonts w:eastAsia="Times New Roman" w:cstheme="minorHAnsi"/>
          <w:sz w:val="24"/>
          <w:szCs w:val="24"/>
        </w:rPr>
        <w:t xml:space="preserve">druge </w:t>
      </w:r>
      <w:r w:rsidR="00F67F4F" w:rsidRPr="00C967EB">
        <w:rPr>
          <w:rFonts w:eastAsia="Times New Roman" w:cstheme="minorHAnsi"/>
          <w:sz w:val="24"/>
          <w:szCs w:val="24"/>
        </w:rPr>
        <w:t xml:space="preserve">potpisnice. </w:t>
      </w:r>
    </w:p>
    <w:p w14:paraId="2EC86FE6" w14:textId="77777777" w:rsidR="00703A04" w:rsidRPr="00C967EB" w:rsidRDefault="00703A04" w:rsidP="00703A04">
      <w:pPr>
        <w:spacing w:after="0"/>
        <w:rPr>
          <w:rFonts w:eastAsia="Times New Roman" w:cstheme="minorHAnsi"/>
          <w:sz w:val="24"/>
          <w:szCs w:val="24"/>
        </w:rPr>
      </w:pPr>
    </w:p>
    <w:p w14:paraId="02D11F06" w14:textId="6D7A33D5" w:rsidR="00FD136D" w:rsidRPr="00D9164E" w:rsidRDefault="00542C8F" w:rsidP="00C062DF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14.</w:t>
      </w:r>
      <w:r w:rsidR="001319D3" w:rsidRPr="00C967EB">
        <w:rPr>
          <w:rFonts w:eastAsia="Times New Roman" w:cstheme="minorHAnsi"/>
          <w:sz w:val="24"/>
          <w:szCs w:val="24"/>
        </w:rPr>
        <w:t>2</w:t>
      </w:r>
      <w:r w:rsidR="008A1968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 xml:space="preserve">Potpisnice izražavaju interes za intenziviranje kulturne suradnje između </w:t>
      </w:r>
      <w:r w:rsidR="00DE4137" w:rsidRPr="00C967EB">
        <w:rPr>
          <w:rFonts w:eastAsia="Times New Roman" w:cstheme="minorHAnsi"/>
          <w:sz w:val="24"/>
          <w:szCs w:val="24"/>
        </w:rPr>
        <w:t xml:space="preserve">njihovih </w:t>
      </w:r>
      <w:r w:rsidR="001319D3" w:rsidRPr="00C967EB">
        <w:rPr>
          <w:rFonts w:eastAsia="Times New Roman" w:cstheme="minorHAnsi"/>
          <w:sz w:val="24"/>
          <w:szCs w:val="24"/>
        </w:rPr>
        <w:t xml:space="preserve">dviju država razvijanjem zajedničkih mjera zaštite i očuvanja Mediteranske prehrane upisane na UNESCO-ov Reprezentativni popis nematerijalne kulturne baštine čovječanstva, kao i ostalih mogućih suradnji vezanih </w:t>
      </w:r>
      <w:r w:rsidR="00EF19F3" w:rsidRPr="00C967EB">
        <w:rPr>
          <w:rFonts w:eastAsia="Times New Roman" w:cstheme="minorHAnsi"/>
          <w:sz w:val="24"/>
          <w:szCs w:val="24"/>
        </w:rPr>
        <w:t xml:space="preserve">uz </w:t>
      </w:r>
      <w:r w:rsidR="001319D3" w:rsidRPr="00C967EB">
        <w:rPr>
          <w:rFonts w:eastAsia="Times New Roman" w:cstheme="minorHAnsi"/>
          <w:sz w:val="24"/>
          <w:szCs w:val="24"/>
        </w:rPr>
        <w:t xml:space="preserve">UNESCO-ovu Konvenciju </w:t>
      </w:r>
      <w:r w:rsidR="005A542E" w:rsidRPr="00C967EB">
        <w:rPr>
          <w:rFonts w:eastAsia="Times New Roman" w:cstheme="minorHAnsi"/>
          <w:sz w:val="24"/>
          <w:szCs w:val="24"/>
        </w:rPr>
        <w:t xml:space="preserve">o </w:t>
      </w:r>
      <w:r w:rsidR="001319D3" w:rsidRPr="00C967EB">
        <w:rPr>
          <w:rFonts w:eastAsia="Times New Roman" w:cstheme="minorHAnsi"/>
          <w:sz w:val="24"/>
          <w:szCs w:val="24"/>
        </w:rPr>
        <w:t>zašti</w:t>
      </w:r>
      <w:r w:rsidR="003E0DCB" w:rsidRPr="00C967EB">
        <w:rPr>
          <w:rFonts w:eastAsia="Times New Roman" w:cstheme="minorHAnsi"/>
          <w:sz w:val="24"/>
          <w:szCs w:val="24"/>
        </w:rPr>
        <w:t>t</w:t>
      </w:r>
      <w:r w:rsidR="005A542E" w:rsidRPr="00C967EB">
        <w:rPr>
          <w:rFonts w:eastAsia="Times New Roman" w:cstheme="minorHAnsi"/>
          <w:sz w:val="24"/>
          <w:szCs w:val="24"/>
        </w:rPr>
        <w:t>i</w:t>
      </w:r>
      <w:r w:rsidR="003E0DCB" w:rsidRPr="00C967EB">
        <w:rPr>
          <w:rFonts w:eastAsia="Times New Roman" w:cstheme="minorHAnsi"/>
          <w:sz w:val="24"/>
          <w:szCs w:val="24"/>
        </w:rPr>
        <w:t xml:space="preserve"> </w:t>
      </w:r>
      <w:r w:rsidR="008A1968" w:rsidRPr="00C967EB">
        <w:rPr>
          <w:rFonts w:eastAsia="Times New Roman" w:cstheme="minorHAnsi"/>
          <w:sz w:val="24"/>
          <w:szCs w:val="24"/>
        </w:rPr>
        <w:t xml:space="preserve">svjetske </w:t>
      </w:r>
      <w:r w:rsidR="003E0DCB" w:rsidRPr="00C967EB">
        <w:rPr>
          <w:rFonts w:eastAsia="Times New Roman" w:cstheme="minorHAnsi"/>
          <w:sz w:val="24"/>
          <w:szCs w:val="24"/>
        </w:rPr>
        <w:t>kulturne i prirodne baštine (</w:t>
      </w:r>
      <w:r w:rsidR="001319D3" w:rsidRPr="00C967EB">
        <w:rPr>
          <w:rFonts w:eastAsia="Times New Roman" w:cstheme="minorHAnsi"/>
          <w:sz w:val="24"/>
          <w:szCs w:val="24"/>
        </w:rPr>
        <w:t xml:space="preserve">1972.) i Konvenciju </w:t>
      </w:r>
      <w:r w:rsidR="005A542E" w:rsidRPr="00C967EB">
        <w:rPr>
          <w:rFonts w:eastAsia="Times New Roman" w:cstheme="minorHAnsi"/>
          <w:sz w:val="24"/>
          <w:szCs w:val="24"/>
        </w:rPr>
        <w:t xml:space="preserve">o </w:t>
      </w:r>
      <w:r w:rsidR="001319D3" w:rsidRPr="00C967EB">
        <w:rPr>
          <w:rFonts w:eastAsia="Times New Roman" w:cstheme="minorHAnsi"/>
          <w:sz w:val="24"/>
          <w:szCs w:val="24"/>
        </w:rPr>
        <w:t>zaštit</w:t>
      </w:r>
      <w:r w:rsidR="005A542E" w:rsidRPr="00C967EB">
        <w:rPr>
          <w:rFonts w:eastAsia="Times New Roman" w:cstheme="minorHAnsi"/>
          <w:sz w:val="24"/>
          <w:szCs w:val="24"/>
        </w:rPr>
        <w:t>i</w:t>
      </w:r>
      <w:r w:rsidR="001319D3" w:rsidRPr="00C967EB">
        <w:rPr>
          <w:rFonts w:eastAsia="Times New Roman" w:cstheme="minorHAnsi"/>
          <w:sz w:val="24"/>
          <w:szCs w:val="24"/>
        </w:rPr>
        <w:t xml:space="preserve"> nematerijalne kulturne baštine (2003.)</w:t>
      </w:r>
      <w:r w:rsidR="009B7D4E" w:rsidRPr="00C967EB">
        <w:rPr>
          <w:rFonts w:eastAsia="Times New Roman" w:cstheme="minorHAnsi"/>
          <w:sz w:val="24"/>
          <w:szCs w:val="24"/>
        </w:rPr>
        <w:t xml:space="preserve"> i Konvenciju o zaštiti podvodne kulturne baštine (2001.).</w:t>
      </w:r>
    </w:p>
    <w:p w14:paraId="24460C4F" w14:textId="77777777" w:rsidR="00703A04" w:rsidRPr="00D9164E" w:rsidRDefault="00703A04" w:rsidP="00C062DF">
      <w:pPr>
        <w:spacing w:after="0"/>
        <w:rPr>
          <w:rFonts w:eastAsia="Times New Roman" w:cstheme="minorHAnsi"/>
          <w:sz w:val="24"/>
          <w:szCs w:val="24"/>
        </w:rPr>
      </w:pPr>
    </w:p>
    <w:p w14:paraId="2D377DD9" w14:textId="34BBEBDF" w:rsidR="00FD136D" w:rsidRDefault="00D1436B" w:rsidP="00C062DF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14.</w:t>
      </w:r>
      <w:r w:rsidR="001319D3" w:rsidRPr="00D9164E">
        <w:rPr>
          <w:rFonts w:eastAsia="Times New Roman" w:cstheme="minorHAnsi"/>
          <w:sz w:val="24"/>
          <w:szCs w:val="24"/>
        </w:rPr>
        <w:t>3</w:t>
      </w:r>
      <w:r w:rsidR="00426F7D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Potpisnice će razmatrati, u skladu s raspoloživim financijskim sredstvima, razvijanje inicijativa usmjerenih na jačanje kulturne suradnje između </w:t>
      </w:r>
      <w:r w:rsidR="00DE4137" w:rsidRPr="00C967EB">
        <w:rPr>
          <w:rFonts w:eastAsia="Times New Roman" w:cstheme="minorHAnsi"/>
          <w:sz w:val="24"/>
          <w:szCs w:val="24"/>
        </w:rPr>
        <w:t>njihovih</w:t>
      </w:r>
      <w:r w:rsidR="00DE4137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dviju država, i to u područjima baštine, arheologije, arhiva, muzeja, glazbe, izvedbenih umjetnosti, vizualnih umjetnosti, fotografije, knjižnica, književnosti i kinematografije. </w:t>
      </w:r>
    </w:p>
    <w:p w14:paraId="5006CE3C" w14:textId="77777777" w:rsidR="00D441A0" w:rsidRPr="00D9164E" w:rsidRDefault="00D441A0" w:rsidP="00C062DF">
      <w:pPr>
        <w:spacing w:after="0"/>
        <w:rPr>
          <w:rFonts w:eastAsia="Times New Roman" w:cstheme="minorHAnsi"/>
          <w:sz w:val="24"/>
          <w:szCs w:val="24"/>
        </w:rPr>
      </w:pPr>
    </w:p>
    <w:p w14:paraId="44E3B3F7" w14:textId="5DA6E9E5" w:rsidR="00FD136D" w:rsidRPr="00D9164E" w:rsidRDefault="00D1436B" w:rsidP="00C062DF">
      <w:pPr>
        <w:widowControl w:val="0"/>
        <w:autoSpaceDE w:val="0"/>
        <w:autoSpaceDN w:val="0"/>
        <w:adjustRightInd w:val="0"/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14.</w:t>
      </w:r>
      <w:r w:rsidR="001319D3" w:rsidRPr="00D9164E">
        <w:rPr>
          <w:rFonts w:eastAsia="Times New Roman" w:cstheme="minorHAnsi"/>
          <w:sz w:val="24"/>
          <w:szCs w:val="24"/>
        </w:rPr>
        <w:t>4</w:t>
      </w:r>
      <w:r w:rsidR="00426F7D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Portugalska </w:t>
      </w:r>
      <w:r w:rsidR="00E77C6B" w:rsidRPr="00D9164E">
        <w:rPr>
          <w:rFonts w:eastAsia="Times New Roman" w:cstheme="minorHAnsi"/>
          <w:sz w:val="24"/>
          <w:szCs w:val="24"/>
        </w:rPr>
        <w:t xml:space="preserve">će </w:t>
      </w:r>
      <w:r w:rsidR="001319D3" w:rsidRPr="00D9164E">
        <w:rPr>
          <w:rFonts w:eastAsia="Times New Roman" w:cstheme="minorHAnsi"/>
          <w:sz w:val="24"/>
          <w:szCs w:val="24"/>
        </w:rPr>
        <w:t xml:space="preserve">potpisnica nastojati razvijati godišnji program kulturnih aktivnosti putem Veleposlanstva Portugalske Republike u </w:t>
      </w:r>
      <w:r w:rsidR="00426F7D" w:rsidRPr="00D9164E">
        <w:rPr>
          <w:rFonts w:eastAsia="Times New Roman" w:cstheme="minorHAnsi"/>
          <w:sz w:val="24"/>
          <w:szCs w:val="24"/>
        </w:rPr>
        <w:t>Hrvatskoj</w:t>
      </w:r>
      <w:r w:rsidR="001319D3" w:rsidRPr="00D9164E">
        <w:rPr>
          <w:rFonts w:eastAsia="Times New Roman" w:cstheme="minorHAnsi"/>
          <w:sz w:val="24"/>
          <w:szCs w:val="24"/>
        </w:rPr>
        <w:t xml:space="preserve">, uz potporu </w:t>
      </w:r>
      <w:r w:rsidR="00C12D0B" w:rsidRPr="00D9164E">
        <w:rPr>
          <w:rFonts w:eastAsia="Times New Roman" w:cstheme="minorHAnsi"/>
          <w:sz w:val="24"/>
          <w:szCs w:val="24"/>
        </w:rPr>
        <w:t xml:space="preserve">Instituta za suradnju i jezik </w:t>
      </w:r>
      <w:proofErr w:type="spellStart"/>
      <w:r w:rsidR="001319D3" w:rsidRPr="00D9164E">
        <w:rPr>
          <w:rFonts w:eastAsia="Times New Roman" w:cstheme="minorHAnsi"/>
          <w:sz w:val="24"/>
          <w:szCs w:val="24"/>
        </w:rPr>
        <w:t>Camões</w:t>
      </w:r>
      <w:proofErr w:type="spellEnd"/>
      <w:r w:rsidR="00C12D0B" w:rsidRPr="00D9164E">
        <w:rPr>
          <w:rFonts w:eastAsia="Times New Roman" w:cstheme="minorHAnsi"/>
          <w:sz w:val="24"/>
          <w:szCs w:val="24"/>
        </w:rPr>
        <w:t>,</w:t>
      </w:r>
      <w:r w:rsidR="001319D3" w:rsidRPr="00D9164E">
        <w:rPr>
          <w:rFonts w:eastAsia="Times New Roman" w:cstheme="minorHAnsi"/>
          <w:sz w:val="24"/>
          <w:szCs w:val="24"/>
        </w:rPr>
        <w:t xml:space="preserve"> I.</w:t>
      </w:r>
      <w:r w:rsidR="004D6EEA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.</w:t>
      </w:r>
    </w:p>
    <w:p w14:paraId="221385AE" w14:textId="77777777" w:rsidR="00FD136D" w:rsidRPr="00D9164E" w:rsidRDefault="00FD136D">
      <w:pPr>
        <w:widowControl w:val="0"/>
        <w:autoSpaceDE w:val="0"/>
        <w:autoSpaceDN w:val="0"/>
        <w:adjustRightInd w:val="0"/>
        <w:rPr>
          <w:rFonts w:eastAsia="Times New Roman" w:cstheme="minorHAnsi"/>
          <w:sz w:val="24"/>
          <w:szCs w:val="24"/>
        </w:rPr>
      </w:pPr>
    </w:p>
    <w:p w14:paraId="61FC1CC8" w14:textId="3BF5878C" w:rsidR="00FD136D" w:rsidRPr="00D9164E" w:rsidRDefault="001319D3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15.</w:t>
      </w:r>
    </w:p>
    <w:p w14:paraId="1FE903D1" w14:textId="77777777" w:rsidR="00FD136D" w:rsidRPr="00D9164E" w:rsidRDefault="001319D3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Suradnja u području kulturne baštine</w:t>
      </w:r>
    </w:p>
    <w:p w14:paraId="494436A0" w14:textId="77777777" w:rsidR="00FD136D" w:rsidRPr="00D9164E" w:rsidRDefault="00FD136D" w:rsidP="00703A04">
      <w:pPr>
        <w:spacing w:after="0"/>
        <w:jc w:val="center"/>
        <w:rPr>
          <w:rFonts w:eastAsia="Times New Roman" w:cstheme="minorHAnsi"/>
          <w:b/>
          <w:sz w:val="24"/>
          <w:szCs w:val="24"/>
        </w:rPr>
      </w:pPr>
    </w:p>
    <w:p w14:paraId="3D217EB3" w14:textId="36FDA359" w:rsidR="00BE236F" w:rsidRPr="00D9164E" w:rsidRDefault="00426F7D" w:rsidP="00352761">
      <w:pPr>
        <w:spacing w:after="0"/>
        <w:rPr>
          <w:rFonts w:eastAsia="Times New Roman" w:cstheme="minorHAnsi"/>
          <w:strike/>
          <w:sz w:val="24"/>
          <w:szCs w:val="24"/>
        </w:rPr>
      </w:pPr>
      <w:r w:rsidRPr="00D9164E">
        <w:rPr>
          <w:rFonts w:eastAsia="Times New Roman" w:cstheme="minorHAnsi"/>
          <w:bCs/>
          <w:sz w:val="24"/>
          <w:szCs w:val="24"/>
        </w:rPr>
        <w:t>15.</w:t>
      </w:r>
      <w:r w:rsidR="00BE236F" w:rsidRPr="00D9164E">
        <w:rPr>
          <w:rFonts w:eastAsia="Times New Roman" w:cstheme="minorHAnsi"/>
          <w:bCs/>
          <w:sz w:val="24"/>
          <w:szCs w:val="24"/>
        </w:rPr>
        <w:t>1</w:t>
      </w:r>
      <w:r w:rsidRPr="00D9164E">
        <w:rPr>
          <w:rFonts w:eastAsia="Times New Roman" w:cstheme="minorHAnsi"/>
          <w:bCs/>
          <w:sz w:val="24"/>
          <w:szCs w:val="24"/>
        </w:rPr>
        <w:t xml:space="preserve"> </w:t>
      </w:r>
      <w:r w:rsidR="00BE236F" w:rsidRPr="00D9164E">
        <w:rPr>
          <w:rFonts w:eastAsia="Times New Roman" w:cstheme="minorHAnsi"/>
          <w:sz w:val="24"/>
          <w:szCs w:val="24"/>
        </w:rPr>
        <w:t>Potpisnice će podupirati suradnju između hrvatskih i portugalskih ustanova nadležnih u području zaštite i očuvanja kulturne baštine, kao i razmjenu stručnjaka i informacija, uzimajući u obzir mogućnost i dostupnost financijskih sredstava u tu svrhu u vrijeme realizacije svake aktivnosti</w:t>
      </w:r>
      <w:r w:rsidR="00B3056F" w:rsidRPr="00D9164E">
        <w:rPr>
          <w:rFonts w:eastAsia="Times New Roman" w:cstheme="minorHAnsi"/>
          <w:sz w:val="24"/>
          <w:szCs w:val="24"/>
        </w:rPr>
        <w:t>.</w:t>
      </w:r>
    </w:p>
    <w:p w14:paraId="515EC3A4" w14:textId="77777777" w:rsidR="00352761" w:rsidRPr="00D9164E" w:rsidRDefault="00352761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58F07FD3" w14:textId="6767CD2E" w:rsidR="00EF014C" w:rsidRPr="00D9164E" w:rsidRDefault="00426F7D" w:rsidP="00352761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15.</w:t>
      </w:r>
      <w:r w:rsidR="00BE236F" w:rsidRPr="00D9164E">
        <w:rPr>
          <w:rFonts w:eastAsia="Times New Roman" w:cstheme="minorHAnsi"/>
          <w:sz w:val="24"/>
          <w:szCs w:val="24"/>
        </w:rPr>
        <w:t>2</w:t>
      </w:r>
      <w:r w:rsidRPr="00D9164E">
        <w:rPr>
          <w:rFonts w:eastAsia="Times New Roman" w:cstheme="minorHAnsi"/>
          <w:sz w:val="24"/>
          <w:szCs w:val="24"/>
        </w:rPr>
        <w:t xml:space="preserve"> </w:t>
      </w:r>
      <w:r w:rsidR="00EF014C" w:rsidRPr="00D9164E">
        <w:rPr>
          <w:rFonts w:eastAsia="Times New Roman" w:cstheme="minorHAnsi"/>
          <w:sz w:val="24"/>
          <w:szCs w:val="24"/>
        </w:rPr>
        <w:t xml:space="preserve">Potpisnice će poticati suradnju između nadležnih tijela i institucija s ciljem sprječavanja nezakonite trgovine dobrima kulturne baštine u skladu s međunarodnim pravom i </w:t>
      </w:r>
      <w:r w:rsidR="00D56492">
        <w:rPr>
          <w:rFonts w:eastAsia="Times New Roman" w:cstheme="minorHAnsi"/>
          <w:sz w:val="24"/>
          <w:szCs w:val="24"/>
        </w:rPr>
        <w:t>svoj</w:t>
      </w:r>
      <w:r w:rsidR="00D56492" w:rsidRPr="00D9164E">
        <w:rPr>
          <w:rFonts w:eastAsia="Times New Roman" w:cstheme="minorHAnsi"/>
          <w:sz w:val="24"/>
          <w:szCs w:val="24"/>
        </w:rPr>
        <w:t xml:space="preserve">im </w:t>
      </w:r>
      <w:r w:rsidR="00EF014C" w:rsidRPr="00D9164E">
        <w:rPr>
          <w:rFonts w:eastAsia="Times New Roman" w:cstheme="minorHAnsi"/>
          <w:sz w:val="24"/>
          <w:szCs w:val="24"/>
        </w:rPr>
        <w:t xml:space="preserve">nacionalnim zakonima i drugim propisima. </w:t>
      </w:r>
    </w:p>
    <w:p w14:paraId="5E136100" w14:textId="77777777" w:rsidR="00352761" w:rsidRPr="00D9164E" w:rsidRDefault="00352761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50A362EF" w14:textId="19E86536" w:rsidR="00EF014C" w:rsidRPr="00D9164E" w:rsidRDefault="00426F7D" w:rsidP="00352761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15.</w:t>
      </w:r>
      <w:r w:rsidR="00EF014C" w:rsidRPr="00D9164E">
        <w:rPr>
          <w:rFonts w:eastAsia="Times New Roman" w:cstheme="minorHAnsi"/>
          <w:sz w:val="24"/>
          <w:szCs w:val="24"/>
        </w:rPr>
        <w:t>3</w:t>
      </w:r>
      <w:r w:rsidRPr="00D9164E">
        <w:rPr>
          <w:rFonts w:eastAsia="Times New Roman" w:cstheme="minorHAnsi"/>
          <w:sz w:val="24"/>
          <w:szCs w:val="24"/>
        </w:rPr>
        <w:t xml:space="preserve"> </w:t>
      </w:r>
      <w:r w:rsidR="00C574FB" w:rsidRPr="00D9164E">
        <w:rPr>
          <w:rFonts w:eastAsia="Times New Roman" w:cstheme="minorHAnsi"/>
          <w:sz w:val="24"/>
          <w:szCs w:val="24"/>
        </w:rPr>
        <w:t>Potpisnice će, sukladno svojim financijskim mogućnostima, poticati suradnju među hrvatski</w:t>
      </w:r>
      <w:r w:rsidR="00D116B3">
        <w:rPr>
          <w:rFonts w:eastAsia="Times New Roman" w:cstheme="minorHAnsi"/>
          <w:sz w:val="24"/>
          <w:szCs w:val="24"/>
        </w:rPr>
        <w:t>m</w:t>
      </w:r>
      <w:r w:rsidR="00C574FB" w:rsidRPr="00D9164E">
        <w:rPr>
          <w:rFonts w:eastAsia="Times New Roman" w:cstheme="minorHAnsi"/>
          <w:sz w:val="24"/>
          <w:szCs w:val="24"/>
        </w:rPr>
        <w:t xml:space="preserve"> i portugalski</w:t>
      </w:r>
      <w:r w:rsidR="00D116B3">
        <w:rPr>
          <w:rFonts w:eastAsia="Times New Roman" w:cstheme="minorHAnsi"/>
          <w:sz w:val="24"/>
          <w:szCs w:val="24"/>
        </w:rPr>
        <w:t>m</w:t>
      </w:r>
      <w:r w:rsidR="00C574FB" w:rsidRPr="00D9164E">
        <w:rPr>
          <w:rFonts w:eastAsia="Times New Roman" w:cstheme="minorHAnsi"/>
          <w:sz w:val="24"/>
          <w:szCs w:val="24"/>
        </w:rPr>
        <w:t xml:space="preserve"> udruga</w:t>
      </w:r>
      <w:r w:rsidR="00D116B3">
        <w:rPr>
          <w:rFonts w:eastAsia="Times New Roman" w:cstheme="minorHAnsi"/>
          <w:sz w:val="24"/>
          <w:szCs w:val="24"/>
        </w:rPr>
        <w:t>ma</w:t>
      </w:r>
      <w:r w:rsidR="00C574FB" w:rsidRPr="00D9164E">
        <w:rPr>
          <w:rFonts w:eastAsia="Times New Roman" w:cstheme="minorHAnsi"/>
          <w:sz w:val="24"/>
          <w:szCs w:val="24"/>
        </w:rPr>
        <w:t xml:space="preserve"> koje se bave zaštitom, očuvanjem i promidžbom podvodne kulturne baštine, kao i izravnu suradnju između Međunarodnog centra za podvodnu arheologiju u Zadru, UNESCO</w:t>
      </w:r>
      <w:r w:rsidR="008E5EBC">
        <w:rPr>
          <w:rFonts w:eastAsia="Times New Roman" w:cstheme="minorHAnsi"/>
          <w:sz w:val="24"/>
          <w:szCs w:val="24"/>
        </w:rPr>
        <w:t>-ova</w:t>
      </w:r>
      <w:r w:rsidR="00A01225" w:rsidRPr="00D9164E">
        <w:rPr>
          <w:rFonts w:eastAsia="Times New Roman" w:cstheme="minorHAnsi"/>
          <w:sz w:val="24"/>
          <w:szCs w:val="24"/>
        </w:rPr>
        <w:t xml:space="preserve"> </w:t>
      </w:r>
      <w:r w:rsidR="00C574FB" w:rsidRPr="00D9164E">
        <w:rPr>
          <w:rFonts w:eastAsia="Times New Roman" w:cstheme="minorHAnsi"/>
          <w:sz w:val="24"/>
          <w:szCs w:val="24"/>
        </w:rPr>
        <w:t xml:space="preserve">centra 2. kategorije, </w:t>
      </w:r>
      <w:r w:rsidR="008E5EBC">
        <w:rPr>
          <w:rFonts w:eastAsia="Times New Roman" w:cstheme="minorHAnsi"/>
          <w:sz w:val="24"/>
          <w:szCs w:val="24"/>
        </w:rPr>
        <w:t>i</w:t>
      </w:r>
      <w:r w:rsidR="008E5EBC" w:rsidRPr="00D9164E">
        <w:rPr>
          <w:rFonts w:eastAsia="Times New Roman" w:cstheme="minorHAnsi"/>
          <w:sz w:val="24"/>
          <w:szCs w:val="24"/>
        </w:rPr>
        <w:t xml:space="preserve"> </w:t>
      </w:r>
      <w:r w:rsidR="00C574FB" w:rsidRPr="00D9164E">
        <w:rPr>
          <w:rFonts w:eastAsia="Times New Roman" w:cstheme="minorHAnsi"/>
          <w:sz w:val="24"/>
          <w:szCs w:val="24"/>
        </w:rPr>
        <w:t>srodnih institucija u obrazovanju, istraživanju i zaštiti podvodnih kulturnih dobara.</w:t>
      </w:r>
    </w:p>
    <w:p w14:paraId="26E4663C" w14:textId="77777777" w:rsidR="00FD136D" w:rsidRPr="00D9164E" w:rsidRDefault="00FD136D">
      <w:pPr>
        <w:spacing w:line="276" w:lineRule="auto"/>
        <w:rPr>
          <w:rFonts w:eastAsia="Times New Roman" w:cstheme="minorHAnsi"/>
          <w:sz w:val="24"/>
          <w:szCs w:val="24"/>
        </w:rPr>
      </w:pPr>
    </w:p>
    <w:p w14:paraId="2332D049" w14:textId="191BE2F0" w:rsidR="00FD136D" w:rsidRPr="00D9164E" w:rsidRDefault="001319D3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lastRenderedPageBreak/>
        <w:t>16.</w:t>
      </w:r>
    </w:p>
    <w:p w14:paraId="6F6D34BE" w14:textId="77777777" w:rsidR="00FD136D" w:rsidRPr="00D9164E" w:rsidRDefault="001319D3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Suradnja u području arhiva</w:t>
      </w:r>
    </w:p>
    <w:p w14:paraId="4B8D4E04" w14:textId="77777777" w:rsidR="00FD136D" w:rsidRPr="00D9164E" w:rsidRDefault="00FD136D">
      <w:pPr>
        <w:jc w:val="center"/>
        <w:rPr>
          <w:rFonts w:eastAsia="Times New Roman" w:cstheme="minorHAnsi"/>
          <w:b/>
          <w:sz w:val="24"/>
          <w:szCs w:val="24"/>
        </w:rPr>
      </w:pPr>
    </w:p>
    <w:p w14:paraId="06F6C600" w14:textId="6D0588E2" w:rsidR="00FD136D" w:rsidRPr="00D9164E" w:rsidRDefault="001319D3" w:rsidP="00352761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Potpisnice će podupirati izravnu suradnju među državni</w:t>
      </w:r>
      <w:r w:rsidR="00DA0237">
        <w:rPr>
          <w:rFonts w:eastAsia="Times New Roman" w:cstheme="minorHAnsi"/>
          <w:sz w:val="24"/>
          <w:szCs w:val="24"/>
        </w:rPr>
        <w:t>m</w:t>
      </w:r>
      <w:r w:rsidRPr="00D9164E">
        <w:rPr>
          <w:rFonts w:eastAsia="Times New Roman" w:cstheme="minorHAnsi"/>
          <w:sz w:val="24"/>
          <w:szCs w:val="24"/>
        </w:rPr>
        <w:t xml:space="preserve"> arhiv</w:t>
      </w:r>
      <w:r w:rsidR="00DA0237">
        <w:rPr>
          <w:rFonts w:eastAsia="Times New Roman" w:cstheme="minorHAnsi"/>
          <w:sz w:val="24"/>
          <w:szCs w:val="24"/>
        </w:rPr>
        <w:t>im</w:t>
      </w:r>
      <w:r w:rsidRPr="00D9164E">
        <w:rPr>
          <w:rFonts w:eastAsia="Times New Roman" w:cstheme="minorHAnsi"/>
          <w:sz w:val="24"/>
          <w:szCs w:val="24"/>
        </w:rPr>
        <w:t xml:space="preserve">a </w:t>
      </w:r>
      <w:r w:rsidR="00DE4137">
        <w:rPr>
          <w:rFonts w:eastAsia="Times New Roman" w:cstheme="minorHAnsi"/>
          <w:sz w:val="24"/>
          <w:szCs w:val="24"/>
        </w:rPr>
        <w:t xml:space="preserve">njihovih dviju </w:t>
      </w:r>
      <w:r w:rsidRPr="00D9164E">
        <w:rPr>
          <w:rFonts w:eastAsia="Times New Roman" w:cstheme="minorHAnsi"/>
          <w:sz w:val="24"/>
          <w:szCs w:val="24"/>
        </w:rPr>
        <w:t>država te potpisivanje protokola vezanih uz uzajamnu suradnju na istraživanju u području arhiv</w:t>
      </w:r>
      <w:r w:rsidR="0033745A">
        <w:rPr>
          <w:rFonts w:eastAsia="Times New Roman" w:cstheme="minorHAnsi"/>
          <w:sz w:val="24"/>
          <w:szCs w:val="24"/>
        </w:rPr>
        <w:t>a</w:t>
      </w:r>
      <w:r w:rsidRPr="00D9164E">
        <w:rPr>
          <w:rFonts w:eastAsia="Times New Roman" w:cstheme="minorHAnsi"/>
          <w:sz w:val="24"/>
          <w:szCs w:val="24"/>
        </w:rPr>
        <w:t>, razmjenu stručnjaka, publikacija i dokumentacije.</w:t>
      </w:r>
    </w:p>
    <w:p w14:paraId="70359617" w14:textId="77777777" w:rsidR="00352761" w:rsidRPr="00D9164E" w:rsidRDefault="00352761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21F4F925" w14:textId="77D0C1B1" w:rsidR="00FD136D" w:rsidRPr="00D9164E" w:rsidRDefault="001319D3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17.</w:t>
      </w:r>
    </w:p>
    <w:p w14:paraId="4E06CDB1" w14:textId="77777777" w:rsidR="00FD136D" w:rsidRPr="00D9164E" w:rsidRDefault="001319D3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Suradnja u području muzeja</w:t>
      </w:r>
    </w:p>
    <w:p w14:paraId="760DE38D" w14:textId="77777777" w:rsidR="00FD136D" w:rsidRPr="00D9164E" w:rsidRDefault="00FD136D">
      <w:pPr>
        <w:jc w:val="center"/>
        <w:rPr>
          <w:rFonts w:eastAsia="Times New Roman" w:cstheme="minorHAnsi"/>
          <w:b/>
          <w:sz w:val="24"/>
          <w:szCs w:val="24"/>
        </w:rPr>
      </w:pPr>
    </w:p>
    <w:p w14:paraId="0DDF99C7" w14:textId="3BCFFFE3" w:rsidR="00FD136D" w:rsidRPr="00D9164E" w:rsidRDefault="001319D3" w:rsidP="00352761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Potpisnice će podupirati suradnju među hrvatski</w:t>
      </w:r>
      <w:r w:rsidR="00DA0237">
        <w:rPr>
          <w:rFonts w:eastAsia="Times New Roman" w:cstheme="minorHAnsi"/>
          <w:sz w:val="24"/>
          <w:szCs w:val="24"/>
        </w:rPr>
        <w:t>m</w:t>
      </w:r>
      <w:r w:rsidRPr="00D9164E">
        <w:rPr>
          <w:rFonts w:eastAsia="Times New Roman" w:cstheme="minorHAnsi"/>
          <w:sz w:val="24"/>
          <w:szCs w:val="24"/>
        </w:rPr>
        <w:t xml:space="preserve"> i portugalski</w:t>
      </w:r>
      <w:r w:rsidR="00DA0237">
        <w:rPr>
          <w:rFonts w:eastAsia="Times New Roman" w:cstheme="minorHAnsi"/>
          <w:sz w:val="24"/>
          <w:szCs w:val="24"/>
        </w:rPr>
        <w:t>m</w:t>
      </w:r>
      <w:r w:rsidRPr="00D9164E">
        <w:rPr>
          <w:rFonts w:eastAsia="Times New Roman" w:cstheme="minorHAnsi"/>
          <w:sz w:val="24"/>
          <w:szCs w:val="24"/>
        </w:rPr>
        <w:t xml:space="preserve"> muzej</w:t>
      </w:r>
      <w:r w:rsidR="00DA0237">
        <w:rPr>
          <w:rFonts w:eastAsia="Times New Roman" w:cstheme="minorHAnsi"/>
          <w:sz w:val="24"/>
          <w:szCs w:val="24"/>
        </w:rPr>
        <w:t>im</w:t>
      </w:r>
      <w:r w:rsidRPr="00D9164E">
        <w:rPr>
          <w:rFonts w:eastAsia="Times New Roman" w:cstheme="minorHAnsi"/>
          <w:sz w:val="24"/>
          <w:szCs w:val="24"/>
        </w:rPr>
        <w:t xml:space="preserve">a, kao i razmjenu stručnjaka, informacija i dokumentacije iz područja muzeja i </w:t>
      </w:r>
      <w:proofErr w:type="spellStart"/>
      <w:r w:rsidRPr="00D9164E">
        <w:rPr>
          <w:rFonts w:eastAsia="Times New Roman" w:cstheme="minorHAnsi"/>
          <w:sz w:val="24"/>
          <w:szCs w:val="24"/>
        </w:rPr>
        <w:t>muzeologije</w:t>
      </w:r>
      <w:proofErr w:type="spellEnd"/>
      <w:r w:rsidRPr="00D9164E">
        <w:rPr>
          <w:rFonts w:eastAsia="Times New Roman" w:cstheme="minorHAnsi"/>
          <w:sz w:val="24"/>
          <w:szCs w:val="24"/>
        </w:rPr>
        <w:t xml:space="preserve"> u dvjema državama. </w:t>
      </w:r>
    </w:p>
    <w:p w14:paraId="561B1D04" w14:textId="77777777" w:rsidR="00FD136D" w:rsidRPr="00D9164E" w:rsidRDefault="00FD136D">
      <w:pPr>
        <w:spacing w:line="276" w:lineRule="auto"/>
        <w:rPr>
          <w:rFonts w:eastAsia="Times New Roman" w:cstheme="minorHAnsi"/>
          <w:sz w:val="24"/>
          <w:szCs w:val="24"/>
        </w:rPr>
      </w:pPr>
    </w:p>
    <w:p w14:paraId="6935055B" w14:textId="36216DAA" w:rsidR="00FD136D" w:rsidRPr="00D9164E" w:rsidRDefault="001319D3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18.</w:t>
      </w:r>
    </w:p>
    <w:p w14:paraId="321B6B45" w14:textId="77777777" w:rsidR="00FD136D" w:rsidRPr="00D9164E" w:rsidRDefault="001319D3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Suradnja u području glazbe</w:t>
      </w:r>
    </w:p>
    <w:p w14:paraId="60EF0F87" w14:textId="77777777" w:rsidR="00FD136D" w:rsidRPr="00D9164E" w:rsidRDefault="00FD136D">
      <w:pPr>
        <w:jc w:val="center"/>
        <w:rPr>
          <w:rFonts w:eastAsia="Times New Roman" w:cstheme="minorHAnsi"/>
          <w:b/>
          <w:sz w:val="24"/>
          <w:szCs w:val="24"/>
        </w:rPr>
      </w:pPr>
    </w:p>
    <w:p w14:paraId="4E33A999" w14:textId="37CA1126" w:rsidR="00FD136D" w:rsidRDefault="00D1436B" w:rsidP="00352761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18.</w:t>
      </w:r>
      <w:r w:rsidR="001319D3" w:rsidRPr="00D9164E">
        <w:rPr>
          <w:rFonts w:eastAsia="Times New Roman" w:cstheme="minorHAnsi"/>
          <w:sz w:val="24"/>
          <w:szCs w:val="24"/>
        </w:rPr>
        <w:t>1</w:t>
      </w:r>
      <w:r w:rsidR="00426F7D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otpisnice će poticati razmjenu informacija posebice u području autorskih prava.</w:t>
      </w:r>
    </w:p>
    <w:p w14:paraId="3F26C3F9" w14:textId="77777777" w:rsidR="00D441A0" w:rsidRPr="00D9164E" w:rsidRDefault="00D441A0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2EFE4094" w14:textId="69AF3BC0" w:rsidR="00FD136D" w:rsidRDefault="00D1436B" w:rsidP="00352761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18.</w:t>
      </w:r>
      <w:r w:rsidR="001319D3" w:rsidRPr="00D9164E">
        <w:rPr>
          <w:rFonts w:eastAsia="Times New Roman" w:cstheme="minorHAnsi"/>
          <w:sz w:val="24"/>
          <w:szCs w:val="24"/>
        </w:rPr>
        <w:t>2</w:t>
      </w:r>
      <w:r w:rsidR="00426F7D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Hrvatska </w:t>
      </w:r>
      <w:r w:rsidR="00460267" w:rsidRPr="00D9164E">
        <w:rPr>
          <w:rFonts w:eastAsia="Times New Roman" w:cstheme="minorHAnsi"/>
          <w:sz w:val="24"/>
          <w:szCs w:val="24"/>
        </w:rPr>
        <w:t xml:space="preserve">će </w:t>
      </w:r>
      <w:r w:rsidR="001319D3" w:rsidRPr="00D9164E">
        <w:rPr>
          <w:rFonts w:eastAsia="Times New Roman" w:cstheme="minorHAnsi"/>
          <w:sz w:val="24"/>
          <w:szCs w:val="24"/>
        </w:rPr>
        <w:t>potpisnica poticati izravnu suradnju među glazbeni</w:t>
      </w:r>
      <w:r w:rsidR="00460267">
        <w:rPr>
          <w:rFonts w:eastAsia="Times New Roman" w:cstheme="minorHAnsi"/>
          <w:sz w:val="24"/>
          <w:szCs w:val="24"/>
        </w:rPr>
        <w:t>m</w:t>
      </w:r>
      <w:r w:rsidR="001319D3" w:rsidRPr="00D9164E">
        <w:rPr>
          <w:rFonts w:eastAsia="Times New Roman" w:cstheme="minorHAnsi"/>
          <w:sz w:val="24"/>
          <w:szCs w:val="24"/>
        </w:rPr>
        <w:t xml:space="preserve"> i koncertni</w:t>
      </w:r>
      <w:r w:rsidR="00460267">
        <w:rPr>
          <w:rFonts w:eastAsia="Times New Roman" w:cstheme="minorHAnsi"/>
          <w:sz w:val="24"/>
          <w:szCs w:val="24"/>
        </w:rPr>
        <w:t>m</w:t>
      </w:r>
      <w:r w:rsidR="001319D3" w:rsidRPr="00D9164E">
        <w:rPr>
          <w:rFonts w:eastAsia="Times New Roman" w:cstheme="minorHAnsi"/>
          <w:sz w:val="24"/>
          <w:szCs w:val="24"/>
        </w:rPr>
        <w:t xml:space="preserve"> ustanova</w:t>
      </w:r>
      <w:r w:rsidR="00460267">
        <w:rPr>
          <w:rFonts w:eastAsia="Times New Roman" w:cstheme="minorHAnsi"/>
          <w:sz w:val="24"/>
          <w:szCs w:val="24"/>
        </w:rPr>
        <w:t>ma</w:t>
      </w:r>
      <w:r w:rsidR="001319D3" w:rsidRPr="00D9164E">
        <w:rPr>
          <w:rFonts w:eastAsia="Times New Roman" w:cstheme="minorHAnsi"/>
          <w:sz w:val="24"/>
          <w:szCs w:val="24"/>
        </w:rPr>
        <w:t xml:space="preserve"> kao i razmjenu </w:t>
      </w:r>
      <w:r w:rsidR="00164A57" w:rsidRPr="00D9164E">
        <w:rPr>
          <w:rFonts w:eastAsia="Times New Roman" w:cstheme="minorHAnsi"/>
          <w:sz w:val="24"/>
          <w:szCs w:val="24"/>
        </w:rPr>
        <w:t xml:space="preserve">nastupa </w:t>
      </w:r>
      <w:r w:rsidR="001319D3" w:rsidRPr="00D9164E">
        <w:rPr>
          <w:rFonts w:eastAsia="Times New Roman" w:cstheme="minorHAnsi"/>
          <w:sz w:val="24"/>
          <w:szCs w:val="24"/>
        </w:rPr>
        <w:t xml:space="preserve">manjih ansambala i glazbenika. Organizatori događanja dogovorit </w:t>
      </w:r>
      <w:r w:rsidR="00D4292C" w:rsidRPr="00D9164E">
        <w:rPr>
          <w:rFonts w:eastAsia="Times New Roman" w:cstheme="minorHAnsi"/>
          <w:sz w:val="24"/>
          <w:szCs w:val="24"/>
        </w:rPr>
        <w:t xml:space="preserve">će se </w:t>
      </w:r>
      <w:r w:rsidR="001319D3" w:rsidRPr="00D9164E">
        <w:rPr>
          <w:rFonts w:eastAsia="Times New Roman" w:cstheme="minorHAnsi"/>
          <w:sz w:val="24"/>
          <w:szCs w:val="24"/>
        </w:rPr>
        <w:t>o svim pojedinostima takvih razmjena izravno s pozvanim ansamblima i glazbenicima.</w:t>
      </w:r>
    </w:p>
    <w:p w14:paraId="7C6280F7" w14:textId="77777777" w:rsidR="004C4770" w:rsidRPr="00D9164E" w:rsidRDefault="004C4770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054AB7A6" w14:textId="7F47D4D2" w:rsidR="00164A57" w:rsidRPr="00C967EB" w:rsidRDefault="00D1436B" w:rsidP="00352761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18.</w:t>
      </w:r>
      <w:r w:rsidR="00164A57" w:rsidRPr="00D9164E">
        <w:rPr>
          <w:rFonts w:eastAsia="Times New Roman" w:cstheme="minorHAnsi"/>
          <w:sz w:val="24"/>
          <w:szCs w:val="24"/>
        </w:rPr>
        <w:t>3</w:t>
      </w:r>
      <w:r w:rsidR="00426F7D" w:rsidRPr="00D9164E">
        <w:rPr>
          <w:rFonts w:eastAsia="Times New Roman" w:cstheme="minorHAnsi"/>
          <w:sz w:val="24"/>
          <w:szCs w:val="24"/>
        </w:rPr>
        <w:t xml:space="preserve"> </w:t>
      </w:r>
      <w:r w:rsidR="002B6475" w:rsidRPr="00D9164E">
        <w:rPr>
          <w:rFonts w:eastAsia="Times New Roman" w:cstheme="minorHAnsi"/>
          <w:sz w:val="24"/>
          <w:szCs w:val="24"/>
        </w:rPr>
        <w:t>Potpisnice će poticati sudjelovanje umjetnika i ansambala u glazbenim događa</w:t>
      </w:r>
      <w:r w:rsidR="00D4292C">
        <w:rPr>
          <w:rFonts w:eastAsia="Times New Roman" w:cstheme="minorHAnsi"/>
          <w:sz w:val="24"/>
          <w:szCs w:val="24"/>
        </w:rPr>
        <w:t>n</w:t>
      </w:r>
      <w:r w:rsidR="002B6475" w:rsidRPr="00D9164E">
        <w:rPr>
          <w:rFonts w:eastAsia="Times New Roman" w:cstheme="minorHAnsi"/>
          <w:sz w:val="24"/>
          <w:szCs w:val="24"/>
        </w:rPr>
        <w:t xml:space="preserve">jima koji se organiziraju u </w:t>
      </w:r>
      <w:r w:rsidR="002B6475" w:rsidRPr="00C967EB">
        <w:rPr>
          <w:rFonts w:eastAsia="Times New Roman" w:cstheme="minorHAnsi"/>
          <w:sz w:val="24"/>
          <w:szCs w:val="24"/>
        </w:rPr>
        <w:t>obje</w:t>
      </w:r>
      <w:r w:rsidR="00DE4137" w:rsidRPr="00C967EB">
        <w:rPr>
          <w:rFonts w:eastAsia="Times New Roman" w:cstheme="minorHAnsi"/>
          <w:sz w:val="24"/>
          <w:szCs w:val="24"/>
        </w:rPr>
        <w:t>ma</w:t>
      </w:r>
      <w:r w:rsidR="002B6475" w:rsidRPr="00C967EB">
        <w:rPr>
          <w:rFonts w:eastAsia="Times New Roman" w:cstheme="minorHAnsi"/>
          <w:sz w:val="24"/>
          <w:szCs w:val="24"/>
        </w:rPr>
        <w:t xml:space="preserve"> držav</w:t>
      </w:r>
      <w:r w:rsidR="00DE4137" w:rsidRPr="00C967EB">
        <w:rPr>
          <w:rFonts w:eastAsia="Times New Roman" w:cstheme="minorHAnsi"/>
          <w:sz w:val="24"/>
          <w:szCs w:val="24"/>
        </w:rPr>
        <w:t>ama</w:t>
      </w:r>
      <w:r w:rsidR="002B6475" w:rsidRPr="00C967EB">
        <w:rPr>
          <w:rFonts w:eastAsia="Times New Roman" w:cstheme="minorHAnsi"/>
          <w:sz w:val="24"/>
          <w:szCs w:val="24"/>
        </w:rPr>
        <w:t xml:space="preserve"> putem postojećih programa potpore umjetnosti.</w:t>
      </w:r>
    </w:p>
    <w:p w14:paraId="48600F80" w14:textId="77777777" w:rsidR="00352761" w:rsidRPr="00C967EB" w:rsidRDefault="00352761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02C26E43" w14:textId="04FC79AA" w:rsidR="00FD136D" w:rsidRPr="00C967EB" w:rsidRDefault="00D1436B" w:rsidP="00352761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18.</w:t>
      </w:r>
      <w:r w:rsidR="001319D3" w:rsidRPr="00C967EB">
        <w:rPr>
          <w:rFonts w:eastAsia="Times New Roman" w:cstheme="minorHAnsi"/>
          <w:sz w:val="24"/>
          <w:szCs w:val="24"/>
        </w:rPr>
        <w:t>4</w:t>
      </w:r>
      <w:r w:rsidR="00426F7D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>Potpisnice će promicati suradnju među glazbeni</w:t>
      </w:r>
      <w:r w:rsidR="00D4292C" w:rsidRPr="00C967EB">
        <w:rPr>
          <w:rFonts w:eastAsia="Times New Roman" w:cstheme="minorHAnsi"/>
          <w:sz w:val="24"/>
          <w:szCs w:val="24"/>
        </w:rPr>
        <w:t>m</w:t>
      </w:r>
      <w:r w:rsidR="001319D3" w:rsidRPr="00C967EB">
        <w:rPr>
          <w:rFonts w:eastAsia="Times New Roman" w:cstheme="minorHAnsi"/>
          <w:sz w:val="24"/>
          <w:szCs w:val="24"/>
        </w:rPr>
        <w:t xml:space="preserve"> organizacija</w:t>
      </w:r>
      <w:r w:rsidR="00D4292C" w:rsidRPr="00C967EB">
        <w:rPr>
          <w:rFonts w:eastAsia="Times New Roman" w:cstheme="minorHAnsi"/>
          <w:sz w:val="24"/>
          <w:szCs w:val="24"/>
        </w:rPr>
        <w:t>ma</w:t>
      </w:r>
      <w:r w:rsidR="001319D3" w:rsidRPr="00C967EB">
        <w:rPr>
          <w:rFonts w:eastAsia="Times New Roman" w:cstheme="minorHAnsi"/>
          <w:sz w:val="24"/>
          <w:szCs w:val="24"/>
        </w:rPr>
        <w:t xml:space="preserve"> mladih </w:t>
      </w:r>
      <w:r w:rsidR="00DE4137" w:rsidRPr="00C967EB">
        <w:rPr>
          <w:rFonts w:eastAsia="Times New Roman" w:cstheme="minorHAnsi"/>
          <w:sz w:val="24"/>
          <w:szCs w:val="24"/>
        </w:rPr>
        <w:t xml:space="preserve">njihovih </w:t>
      </w:r>
      <w:r w:rsidR="001319D3" w:rsidRPr="00C967EB">
        <w:rPr>
          <w:rFonts w:eastAsia="Times New Roman" w:cstheme="minorHAnsi"/>
          <w:sz w:val="24"/>
          <w:szCs w:val="24"/>
        </w:rPr>
        <w:t xml:space="preserve">dviju država i njihovo sudjelovanje na međunarodnim natjecanjima u državi druge potpisnice, putem odgovarajućeg informiranja i diseminacije postojećih povezanih projekata i programa iz ovog područja, poput Orkestra mladih Europske unije. </w:t>
      </w:r>
    </w:p>
    <w:p w14:paraId="780CC067" w14:textId="77777777" w:rsidR="00FD136D" w:rsidRPr="00C967EB" w:rsidRDefault="00FD136D">
      <w:pPr>
        <w:rPr>
          <w:rFonts w:eastAsia="Times New Roman" w:cstheme="minorHAnsi"/>
          <w:sz w:val="24"/>
          <w:szCs w:val="24"/>
        </w:rPr>
      </w:pPr>
    </w:p>
    <w:p w14:paraId="1C3E14E0" w14:textId="4DCA8843" w:rsidR="00FD136D" w:rsidRPr="00C967EB" w:rsidRDefault="001319D3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>19.</w:t>
      </w:r>
    </w:p>
    <w:p w14:paraId="14B39DAF" w14:textId="77777777" w:rsidR="00FD136D" w:rsidRPr="00C967EB" w:rsidRDefault="001319D3" w:rsidP="00352761">
      <w:pPr>
        <w:spacing w:after="0" w:line="240" w:lineRule="exact"/>
        <w:ind w:right="-32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>Suradnja u području izvedbenih umjetnosti</w:t>
      </w:r>
    </w:p>
    <w:p w14:paraId="49B500EA" w14:textId="77777777" w:rsidR="00FD136D" w:rsidRPr="00C967EB" w:rsidRDefault="00FD136D">
      <w:pPr>
        <w:ind w:right="-32"/>
        <w:jc w:val="center"/>
        <w:rPr>
          <w:rFonts w:eastAsia="Times New Roman" w:cstheme="minorHAnsi"/>
          <w:b/>
          <w:sz w:val="24"/>
          <w:szCs w:val="24"/>
        </w:rPr>
      </w:pPr>
    </w:p>
    <w:p w14:paraId="3FF0EFA4" w14:textId="792346A5" w:rsidR="00FD136D" w:rsidRPr="00C967EB" w:rsidRDefault="0036570E" w:rsidP="00352761">
      <w:pPr>
        <w:tabs>
          <w:tab w:val="left" w:pos="284"/>
        </w:tabs>
        <w:spacing w:after="0"/>
        <w:ind w:right="-34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19.</w:t>
      </w:r>
      <w:r w:rsidR="001319D3" w:rsidRPr="00C967EB">
        <w:rPr>
          <w:rFonts w:eastAsia="Times New Roman" w:cstheme="minorHAnsi"/>
          <w:sz w:val="24"/>
          <w:szCs w:val="24"/>
        </w:rPr>
        <w:t>1</w:t>
      </w:r>
      <w:r w:rsidR="00426F7D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 xml:space="preserve">Potpisnice će poticati i podržavati, kad god je to moguće, suradnju među </w:t>
      </w:r>
      <w:r w:rsidR="00E8724A" w:rsidRPr="00C967EB">
        <w:rPr>
          <w:rFonts w:eastAsia="Times New Roman" w:cstheme="minorHAnsi"/>
          <w:sz w:val="24"/>
          <w:szCs w:val="24"/>
        </w:rPr>
        <w:t xml:space="preserve">svojim </w:t>
      </w:r>
      <w:r w:rsidR="001319D3" w:rsidRPr="00C967EB">
        <w:rPr>
          <w:rFonts w:eastAsia="Times New Roman" w:cstheme="minorHAnsi"/>
          <w:sz w:val="24"/>
          <w:szCs w:val="24"/>
        </w:rPr>
        <w:t>kazališt</w:t>
      </w:r>
      <w:r w:rsidR="00E8724A" w:rsidRPr="00C967EB">
        <w:rPr>
          <w:rFonts w:eastAsia="Times New Roman" w:cstheme="minorHAnsi"/>
          <w:sz w:val="24"/>
          <w:szCs w:val="24"/>
        </w:rPr>
        <w:t>im</w:t>
      </w:r>
      <w:r w:rsidR="001319D3" w:rsidRPr="00C967EB">
        <w:rPr>
          <w:rFonts w:eastAsia="Times New Roman" w:cstheme="minorHAnsi"/>
          <w:sz w:val="24"/>
          <w:szCs w:val="24"/>
        </w:rPr>
        <w:t>a, razmjenu glumaca, redatelja i koreografa, kao i organizaciju zajedničkih izvedbi i razmjenu informacija i promidžbe o dostupnim programima i projektima izvedbenih umjetnosti.</w:t>
      </w:r>
      <w:r w:rsidR="001319D3" w:rsidRPr="00C967EB"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>Organizatori događanja dogovaraju se o svim pojedinostima takvih razmjena izravno s pozvanim umjetnicima.</w:t>
      </w:r>
    </w:p>
    <w:p w14:paraId="407F4DA6" w14:textId="77777777" w:rsidR="00352761" w:rsidRPr="00C967EB" w:rsidRDefault="00352761" w:rsidP="00352761">
      <w:pPr>
        <w:tabs>
          <w:tab w:val="left" w:pos="284"/>
        </w:tabs>
        <w:spacing w:after="0"/>
        <w:ind w:right="-34"/>
        <w:rPr>
          <w:rFonts w:eastAsia="Times New Roman" w:cstheme="minorHAnsi"/>
          <w:sz w:val="24"/>
          <w:szCs w:val="24"/>
        </w:rPr>
      </w:pPr>
    </w:p>
    <w:p w14:paraId="30E890E5" w14:textId="529F0C5F" w:rsidR="00C14873" w:rsidRPr="00C967EB" w:rsidRDefault="0036570E" w:rsidP="00352761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lastRenderedPageBreak/>
        <w:t>19.</w:t>
      </w:r>
      <w:r w:rsidR="00C14873" w:rsidRPr="00C967EB">
        <w:rPr>
          <w:rFonts w:eastAsia="Times New Roman" w:cstheme="minorHAnsi"/>
          <w:sz w:val="24"/>
          <w:szCs w:val="24"/>
        </w:rPr>
        <w:t>2</w:t>
      </w:r>
      <w:r w:rsidR="00426F7D" w:rsidRPr="00C967EB">
        <w:rPr>
          <w:rFonts w:eastAsia="Times New Roman" w:cstheme="minorHAnsi"/>
          <w:sz w:val="24"/>
          <w:szCs w:val="24"/>
        </w:rPr>
        <w:t xml:space="preserve"> </w:t>
      </w:r>
      <w:r w:rsidR="00C14873" w:rsidRPr="00C967EB">
        <w:rPr>
          <w:rFonts w:eastAsia="Times New Roman" w:cstheme="minorHAnsi"/>
          <w:sz w:val="24"/>
          <w:szCs w:val="24"/>
        </w:rPr>
        <w:t>Potpisnice će poticati i podupirati sudjelovanje izvođača i ansambala u kulturnim događa</w:t>
      </w:r>
      <w:r w:rsidR="00C8778B" w:rsidRPr="00C967EB">
        <w:rPr>
          <w:rFonts w:eastAsia="Times New Roman" w:cstheme="minorHAnsi"/>
          <w:sz w:val="24"/>
          <w:szCs w:val="24"/>
        </w:rPr>
        <w:t>n</w:t>
      </w:r>
      <w:r w:rsidR="00C14873" w:rsidRPr="00C967EB">
        <w:rPr>
          <w:rFonts w:eastAsia="Times New Roman" w:cstheme="minorHAnsi"/>
          <w:sz w:val="24"/>
          <w:szCs w:val="24"/>
        </w:rPr>
        <w:t xml:space="preserve">jima </w:t>
      </w:r>
      <w:r w:rsidR="00C8778B" w:rsidRPr="00C967EB">
        <w:rPr>
          <w:rFonts w:eastAsia="Times New Roman" w:cstheme="minorHAnsi"/>
          <w:sz w:val="24"/>
          <w:szCs w:val="24"/>
        </w:rPr>
        <w:t xml:space="preserve">koja </w:t>
      </w:r>
      <w:r w:rsidR="00C14873" w:rsidRPr="00C967EB">
        <w:rPr>
          <w:rFonts w:eastAsia="Times New Roman" w:cstheme="minorHAnsi"/>
          <w:sz w:val="24"/>
          <w:szCs w:val="24"/>
        </w:rPr>
        <w:t>se organiziraju u obje</w:t>
      </w:r>
      <w:r w:rsidR="00DE4137" w:rsidRPr="00C967EB">
        <w:rPr>
          <w:rFonts w:eastAsia="Times New Roman" w:cstheme="minorHAnsi"/>
          <w:sz w:val="24"/>
          <w:szCs w:val="24"/>
        </w:rPr>
        <w:t>ma</w:t>
      </w:r>
      <w:r w:rsidR="00C14873" w:rsidRPr="00C967EB">
        <w:rPr>
          <w:rFonts w:eastAsia="Times New Roman" w:cstheme="minorHAnsi"/>
          <w:sz w:val="24"/>
          <w:szCs w:val="24"/>
        </w:rPr>
        <w:t xml:space="preserve"> držav</w:t>
      </w:r>
      <w:r w:rsidR="00DE4137" w:rsidRPr="00C967EB">
        <w:rPr>
          <w:rFonts w:eastAsia="Times New Roman" w:cstheme="minorHAnsi"/>
          <w:sz w:val="24"/>
          <w:szCs w:val="24"/>
        </w:rPr>
        <w:t>ama</w:t>
      </w:r>
      <w:r w:rsidR="00C8778B" w:rsidRPr="00C967EB">
        <w:rPr>
          <w:rFonts w:eastAsia="Times New Roman" w:cstheme="minorHAnsi"/>
          <w:sz w:val="24"/>
          <w:szCs w:val="24"/>
        </w:rPr>
        <w:t xml:space="preserve"> putem </w:t>
      </w:r>
      <w:r w:rsidR="00C14873" w:rsidRPr="00C967EB">
        <w:rPr>
          <w:rFonts w:eastAsia="Times New Roman" w:cstheme="minorHAnsi"/>
          <w:sz w:val="24"/>
          <w:szCs w:val="24"/>
        </w:rPr>
        <w:t>postojeć</w:t>
      </w:r>
      <w:r w:rsidR="00C8778B" w:rsidRPr="00C967EB">
        <w:rPr>
          <w:rFonts w:eastAsia="Times New Roman" w:cstheme="minorHAnsi"/>
          <w:sz w:val="24"/>
          <w:szCs w:val="24"/>
        </w:rPr>
        <w:t>ih</w:t>
      </w:r>
      <w:r w:rsidR="00C14873" w:rsidRPr="00C967EB">
        <w:rPr>
          <w:rFonts w:eastAsia="Times New Roman" w:cstheme="minorHAnsi"/>
          <w:sz w:val="24"/>
          <w:szCs w:val="24"/>
        </w:rPr>
        <w:t xml:space="preserve"> </w:t>
      </w:r>
      <w:r w:rsidR="00C8778B" w:rsidRPr="00C967EB">
        <w:rPr>
          <w:rFonts w:eastAsia="Times New Roman" w:cstheme="minorHAnsi"/>
          <w:sz w:val="24"/>
          <w:szCs w:val="24"/>
        </w:rPr>
        <w:t xml:space="preserve">programa </w:t>
      </w:r>
      <w:r w:rsidR="00C14873" w:rsidRPr="00C967EB">
        <w:rPr>
          <w:rFonts w:eastAsia="Times New Roman" w:cstheme="minorHAnsi"/>
          <w:sz w:val="24"/>
          <w:szCs w:val="24"/>
        </w:rPr>
        <w:t>potpore umjetnosti.</w:t>
      </w:r>
    </w:p>
    <w:p w14:paraId="614A537A" w14:textId="77777777" w:rsidR="00426F7D" w:rsidRPr="00C967EB" w:rsidRDefault="00426F7D">
      <w:pPr>
        <w:rPr>
          <w:rFonts w:eastAsia="Times New Roman" w:cstheme="minorHAnsi"/>
          <w:sz w:val="24"/>
          <w:szCs w:val="24"/>
        </w:rPr>
      </w:pPr>
    </w:p>
    <w:p w14:paraId="0A57307A" w14:textId="78F9618D" w:rsidR="00FD136D" w:rsidRPr="00C967EB" w:rsidRDefault="001319D3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>20.</w:t>
      </w:r>
    </w:p>
    <w:p w14:paraId="4DEB75E9" w14:textId="77777777" w:rsidR="00FD136D" w:rsidRPr="00C967EB" w:rsidRDefault="001319D3" w:rsidP="00352761">
      <w:pPr>
        <w:spacing w:after="0" w:line="240" w:lineRule="exact"/>
        <w:ind w:right="-32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>Suradnja u području vizualne umjetnosti</w:t>
      </w:r>
    </w:p>
    <w:p w14:paraId="5D175152" w14:textId="77777777" w:rsidR="00FD136D" w:rsidRPr="00C967EB" w:rsidRDefault="00FD136D">
      <w:pPr>
        <w:ind w:right="-32"/>
        <w:jc w:val="center"/>
        <w:rPr>
          <w:rFonts w:eastAsia="Times New Roman" w:cstheme="minorHAnsi"/>
          <w:b/>
          <w:sz w:val="24"/>
          <w:szCs w:val="24"/>
        </w:rPr>
      </w:pPr>
    </w:p>
    <w:p w14:paraId="6297A349" w14:textId="41D27353" w:rsidR="00FD136D" w:rsidRPr="00C967EB" w:rsidRDefault="001319D3" w:rsidP="00352761">
      <w:pPr>
        <w:tabs>
          <w:tab w:val="left" w:pos="284"/>
        </w:tabs>
        <w:spacing w:after="0"/>
        <w:ind w:right="-34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Potpisnice će poticati razmjenu umjetničkih izložbi za vrijeme primjene ovog Programa.</w:t>
      </w:r>
      <w:r w:rsidR="00D45805" w:rsidRPr="00C967EB">
        <w:t xml:space="preserve"> </w:t>
      </w:r>
      <w:r w:rsidR="00D45805" w:rsidRPr="00C967EB">
        <w:rPr>
          <w:rFonts w:eastAsia="Times New Roman" w:cstheme="minorHAnsi"/>
          <w:sz w:val="24"/>
          <w:szCs w:val="24"/>
        </w:rPr>
        <w:t>O svim detaljima ovih razmjena organizatori će se dogovoriti izravno s pozvanim umjetnicima</w:t>
      </w:r>
      <w:r w:rsidR="009B681B" w:rsidRPr="00C967EB">
        <w:rPr>
          <w:rFonts w:eastAsia="Times New Roman" w:cstheme="minorHAnsi"/>
          <w:sz w:val="24"/>
          <w:szCs w:val="24"/>
        </w:rPr>
        <w:t>.</w:t>
      </w:r>
    </w:p>
    <w:p w14:paraId="220DD963" w14:textId="77777777" w:rsidR="00FD136D" w:rsidRPr="00C967EB" w:rsidRDefault="00FD136D">
      <w:pPr>
        <w:spacing w:line="276" w:lineRule="auto"/>
        <w:ind w:right="-32"/>
        <w:rPr>
          <w:rFonts w:eastAsia="Times New Roman" w:cstheme="minorHAnsi"/>
          <w:sz w:val="24"/>
          <w:szCs w:val="24"/>
        </w:rPr>
      </w:pPr>
    </w:p>
    <w:p w14:paraId="085963D7" w14:textId="1DD3EB01" w:rsidR="00FD136D" w:rsidRPr="00C967EB" w:rsidRDefault="001319D3" w:rsidP="00352761">
      <w:pPr>
        <w:spacing w:after="0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>21.</w:t>
      </w:r>
    </w:p>
    <w:p w14:paraId="6857DD69" w14:textId="77777777" w:rsidR="00FD136D" w:rsidRPr="00C967EB" w:rsidRDefault="001319D3" w:rsidP="00352761">
      <w:pPr>
        <w:tabs>
          <w:tab w:val="left" w:pos="4320"/>
        </w:tabs>
        <w:spacing w:after="0"/>
        <w:ind w:right="-32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>Suradnja u području knjižnica i knjiga</w:t>
      </w:r>
    </w:p>
    <w:p w14:paraId="0DD5E8BA" w14:textId="77777777" w:rsidR="00FD136D" w:rsidRPr="00C967EB" w:rsidRDefault="00FD136D">
      <w:pPr>
        <w:tabs>
          <w:tab w:val="left" w:pos="4320"/>
        </w:tabs>
        <w:ind w:right="-32"/>
        <w:jc w:val="center"/>
        <w:rPr>
          <w:rFonts w:eastAsia="Times New Roman" w:cstheme="minorHAnsi"/>
          <w:b/>
          <w:sz w:val="24"/>
          <w:szCs w:val="24"/>
        </w:rPr>
      </w:pPr>
    </w:p>
    <w:p w14:paraId="624DEA68" w14:textId="419F03F4" w:rsidR="00FD136D" w:rsidRPr="00C967EB" w:rsidRDefault="003E1175" w:rsidP="00352761">
      <w:pPr>
        <w:spacing w:after="0"/>
        <w:ind w:right="-34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21.</w:t>
      </w:r>
      <w:r w:rsidR="001319D3" w:rsidRPr="00C967EB">
        <w:rPr>
          <w:rFonts w:eastAsia="Times New Roman" w:cstheme="minorHAnsi"/>
          <w:sz w:val="24"/>
          <w:szCs w:val="24"/>
        </w:rPr>
        <w:t>1</w:t>
      </w:r>
      <w:r w:rsidR="00426F7D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 xml:space="preserve">Potpisnice će poticati izravnu suradnju između nacionalnih knjižnica u </w:t>
      </w:r>
      <w:r w:rsidR="00975019" w:rsidRPr="00C967EB">
        <w:rPr>
          <w:rFonts w:eastAsia="Times New Roman" w:cstheme="minorHAnsi"/>
          <w:sz w:val="24"/>
          <w:szCs w:val="24"/>
        </w:rPr>
        <w:t xml:space="preserve">svojim </w:t>
      </w:r>
      <w:r w:rsidR="001319D3" w:rsidRPr="00C967EB">
        <w:rPr>
          <w:rFonts w:eastAsia="Times New Roman" w:cstheme="minorHAnsi"/>
          <w:sz w:val="24"/>
          <w:szCs w:val="24"/>
        </w:rPr>
        <w:t>državama, kao i razmjenu stručnjaka. Broj stručnjaka, vrijeme i trajanje njihova posjeta utvrđuje se izravnim dogovorima između ustanova.</w:t>
      </w:r>
    </w:p>
    <w:p w14:paraId="630EF898" w14:textId="77777777" w:rsidR="00352761" w:rsidRPr="00C967EB" w:rsidRDefault="00352761" w:rsidP="00352761">
      <w:pPr>
        <w:spacing w:after="0"/>
        <w:ind w:right="-34"/>
        <w:rPr>
          <w:rFonts w:eastAsia="Times New Roman" w:cstheme="minorHAnsi"/>
          <w:sz w:val="24"/>
          <w:szCs w:val="24"/>
        </w:rPr>
      </w:pPr>
    </w:p>
    <w:p w14:paraId="62267285" w14:textId="1DBF2F2B" w:rsidR="00FD136D" w:rsidRPr="00C967EB" w:rsidRDefault="003E1175" w:rsidP="00352761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21.</w:t>
      </w:r>
      <w:r w:rsidR="001319D3" w:rsidRPr="00C967EB">
        <w:rPr>
          <w:rFonts w:eastAsia="Times New Roman" w:cstheme="minorHAnsi"/>
          <w:sz w:val="24"/>
          <w:szCs w:val="24"/>
        </w:rPr>
        <w:t>2</w:t>
      </w:r>
      <w:r w:rsidR="00426F7D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 xml:space="preserve">Potpisnice će podržavati financiranje projekata koji će ojačati suradnju između nacionalnih knjižnica i javnih knjižnica dviju država, promicati uvjete za formiranje zbirki na hrvatskom i portugalskom jeziku u javnim knjižnicama, promicati čitanje, </w:t>
      </w:r>
      <w:bookmarkStart w:id="1" w:name="_Hlk209531650"/>
      <w:r w:rsidR="001319D3" w:rsidRPr="00C967EB">
        <w:rPr>
          <w:rFonts w:eastAsia="Times New Roman" w:cstheme="minorHAnsi"/>
          <w:sz w:val="24"/>
          <w:szCs w:val="24"/>
        </w:rPr>
        <w:t>uspostavljati s</w:t>
      </w:r>
      <w:r w:rsidR="00426F7D" w:rsidRPr="00C967EB">
        <w:rPr>
          <w:rFonts w:eastAsia="Times New Roman" w:cstheme="minorHAnsi"/>
          <w:sz w:val="24"/>
          <w:szCs w:val="24"/>
        </w:rPr>
        <w:t>uradničke</w:t>
      </w:r>
      <w:r w:rsidR="001319D3" w:rsidRPr="00C967EB">
        <w:rPr>
          <w:rFonts w:eastAsia="Times New Roman" w:cstheme="minorHAnsi"/>
          <w:sz w:val="24"/>
          <w:szCs w:val="24"/>
        </w:rPr>
        <w:t xml:space="preserve"> odnose među knjižnicama </w:t>
      </w:r>
      <w:bookmarkEnd w:id="1"/>
      <w:r w:rsidR="001319D3" w:rsidRPr="00C967EB">
        <w:rPr>
          <w:rFonts w:eastAsia="Times New Roman" w:cstheme="minorHAnsi"/>
          <w:sz w:val="24"/>
          <w:szCs w:val="24"/>
        </w:rPr>
        <w:t>te poticati korištenje novih informacijskih i komunikacijskih tehnologija u promicanju knjižnične djelatnosti u objema državama.</w:t>
      </w:r>
    </w:p>
    <w:p w14:paraId="16F4881D" w14:textId="77777777" w:rsidR="00352761" w:rsidRPr="00C967EB" w:rsidRDefault="00352761" w:rsidP="00352761">
      <w:pPr>
        <w:spacing w:after="0"/>
        <w:rPr>
          <w:rFonts w:eastAsia="Times New Roman" w:cstheme="minorHAnsi"/>
          <w:b/>
          <w:color w:val="FF0000"/>
          <w:sz w:val="24"/>
          <w:szCs w:val="24"/>
        </w:rPr>
      </w:pPr>
    </w:p>
    <w:p w14:paraId="780430E1" w14:textId="1362C82E" w:rsidR="00FD136D" w:rsidRPr="00C967EB" w:rsidRDefault="003E1175" w:rsidP="00352761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21.</w:t>
      </w:r>
      <w:r w:rsidR="001319D3" w:rsidRPr="00C967EB">
        <w:rPr>
          <w:rFonts w:eastAsia="Times New Roman" w:cstheme="minorHAnsi"/>
          <w:sz w:val="24"/>
          <w:szCs w:val="24"/>
        </w:rPr>
        <w:t>3</w:t>
      </w:r>
      <w:r w:rsidR="00426F7D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>Potpisnice će podržavati diseminaciju hrvatskih i portugalskih književnih djela u svojim knjižnicama.</w:t>
      </w:r>
    </w:p>
    <w:p w14:paraId="72A9F636" w14:textId="77777777" w:rsidR="00352761" w:rsidRPr="00C967EB" w:rsidRDefault="00352761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53D41C67" w14:textId="39E8498C" w:rsidR="00FD136D" w:rsidRPr="00C967EB" w:rsidRDefault="003E1175" w:rsidP="00352761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21.</w:t>
      </w:r>
      <w:r w:rsidR="001319D3" w:rsidRPr="00C967EB">
        <w:rPr>
          <w:rFonts w:eastAsia="Times New Roman" w:cstheme="minorHAnsi"/>
          <w:sz w:val="24"/>
          <w:szCs w:val="24"/>
        </w:rPr>
        <w:t>4</w:t>
      </w:r>
      <w:r w:rsidR="00426F7D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 xml:space="preserve">Potpisnice će promicati prevođenje, razmjenu autora i druge mehanizme širenja književnosti u okviru mogućnosti koje utvrde nadležna nacionalna tijela. </w:t>
      </w:r>
    </w:p>
    <w:p w14:paraId="58827236" w14:textId="77777777" w:rsidR="00352761" w:rsidRPr="00C967EB" w:rsidRDefault="00352761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745B02CD" w14:textId="0F0A7D48" w:rsidR="00FD136D" w:rsidRPr="00C967EB" w:rsidRDefault="00877840" w:rsidP="00352761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21.</w:t>
      </w:r>
      <w:r w:rsidR="001319D3" w:rsidRPr="00C967EB">
        <w:rPr>
          <w:rFonts w:eastAsia="Times New Roman" w:cstheme="minorHAnsi"/>
          <w:sz w:val="24"/>
          <w:szCs w:val="24"/>
        </w:rPr>
        <w:t>5</w:t>
      </w:r>
      <w:r w:rsidR="00974BF8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 xml:space="preserve">Portugalska </w:t>
      </w:r>
      <w:r w:rsidR="00975019" w:rsidRPr="00C967EB">
        <w:rPr>
          <w:rFonts w:eastAsia="Times New Roman" w:cstheme="minorHAnsi"/>
          <w:sz w:val="24"/>
          <w:szCs w:val="24"/>
        </w:rPr>
        <w:t xml:space="preserve">će </w:t>
      </w:r>
      <w:r w:rsidR="001319D3" w:rsidRPr="00C967EB">
        <w:rPr>
          <w:rFonts w:eastAsia="Times New Roman" w:cstheme="minorHAnsi"/>
          <w:sz w:val="24"/>
          <w:szCs w:val="24"/>
        </w:rPr>
        <w:t xml:space="preserve">potpisnica putem </w:t>
      </w:r>
      <w:proofErr w:type="spellStart"/>
      <w:r w:rsidR="001319D3" w:rsidRPr="00C967EB">
        <w:rPr>
          <w:rFonts w:eastAsia="Times New Roman" w:cstheme="minorHAnsi"/>
          <w:sz w:val="24"/>
          <w:szCs w:val="24"/>
        </w:rPr>
        <w:t>Camões</w:t>
      </w:r>
      <w:r w:rsidR="00975019" w:rsidRPr="00C967EB">
        <w:rPr>
          <w:rFonts w:eastAsia="Times New Roman" w:cstheme="minorHAnsi"/>
          <w:sz w:val="24"/>
          <w:szCs w:val="24"/>
        </w:rPr>
        <w:t>a</w:t>
      </w:r>
      <w:proofErr w:type="spellEnd"/>
      <w:r w:rsidR="001319D3" w:rsidRPr="00C967EB">
        <w:rPr>
          <w:rFonts w:eastAsia="Times New Roman" w:cstheme="minorHAnsi"/>
          <w:sz w:val="24"/>
          <w:szCs w:val="24"/>
        </w:rPr>
        <w:t xml:space="preserve"> I</w:t>
      </w:r>
      <w:r w:rsidR="00352761" w:rsidRPr="00C967EB">
        <w:rPr>
          <w:rFonts w:eastAsia="Times New Roman" w:cstheme="minorHAnsi"/>
          <w:sz w:val="24"/>
          <w:szCs w:val="24"/>
        </w:rPr>
        <w:t>.</w:t>
      </w:r>
      <w:r w:rsidR="00975019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>P</w:t>
      </w:r>
      <w:r w:rsidR="00352761" w:rsidRPr="00C967EB">
        <w:rPr>
          <w:rFonts w:eastAsia="Times New Roman" w:cstheme="minorHAnsi"/>
          <w:sz w:val="24"/>
          <w:szCs w:val="24"/>
        </w:rPr>
        <w:t>.</w:t>
      </w:r>
      <w:r w:rsidR="001319D3" w:rsidRPr="00C967EB">
        <w:rPr>
          <w:rFonts w:eastAsia="Times New Roman" w:cstheme="minorHAnsi"/>
          <w:sz w:val="24"/>
          <w:szCs w:val="24"/>
        </w:rPr>
        <w:t xml:space="preserve"> i G</w:t>
      </w:r>
      <w:r w:rsidR="00974BF8" w:rsidRPr="00C967EB">
        <w:rPr>
          <w:rFonts w:eastAsia="Times New Roman" w:cstheme="minorHAnsi"/>
          <w:sz w:val="24"/>
          <w:szCs w:val="24"/>
        </w:rPr>
        <w:t>lavne</w:t>
      </w:r>
      <w:r w:rsidR="001319D3" w:rsidRPr="00C967EB">
        <w:rPr>
          <w:rFonts w:eastAsia="Times New Roman" w:cstheme="minorHAnsi"/>
          <w:sz w:val="24"/>
          <w:szCs w:val="24"/>
        </w:rPr>
        <w:t xml:space="preserve"> uprave za knjige, arhive i knjižnice (DGLAB) Portugalske Republike pružit</w:t>
      </w:r>
      <w:r w:rsidR="00975019" w:rsidRPr="00C967EB">
        <w:rPr>
          <w:rFonts w:eastAsia="Times New Roman" w:cstheme="minorHAnsi"/>
          <w:sz w:val="24"/>
          <w:szCs w:val="24"/>
        </w:rPr>
        <w:t>i</w:t>
      </w:r>
      <w:r w:rsidR="001319D3" w:rsidRPr="00C967EB">
        <w:rPr>
          <w:rFonts w:eastAsia="Times New Roman" w:cstheme="minorHAnsi"/>
          <w:sz w:val="24"/>
          <w:szCs w:val="24"/>
        </w:rPr>
        <w:t xml:space="preserve"> potporu, u okviru svoje nadležnosti, diseminaciji portugalske književnosti u Republici Hrvatskoj ili putem zajedničkog programa potpore za prevođenje i objavljivanje radova autora koji pišu na portugalskom jeziku (LATE), za koje su zaduženi</w:t>
      </w:r>
      <w:r w:rsidR="00A94CEF" w:rsidRPr="00C967EB">
        <w:rPr>
          <w:rFonts w:eastAsia="Times New Roman" w:cstheme="minorHAnsi"/>
          <w:sz w:val="24"/>
          <w:szCs w:val="24"/>
        </w:rPr>
        <w:t xml:space="preserve"> </w:t>
      </w:r>
      <w:r w:rsidR="00102F13" w:rsidRPr="00C967EB">
        <w:rPr>
          <w:rFonts w:eastAsia="Times New Roman" w:cstheme="minorHAnsi"/>
          <w:sz w:val="24"/>
          <w:szCs w:val="24"/>
        </w:rPr>
        <w:t>DGLAB i</w:t>
      </w:r>
      <w:r w:rsidR="001319D3" w:rsidRPr="00C967E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102F13" w:rsidRPr="00C967EB">
        <w:rPr>
          <w:rFonts w:eastAsia="Times New Roman" w:cstheme="minorHAnsi"/>
          <w:sz w:val="24"/>
          <w:szCs w:val="24"/>
        </w:rPr>
        <w:t>Camões</w:t>
      </w:r>
      <w:proofErr w:type="spellEnd"/>
      <w:r w:rsidR="00102F13" w:rsidRPr="00C967EB">
        <w:rPr>
          <w:rFonts w:eastAsia="Times New Roman" w:cstheme="minorHAnsi"/>
          <w:sz w:val="24"/>
          <w:szCs w:val="24"/>
        </w:rPr>
        <w:t xml:space="preserve"> I.</w:t>
      </w:r>
      <w:r w:rsidR="00CA1CC7" w:rsidRPr="00C967EB">
        <w:rPr>
          <w:rFonts w:eastAsia="Times New Roman" w:cstheme="minorHAnsi"/>
          <w:sz w:val="24"/>
          <w:szCs w:val="24"/>
        </w:rPr>
        <w:t xml:space="preserve"> </w:t>
      </w:r>
      <w:r w:rsidR="00102F13" w:rsidRPr="00C967EB">
        <w:rPr>
          <w:rFonts w:eastAsia="Times New Roman" w:cstheme="minorHAnsi"/>
          <w:sz w:val="24"/>
          <w:szCs w:val="24"/>
        </w:rPr>
        <w:t xml:space="preserve">P., </w:t>
      </w:r>
      <w:r w:rsidR="001319D3" w:rsidRPr="00C967EB">
        <w:rPr>
          <w:rFonts w:eastAsia="Times New Roman" w:cstheme="minorHAnsi"/>
          <w:sz w:val="24"/>
          <w:szCs w:val="24"/>
        </w:rPr>
        <w:t xml:space="preserve">ili putem promicanja sudjelovanja na festivalima, sajmovima knjiga i drugim književnim inicijativama. </w:t>
      </w:r>
    </w:p>
    <w:p w14:paraId="0B884F43" w14:textId="77777777" w:rsidR="00352761" w:rsidRPr="00C967EB" w:rsidRDefault="00352761">
      <w:pPr>
        <w:rPr>
          <w:rFonts w:eastAsia="Times New Roman" w:cstheme="minorHAnsi"/>
          <w:sz w:val="24"/>
          <w:szCs w:val="24"/>
        </w:rPr>
      </w:pPr>
    </w:p>
    <w:p w14:paraId="01C5A2E9" w14:textId="1ECFC572" w:rsidR="00FD136D" w:rsidRPr="00C967EB" w:rsidRDefault="00877840" w:rsidP="00352761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21.</w:t>
      </w:r>
      <w:r w:rsidR="001319D3" w:rsidRPr="00C967EB">
        <w:rPr>
          <w:rFonts w:eastAsia="Times New Roman" w:cstheme="minorHAnsi"/>
          <w:sz w:val="24"/>
          <w:szCs w:val="24"/>
        </w:rPr>
        <w:t>6</w:t>
      </w:r>
      <w:r w:rsidR="00974BF8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 xml:space="preserve">Portugalska </w:t>
      </w:r>
      <w:r w:rsidR="00CA1CC7" w:rsidRPr="00C967EB">
        <w:rPr>
          <w:rFonts w:eastAsia="Times New Roman" w:cstheme="minorHAnsi"/>
          <w:sz w:val="24"/>
          <w:szCs w:val="24"/>
        </w:rPr>
        <w:t xml:space="preserve">će </w:t>
      </w:r>
      <w:r w:rsidR="001319D3" w:rsidRPr="00C967EB">
        <w:rPr>
          <w:rFonts w:eastAsia="Times New Roman" w:cstheme="minorHAnsi"/>
          <w:sz w:val="24"/>
          <w:szCs w:val="24"/>
        </w:rPr>
        <w:t>potpisnica, putem G</w:t>
      </w:r>
      <w:r w:rsidR="00AA3724" w:rsidRPr="00C967EB">
        <w:rPr>
          <w:rFonts w:eastAsia="Times New Roman" w:cstheme="minorHAnsi"/>
          <w:sz w:val="24"/>
          <w:szCs w:val="24"/>
        </w:rPr>
        <w:t>lavne</w:t>
      </w:r>
      <w:r w:rsidR="001319D3" w:rsidRPr="00C967EB">
        <w:rPr>
          <w:rFonts w:eastAsia="Times New Roman" w:cstheme="minorHAnsi"/>
          <w:sz w:val="24"/>
          <w:szCs w:val="24"/>
        </w:rPr>
        <w:t xml:space="preserve"> uprave za knjige, arhive i knjižnice (DGLAB), nastaviti razvijati godišnji program</w:t>
      </w:r>
      <w:r w:rsidR="00A607D0" w:rsidRPr="00C967EB">
        <w:rPr>
          <w:rFonts w:eastAsia="Times New Roman" w:cstheme="minorHAnsi"/>
          <w:sz w:val="24"/>
          <w:szCs w:val="24"/>
        </w:rPr>
        <w:t xml:space="preserve"> - </w:t>
      </w:r>
      <w:r w:rsidR="001319D3" w:rsidRPr="00C967EB">
        <w:rPr>
          <w:rFonts w:eastAsia="Times New Roman" w:cstheme="minorHAnsi"/>
          <w:sz w:val="24"/>
          <w:szCs w:val="24"/>
        </w:rPr>
        <w:t xml:space="preserve">„Potpore za objavljivanje portugalske ilustracije i stripova“ </w:t>
      </w:r>
      <w:r w:rsidR="00A607D0" w:rsidRPr="00C967EB">
        <w:rPr>
          <w:rFonts w:eastAsia="Times New Roman" w:cstheme="minorHAnsi"/>
          <w:sz w:val="24"/>
          <w:szCs w:val="24"/>
        </w:rPr>
        <w:t xml:space="preserve">- </w:t>
      </w:r>
      <w:r w:rsidR="001319D3" w:rsidRPr="00C967EB">
        <w:rPr>
          <w:rFonts w:eastAsia="Times New Roman" w:cstheme="minorHAnsi"/>
          <w:sz w:val="24"/>
          <w:szCs w:val="24"/>
        </w:rPr>
        <w:t>u svrhu diseminacije portugalske književnosti u Republici Hrvatskoj.</w:t>
      </w:r>
    </w:p>
    <w:p w14:paraId="3FD19851" w14:textId="77777777" w:rsidR="00352761" w:rsidRPr="00C967EB" w:rsidRDefault="00352761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69E929A1" w14:textId="11D64216" w:rsidR="007F00A0" w:rsidRPr="00C967EB" w:rsidRDefault="00877840" w:rsidP="00352761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lastRenderedPageBreak/>
        <w:t>21.</w:t>
      </w:r>
      <w:r w:rsidR="00826104" w:rsidRPr="00C967EB">
        <w:rPr>
          <w:rFonts w:eastAsia="Times New Roman" w:cstheme="minorHAnsi"/>
          <w:sz w:val="24"/>
          <w:szCs w:val="24"/>
        </w:rPr>
        <w:t>7</w:t>
      </w:r>
      <w:r w:rsidR="00974BF8" w:rsidRPr="00C967EB">
        <w:rPr>
          <w:rFonts w:eastAsia="Times New Roman" w:cstheme="minorHAnsi"/>
          <w:sz w:val="24"/>
          <w:szCs w:val="24"/>
        </w:rPr>
        <w:t xml:space="preserve"> </w:t>
      </w:r>
      <w:r w:rsidR="00826104" w:rsidRPr="00C967EB">
        <w:rPr>
          <w:rFonts w:eastAsia="Times New Roman" w:cstheme="minorHAnsi"/>
          <w:sz w:val="24"/>
          <w:szCs w:val="24"/>
        </w:rPr>
        <w:t xml:space="preserve">Hrvatska </w:t>
      </w:r>
      <w:r w:rsidR="00F903F3" w:rsidRPr="00C967EB">
        <w:rPr>
          <w:rFonts w:eastAsia="Times New Roman" w:cstheme="minorHAnsi"/>
          <w:sz w:val="24"/>
          <w:szCs w:val="24"/>
        </w:rPr>
        <w:t xml:space="preserve">će </w:t>
      </w:r>
      <w:r w:rsidR="00826104" w:rsidRPr="00C967EB">
        <w:rPr>
          <w:rFonts w:eastAsia="Times New Roman" w:cstheme="minorHAnsi"/>
          <w:sz w:val="24"/>
          <w:szCs w:val="24"/>
        </w:rPr>
        <w:t>potpisnica</w:t>
      </w:r>
      <w:r w:rsidR="007F00A0" w:rsidRPr="00C967EB">
        <w:rPr>
          <w:rFonts w:eastAsia="Times New Roman" w:cstheme="minorHAnsi"/>
          <w:sz w:val="24"/>
          <w:szCs w:val="24"/>
        </w:rPr>
        <w:t xml:space="preserve"> </w:t>
      </w:r>
      <w:r w:rsidR="00826104" w:rsidRPr="00C967EB">
        <w:rPr>
          <w:rFonts w:eastAsia="Times New Roman" w:cstheme="minorHAnsi"/>
          <w:sz w:val="24"/>
          <w:szCs w:val="24"/>
        </w:rPr>
        <w:t>putem Sektora za razvoj kulture i umjetnosti, Službe za knjigu i nakladništvo</w:t>
      </w:r>
      <w:r w:rsidR="00EA2ED4" w:rsidRPr="00C967EB">
        <w:rPr>
          <w:rFonts w:eastAsia="Times New Roman" w:cstheme="minorHAnsi"/>
          <w:sz w:val="24"/>
          <w:szCs w:val="24"/>
        </w:rPr>
        <w:t xml:space="preserve"> </w:t>
      </w:r>
      <w:r w:rsidR="00826104" w:rsidRPr="00C967EB">
        <w:rPr>
          <w:rFonts w:eastAsia="Times New Roman" w:cstheme="minorHAnsi"/>
          <w:sz w:val="24"/>
          <w:szCs w:val="24"/>
        </w:rPr>
        <w:t>Ministarstva kulture i medija Republike Hrvatske</w:t>
      </w:r>
      <w:r w:rsidR="00F903F3" w:rsidRPr="00C967EB">
        <w:rPr>
          <w:rFonts w:eastAsia="Times New Roman" w:cstheme="minorHAnsi"/>
          <w:sz w:val="24"/>
          <w:szCs w:val="24"/>
        </w:rPr>
        <w:t>,</w:t>
      </w:r>
      <w:r w:rsidR="00826104" w:rsidRPr="00C967EB">
        <w:rPr>
          <w:rFonts w:eastAsia="Times New Roman" w:cstheme="minorHAnsi"/>
          <w:sz w:val="24"/>
          <w:szCs w:val="24"/>
        </w:rPr>
        <w:t xml:space="preserve"> </w:t>
      </w:r>
      <w:r w:rsidR="007F00A0" w:rsidRPr="00C967EB">
        <w:rPr>
          <w:rFonts w:eastAsia="Times New Roman" w:cstheme="minorHAnsi"/>
          <w:sz w:val="24"/>
          <w:szCs w:val="24"/>
        </w:rPr>
        <w:t>podupirati širenje hrvatske književnosti u Portugalskoj Republici pružanjem potpore portugalskim nakladnicima za prijevode</w:t>
      </w:r>
      <w:r w:rsidRPr="00C967EB">
        <w:rPr>
          <w:rFonts w:eastAsia="Times New Roman" w:cstheme="minorHAnsi"/>
          <w:sz w:val="24"/>
          <w:szCs w:val="24"/>
        </w:rPr>
        <w:t xml:space="preserve"> </w:t>
      </w:r>
      <w:r w:rsidR="007F00A0" w:rsidRPr="00C967EB">
        <w:rPr>
          <w:rFonts w:eastAsia="Times New Roman" w:cstheme="minorHAnsi"/>
          <w:sz w:val="24"/>
          <w:szCs w:val="24"/>
        </w:rPr>
        <w:t>književnih djela hrvatskih autora</w:t>
      </w:r>
      <w:r w:rsidR="00974BF8" w:rsidRPr="00C967EB">
        <w:rPr>
          <w:rFonts w:eastAsia="Times New Roman" w:cstheme="minorHAnsi"/>
          <w:sz w:val="24"/>
          <w:szCs w:val="24"/>
        </w:rPr>
        <w:t>. Ministarstvo kulture i medija nastavit će podupirati hrvatske autore i nakladnike</w:t>
      </w:r>
      <w:r w:rsidR="007F00A0" w:rsidRPr="00C967EB">
        <w:rPr>
          <w:rFonts w:eastAsia="Times New Roman" w:cstheme="minorHAnsi"/>
          <w:sz w:val="24"/>
          <w:szCs w:val="24"/>
        </w:rPr>
        <w:t xml:space="preserve"> </w:t>
      </w:r>
      <w:r w:rsidR="00F903F3" w:rsidRPr="00C967EB">
        <w:rPr>
          <w:rFonts w:eastAsia="Times New Roman" w:cstheme="minorHAnsi"/>
          <w:sz w:val="24"/>
          <w:szCs w:val="24"/>
        </w:rPr>
        <w:t>promidžbom</w:t>
      </w:r>
      <w:r w:rsidR="007F00A0" w:rsidRPr="00C967EB">
        <w:rPr>
          <w:rFonts w:eastAsia="Times New Roman" w:cstheme="minorHAnsi"/>
          <w:sz w:val="24"/>
          <w:szCs w:val="24"/>
        </w:rPr>
        <w:t xml:space="preserve"> sudjelovanja na festivalima, sajmovima knjiga i drugim književnim inicijativama</w:t>
      </w:r>
      <w:r w:rsidR="00974BF8" w:rsidRPr="00C967EB">
        <w:rPr>
          <w:rFonts w:eastAsia="Times New Roman" w:cstheme="minorHAnsi"/>
          <w:sz w:val="24"/>
          <w:szCs w:val="24"/>
        </w:rPr>
        <w:t xml:space="preserve"> u Portugalskoj Republici.</w:t>
      </w:r>
    </w:p>
    <w:p w14:paraId="6242B333" w14:textId="1350564A" w:rsidR="00826104" w:rsidRPr="00C967EB" w:rsidRDefault="00826104">
      <w:pPr>
        <w:rPr>
          <w:rFonts w:eastAsia="Times New Roman" w:cstheme="minorHAnsi"/>
          <w:sz w:val="24"/>
          <w:szCs w:val="24"/>
        </w:rPr>
      </w:pPr>
    </w:p>
    <w:p w14:paraId="1D3A9F9F" w14:textId="40C81073" w:rsidR="00FD136D" w:rsidRPr="00C967EB" w:rsidRDefault="001319D3" w:rsidP="00352761">
      <w:pPr>
        <w:spacing w:after="0" w:line="240" w:lineRule="exact"/>
        <w:ind w:left="3545" w:firstLine="709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>22.</w:t>
      </w:r>
    </w:p>
    <w:p w14:paraId="6D0A4D88" w14:textId="77777777" w:rsidR="00FD136D" w:rsidRPr="00C967EB" w:rsidRDefault="001319D3" w:rsidP="00352761">
      <w:pPr>
        <w:spacing w:after="0" w:line="240" w:lineRule="exact"/>
        <w:ind w:right="-32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 xml:space="preserve">Suradnja u području audiovizualnih djelatnosti </w:t>
      </w:r>
    </w:p>
    <w:p w14:paraId="3F4D5224" w14:textId="77777777" w:rsidR="00FD136D" w:rsidRPr="00C967EB" w:rsidRDefault="00FD136D">
      <w:pPr>
        <w:ind w:right="-32"/>
        <w:jc w:val="center"/>
        <w:rPr>
          <w:rFonts w:eastAsia="Times New Roman" w:cstheme="minorHAnsi"/>
          <w:b/>
          <w:sz w:val="24"/>
          <w:szCs w:val="24"/>
        </w:rPr>
      </w:pPr>
    </w:p>
    <w:p w14:paraId="1455131C" w14:textId="6E8BB968" w:rsidR="00FD136D" w:rsidRPr="00C967EB" w:rsidRDefault="0082230E" w:rsidP="00352761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22.</w:t>
      </w:r>
      <w:r w:rsidR="001319D3" w:rsidRPr="00C967EB">
        <w:rPr>
          <w:rFonts w:eastAsia="Times New Roman" w:cstheme="minorHAnsi"/>
          <w:sz w:val="24"/>
          <w:szCs w:val="24"/>
        </w:rPr>
        <w:t>1. Potpisnice će poticati suradnju između kinoteke Hrvatskog državnog arhiva i Portugalske kinoteke.</w:t>
      </w:r>
    </w:p>
    <w:p w14:paraId="69DF5723" w14:textId="77777777" w:rsidR="00AA3724" w:rsidRPr="00C967EB" w:rsidRDefault="00AA3724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1ECADF75" w14:textId="20B306D3" w:rsidR="00FD136D" w:rsidRPr="00C967EB" w:rsidRDefault="0082230E" w:rsidP="00352761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22.</w:t>
      </w:r>
      <w:r w:rsidR="001319D3" w:rsidRPr="00C967EB">
        <w:rPr>
          <w:rFonts w:eastAsia="Times New Roman" w:cstheme="minorHAnsi"/>
          <w:sz w:val="24"/>
          <w:szCs w:val="24"/>
        </w:rPr>
        <w:t>2</w:t>
      </w:r>
      <w:r w:rsidR="00974BF8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>Potpisnice će poticati suradnju između Hrvatskog audiovizualnog centra (HAVC) i Instituta za kinematografiju i audiovizualnu djelatnost</w:t>
      </w:r>
      <w:r w:rsidR="0033745A">
        <w:rPr>
          <w:rFonts w:eastAsia="Times New Roman" w:cstheme="minorHAnsi"/>
          <w:sz w:val="24"/>
          <w:szCs w:val="24"/>
        </w:rPr>
        <w:t xml:space="preserve">, </w:t>
      </w:r>
      <w:r w:rsidR="001319D3" w:rsidRPr="00C967EB">
        <w:rPr>
          <w:rFonts w:eastAsia="Times New Roman" w:cstheme="minorHAnsi"/>
          <w:sz w:val="24"/>
          <w:szCs w:val="24"/>
        </w:rPr>
        <w:t>I.P./ICA, I.P.</w:t>
      </w:r>
    </w:p>
    <w:p w14:paraId="1653142A" w14:textId="77777777" w:rsidR="00352761" w:rsidRPr="00C967EB" w:rsidRDefault="00352761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67EB4D83" w14:textId="35E7435D" w:rsidR="00FD136D" w:rsidRDefault="0082230E" w:rsidP="00352761">
      <w:pPr>
        <w:spacing w:after="0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>22.</w:t>
      </w:r>
      <w:r w:rsidR="001319D3" w:rsidRPr="00C967EB">
        <w:rPr>
          <w:rFonts w:eastAsia="Times New Roman" w:cstheme="minorHAnsi"/>
          <w:sz w:val="24"/>
          <w:szCs w:val="24"/>
        </w:rPr>
        <w:t>3</w:t>
      </w:r>
      <w:r w:rsidR="00974BF8" w:rsidRPr="00C967EB">
        <w:rPr>
          <w:rFonts w:eastAsia="Times New Roman" w:cstheme="minorHAnsi"/>
          <w:sz w:val="24"/>
          <w:szCs w:val="24"/>
        </w:rPr>
        <w:t xml:space="preserve"> </w:t>
      </w:r>
      <w:r w:rsidR="001319D3" w:rsidRPr="00C967EB">
        <w:rPr>
          <w:rFonts w:eastAsia="Times New Roman" w:cstheme="minorHAnsi"/>
          <w:sz w:val="24"/>
          <w:szCs w:val="24"/>
        </w:rPr>
        <w:t>Potpisnice će poticati sudjelovanje na međunarodnim filmskim festivalima organiziranim</w:t>
      </w:r>
      <w:r w:rsidR="004C7F44" w:rsidRPr="00C967EB">
        <w:rPr>
          <w:rFonts w:eastAsia="Times New Roman" w:cstheme="minorHAnsi"/>
          <w:sz w:val="24"/>
          <w:szCs w:val="24"/>
        </w:rPr>
        <w:t>a</w:t>
      </w:r>
      <w:r w:rsidR="001319D3" w:rsidRPr="00C967EB">
        <w:rPr>
          <w:rFonts w:eastAsia="Times New Roman" w:cstheme="minorHAnsi"/>
          <w:sz w:val="24"/>
          <w:szCs w:val="24"/>
        </w:rPr>
        <w:t xml:space="preserve"> na </w:t>
      </w:r>
      <w:r w:rsidR="00885C66" w:rsidRPr="00C967EB">
        <w:rPr>
          <w:rFonts w:eastAsia="Times New Roman" w:cstheme="minorHAnsi"/>
          <w:sz w:val="24"/>
          <w:szCs w:val="24"/>
        </w:rPr>
        <w:t>državnom</w:t>
      </w:r>
      <w:r w:rsidR="00885C66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području države druge potpisnice. </w:t>
      </w:r>
    </w:p>
    <w:p w14:paraId="60B9DF22" w14:textId="77777777" w:rsidR="0033745A" w:rsidRPr="00D9164E" w:rsidRDefault="0033745A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49099BC4" w14:textId="56F94AE8" w:rsidR="00FD136D" w:rsidRDefault="0082230E" w:rsidP="00352761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22.</w:t>
      </w:r>
      <w:r w:rsidR="001319D3" w:rsidRPr="00D9164E">
        <w:rPr>
          <w:rFonts w:eastAsia="Times New Roman" w:cstheme="minorHAnsi"/>
          <w:sz w:val="24"/>
          <w:szCs w:val="24"/>
        </w:rPr>
        <w:t>4 Potpisnice će poticati održavanje tjedana filma u državi druge potpisnice.</w:t>
      </w:r>
    </w:p>
    <w:p w14:paraId="4B58F62C" w14:textId="77777777" w:rsidR="00DF0E42" w:rsidRPr="00D9164E" w:rsidRDefault="00DF0E42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10A98DBD" w14:textId="196D3DB1" w:rsidR="00FD136D" w:rsidRPr="00D9164E" w:rsidRDefault="0082230E" w:rsidP="00352761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22.</w:t>
      </w:r>
      <w:r w:rsidR="001319D3" w:rsidRPr="00D9164E">
        <w:rPr>
          <w:rFonts w:eastAsia="Times New Roman" w:cstheme="minorHAnsi"/>
          <w:sz w:val="24"/>
          <w:szCs w:val="24"/>
        </w:rPr>
        <w:t>5</w:t>
      </w:r>
      <w:r w:rsidR="00974BF8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Pojedinosti gore navedene suradnje utvrđuju se putem izravnih kontakata između nadležnih tijela dviju potpisnica. </w:t>
      </w:r>
    </w:p>
    <w:p w14:paraId="6EC1AF04" w14:textId="77777777" w:rsidR="00974BF8" w:rsidRPr="00D9164E" w:rsidRDefault="00974BF8">
      <w:pPr>
        <w:ind w:right="-34"/>
        <w:rPr>
          <w:rFonts w:eastAsia="Times New Roman" w:cstheme="minorHAnsi"/>
          <w:sz w:val="24"/>
          <w:szCs w:val="24"/>
        </w:rPr>
      </w:pPr>
    </w:p>
    <w:p w14:paraId="32E3110D" w14:textId="50053461" w:rsidR="00FE6BE7" w:rsidRPr="00D9164E" w:rsidRDefault="00FE6BE7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23.</w:t>
      </w:r>
    </w:p>
    <w:p w14:paraId="4C11E914" w14:textId="77777777" w:rsidR="00FE6BE7" w:rsidRDefault="00FE6BE7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Suradnja u području medija</w:t>
      </w:r>
    </w:p>
    <w:p w14:paraId="1A37EC5D" w14:textId="77777777" w:rsidR="00A607D0" w:rsidRPr="00D9164E" w:rsidRDefault="00A607D0" w:rsidP="00352761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</w:p>
    <w:p w14:paraId="131DCEFE" w14:textId="198151FE" w:rsidR="00FE6BE7" w:rsidRPr="00D9164E" w:rsidRDefault="0082230E" w:rsidP="00352761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23.</w:t>
      </w:r>
      <w:r w:rsidR="00FE6BE7" w:rsidRPr="00D9164E">
        <w:rPr>
          <w:rFonts w:eastAsia="Times New Roman" w:cstheme="minorHAnsi"/>
          <w:sz w:val="24"/>
          <w:szCs w:val="24"/>
        </w:rPr>
        <w:t>1</w:t>
      </w:r>
      <w:r w:rsidR="00974BF8" w:rsidRPr="00D9164E">
        <w:rPr>
          <w:rFonts w:eastAsia="Times New Roman" w:cstheme="minorHAnsi"/>
          <w:sz w:val="24"/>
          <w:szCs w:val="24"/>
        </w:rPr>
        <w:t xml:space="preserve"> </w:t>
      </w:r>
      <w:r w:rsidR="00FE6BE7" w:rsidRPr="00D9164E">
        <w:rPr>
          <w:rFonts w:eastAsia="Times New Roman" w:cstheme="minorHAnsi"/>
          <w:sz w:val="24"/>
          <w:szCs w:val="24"/>
        </w:rPr>
        <w:t>Portugalska potpisnica putem RTP-a iskazuje interes za održavanje i jačanje suradnje s hrvatskim pandanom HRT</w:t>
      </w:r>
      <w:r w:rsidR="00471975">
        <w:rPr>
          <w:rFonts w:eastAsia="Times New Roman" w:cstheme="minorHAnsi"/>
          <w:sz w:val="24"/>
          <w:szCs w:val="24"/>
        </w:rPr>
        <w:t>-om</w:t>
      </w:r>
      <w:r w:rsidR="00BA5250" w:rsidRPr="00D9164E">
        <w:rPr>
          <w:rFonts w:eastAsia="Times New Roman" w:cstheme="minorHAnsi"/>
          <w:sz w:val="24"/>
          <w:szCs w:val="24"/>
        </w:rPr>
        <w:t>,</w:t>
      </w:r>
      <w:r w:rsidR="00FE6BE7" w:rsidRPr="00D9164E">
        <w:rPr>
          <w:rFonts w:eastAsia="Times New Roman" w:cstheme="minorHAnsi"/>
          <w:sz w:val="24"/>
          <w:szCs w:val="24"/>
        </w:rPr>
        <w:t xml:space="preserve"> bilo kroz izravne kontakte ili u okviru ERU </w:t>
      </w:r>
      <w:r w:rsidR="00A607D0">
        <w:rPr>
          <w:rFonts w:eastAsia="Times New Roman" w:cstheme="minorHAnsi"/>
          <w:sz w:val="24"/>
          <w:szCs w:val="24"/>
        </w:rPr>
        <w:t xml:space="preserve">- </w:t>
      </w:r>
      <w:r w:rsidR="00FE6BE7" w:rsidRPr="00D9164E">
        <w:rPr>
          <w:rFonts w:eastAsia="Times New Roman" w:cstheme="minorHAnsi"/>
          <w:sz w:val="24"/>
          <w:szCs w:val="24"/>
        </w:rPr>
        <w:t>Eurovizija.</w:t>
      </w:r>
    </w:p>
    <w:p w14:paraId="47456AD8" w14:textId="77777777" w:rsidR="00DC1EFB" w:rsidRPr="00D9164E" w:rsidRDefault="00DC1EFB" w:rsidP="00352761">
      <w:pPr>
        <w:spacing w:after="0"/>
        <w:rPr>
          <w:rFonts w:eastAsia="Times New Roman" w:cstheme="minorHAnsi"/>
          <w:sz w:val="24"/>
          <w:szCs w:val="24"/>
        </w:rPr>
      </w:pPr>
    </w:p>
    <w:p w14:paraId="799AAECD" w14:textId="1B719779" w:rsidR="00FE6BE7" w:rsidRPr="00D9164E" w:rsidRDefault="0082230E" w:rsidP="00DC1EFB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23.</w:t>
      </w:r>
      <w:r w:rsidR="00FE6BE7" w:rsidRPr="00D9164E">
        <w:rPr>
          <w:rFonts w:eastAsia="Times New Roman" w:cstheme="minorHAnsi"/>
          <w:sz w:val="24"/>
          <w:szCs w:val="24"/>
        </w:rPr>
        <w:t>2</w:t>
      </w:r>
      <w:r w:rsidR="00974BF8" w:rsidRPr="00D9164E">
        <w:rPr>
          <w:rFonts w:eastAsia="Times New Roman" w:cstheme="minorHAnsi"/>
          <w:sz w:val="24"/>
          <w:szCs w:val="24"/>
        </w:rPr>
        <w:t xml:space="preserve"> </w:t>
      </w:r>
      <w:r w:rsidR="00FE6BE7" w:rsidRPr="00D9164E">
        <w:rPr>
          <w:rFonts w:eastAsia="Times New Roman" w:cstheme="minorHAnsi"/>
          <w:sz w:val="24"/>
          <w:szCs w:val="24"/>
        </w:rPr>
        <w:t xml:space="preserve">Portugalska potpisnica izražava spremnost sklapanja sporazuma o institucionalnoj suradnji s ekvivalentnom hrvatskom agencijom, s ciljem razmjene uredničkog sadržaja putem novinske agencije LUSA </w:t>
      </w:r>
      <w:proofErr w:type="spellStart"/>
      <w:r w:rsidR="00FE6BE7" w:rsidRPr="00D9164E">
        <w:rPr>
          <w:rFonts w:eastAsia="Times New Roman" w:cstheme="minorHAnsi"/>
          <w:sz w:val="24"/>
          <w:szCs w:val="24"/>
        </w:rPr>
        <w:t>Agência</w:t>
      </w:r>
      <w:proofErr w:type="spellEnd"/>
      <w:r w:rsidR="00FE6BE7" w:rsidRPr="00D9164E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="00FE6BE7" w:rsidRPr="00D9164E">
        <w:rPr>
          <w:rFonts w:eastAsia="Times New Roman" w:cstheme="minorHAnsi"/>
          <w:sz w:val="24"/>
          <w:szCs w:val="24"/>
        </w:rPr>
        <w:t>Notícias</w:t>
      </w:r>
      <w:proofErr w:type="spellEnd"/>
      <w:r w:rsidR="00FE6BE7" w:rsidRPr="00D9164E">
        <w:rPr>
          <w:rFonts w:eastAsia="Times New Roman" w:cstheme="minorHAnsi"/>
          <w:sz w:val="24"/>
          <w:szCs w:val="24"/>
        </w:rPr>
        <w:t xml:space="preserve"> de Portugal.</w:t>
      </w:r>
    </w:p>
    <w:p w14:paraId="3E30E815" w14:textId="77777777" w:rsidR="00FE6BE7" w:rsidRPr="00D9164E" w:rsidRDefault="00FE6BE7" w:rsidP="00FE6BE7">
      <w:pPr>
        <w:spacing w:line="276" w:lineRule="auto"/>
        <w:ind w:right="-32"/>
        <w:rPr>
          <w:rFonts w:eastAsia="Times New Roman" w:cstheme="minorHAnsi"/>
          <w:sz w:val="24"/>
          <w:szCs w:val="24"/>
        </w:rPr>
      </w:pPr>
    </w:p>
    <w:p w14:paraId="6B68408D" w14:textId="77777777" w:rsidR="0033745A" w:rsidRDefault="0033745A">
      <w:pPr>
        <w:ind w:right="-34"/>
        <w:rPr>
          <w:rFonts w:eastAsia="Times New Roman" w:cstheme="minorHAnsi"/>
          <w:sz w:val="24"/>
          <w:szCs w:val="24"/>
        </w:rPr>
      </w:pPr>
    </w:p>
    <w:p w14:paraId="53147EEC" w14:textId="77777777" w:rsidR="00925A2A" w:rsidRDefault="00925A2A">
      <w:pPr>
        <w:ind w:right="-34"/>
        <w:rPr>
          <w:rFonts w:eastAsia="Times New Roman" w:cstheme="minorHAnsi"/>
          <w:sz w:val="24"/>
          <w:szCs w:val="24"/>
        </w:rPr>
      </w:pPr>
    </w:p>
    <w:p w14:paraId="0321543E" w14:textId="77777777" w:rsidR="00925A2A" w:rsidRDefault="00925A2A">
      <w:pPr>
        <w:ind w:right="-34"/>
        <w:rPr>
          <w:rFonts w:eastAsia="Times New Roman" w:cstheme="minorHAnsi"/>
          <w:sz w:val="24"/>
          <w:szCs w:val="24"/>
        </w:rPr>
      </w:pPr>
    </w:p>
    <w:p w14:paraId="6F048D2B" w14:textId="77777777" w:rsidR="00925A2A" w:rsidRDefault="00925A2A">
      <w:pPr>
        <w:ind w:right="-34"/>
        <w:rPr>
          <w:rFonts w:eastAsia="Times New Roman" w:cstheme="minorHAnsi"/>
          <w:sz w:val="24"/>
          <w:szCs w:val="24"/>
        </w:rPr>
      </w:pPr>
    </w:p>
    <w:p w14:paraId="0A4A1976" w14:textId="77777777" w:rsidR="00925A2A" w:rsidRDefault="00925A2A">
      <w:pPr>
        <w:ind w:right="-34"/>
        <w:rPr>
          <w:rFonts w:eastAsia="Times New Roman" w:cstheme="minorHAnsi"/>
          <w:sz w:val="24"/>
          <w:szCs w:val="24"/>
        </w:rPr>
      </w:pPr>
    </w:p>
    <w:p w14:paraId="65163660" w14:textId="77777777" w:rsidR="00925A2A" w:rsidRDefault="00925A2A">
      <w:pPr>
        <w:ind w:right="-34"/>
        <w:rPr>
          <w:rFonts w:eastAsia="Times New Roman" w:cstheme="minorHAnsi"/>
          <w:sz w:val="24"/>
          <w:szCs w:val="24"/>
        </w:rPr>
      </w:pPr>
    </w:p>
    <w:p w14:paraId="0F5CF7F9" w14:textId="77777777" w:rsidR="00925A2A" w:rsidRPr="00D9164E" w:rsidRDefault="00925A2A">
      <w:pPr>
        <w:ind w:right="-34"/>
        <w:rPr>
          <w:rFonts w:eastAsia="Times New Roman" w:cstheme="minorHAnsi"/>
          <w:sz w:val="24"/>
          <w:szCs w:val="24"/>
        </w:rPr>
      </w:pPr>
    </w:p>
    <w:p w14:paraId="087CEC34" w14:textId="77777777" w:rsidR="00FD136D" w:rsidRPr="00D9164E" w:rsidRDefault="001319D3" w:rsidP="00DC1EFB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lastRenderedPageBreak/>
        <w:t>POGLAVLJE VI.</w:t>
      </w:r>
    </w:p>
    <w:p w14:paraId="3B7E4B3A" w14:textId="77777777" w:rsidR="00FD136D" w:rsidRPr="00D9164E" w:rsidRDefault="001319D3" w:rsidP="00DC1EFB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 xml:space="preserve">SPORT I MLADI </w:t>
      </w:r>
    </w:p>
    <w:p w14:paraId="7718BCB8" w14:textId="77777777" w:rsidR="00FD136D" w:rsidRPr="00D9164E" w:rsidRDefault="00FD136D">
      <w:pPr>
        <w:spacing w:line="360" w:lineRule="auto"/>
        <w:jc w:val="center"/>
        <w:rPr>
          <w:rFonts w:eastAsia="Times New Roman" w:cstheme="minorHAnsi"/>
          <w:b/>
          <w:sz w:val="24"/>
          <w:szCs w:val="24"/>
        </w:rPr>
      </w:pPr>
    </w:p>
    <w:p w14:paraId="0B0CD815" w14:textId="78B2C729" w:rsidR="00FD136D" w:rsidRPr="00D9164E" w:rsidRDefault="001319D3" w:rsidP="00DC1EFB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2</w:t>
      </w:r>
      <w:r w:rsidR="00FE6BE7" w:rsidRPr="00D9164E">
        <w:rPr>
          <w:rFonts w:eastAsia="Times New Roman" w:cstheme="minorHAnsi"/>
          <w:b/>
          <w:sz w:val="24"/>
          <w:szCs w:val="24"/>
        </w:rPr>
        <w:t>4</w:t>
      </w:r>
      <w:r w:rsidRPr="00D9164E">
        <w:rPr>
          <w:rFonts w:eastAsia="Times New Roman" w:cstheme="minorHAnsi"/>
          <w:b/>
          <w:sz w:val="24"/>
          <w:szCs w:val="24"/>
        </w:rPr>
        <w:t>.</w:t>
      </w:r>
    </w:p>
    <w:p w14:paraId="06CA4D36" w14:textId="1911629C" w:rsidR="00FD136D" w:rsidRPr="00D9164E" w:rsidRDefault="001319D3" w:rsidP="00DC1EFB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 xml:space="preserve">Suradnja u </w:t>
      </w:r>
      <w:r w:rsidR="00F74D19" w:rsidRPr="00D9164E">
        <w:rPr>
          <w:rFonts w:eastAsia="Times New Roman" w:cstheme="minorHAnsi"/>
          <w:b/>
          <w:sz w:val="24"/>
          <w:szCs w:val="24"/>
        </w:rPr>
        <w:t xml:space="preserve">područjima </w:t>
      </w:r>
      <w:r w:rsidRPr="00D9164E">
        <w:rPr>
          <w:rFonts w:eastAsia="Times New Roman" w:cstheme="minorHAnsi"/>
          <w:b/>
          <w:sz w:val="24"/>
          <w:szCs w:val="24"/>
        </w:rPr>
        <w:t>sporta i mladih</w:t>
      </w:r>
    </w:p>
    <w:p w14:paraId="1A00D135" w14:textId="77777777" w:rsidR="00FD136D" w:rsidRPr="00D9164E" w:rsidRDefault="00FD136D">
      <w:pPr>
        <w:ind w:right="-32"/>
        <w:jc w:val="center"/>
        <w:rPr>
          <w:rFonts w:eastAsia="Times New Roman" w:cstheme="minorHAnsi"/>
          <w:b/>
          <w:sz w:val="24"/>
          <w:szCs w:val="24"/>
        </w:rPr>
      </w:pPr>
    </w:p>
    <w:p w14:paraId="2C66A7C3" w14:textId="568712E3" w:rsidR="00FD136D" w:rsidRPr="00D9164E" w:rsidRDefault="005B6A0B" w:rsidP="00DC1EFB">
      <w:pPr>
        <w:tabs>
          <w:tab w:val="left" w:pos="284"/>
        </w:tabs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24.</w:t>
      </w:r>
      <w:r w:rsidR="001319D3" w:rsidRPr="00D9164E">
        <w:rPr>
          <w:rFonts w:eastAsia="Times New Roman" w:cstheme="minorHAnsi"/>
          <w:sz w:val="24"/>
          <w:szCs w:val="24"/>
        </w:rPr>
        <w:t>1</w:t>
      </w:r>
      <w:r w:rsidR="00974BF8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otpisnice potiču suradnju</w:t>
      </w:r>
      <w:r w:rsidR="00F74D19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među sportski</w:t>
      </w:r>
      <w:r w:rsidR="002C39BE">
        <w:rPr>
          <w:rFonts w:eastAsia="Times New Roman" w:cstheme="minorHAnsi"/>
          <w:sz w:val="24"/>
          <w:szCs w:val="24"/>
        </w:rPr>
        <w:t xml:space="preserve">m </w:t>
      </w:r>
      <w:r w:rsidR="001319D3" w:rsidRPr="00D9164E">
        <w:rPr>
          <w:rFonts w:eastAsia="Times New Roman" w:cstheme="minorHAnsi"/>
          <w:sz w:val="24"/>
          <w:szCs w:val="24"/>
        </w:rPr>
        <w:t>organizacija</w:t>
      </w:r>
      <w:r w:rsidR="002C39BE">
        <w:rPr>
          <w:rFonts w:eastAsia="Times New Roman" w:cstheme="minorHAnsi"/>
          <w:sz w:val="24"/>
          <w:szCs w:val="24"/>
        </w:rPr>
        <w:t>ma</w:t>
      </w:r>
      <w:r w:rsidR="001319D3" w:rsidRPr="00D9164E">
        <w:rPr>
          <w:rFonts w:eastAsia="Times New Roman" w:cstheme="minorHAnsi"/>
          <w:sz w:val="24"/>
          <w:szCs w:val="24"/>
        </w:rPr>
        <w:t xml:space="preserve"> u području sporta, uviđajući važnost odgojne uloge sporta i poticanja zajedničkog razvoja sporta u obje</w:t>
      </w:r>
      <w:r w:rsidR="0082230E" w:rsidRPr="00D9164E">
        <w:rPr>
          <w:rFonts w:eastAsia="Times New Roman" w:cstheme="minorHAnsi"/>
          <w:sz w:val="24"/>
          <w:szCs w:val="24"/>
        </w:rPr>
        <w:t>ma</w:t>
      </w:r>
      <w:r w:rsidR="001319D3" w:rsidRPr="00D9164E">
        <w:rPr>
          <w:rFonts w:eastAsia="Times New Roman" w:cstheme="minorHAnsi"/>
          <w:sz w:val="24"/>
          <w:szCs w:val="24"/>
        </w:rPr>
        <w:t xml:space="preserve"> držav</w:t>
      </w:r>
      <w:r w:rsidR="0082230E" w:rsidRPr="00D9164E">
        <w:rPr>
          <w:rFonts w:eastAsia="Times New Roman" w:cstheme="minorHAnsi"/>
          <w:sz w:val="24"/>
          <w:szCs w:val="24"/>
        </w:rPr>
        <w:t>ama</w:t>
      </w:r>
      <w:r w:rsidR="001319D3" w:rsidRPr="00D9164E">
        <w:rPr>
          <w:rFonts w:eastAsia="Times New Roman" w:cstheme="minorHAnsi"/>
          <w:sz w:val="24"/>
          <w:szCs w:val="24"/>
        </w:rPr>
        <w:t xml:space="preserve">, </w:t>
      </w:r>
      <w:r w:rsidR="001606A9" w:rsidRPr="00D9164E">
        <w:rPr>
          <w:rFonts w:eastAsia="Times New Roman" w:cstheme="minorHAnsi"/>
          <w:sz w:val="24"/>
          <w:szCs w:val="24"/>
        </w:rPr>
        <w:t xml:space="preserve">a </w:t>
      </w:r>
      <w:r w:rsidR="001319D3" w:rsidRPr="00D9164E">
        <w:rPr>
          <w:rFonts w:eastAsia="Times New Roman" w:cstheme="minorHAnsi"/>
          <w:sz w:val="24"/>
          <w:szCs w:val="24"/>
        </w:rPr>
        <w:t>posebice u područjima razvoja ljudskih resursa, vrhunskog i amaterskog sporta,</w:t>
      </w:r>
      <w:r w:rsidR="000F5653" w:rsidRPr="00D9164E"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trenažnog procesa,</w:t>
      </w:r>
      <w:r w:rsidR="002B3961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tjelesnog odgoja, volontiranja u sportu, borbe protiv dopinga i nasilja u sportu, sportskih građevina, centara i kampova za razvoj sporta, sportske etike, istraživačkih i statističkih podataka putem razmjene relevantnih informacija i dokumentacije.</w:t>
      </w:r>
      <w:r w:rsidR="00F74D19" w:rsidRPr="00D9164E">
        <w:rPr>
          <w:rFonts w:eastAsia="Times New Roman" w:cstheme="minorHAnsi"/>
          <w:sz w:val="24"/>
          <w:szCs w:val="24"/>
        </w:rPr>
        <w:t xml:space="preserve"> </w:t>
      </w:r>
    </w:p>
    <w:p w14:paraId="527AD2AB" w14:textId="77777777" w:rsidR="00DC1EFB" w:rsidRPr="00D9164E" w:rsidRDefault="00DC1EFB" w:rsidP="00DC1EFB">
      <w:pPr>
        <w:tabs>
          <w:tab w:val="left" w:pos="284"/>
        </w:tabs>
        <w:spacing w:after="0"/>
        <w:rPr>
          <w:rFonts w:eastAsia="Times New Roman" w:cstheme="minorHAnsi"/>
          <w:sz w:val="24"/>
          <w:szCs w:val="24"/>
        </w:rPr>
      </w:pPr>
    </w:p>
    <w:p w14:paraId="7D5A9E55" w14:textId="1262B394" w:rsidR="001606A9" w:rsidRPr="00D9164E" w:rsidRDefault="005B6A0B" w:rsidP="00DC1EFB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24.</w:t>
      </w:r>
      <w:r w:rsidR="001319D3" w:rsidRPr="00D9164E">
        <w:rPr>
          <w:rFonts w:eastAsia="Times New Roman" w:cstheme="minorHAnsi"/>
          <w:sz w:val="24"/>
          <w:szCs w:val="24"/>
        </w:rPr>
        <w:t>2</w:t>
      </w:r>
      <w:r w:rsidR="00974BF8" w:rsidRPr="00D9164E">
        <w:rPr>
          <w:rFonts w:eastAsia="Times New Roman" w:cstheme="minorHAnsi"/>
          <w:sz w:val="24"/>
          <w:szCs w:val="24"/>
        </w:rPr>
        <w:t xml:space="preserve"> </w:t>
      </w:r>
      <w:r w:rsidR="001606A9" w:rsidRPr="00D9164E">
        <w:rPr>
          <w:rFonts w:eastAsia="Times New Roman" w:cstheme="minorHAnsi"/>
          <w:sz w:val="24"/>
          <w:szCs w:val="24"/>
        </w:rPr>
        <w:t>Potpisnice će podupirati i poticati suradnju među organizacija</w:t>
      </w:r>
      <w:r w:rsidR="00230C70">
        <w:rPr>
          <w:rFonts w:eastAsia="Times New Roman" w:cstheme="minorHAnsi"/>
          <w:sz w:val="24"/>
          <w:szCs w:val="24"/>
        </w:rPr>
        <w:t>ma</w:t>
      </w:r>
      <w:r w:rsidR="001606A9" w:rsidRPr="00D9164E">
        <w:rPr>
          <w:rFonts w:eastAsia="Times New Roman" w:cstheme="minorHAnsi"/>
          <w:sz w:val="24"/>
          <w:szCs w:val="24"/>
        </w:rPr>
        <w:t xml:space="preserve"> u području mladih</w:t>
      </w:r>
      <w:r w:rsidR="001606A9" w:rsidRPr="00D9164E">
        <w:t xml:space="preserve"> iz </w:t>
      </w:r>
      <w:r w:rsidR="001606A9" w:rsidRPr="00D9164E">
        <w:rPr>
          <w:rFonts w:eastAsia="Times New Roman" w:cstheme="minorHAnsi"/>
          <w:sz w:val="24"/>
          <w:szCs w:val="24"/>
        </w:rPr>
        <w:t>dviju država</w:t>
      </w:r>
      <w:r w:rsidR="001606A9" w:rsidRPr="00D9164E">
        <w:t xml:space="preserve"> </w:t>
      </w:r>
      <w:r w:rsidR="001606A9" w:rsidRPr="00D9164E">
        <w:rPr>
          <w:rFonts w:eastAsia="Times New Roman" w:cstheme="minorHAnsi"/>
          <w:sz w:val="24"/>
          <w:szCs w:val="24"/>
        </w:rPr>
        <w:t>razmjen</w:t>
      </w:r>
      <w:r w:rsidR="00E120D4">
        <w:rPr>
          <w:rFonts w:eastAsia="Times New Roman" w:cstheme="minorHAnsi"/>
          <w:sz w:val="24"/>
          <w:szCs w:val="24"/>
        </w:rPr>
        <w:t>om</w:t>
      </w:r>
      <w:r w:rsidR="001606A9" w:rsidRPr="00D9164E">
        <w:rPr>
          <w:rFonts w:eastAsia="Times New Roman" w:cstheme="minorHAnsi"/>
          <w:sz w:val="24"/>
          <w:szCs w:val="24"/>
        </w:rPr>
        <w:t xml:space="preserve"> informacija i dokumentacije te dobrih praksi, s ciljem produbljivanja znanja o stvarnosti mladih.</w:t>
      </w:r>
    </w:p>
    <w:p w14:paraId="7C62F5DB" w14:textId="77777777" w:rsidR="001606A9" w:rsidRPr="00D9164E" w:rsidRDefault="001606A9">
      <w:pPr>
        <w:ind w:right="-34"/>
        <w:rPr>
          <w:rFonts w:eastAsia="Times New Roman" w:cstheme="minorHAnsi"/>
          <w:sz w:val="24"/>
          <w:szCs w:val="24"/>
        </w:rPr>
      </w:pPr>
    </w:p>
    <w:p w14:paraId="7119600F" w14:textId="77777777" w:rsidR="00DC1EFB" w:rsidRPr="00D9164E" w:rsidRDefault="00DC1EFB">
      <w:pPr>
        <w:ind w:right="-34"/>
        <w:rPr>
          <w:rFonts w:eastAsia="Times New Roman" w:cstheme="minorHAnsi"/>
          <w:sz w:val="24"/>
          <w:szCs w:val="24"/>
        </w:rPr>
      </w:pPr>
    </w:p>
    <w:p w14:paraId="00CD47F2" w14:textId="77777777" w:rsidR="00FD136D" w:rsidRPr="00D9164E" w:rsidRDefault="001319D3" w:rsidP="00DC1EFB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POGLAVLJE VII.</w:t>
      </w:r>
    </w:p>
    <w:p w14:paraId="5E4DBBCB" w14:textId="77777777" w:rsidR="00FD136D" w:rsidRPr="00D9164E" w:rsidRDefault="001319D3" w:rsidP="00DC1EFB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OPĆE I FINANCIJSKE ODREDBE</w:t>
      </w:r>
    </w:p>
    <w:p w14:paraId="672A5361" w14:textId="77777777" w:rsidR="004F11EB" w:rsidRPr="00D9164E" w:rsidRDefault="004F11EB">
      <w:pPr>
        <w:jc w:val="center"/>
        <w:rPr>
          <w:rFonts w:eastAsia="Times New Roman" w:cstheme="minorHAnsi"/>
          <w:b/>
          <w:sz w:val="24"/>
          <w:szCs w:val="24"/>
        </w:rPr>
      </w:pPr>
    </w:p>
    <w:p w14:paraId="5DCDA679" w14:textId="0E98E62B" w:rsidR="00FD136D" w:rsidRPr="00D9164E" w:rsidRDefault="001319D3" w:rsidP="00DC1EFB">
      <w:pPr>
        <w:pStyle w:val="Nagwek20"/>
        <w:keepNext/>
        <w:keepLines/>
        <w:spacing w:after="0" w:line="240" w:lineRule="exact"/>
        <w:ind w:left="0"/>
        <w:jc w:val="center"/>
        <w:rPr>
          <w:rFonts w:asciiTheme="minorHAnsi" w:eastAsia="Times New Roman" w:hAnsiTheme="minorHAnsi" w:cstheme="minorHAnsi"/>
          <w:bCs w:val="0"/>
          <w:sz w:val="24"/>
          <w:szCs w:val="24"/>
        </w:rPr>
      </w:pPr>
      <w:r w:rsidRPr="00D9164E">
        <w:rPr>
          <w:rFonts w:asciiTheme="minorHAnsi" w:eastAsia="Times New Roman" w:hAnsiTheme="minorHAnsi" w:cstheme="minorHAnsi"/>
          <w:bCs w:val="0"/>
          <w:sz w:val="24"/>
          <w:szCs w:val="24"/>
        </w:rPr>
        <w:t>2</w:t>
      </w:r>
      <w:r w:rsidR="00A53A7F" w:rsidRPr="00D9164E">
        <w:rPr>
          <w:rFonts w:asciiTheme="minorHAnsi" w:eastAsia="Times New Roman" w:hAnsiTheme="minorHAnsi" w:cstheme="minorHAnsi"/>
          <w:bCs w:val="0"/>
          <w:sz w:val="24"/>
          <w:szCs w:val="24"/>
        </w:rPr>
        <w:t>5</w:t>
      </w:r>
      <w:r w:rsidRPr="00D9164E">
        <w:rPr>
          <w:rFonts w:asciiTheme="minorHAnsi" w:eastAsia="Times New Roman" w:hAnsiTheme="minorHAnsi" w:cstheme="minorHAnsi"/>
          <w:bCs w:val="0"/>
          <w:sz w:val="24"/>
          <w:szCs w:val="24"/>
        </w:rPr>
        <w:t>.</w:t>
      </w:r>
    </w:p>
    <w:p w14:paraId="357861ED" w14:textId="77777777" w:rsidR="00FD136D" w:rsidRPr="00D9164E" w:rsidRDefault="001319D3" w:rsidP="00DC1EFB">
      <w:pPr>
        <w:pStyle w:val="Teksttreci0"/>
        <w:spacing w:after="0" w:line="240" w:lineRule="exact"/>
        <w:jc w:val="center"/>
        <w:rPr>
          <w:rFonts w:asciiTheme="minorHAnsi" w:eastAsia="Times New Roman" w:hAnsiTheme="minorHAnsi" w:cstheme="minorHAnsi"/>
          <w:b/>
          <w:sz w:val="24"/>
          <w:szCs w:val="24"/>
        </w:rPr>
      </w:pPr>
      <w:r w:rsidRPr="00D9164E">
        <w:rPr>
          <w:rFonts w:asciiTheme="minorHAnsi" w:eastAsia="Times New Roman" w:hAnsiTheme="minorHAnsi" w:cstheme="minorHAnsi"/>
          <w:b/>
          <w:sz w:val="24"/>
          <w:szCs w:val="24"/>
        </w:rPr>
        <w:t>Organizacijske i financijske odredbe</w:t>
      </w:r>
    </w:p>
    <w:p w14:paraId="66517F23" w14:textId="77777777" w:rsidR="00FD136D" w:rsidRPr="00D9164E" w:rsidRDefault="00FD136D">
      <w:pPr>
        <w:pStyle w:val="Teksttreci0"/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5F874AD6" w14:textId="40CDEB5C" w:rsidR="00FD136D" w:rsidRPr="00D9164E" w:rsidRDefault="005B6A0B" w:rsidP="00DC1EFB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25.</w:t>
      </w:r>
      <w:r w:rsidR="001319D3" w:rsidRPr="00D9164E">
        <w:rPr>
          <w:rFonts w:eastAsia="Times New Roman" w:cstheme="minorHAnsi"/>
          <w:sz w:val="24"/>
          <w:szCs w:val="24"/>
        </w:rPr>
        <w:t>1</w:t>
      </w:r>
      <w:r w:rsidR="00974BF8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Iako nadležna tijela mogu izravno pregovarati o uvjetima u okviru aktivnosti koje smatraju odgovarajućim ili, po potrebi, potpisivanjem protokola o suradnji između institucija, uvjeti provođenja bilo kojih aktivnosti predviđenih u ovom Programu moraju poštovati ograničenja sredstava dodijeljenih u okviru odgovarajućeg godišnjeg proračuna tijela koja sudjeluju u predmetnim aktivnostima i moraju se provoditi u skladu s organskim zakonima kao i u skladu s unutarnjim pravom obiju država. </w:t>
      </w:r>
    </w:p>
    <w:p w14:paraId="644EEDE0" w14:textId="77777777" w:rsidR="00FD136D" w:rsidRPr="00D9164E" w:rsidRDefault="00FD136D">
      <w:pPr>
        <w:rPr>
          <w:rFonts w:eastAsia="Times New Roman" w:cstheme="minorHAnsi"/>
          <w:sz w:val="24"/>
          <w:szCs w:val="24"/>
        </w:rPr>
      </w:pPr>
    </w:p>
    <w:p w14:paraId="43088710" w14:textId="6A2201CC" w:rsidR="00FD136D" w:rsidRDefault="005B6A0B" w:rsidP="00DC1EFB">
      <w:pPr>
        <w:pStyle w:val="Teksttreci0"/>
        <w:spacing w:after="0" w:line="240" w:lineRule="auto"/>
        <w:ind w:firstLine="0"/>
        <w:rPr>
          <w:rFonts w:asciiTheme="minorHAnsi" w:eastAsia="Times New Roman" w:hAnsiTheme="minorHAnsi" w:cstheme="minorHAnsi"/>
          <w:sz w:val="24"/>
          <w:szCs w:val="24"/>
        </w:rPr>
      </w:pPr>
      <w:r w:rsidRPr="00D9164E">
        <w:rPr>
          <w:rFonts w:asciiTheme="minorHAnsi" w:eastAsia="Times New Roman" w:hAnsiTheme="minorHAnsi" w:cstheme="minorHAnsi"/>
          <w:sz w:val="24"/>
          <w:szCs w:val="24"/>
        </w:rPr>
        <w:t>25.</w:t>
      </w:r>
      <w:r w:rsidR="001319D3" w:rsidRPr="00D9164E">
        <w:rPr>
          <w:rFonts w:asciiTheme="minorHAnsi" w:eastAsia="Times New Roman" w:hAnsiTheme="minorHAnsi" w:cstheme="minorHAnsi"/>
          <w:sz w:val="24"/>
          <w:szCs w:val="24"/>
        </w:rPr>
        <w:t>2</w:t>
      </w:r>
      <w:r w:rsidR="009D05D0" w:rsidRPr="00D9164E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1319D3" w:rsidRPr="00D9164E">
        <w:rPr>
          <w:rFonts w:asciiTheme="minorHAnsi" w:eastAsia="Times New Roman" w:hAnsiTheme="minorHAnsi" w:cstheme="minorHAnsi"/>
          <w:sz w:val="24"/>
          <w:szCs w:val="24"/>
        </w:rPr>
        <w:t xml:space="preserve">Razmjena osoblja predviđena u ovom Programu provodi se u skladu sa sljedećim odredbama i uvjetima: </w:t>
      </w:r>
    </w:p>
    <w:p w14:paraId="778C4529" w14:textId="77777777" w:rsidR="00A607D0" w:rsidRPr="00D9164E" w:rsidRDefault="00A607D0" w:rsidP="00DC1EFB">
      <w:pPr>
        <w:pStyle w:val="Teksttreci0"/>
        <w:spacing w:after="0" w:line="240" w:lineRule="auto"/>
        <w:ind w:firstLine="0"/>
        <w:rPr>
          <w:rFonts w:asciiTheme="minorHAnsi" w:eastAsia="Times New Roman" w:hAnsiTheme="minorHAnsi" w:cstheme="minorHAnsi"/>
          <w:sz w:val="24"/>
          <w:szCs w:val="24"/>
        </w:rPr>
      </w:pPr>
    </w:p>
    <w:p w14:paraId="39323EBD" w14:textId="7B8414D6" w:rsidR="00FD136D" w:rsidRPr="00C967EB" w:rsidRDefault="001319D3" w:rsidP="00D56C3C">
      <w:pPr>
        <w:pStyle w:val="Odlomakpopisa"/>
        <w:numPr>
          <w:ilvl w:val="0"/>
          <w:numId w:val="5"/>
        </w:numPr>
        <w:tabs>
          <w:tab w:val="left" w:pos="284"/>
          <w:tab w:val="left" w:pos="567"/>
          <w:tab w:val="left" w:pos="740"/>
          <w:tab w:val="left" w:pos="851"/>
        </w:tabs>
        <w:spacing w:after="0" w:line="240" w:lineRule="exact"/>
        <w:ind w:left="709" w:right="340" w:firstLine="31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 xml:space="preserve">provedba pojedinačnih projekata na temelju ovog Programa ovisit će o raspoloživim financijskim sredstvima </w:t>
      </w:r>
      <w:r w:rsidR="00FC30FA" w:rsidRPr="00D9164E">
        <w:rPr>
          <w:rFonts w:eastAsia="Times New Roman" w:cstheme="minorHAnsi"/>
          <w:sz w:val="24"/>
          <w:szCs w:val="24"/>
        </w:rPr>
        <w:t>potpisnica i</w:t>
      </w:r>
      <w:r w:rsidRPr="00D9164E">
        <w:rPr>
          <w:rFonts w:eastAsia="Times New Roman" w:cstheme="minorHAnsi"/>
          <w:sz w:val="24"/>
          <w:szCs w:val="24"/>
        </w:rPr>
        <w:t xml:space="preserve"> njihovih institucija te podliježe unutarnjem pravu </w:t>
      </w:r>
      <w:r w:rsidR="00885C66" w:rsidRPr="00C967EB">
        <w:rPr>
          <w:rFonts w:eastAsia="Times New Roman" w:cstheme="minorHAnsi"/>
          <w:sz w:val="24"/>
          <w:szCs w:val="24"/>
        </w:rPr>
        <w:t>njihovih</w:t>
      </w:r>
      <w:r w:rsidR="00113059" w:rsidRPr="00C967EB">
        <w:rPr>
          <w:rFonts w:eastAsia="Times New Roman" w:cstheme="minorHAnsi"/>
          <w:sz w:val="24"/>
          <w:szCs w:val="24"/>
        </w:rPr>
        <w:t xml:space="preserve"> </w:t>
      </w:r>
      <w:r w:rsidRPr="00C967EB">
        <w:rPr>
          <w:rFonts w:eastAsia="Times New Roman" w:cstheme="minorHAnsi"/>
          <w:sz w:val="24"/>
          <w:szCs w:val="24"/>
        </w:rPr>
        <w:t>država;</w:t>
      </w:r>
    </w:p>
    <w:p w14:paraId="5552C2F3" w14:textId="77777777" w:rsidR="00DC1EFB" w:rsidRPr="00C967EB" w:rsidRDefault="00DC1EFB" w:rsidP="00DC1EFB">
      <w:pPr>
        <w:pStyle w:val="Odlomakpopisa"/>
        <w:tabs>
          <w:tab w:val="left" w:pos="284"/>
          <w:tab w:val="left" w:pos="567"/>
          <w:tab w:val="left" w:pos="852"/>
          <w:tab w:val="left" w:pos="1212"/>
          <w:tab w:val="left" w:pos="1800"/>
        </w:tabs>
        <w:spacing w:after="0" w:line="240" w:lineRule="exact"/>
        <w:ind w:left="645" w:right="340"/>
        <w:rPr>
          <w:rFonts w:eastAsia="Times New Roman" w:cstheme="minorHAnsi"/>
          <w:sz w:val="24"/>
          <w:szCs w:val="24"/>
        </w:rPr>
      </w:pPr>
    </w:p>
    <w:p w14:paraId="574BB061" w14:textId="77777777" w:rsidR="00FD136D" w:rsidRPr="00C967EB" w:rsidRDefault="001319D3" w:rsidP="00D56C3C">
      <w:pPr>
        <w:pStyle w:val="Odlomakpopisa"/>
        <w:numPr>
          <w:ilvl w:val="0"/>
          <w:numId w:val="5"/>
        </w:numPr>
        <w:tabs>
          <w:tab w:val="left" w:pos="284"/>
          <w:tab w:val="left" w:pos="567"/>
          <w:tab w:val="left" w:pos="740"/>
          <w:tab w:val="left" w:pos="852"/>
        </w:tabs>
        <w:spacing w:after="0" w:line="240" w:lineRule="exact"/>
        <w:ind w:left="709" w:right="340" w:firstLine="31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 xml:space="preserve">institucije koje sudjeluju u razmjeni osoblja odlučuju, od slučaja do slučaja, o financijskim, organizacijskim i drugim odredbama i uvjetima takve razmjene; </w:t>
      </w:r>
    </w:p>
    <w:p w14:paraId="0EE25CA6" w14:textId="77777777" w:rsidR="00DC1EFB" w:rsidRPr="00C967EB" w:rsidRDefault="00DC1EFB" w:rsidP="00DC1EFB">
      <w:pPr>
        <w:pStyle w:val="Odlomakpopisa"/>
        <w:tabs>
          <w:tab w:val="left" w:pos="284"/>
          <w:tab w:val="left" w:pos="567"/>
          <w:tab w:val="left" w:pos="852"/>
          <w:tab w:val="left" w:pos="1212"/>
          <w:tab w:val="left" w:pos="1800"/>
        </w:tabs>
        <w:spacing w:after="0" w:line="240" w:lineRule="exact"/>
        <w:ind w:left="1100" w:right="340"/>
        <w:rPr>
          <w:rFonts w:eastAsia="Times New Roman" w:cstheme="minorHAnsi"/>
          <w:sz w:val="24"/>
          <w:szCs w:val="24"/>
        </w:rPr>
      </w:pPr>
    </w:p>
    <w:p w14:paraId="6CBC277C" w14:textId="4C2BC015" w:rsidR="00FD136D" w:rsidRPr="00D56C3C" w:rsidRDefault="001319D3" w:rsidP="00D56C3C">
      <w:pPr>
        <w:pStyle w:val="Odlomakpopisa"/>
        <w:numPr>
          <w:ilvl w:val="0"/>
          <w:numId w:val="5"/>
        </w:numPr>
        <w:tabs>
          <w:tab w:val="left" w:pos="284"/>
          <w:tab w:val="left" w:pos="567"/>
          <w:tab w:val="left" w:pos="740"/>
          <w:tab w:val="left" w:pos="852"/>
        </w:tabs>
        <w:spacing w:after="0" w:line="240" w:lineRule="exact"/>
        <w:ind w:left="709" w:right="340" w:firstLine="31"/>
        <w:rPr>
          <w:rFonts w:eastAsia="Times New Roman" w:cstheme="minorHAnsi"/>
          <w:sz w:val="24"/>
          <w:szCs w:val="24"/>
        </w:rPr>
      </w:pPr>
      <w:r w:rsidRPr="00C967EB">
        <w:rPr>
          <w:rFonts w:eastAsia="Times New Roman" w:cstheme="minorHAnsi"/>
          <w:sz w:val="24"/>
          <w:szCs w:val="24"/>
        </w:rPr>
        <w:t xml:space="preserve">financijske i druge odredbe i uvjeti organiziranja akademske razmjene (stipendije) moraju biti u skladu s </w:t>
      </w:r>
      <w:r w:rsidR="00885C66" w:rsidRPr="00C967EB">
        <w:rPr>
          <w:rFonts w:eastAsia="Times New Roman" w:cstheme="minorHAnsi"/>
          <w:sz w:val="24"/>
          <w:szCs w:val="24"/>
        </w:rPr>
        <w:t>unutarnjim pravom</w:t>
      </w:r>
      <w:r w:rsidRPr="00C967EB">
        <w:rPr>
          <w:rFonts w:eastAsia="Times New Roman" w:cstheme="minorHAnsi"/>
          <w:sz w:val="24"/>
          <w:szCs w:val="24"/>
        </w:rPr>
        <w:t xml:space="preserve"> država potpisnica.</w:t>
      </w:r>
      <w:r w:rsidR="00D56C3C" w:rsidRPr="00D56C3C">
        <w:t xml:space="preserve"> </w:t>
      </w:r>
      <w:r w:rsidR="00D56C3C" w:rsidRPr="00D56C3C">
        <w:rPr>
          <w:rFonts w:eastAsia="Times New Roman" w:cstheme="minorHAnsi"/>
          <w:sz w:val="24"/>
          <w:szCs w:val="24"/>
        </w:rPr>
        <w:t xml:space="preserve">Institucije koje provode navedenu razmjenu dijele sve potrebne </w:t>
      </w:r>
      <w:r w:rsidR="00D56C3C">
        <w:rPr>
          <w:rFonts w:eastAsia="Times New Roman" w:cstheme="minorHAnsi"/>
          <w:sz w:val="24"/>
          <w:szCs w:val="24"/>
        </w:rPr>
        <w:t>informacije.</w:t>
      </w:r>
    </w:p>
    <w:p w14:paraId="0943AA00" w14:textId="0A6C5073" w:rsidR="00FD136D" w:rsidRPr="00D9164E" w:rsidRDefault="001319D3" w:rsidP="007127A8">
      <w:pPr>
        <w:spacing w:after="0" w:line="240" w:lineRule="exact"/>
        <w:ind w:right="-34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lastRenderedPageBreak/>
        <w:t>2</w:t>
      </w:r>
      <w:r w:rsidR="00370455" w:rsidRPr="00D9164E">
        <w:rPr>
          <w:rFonts w:eastAsia="Times New Roman" w:cstheme="minorHAnsi"/>
          <w:b/>
          <w:sz w:val="24"/>
          <w:szCs w:val="24"/>
        </w:rPr>
        <w:t>6</w:t>
      </w:r>
      <w:r w:rsidRPr="00D9164E">
        <w:rPr>
          <w:rFonts w:eastAsia="Times New Roman" w:cstheme="minorHAnsi"/>
          <w:b/>
          <w:sz w:val="24"/>
          <w:szCs w:val="24"/>
        </w:rPr>
        <w:t>.</w:t>
      </w:r>
    </w:p>
    <w:p w14:paraId="03DD6F7C" w14:textId="77777777" w:rsidR="00FD136D" w:rsidRPr="00D9164E" w:rsidRDefault="001319D3" w:rsidP="007127A8">
      <w:pPr>
        <w:spacing w:after="0" w:line="240" w:lineRule="exact"/>
        <w:ind w:right="-34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 xml:space="preserve">Odabir lektora </w:t>
      </w:r>
    </w:p>
    <w:p w14:paraId="610AA556" w14:textId="77777777" w:rsidR="00FD136D" w:rsidRPr="00D9164E" w:rsidRDefault="00FD136D">
      <w:pPr>
        <w:ind w:right="-34"/>
        <w:jc w:val="center"/>
        <w:rPr>
          <w:rFonts w:eastAsia="Times New Roman" w:cstheme="minorHAnsi"/>
          <w:b/>
          <w:sz w:val="24"/>
          <w:szCs w:val="24"/>
        </w:rPr>
      </w:pPr>
    </w:p>
    <w:p w14:paraId="7075C468" w14:textId="277EB1DF" w:rsidR="00FD136D" w:rsidRPr="00D9164E" w:rsidRDefault="001319D3" w:rsidP="007127A8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 xml:space="preserve">Uvjeti odabira i raspodjele lektora na visokoškolskim ustanovama potpisnice primateljice odredit će se protokolima potpisanima između tih ustanova i ustanova uključenih u nastavu i promicanje jezika potpisnice pošiljateljice. </w:t>
      </w:r>
    </w:p>
    <w:p w14:paraId="70FCC6C2" w14:textId="77777777" w:rsidR="00FD136D" w:rsidRPr="00D9164E" w:rsidRDefault="00FD136D">
      <w:pPr>
        <w:rPr>
          <w:rFonts w:eastAsia="Times New Roman" w:cstheme="minorHAnsi"/>
          <w:sz w:val="24"/>
          <w:szCs w:val="24"/>
        </w:rPr>
      </w:pPr>
    </w:p>
    <w:p w14:paraId="469E6682" w14:textId="03255128" w:rsidR="00FD136D" w:rsidRPr="00D9164E" w:rsidRDefault="001319D3" w:rsidP="007127A8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2</w:t>
      </w:r>
      <w:r w:rsidR="008E15F6" w:rsidRPr="00D9164E">
        <w:rPr>
          <w:rFonts w:eastAsia="Times New Roman" w:cstheme="minorHAnsi"/>
          <w:b/>
          <w:sz w:val="24"/>
          <w:szCs w:val="24"/>
        </w:rPr>
        <w:t>7</w:t>
      </w:r>
      <w:r w:rsidRPr="00D9164E">
        <w:rPr>
          <w:rFonts w:eastAsia="Times New Roman" w:cstheme="minorHAnsi"/>
          <w:b/>
          <w:sz w:val="24"/>
          <w:szCs w:val="24"/>
        </w:rPr>
        <w:t>.</w:t>
      </w:r>
    </w:p>
    <w:p w14:paraId="45CF74AC" w14:textId="77777777" w:rsidR="00FD136D" w:rsidRPr="00D9164E" w:rsidRDefault="001319D3" w:rsidP="007127A8">
      <w:pPr>
        <w:spacing w:after="0" w:line="240" w:lineRule="exact"/>
        <w:ind w:left="708" w:hanging="708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 xml:space="preserve">Razmjena polaznika tečajeva jezika i književnosti i ljetnih tečajeva </w:t>
      </w:r>
    </w:p>
    <w:p w14:paraId="08A078BC" w14:textId="77777777" w:rsidR="005E4F2A" w:rsidRPr="00D9164E" w:rsidRDefault="005E4F2A">
      <w:pPr>
        <w:ind w:left="708" w:right="-34" w:hanging="708"/>
        <w:jc w:val="center"/>
        <w:rPr>
          <w:rFonts w:eastAsia="Times New Roman" w:cstheme="minorHAnsi"/>
          <w:b/>
          <w:sz w:val="24"/>
          <w:szCs w:val="24"/>
        </w:rPr>
      </w:pPr>
    </w:p>
    <w:p w14:paraId="42BBD675" w14:textId="6B25C795" w:rsidR="00FD136D" w:rsidRPr="00D9164E" w:rsidRDefault="005B6A0B" w:rsidP="007127A8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27.</w:t>
      </w:r>
      <w:r w:rsidR="001319D3" w:rsidRPr="00D9164E">
        <w:rPr>
          <w:rFonts w:eastAsia="Times New Roman" w:cstheme="minorHAnsi"/>
          <w:sz w:val="24"/>
          <w:szCs w:val="24"/>
        </w:rPr>
        <w:t>1 Uvjeti razmjene stipendija za hrvatski jezik i kulturu jesu oni koje je predvidjelo Ministarstvo znanosti i obrazovanja</w:t>
      </w:r>
      <w:r w:rsidR="00A2129C" w:rsidRPr="00D9164E">
        <w:rPr>
          <w:rFonts w:eastAsia="Times New Roman" w:cstheme="minorHAnsi"/>
          <w:sz w:val="24"/>
          <w:szCs w:val="24"/>
        </w:rPr>
        <w:t xml:space="preserve"> i mladih</w:t>
      </w:r>
      <w:r w:rsidR="001319D3" w:rsidRPr="00D9164E">
        <w:rPr>
          <w:rFonts w:eastAsia="Times New Roman" w:cstheme="minorHAnsi"/>
          <w:sz w:val="24"/>
          <w:szCs w:val="24"/>
        </w:rPr>
        <w:t xml:space="preserve"> Republike Hrvatske, a detaljno su opisani na mrežnoj stranici</w:t>
      </w:r>
      <w:r w:rsidRPr="00D9164E">
        <w:rPr>
          <w:rFonts w:eastAsia="Times New Roman" w:cstheme="minorHAnsi"/>
          <w:sz w:val="24"/>
          <w:szCs w:val="24"/>
        </w:rPr>
        <w:t xml:space="preserve">: </w:t>
      </w:r>
      <w:bookmarkStart w:id="2" w:name="_Hlk210037669"/>
      <w:r w:rsidRPr="00C967EB">
        <w:rPr>
          <w:rFonts w:eastAsia="Times New Roman" w:cstheme="minorHAnsi"/>
          <w:sz w:val="24"/>
          <w:szCs w:val="24"/>
        </w:rPr>
        <w:fldChar w:fldCharType="begin"/>
      </w:r>
      <w:r w:rsidRPr="00C967EB">
        <w:rPr>
          <w:rFonts w:eastAsia="Times New Roman" w:cstheme="minorHAnsi"/>
          <w:sz w:val="24"/>
          <w:szCs w:val="24"/>
        </w:rPr>
        <w:instrText>HYPERLINK "https://mzom.gov.hr/"</w:instrText>
      </w:r>
      <w:r w:rsidRPr="00C967EB">
        <w:rPr>
          <w:rFonts w:eastAsia="Times New Roman" w:cstheme="minorHAnsi"/>
          <w:sz w:val="24"/>
          <w:szCs w:val="24"/>
        </w:rPr>
      </w:r>
      <w:r w:rsidRPr="00C967EB">
        <w:rPr>
          <w:rFonts w:eastAsia="Times New Roman" w:cstheme="minorHAnsi"/>
          <w:sz w:val="24"/>
          <w:szCs w:val="24"/>
        </w:rPr>
        <w:fldChar w:fldCharType="separate"/>
      </w:r>
      <w:r w:rsidRPr="00C967EB">
        <w:rPr>
          <w:rFonts w:eastAsia="Times New Roman" w:cstheme="minorHAnsi"/>
          <w:sz w:val="24"/>
          <w:szCs w:val="24"/>
        </w:rPr>
        <w:t>https://mzom.gov.hr/</w:t>
      </w:r>
      <w:r w:rsidRPr="00C967EB">
        <w:rPr>
          <w:rFonts w:eastAsia="Times New Roman" w:cstheme="minorHAnsi"/>
          <w:sz w:val="24"/>
          <w:szCs w:val="24"/>
        </w:rPr>
        <w:fldChar w:fldCharType="end"/>
      </w:r>
      <w:bookmarkEnd w:id="2"/>
      <w:r w:rsidR="00DA301F" w:rsidRPr="00C967EB">
        <w:rPr>
          <w:rFonts w:eastAsia="Times New Roman" w:cstheme="minorHAnsi"/>
          <w:sz w:val="24"/>
          <w:szCs w:val="24"/>
        </w:rPr>
        <w:t>.</w:t>
      </w:r>
    </w:p>
    <w:p w14:paraId="1479C789" w14:textId="77777777" w:rsidR="005B6A0B" w:rsidRPr="00D9164E" w:rsidRDefault="005B6A0B" w:rsidP="00C967EB">
      <w:pPr>
        <w:spacing w:after="0"/>
        <w:rPr>
          <w:rFonts w:eastAsia="Times New Roman" w:cstheme="minorHAnsi"/>
          <w:sz w:val="24"/>
          <w:szCs w:val="24"/>
        </w:rPr>
      </w:pPr>
    </w:p>
    <w:p w14:paraId="3B1F1687" w14:textId="32298688" w:rsidR="00FD136D" w:rsidRPr="00D9164E" w:rsidRDefault="005B6A0B" w:rsidP="007127A8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27.</w:t>
      </w:r>
      <w:r w:rsidR="001319D3" w:rsidRPr="00D9164E">
        <w:rPr>
          <w:rFonts w:eastAsia="Times New Roman" w:cstheme="minorHAnsi"/>
          <w:sz w:val="24"/>
          <w:szCs w:val="24"/>
        </w:rPr>
        <w:t xml:space="preserve">2 Uvjeti razmjene stipendija za portugalski jezik i kulturu (članak </w:t>
      </w:r>
      <w:r w:rsidR="00A7514D" w:rsidRPr="00D9164E">
        <w:rPr>
          <w:rFonts w:eastAsia="Times New Roman" w:cstheme="minorHAnsi"/>
          <w:sz w:val="24"/>
          <w:szCs w:val="24"/>
        </w:rPr>
        <w:t>5</w:t>
      </w:r>
      <w:r w:rsidR="001319D3" w:rsidRPr="00D9164E">
        <w:rPr>
          <w:rFonts w:eastAsia="Times New Roman" w:cstheme="minorHAnsi"/>
          <w:sz w:val="24"/>
          <w:szCs w:val="24"/>
        </w:rPr>
        <w:t xml:space="preserve">.) jesu oni uključeni u program stipendiranja </w:t>
      </w:r>
      <w:proofErr w:type="spellStart"/>
      <w:r w:rsidR="001319D3" w:rsidRPr="00D9164E">
        <w:rPr>
          <w:rFonts w:eastAsia="Times New Roman" w:cstheme="minorHAnsi"/>
          <w:sz w:val="24"/>
          <w:szCs w:val="24"/>
        </w:rPr>
        <w:t>Camões</w:t>
      </w:r>
      <w:r w:rsidR="00690C3A">
        <w:rPr>
          <w:rFonts w:eastAsia="Times New Roman" w:cstheme="minorHAnsi"/>
          <w:sz w:val="24"/>
          <w:szCs w:val="24"/>
        </w:rPr>
        <w:t>a</w:t>
      </w:r>
      <w:proofErr w:type="spellEnd"/>
      <w:r w:rsidR="001319D3" w:rsidRPr="00D9164E">
        <w:rPr>
          <w:rFonts w:eastAsia="Times New Roman" w:cstheme="minorHAnsi"/>
          <w:sz w:val="24"/>
          <w:szCs w:val="24"/>
        </w:rPr>
        <w:t xml:space="preserve"> I</w:t>
      </w:r>
      <w:r w:rsidR="003A681C" w:rsidRPr="00D9164E">
        <w:rPr>
          <w:rFonts w:eastAsia="Times New Roman" w:cstheme="minorHAnsi"/>
          <w:sz w:val="24"/>
          <w:szCs w:val="24"/>
        </w:rPr>
        <w:t>.</w:t>
      </w:r>
      <w:r w:rsidR="00690C3A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</w:t>
      </w:r>
      <w:r w:rsidR="003A681C" w:rsidRPr="00D9164E">
        <w:rPr>
          <w:rFonts w:eastAsia="Times New Roman" w:cstheme="minorHAnsi"/>
          <w:sz w:val="24"/>
          <w:szCs w:val="24"/>
        </w:rPr>
        <w:t>.</w:t>
      </w:r>
      <w:r w:rsidR="001319D3" w:rsidRPr="00D9164E">
        <w:rPr>
          <w:rFonts w:eastAsia="Times New Roman" w:cstheme="minorHAnsi"/>
          <w:sz w:val="24"/>
          <w:szCs w:val="24"/>
        </w:rPr>
        <w:t xml:space="preserve">, detaljno opisani na mrežnoj stranici: </w:t>
      </w:r>
      <w:hyperlink r:id="rId13" w:history="1">
        <w:r w:rsidR="009D05D0" w:rsidRPr="00C967EB">
          <w:rPr>
            <w:rFonts w:eastAsia="Times New Roman" w:cstheme="minorHAnsi"/>
            <w:sz w:val="24"/>
            <w:szCs w:val="24"/>
          </w:rPr>
          <w:t>http://www.instituto-camoes.pt/activity/o-que-fazemos/bolsas-estudo/</w:t>
        </w:r>
      </w:hyperlink>
      <w:r w:rsidR="00690C3A" w:rsidRPr="00C967EB">
        <w:rPr>
          <w:rFonts w:eastAsia="Times New Roman" w:cstheme="minorHAnsi"/>
          <w:sz w:val="24"/>
          <w:szCs w:val="24"/>
        </w:rPr>
        <w:t>.</w:t>
      </w:r>
    </w:p>
    <w:p w14:paraId="1B4C4A3A" w14:textId="77777777" w:rsidR="009D05D0" w:rsidRPr="00D9164E" w:rsidRDefault="009D05D0" w:rsidP="00C967EB">
      <w:pPr>
        <w:spacing w:after="0"/>
        <w:rPr>
          <w:rFonts w:eastAsia="Times New Roman" w:cstheme="minorHAnsi"/>
          <w:sz w:val="24"/>
          <w:szCs w:val="24"/>
        </w:rPr>
      </w:pPr>
    </w:p>
    <w:p w14:paraId="443CA86A" w14:textId="77777777" w:rsidR="003A681C" w:rsidRDefault="003A681C">
      <w:pPr>
        <w:rPr>
          <w:rFonts w:eastAsia="Times New Roman" w:cstheme="minorHAnsi"/>
          <w:sz w:val="24"/>
          <w:szCs w:val="24"/>
        </w:rPr>
      </w:pPr>
    </w:p>
    <w:p w14:paraId="27C5BA4B" w14:textId="325DBD65" w:rsidR="00FD136D" w:rsidRPr="00D9164E" w:rsidRDefault="001319D3" w:rsidP="00D45AE5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POGLAVLJE VIII.</w:t>
      </w:r>
    </w:p>
    <w:p w14:paraId="678892C1" w14:textId="77777777" w:rsidR="00FD136D" w:rsidRPr="00D9164E" w:rsidRDefault="001319D3" w:rsidP="00D45AE5">
      <w:pPr>
        <w:tabs>
          <w:tab w:val="left" w:pos="5472"/>
        </w:tabs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ZAVRŠNE ODREDBE</w:t>
      </w:r>
    </w:p>
    <w:p w14:paraId="7D72E933" w14:textId="77777777" w:rsidR="00FD136D" w:rsidRPr="00D9164E" w:rsidRDefault="00FD136D">
      <w:pPr>
        <w:spacing w:line="360" w:lineRule="auto"/>
        <w:jc w:val="center"/>
        <w:rPr>
          <w:rFonts w:eastAsia="Times New Roman" w:cstheme="minorHAnsi"/>
          <w:b/>
          <w:sz w:val="24"/>
          <w:szCs w:val="24"/>
        </w:rPr>
      </w:pPr>
    </w:p>
    <w:p w14:paraId="2A80FEE2" w14:textId="77777777" w:rsidR="003A681C" w:rsidRPr="00D9164E" w:rsidRDefault="001319D3" w:rsidP="003A681C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2</w:t>
      </w:r>
      <w:r w:rsidR="004F3E03" w:rsidRPr="00D9164E">
        <w:rPr>
          <w:rFonts w:eastAsia="Times New Roman" w:cstheme="minorHAnsi"/>
          <w:b/>
          <w:sz w:val="24"/>
          <w:szCs w:val="24"/>
        </w:rPr>
        <w:t>8</w:t>
      </w:r>
      <w:r w:rsidRPr="00D9164E">
        <w:rPr>
          <w:rFonts w:eastAsia="Times New Roman" w:cstheme="minorHAnsi"/>
          <w:b/>
          <w:sz w:val="24"/>
          <w:szCs w:val="24"/>
        </w:rPr>
        <w:t>.</w:t>
      </w:r>
    </w:p>
    <w:p w14:paraId="2E3E5CAF" w14:textId="6054A669" w:rsidR="00FD136D" w:rsidRDefault="001319D3" w:rsidP="003A681C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Drugi oblici razmjene i suradnje</w:t>
      </w:r>
    </w:p>
    <w:p w14:paraId="116677CF" w14:textId="77777777" w:rsidR="00387270" w:rsidRPr="00D9164E" w:rsidRDefault="00387270" w:rsidP="003A681C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</w:p>
    <w:p w14:paraId="3D3D2E25" w14:textId="7A11309F" w:rsidR="00FD136D" w:rsidRPr="00D9164E" w:rsidRDefault="001319D3" w:rsidP="00D45AE5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Ovim se Programom ne isključuju drugi oblici ili inicijative povezani s razmjenom i suradnjom u područjima jezika, obrazovanja i znanosti</w:t>
      </w:r>
      <w:r w:rsidR="005B6A0B" w:rsidRPr="00D9164E">
        <w:rPr>
          <w:rFonts w:eastAsia="Times New Roman" w:cstheme="minorHAnsi"/>
          <w:sz w:val="24"/>
          <w:szCs w:val="24"/>
        </w:rPr>
        <w:t xml:space="preserve">, </w:t>
      </w:r>
      <w:r w:rsidRPr="00D9164E">
        <w:rPr>
          <w:rFonts w:eastAsia="Times New Roman" w:cstheme="minorHAnsi"/>
          <w:sz w:val="24"/>
          <w:szCs w:val="24"/>
        </w:rPr>
        <w:t>kulture, sporta</w:t>
      </w:r>
      <w:r w:rsidR="00541C1C" w:rsidRPr="00D9164E">
        <w:rPr>
          <w:rFonts w:eastAsia="Times New Roman" w:cstheme="minorHAnsi"/>
          <w:sz w:val="24"/>
          <w:szCs w:val="24"/>
        </w:rPr>
        <w:t xml:space="preserve">, </w:t>
      </w:r>
      <w:r w:rsidRPr="00D9164E">
        <w:rPr>
          <w:rFonts w:eastAsia="Times New Roman" w:cstheme="minorHAnsi"/>
          <w:sz w:val="24"/>
          <w:szCs w:val="24"/>
        </w:rPr>
        <w:t xml:space="preserve">mladih i </w:t>
      </w:r>
      <w:r w:rsidR="00121196" w:rsidRPr="00D9164E">
        <w:rPr>
          <w:rFonts w:eastAsia="Times New Roman" w:cstheme="minorHAnsi"/>
          <w:sz w:val="24"/>
          <w:szCs w:val="24"/>
        </w:rPr>
        <w:t>medija</w:t>
      </w:r>
      <w:r w:rsidRPr="00D9164E">
        <w:rPr>
          <w:rFonts w:eastAsia="Times New Roman" w:cstheme="minorHAnsi"/>
          <w:sz w:val="24"/>
          <w:szCs w:val="24"/>
        </w:rPr>
        <w:t xml:space="preserve">. </w:t>
      </w:r>
    </w:p>
    <w:p w14:paraId="6F200D91" w14:textId="77777777" w:rsidR="00FD136D" w:rsidRPr="00D9164E" w:rsidRDefault="00FD136D">
      <w:pPr>
        <w:rPr>
          <w:rFonts w:eastAsia="Times New Roman" w:cstheme="minorHAnsi"/>
          <w:sz w:val="24"/>
          <w:szCs w:val="24"/>
        </w:rPr>
      </w:pPr>
    </w:p>
    <w:p w14:paraId="3BB5627F" w14:textId="346E1BDD" w:rsidR="00FD136D" w:rsidRPr="00D9164E" w:rsidRDefault="001319D3" w:rsidP="00D45AE5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>2</w:t>
      </w:r>
      <w:r w:rsidR="00724B57" w:rsidRPr="00D9164E">
        <w:rPr>
          <w:rFonts w:eastAsia="Times New Roman" w:cstheme="minorHAnsi"/>
          <w:b/>
          <w:sz w:val="24"/>
          <w:szCs w:val="24"/>
        </w:rPr>
        <w:t>9</w:t>
      </w:r>
      <w:r w:rsidRPr="00D9164E">
        <w:rPr>
          <w:rFonts w:eastAsia="Times New Roman" w:cstheme="minorHAnsi"/>
          <w:b/>
          <w:sz w:val="24"/>
          <w:szCs w:val="24"/>
        </w:rPr>
        <w:t>.</w:t>
      </w:r>
    </w:p>
    <w:p w14:paraId="38906E7D" w14:textId="7E1AE1AD" w:rsidR="00FD136D" w:rsidRDefault="001319D3" w:rsidP="00D45AE5">
      <w:pPr>
        <w:tabs>
          <w:tab w:val="left" w:pos="5472"/>
        </w:tabs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 xml:space="preserve">Evaluacija i </w:t>
      </w:r>
      <w:r w:rsidR="00BB4E9B" w:rsidRPr="00D9164E">
        <w:rPr>
          <w:rFonts w:eastAsia="Times New Roman" w:cstheme="minorHAnsi"/>
          <w:b/>
          <w:sz w:val="24"/>
          <w:szCs w:val="24"/>
        </w:rPr>
        <w:t>izvješ</w:t>
      </w:r>
      <w:r w:rsidR="00BB4E9B">
        <w:rPr>
          <w:rFonts w:eastAsia="Times New Roman" w:cstheme="minorHAnsi"/>
          <w:b/>
          <w:sz w:val="24"/>
          <w:szCs w:val="24"/>
        </w:rPr>
        <w:t>ći</w:t>
      </w:r>
      <w:r w:rsidR="00BB4E9B" w:rsidRPr="00D9164E">
        <w:rPr>
          <w:rFonts w:eastAsia="Times New Roman" w:cstheme="minorHAnsi"/>
          <w:b/>
          <w:sz w:val="24"/>
          <w:szCs w:val="24"/>
        </w:rPr>
        <w:t xml:space="preserve">vanje </w:t>
      </w:r>
      <w:r w:rsidRPr="00D9164E">
        <w:rPr>
          <w:rFonts w:eastAsia="Times New Roman" w:cstheme="minorHAnsi"/>
          <w:b/>
          <w:sz w:val="24"/>
          <w:szCs w:val="24"/>
        </w:rPr>
        <w:t>o projektima suradnje</w:t>
      </w:r>
    </w:p>
    <w:p w14:paraId="6FE8EAF0" w14:textId="77777777" w:rsidR="004D6E57" w:rsidRPr="00D9164E" w:rsidRDefault="004D6E57" w:rsidP="00D45AE5">
      <w:pPr>
        <w:tabs>
          <w:tab w:val="left" w:pos="5472"/>
        </w:tabs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</w:p>
    <w:p w14:paraId="42D101D8" w14:textId="6850949E" w:rsidR="00FD136D" w:rsidRPr="00D9164E" w:rsidRDefault="001319D3" w:rsidP="00D45AE5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 xml:space="preserve">Potpisnice će biti informirane o aktivnostima koje se provode na temelju ovog Programa te će, prema potrebi, razmjenjivati informacije o evaluaciji. </w:t>
      </w:r>
    </w:p>
    <w:p w14:paraId="674092FC" w14:textId="77777777" w:rsidR="00FD136D" w:rsidRPr="00D9164E" w:rsidRDefault="00FD136D">
      <w:pPr>
        <w:rPr>
          <w:rFonts w:eastAsia="Times New Roman" w:cstheme="minorHAnsi"/>
          <w:sz w:val="24"/>
          <w:szCs w:val="24"/>
        </w:rPr>
      </w:pPr>
    </w:p>
    <w:p w14:paraId="3353AD62" w14:textId="176D2247" w:rsidR="00FD136D" w:rsidRPr="00D9164E" w:rsidRDefault="001319D3" w:rsidP="00D45AE5">
      <w:pPr>
        <w:tabs>
          <w:tab w:val="left" w:pos="142"/>
        </w:tabs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trike/>
          <w:noProof/>
          <w:sz w:val="24"/>
          <w:szCs w:val="24"/>
          <w:lang w:eastAsia="hr-HR"/>
        </w:rPr>
        <w:drawing>
          <wp:anchor distT="0" distB="0" distL="114300" distR="114300" simplePos="0" relativeHeight="251659264" behindDoc="0" locked="0" layoutInCell="1" allowOverlap="1" wp14:anchorId="2B773C97" wp14:editId="185C2547">
            <wp:simplePos x="0" y="0"/>
            <wp:positionH relativeFrom="column">
              <wp:align>left</wp:align>
            </wp:positionH>
            <wp:positionV relativeFrom="paragraph">
              <wp:posOffset>-3810</wp:posOffset>
            </wp:positionV>
            <wp:extent cx="8255" cy="8255"/>
            <wp:effectExtent l="0" t="0" r="0" b="0"/>
            <wp:wrapSquare wrapText="right"/>
            <wp:docPr id="2" name="Imagem 2" descr="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MC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55" cy="8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B0C5F" w:rsidRPr="00D9164E">
        <w:rPr>
          <w:rFonts w:eastAsia="Times New Roman" w:cstheme="minorHAnsi"/>
          <w:b/>
          <w:sz w:val="24"/>
          <w:szCs w:val="24"/>
        </w:rPr>
        <w:t>30</w:t>
      </w:r>
      <w:r w:rsidRPr="00D9164E">
        <w:rPr>
          <w:rFonts w:eastAsia="Times New Roman" w:cstheme="minorHAnsi"/>
          <w:b/>
          <w:sz w:val="24"/>
          <w:szCs w:val="24"/>
        </w:rPr>
        <w:t>.</w:t>
      </w:r>
    </w:p>
    <w:p w14:paraId="2CF527DC" w14:textId="5BA0D810" w:rsidR="004A481B" w:rsidRDefault="00885C66" w:rsidP="00D45AE5">
      <w:pPr>
        <w:tabs>
          <w:tab w:val="left" w:pos="142"/>
          <w:tab w:val="left" w:pos="3402"/>
        </w:tabs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C967EB">
        <w:rPr>
          <w:rFonts w:eastAsia="Times New Roman" w:cstheme="minorHAnsi"/>
          <w:b/>
          <w:sz w:val="24"/>
          <w:szCs w:val="24"/>
        </w:rPr>
        <w:t>Konzultacije</w:t>
      </w:r>
    </w:p>
    <w:p w14:paraId="1A8A7E51" w14:textId="77777777" w:rsidR="00323D4A" w:rsidRDefault="00323D4A" w:rsidP="00D45AE5">
      <w:pPr>
        <w:tabs>
          <w:tab w:val="left" w:pos="142"/>
          <w:tab w:val="left" w:pos="3402"/>
        </w:tabs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</w:p>
    <w:p w14:paraId="30BCADB6" w14:textId="0E9A686F" w:rsidR="00323D4A" w:rsidRPr="00323D4A" w:rsidRDefault="00323D4A" w:rsidP="00323D4A">
      <w:pPr>
        <w:tabs>
          <w:tab w:val="left" w:pos="142"/>
          <w:tab w:val="left" w:pos="3402"/>
        </w:tabs>
        <w:spacing w:after="0" w:line="240" w:lineRule="exact"/>
        <w:rPr>
          <w:rFonts w:eastAsia="Times New Roman" w:cstheme="minorHAnsi"/>
          <w:bCs/>
          <w:sz w:val="24"/>
          <w:szCs w:val="24"/>
        </w:rPr>
      </w:pPr>
      <w:r w:rsidRPr="00323D4A">
        <w:rPr>
          <w:rFonts w:eastAsia="Times New Roman" w:cstheme="minorHAnsi"/>
          <w:bCs/>
          <w:sz w:val="24"/>
          <w:szCs w:val="24"/>
        </w:rPr>
        <w:t>Sva pitanja u vezi s provedbom ovog Programa rješavat će se konzultacijama između potpisnica.</w:t>
      </w:r>
    </w:p>
    <w:p w14:paraId="3BA96981" w14:textId="77777777" w:rsidR="0042583B" w:rsidRPr="00D9164E" w:rsidRDefault="0042583B" w:rsidP="0042583B">
      <w:pPr>
        <w:tabs>
          <w:tab w:val="left" w:pos="142"/>
          <w:tab w:val="left" w:pos="3402"/>
        </w:tabs>
        <w:spacing w:after="0"/>
        <w:jc w:val="center"/>
        <w:rPr>
          <w:rFonts w:eastAsia="Times New Roman" w:cstheme="minorHAnsi"/>
          <w:b/>
          <w:sz w:val="24"/>
          <w:szCs w:val="24"/>
        </w:rPr>
      </w:pPr>
    </w:p>
    <w:p w14:paraId="76042ED9" w14:textId="77777777" w:rsidR="0033745A" w:rsidRDefault="0033745A" w:rsidP="00D45AE5">
      <w:pPr>
        <w:spacing w:after="0"/>
        <w:rPr>
          <w:rFonts w:eastAsia="Times New Roman" w:cstheme="minorHAnsi"/>
          <w:sz w:val="24"/>
          <w:szCs w:val="24"/>
        </w:rPr>
      </w:pPr>
    </w:p>
    <w:p w14:paraId="559687EA" w14:textId="77777777" w:rsidR="00D56C3C" w:rsidRDefault="00D56C3C" w:rsidP="00D45AE5">
      <w:pPr>
        <w:spacing w:after="0"/>
        <w:rPr>
          <w:rFonts w:eastAsia="Times New Roman" w:cstheme="minorHAnsi"/>
          <w:sz w:val="24"/>
          <w:szCs w:val="24"/>
        </w:rPr>
      </w:pPr>
    </w:p>
    <w:p w14:paraId="48001A4A" w14:textId="77777777" w:rsidR="004058FE" w:rsidRDefault="004058FE" w:rsidP="00D45AE5">
      <w:pPr>
        <w:spacing w:after="0"/>
        <w:rPr>
          <w:rFonts w:eastAsia="Times New Roman" w:cstheme="minorHAnsi"/>
          <w:sz w:val="24"/>
          <w:szCs w:val="24"/>
        </w:rPr>
      </w:pPr>
    </w:p>
    <w:p w14:paraId="4B26B5F3" w14:textId="77777777" w:rsidR="0033745A" w:rsidRDefault="0033745A" w:rsidP="00D45AE5">
      <w:pPr>
        <w:spacing w:after="0"/>
        <w:rPr>
          <w:rFonts w:eastAsia="Times New Roman" w:cstheme="minorHAnsi"/>
          <w:sz w:val="24"/>
          <w:szCs w:val="24"/>
        </w:rPr>
      </w:pPr>
    </w:p>
    <w:p w14:paraId="5406E8C1" w14:textId="19862ADA" w:rsidR="00FD136D" w:rsidRPr="00D9164E" w:rsidRDefault="001319D3" w:rsidP="00D45AE5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220EE604" wp14:editId="309AFD66">
            <wp:simplePos x="0" y="0"/>
            <wp:positionH relativeFrom="column">
              <wp:align>left</wp:align>
            </wp:positionH>
            <wp:positionV relativeFrom="paragraph">
              <wp:posOffset>-3810</wp:posOffset>
            </wp:positionV>
            <wp:extent cx="8255" cy="8255"/>
            <wp:effectExtent l="0" t="0" r="0" b="0"/>
            <wp:wrapSquare wrapText="right"/>
            <wp:docPr id="1" name="Imagem 1" descr="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MC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55" cy="8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8F9882C" w14:textId="505133A1" w:rsidR="00FD136D" w:rsidRPr="00D9164E" w:rsidRDefault="001319D3" w:rsidP="00D45AE5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lastRenderedPageBreak/>
        <w:t>3</w:t>
      </w:r>
      <w:r w:rsidR="005B0C5F" w:rsidRPr="00D9164E">
        <w:rPr>
          <w:rFonts w:eastAsia="Times New Roman" w:cstheme="minorHAnsi"/>
          <w:b/>
          <w:sz w:val="24"/>
          <w:szCs w:val="24"/>
        </w:rPr>
        <w:t>1.</w:t>
      </w:r>
    </w:p>
    <w:p w14:paraId="77E9DD44" w14:textId="67424986" w:rsidR="00FD136D" w:rsidRPr="00D9164E" w:rsidRDefault="007F3D17" w:rsidP="00D45AE5">
      <w:pPr>
        <w:spacing w:after="0" w:line="240" w:lineRule="exact"/>
        <w:jc w:val="center"/>
        <w:rPr>
          <w:rFonts w:eastAsia="Times New Roman" w:cstheme="minorHAnsi"/>
          <w:b/>
          <w:sz w:val="24"/>
          <w:szCs w:val="24"/>
        </w:rPr>
      </w:pPr>
      <w:r w:rsidRPr="00D9164E">
        <w:rPr>
          <w:rFonts w:eastAsia="Times New Roman" w:cstheme="minorHAnsi"/>
          <w:b/>
          <w:sz w:val="24"/>
          <w:szCs w:val="24"/>
        </w:rPr>
        <w:t xml:space="preserve">Datum stupanja na snagu, </w:t>
      </w:r>
      <w:r w:rsidR="002557E3" w:rsidRPr="00D9164E">
        <w:rPr>
          <w:rFonts w:eastAsia="Times New Roman" w:cstheme="minorHAnsi"/>
          <w:b/>
          <w:sz w:val="24"/>
          <w:szCs w:val="24"/>
        </w:rPr>
        <w:t>trajanje i prestanak</w:t>
      </w:r>
      <w:r w:rsidR="001319D3" w:rsidRPr="00D9164E">
        <w:rPr>
          <w:rFonts w:eastAsia="Times New Roman" w:cstheme="minorHAnsi"/>
          <w:b/>
          <w:sz w:val="24"/>
          <w:szCs w:val="24"/>
        </w:rPr>
        <w:t xml:space="preserve"> </w:t>
      </w:r>
    </w:p>
    <w:p w14:paraId="61DA7F60" w14:textId="77777777" w:rsidR="00FD136D" w:rsidRPr="00D9164E" w:rsidRDefault="00FD136D" w:rsidP="0042583B">
      <w:pPr>
        <w:spacing w:after="0"/>
        <w:jc w:val="center"/>
        <w:rPr>
          <w:rFonts w:eastAsia="Times New Roman" w:cstheme="minorHAnsi"/>
          <w:b/>
          <w:sz w:val="24"/>
          <w:szCs w:val="24"/>
        </w:rPr>
      </w:pPr>
    </w:p>
    <w:p w14:paraId="16556184" w14:textId="05D03FE3" w:rsidR="00FD136D" w:rsidRPr="00D9164E" w:rsidRDefault="00955E76" w:rsidP="00D45AE5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31.</w:t>
      </w:r>
      <w:r w:rsidR="001319D3" w:rsidRPr="00D9164E">
        <w:rPr>
          <w:rFonts w:eastAsia="Times New Roman" w:cstheme="minorHAnsi"/>
          <w:sz w:val="24"/>
          <w:szCs w:val="24"/>
        </w:rPr>
        <w:t>1</w:t>
      </w:r>
      <w:r w:rsidR="00937102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Ovaj Program stupa na snagu datumom njegova potpisivanja i ostaje na snazi do 31. prosinca 202</w:t>
      </w:r>
      <w:r w:rsidR="009B681B" w:rsidRPr="00D9164E">
        <w:rPr>
          <w:rFonts w:eastAsia="Times New Roman" w:cstheme="minorHAnsi"/>
          <w:sz w:val="24"/>
          <w:szCs w:val="24"/>
        </w:rPr>
        <w:t>8</w:t>
      </w:r>
      <w:r w:rsidR="001319D3" w:rsidRPr="00D9164E">
        <w:rPr>
          <w:rFonts w:eastAsia="Times New Roman" w:cstheme="minorHAnsi"/>
          <w:sz w:val="24"/>
          <w:szCs w:val="24"/>
        </w:rPr>
        <w:t xml:space="preserve">., osim ako ne prestane biti na snazi ranije u skladu sa </w:t>
      </w:r>
      <w:r w:rsidR="00885C66" w:rsidRPr="00C967EB">
        <w:rPr>
          <w:rFonts w:eastAsia="Times New Roman" w:cstheme="minorHAnsi"/>
          <w:sz w:val="24"/>
          <w:szCs w:val="24"/>
        </w:rPr>
        <w:t>donjim</w:t>
      </w:r>
      <w:r w:rsidR="00885C66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 xml:space="preserve">stavkom </w:t>
      </w:r>
      <w:r w:rsidR="005B0C5F" w:rsidRPr="00D9164E">
        <w:rPr>
          <w:rFonts w:eastAsia="Times New Roman" w:cstheme="minorHAnsi"/>
          <w:sz w:val="24"/>
          <w:szCs w:val="24"/>
        </w:rPr>
        <w:t>31.</w:t>
      </w:r>
      <w:r w:rsidR="001319D3" w:rsidRPr="00D9164E">
        <w:rPr>
          <w:rFonts w:eastAsia="Times New Roman" w:cstheme="minorHAnsi"/>
          <w:sz w:val="24"/>
          <w:szCs w:val="24"/>
        </w:rPr>
        <w:t>2</w:t>
      </w:r>
      <w:r w:rsidR="00226C7C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ovog članka. Ako novi Program ne bude sklopljen do 31. prosinca 202</w:t>
      </w:r>
      <w:r w:rsidR="001466A4" w:rsidRPr="00D9164E">
        <w:rPr>
          <w:rFonts w:eastAsia="Times New Roman" w:cstheme="minorHAnsi"/>
          <w:sz w:val="24"/>
          <w:szCs w:val="24"/>
        </w:rPr>
        <w:t>8</w:t>
      </w:r>
      <w:r w:rsidR="001319D3" w:rsidRPr="00D9164E">
        <w:rPr>
          <w:rFonts w:eastAsia="Times New Roman" w:cstheme="minorHAnsi"/>
          <w:sz w:val="24"/>
          <w:szCs w:val="24"/>
        </w:rPr>
        <w:t xml:space="preserve">., trajanje ovog Programa automatski </w:t>
      </w:r>
      <w:r w:rsidR="002324C2" w:rsidRPr="00D9164E">
        <w:rPr>
          <w:rFonts w:eastAsia="Times New Roman" w:cstheme="minorHAnsi"/>
          <w:sz w:val="24"/>
          <w:szCs w:val="24"/>
        </w:rPr>
        <w:t xml:space="preserve">se </w:t>
      </w:r>
      <w:r w:rsidR="001319D3" w:rsidRPr="00D9164E">
        <w:rPr>
          <w:rFonts w:eastAsia="Times New Roman" w:cstheme="minorHAnsi"/>
          <w:sz w:val="24"/>
          <w:szCs w:val="24"/>
        </w:rPr>
        <w:t>produljuje do datuma stupanja na snagu novog Programa.</w:t>
      </w:r>
    </w:p>
    <w:p w14:paraId="3E995886" w14:textId="77777777" w:rsidR="00D45AE5" w:rsidRPr="00D9164E" w:rsidRDefault="00D45AE5" w:rsidP="00D45AE5">
      <w:pPr>
        <w:spacing w:after="0"/>
        <w:rPr>
          <w:rFonts w:eastAsia="Times New Roman" w:cstheme="minorHAnsi"/>
          <w:sz w:val="24"/>
          <w:szCs w:val="24"/>
        </w:rPr>
      </w:pPr>
    </w:p>
    <w:p w14:paraId="648ABE0C" w14:textId="6B93F2EA" w:rsidR="00FD136D" w:rsidRPr="00D9164E" w:rsidRDefault="00955E76" w:rsidP="00D45AE5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31.</w:t>
      </w:r>
      <w:r w:rsidR="001319D3" w:rsidRPr="00D9164E">
        <w:rPr>
          <w:rFonts w:eastAsia="Times New Roman" w:cstheme="minorHAnsi"/>
          <w:sz w:val="24"/>
          <w:szCs w:val="24"/>
        </w:rPr>
        <w:t>2</w:t>
      </w:r>
      <w:r w:rsidR="00937102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Svaka</w:t>
      </w:r>
      <w:r w:rsidR="0074633B" w:rsidRPr="00D9164E">
        <w:rPr>
          <w:rFonts w:eastAsia="Times New Roman" w:cstheme="minorHAnsi"/>
          <w:sz w:val="24"/>
          <w:szCs w:val="24"/>
        </w:rPr>
        <w:t xml:space="preserve"> potpisnica može okončati ovaj P</w:t>
      </w:r>
      <w:r w:rsidR="001319D3" w:rsidRPr="00D9164E">
        <w:rPr>
          <w:rFonts w:eastAsia="Times New Roman" w:cstheme="minorHAnsi"/>
          <w:sz w:val="24"/>
          <w:szCs w:val="24"/>
        </w:rPr>
        <w:t xml:space="preserve">rogram pisanom obaviješću drugoj potpisnici šest (6) mjeseci unaprijed. </w:t>
      </w:r>
    </w:p>
    <w:p w14:paraId="7C0F95BF" w14:textId="77777777" w:rsidR="00D45AE5" w:rsidRPr="00D9164E" w:rsidRDefault="00D45AE5" w:rsidP="00D45AE5">
      <w:pPr>
        <w:spacing w:after="0"/>
        <w:rPr>
          <w:rFonts w:eastAsia="Times New Roman" w:cstheme="minorHAnsi"/>
          <w:sz w:val="24"/>
          <w:szCs w:val="24"/>
        </w:rPr>
      </w:pPr>
    </w:p>
    <w:p w14:paraId="39A9BBEF" w14:textId="02C314A0" w:rsidR="00FD136D" w:rsidRPr="00D9164E" w:rsidRDefault="00955E76" w:rsidP="00D45AE5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>31.</w:t>
      </w:r>
      <w:r w:rsidR="001319D3" w:rsidRPr="00D9164E">
        <w:rPr>
          <w:rFonts w:eastAsia="Times New Roman" w:cstheme="minorHAnsi"/>
          <w:sz w:val="24"/>
          <w:szCs w:val="24"/>
        </w:rPr>
        <w:t>3</w:t>
      </w:r>
      <w:r w:rsidR="00937102" w:rsidRPr="00D9164E">
        <w:rPr>
          <w:rFonts w:eastAsia="Times New Roman" w:cstheme="minorHAnsi"/>
          <w:sz w:val="24"/>
          <w:szCs w:val="24"/>
        </w:rPr>
        <w:t xml:space="preserve"> </w:t>
      </w:r>
      <w:r w:rsidR="001319D3" w:rsidRPr="00D9164E">
        <w:rPr>
          <w:rFonts w:eastAsia="Times New Roman" w:cstheme="minorHAnsi"/>
          <w:sz w:val="24"/>
          <w:szCs w:val="24"/>
        </w:rPr>
        <w:t>Prestanak ovog Programa neće utjecati na završetak aktivnosti i projekata koji su u tijeku, osim ako se potpisnice ne dogovore drukčije.</w:t>
      </w:r>
    </w:p>
    <w:p w14:paraId="3F9B970B" w14:textId="77777777" w:rsidR="00FD136D" w:rsidRDefault="00FD136D">
      <w:pPr>
        <w:rPr>
          <w:rFonts w:eastAsia="Times New Roman" w:cstheme="minorHAnsi"/>
          <w:sz w:val="24"/>
          <w:szCs w:val="24"/>
        </w:rPr>
      </w:pPr>
    </w:p>
    <w:p w14:paraId="18187388" w14:textId="77777777" w:rsidR="004058FE" w:rsidRPr="00D9164E" w:rsidRDefault="004058FE">
      <w:pPr>
        <w:rPr>
          <w:rFonts w:eastAsia="Times New Roman" w:cstheme="minorHAnsi"/>
          <w:sz w:val="24"/>
          <w:szCs w:val="24"/>
        </w:rPr>
      </w:pPr>
    </w:p>
    <w:p w14:paraId="4EFE44F5" w14:textId="31927B82" w:rsidR="00FD136D" w:rsidRPr="00D9164E" w:rsidRDefault="001319D3" w:rsidP="00D45AE5">
      <w:pPr>
        <w:spacing w:after="0"/>
        <w:rPr>
          <w:rFonts w:eastAsia="Times New Roman" w:cstheme="minorHAnsi"/>
          <w:sz w:val="24"/>
          <w:szCs w:val="24"/>
        </w:rPr>
      </w:pPr>
      <w:r w:rsidRPr="00D9164E">
        <w:rPr>
          <w:rFonts w:eastAsia="Times New Roman" w:cstheme="minorHAnsi"/>
          <w:sz w:val="24"/>
          <w:szCs w:val="24"/>
        </w:rPr>
        <w:t xml:space="preserve">Potpisano u </w:t>
      </w:r>
      <w:r w:rsidR="004058FE">
        <w:rPr>
          <w:rFonts w:eastAsia="Times New Roman" w:cstheme="minorHAnsi"/>
          <w:sz w:val="24"/>
          <w:szCs w:val="24"/>
        </w:rPr>
        <w:t>_________________</w:t>
      </w:r>
      <w:r w:rsidRPr="00D9164E">
        <w:rPr>
          <w:rFonts w:eastAsia="Times New Roman" w:cstheme="minorHAnsi"/>
          <w:sz w:val="24"/>
          <w:szCs w:val="24"/>
        </w:rPr>
        <w:t xml:space="preserve">dana </w:t>
      </w:r>
      <w:r w:rsidR="004058FE">
        <w:rPr>
          <w:rFonts w:eastAsia="Times New Roman" w:cstheme="minorHAnsi"/>
          <w:sz w:val="24"/>
          <w:szCs w:val="24"/>
        </w:rPr>
        <w:t>___________________</w:t>
      </w:r>
      <w:r w:rsidRPr="00D9164E">
        <w:rPr>
          <w:rFonts w:eastAsia="Times New Roman" w:cstheme="minorHAnsi"/>
          <w:sz w:val="24"/>
          <w:szCs w:val="24"/>
        </w:rPr>
        <w:t>u dva izvornika, svaki na hrvatskom, portugalskom i engleskom jeziku, pri čemu su svi tekstovi jednako vjerodostojni. U slučaju razlika u tumačenju, mjerodavan je engleski tekst.</w:t>
      </w:r>
    </w:p>
    <w:p w14:paraId="4FF314D3" w14:textId="77777777" w:rsidR="00FD136D" w:rsidRPr="00D9164E" w:rsidRDefault="00FD136D" w:rsidP="00D45AE5">
      <w:pPr>
        <w:spacing w:after="0"/>
        <w:rPr>
          <w:rFonts w:eastAsia="Times New Roman" w:cstheme="minorHAnsi"/>
          <w:sz w:val="24"/>
          <w:szCs w:val="24"/>
        </w:rPr>
      </w:pPr>
    </w:p>
    <w:p w14:paraId="27A9DEEC" w14:textId="77777777" w:rsidR="005C0AA0" w:rsidRPr="00D9164E" w:rsidRDefault="005C0AA0">
      <w:pPr>
        <w:rPr>
          <w:rFonts w:eastAsia="Times New Roman" w:cstheme="minorHAnsi"/>
          <w:sz w:val="24"/>
          <w:szCs w:val="24"/>
        </w:rPr>
      </w:pPr>
    </w:p>
    <w:tbl>
      <w:tblPr>
        <w:tblW w:w="8931" w:type="dxa"/>
        <w:tblInd w:w="-176" w:type="dxa"/>
        <w:tblLook w:val="04A0" w:firstRow="1" w:lastRow="0" w:firstColumn="1" w:lastColumn="0" w:noHBand="0" w:noVBand="1"/>
      </w:tblPr>
      <w:tblGrid>
        <w:gridCol w:w="4498"/>
        <w:gridCol w:w="4433"/>
      </w:tblGrid>
      <w:tr w:rsidR="00FD136D" w:rsidRPr="00D9164E" w14:paraId="0D3C845A" w14:textId="77777777" w:rsidTr="0074765E">
        <w:tc>
          <w:tcPr>
            <w:tcW w:w="4498" w:type="dxa"/>
          </w:tcPr>
          <w:p w14:paraId="3AD2E9AA" w14:textId="5F6E331B" w:rsidR="00FD136D" w:rsidRPr="0074765E" w:rsidRDefault="001319D3" w:rsidP="0074765E">
            <w:pPr>
              <w:spacing w:after="0"/>
              <w:ind w:left="359" w:firstLine="850"/>
              <w:rPr>
                <w:rFonts w:eastAsia="Times New Roman" w:cstheme="minorHAnsi"/>
                <w:b/>
                <w:sz w:val="24"/>
                <w:szCs w:val="24"/>
              </w:rPr>
            </w:pPr>
            <w:r w:rsidRPr="0074765E">
              <w:rPr>
                <w:rFonts w:eastAsia="Times New Roman" w:cstheme="minorHAnsi"/>
                <w:b/>
                <w:sz w:val="24"/>
                <w:szCs w:val="24"/>
              </w:rPr>
              <w:t>ZA VLADU</w:t>
            </w:r>
          </w:p>
          <w:p w14:paraId="485AE471" w14:textId="10FAE398" w:rsidR="00FD136D" w:rsidRPr="0074765E" w:rsidRDefault="001319D3" w:rsidP="0074765E">
            <w:pPr>
              <w:spacing w:after="0"/>
              <w:ind w:left="359" w:firstLine="283"/>
              <w:rPr>
                <w:rFonts w:eastAsia="Times New Roman" w:cstheme="minorHAnsi"/>
                <w:b/>
                <w:sz w:val="24"/>
                <w:szCs w:val="24"/>
              </w:rPr>
            </w:pPr>
            <w:r w:rsidRPr="0074765E">
              <w:rPr>
                <w:rFonts w:eastAsia="Times New Roman" w:cstheme="minorHAnsi"/>
                <w:b/>
                <w:sz w:val="24"/>
                <w:szCs w:val="24"/>
              </w:rPr>
              <w:t>REPUBLIKE HRVATSKE</w:t>
            </w:r>
          </w:p>
          <w:p w14:paraId="61FA9A0A" w14:textId="77777777" w:rsidR="00FD136D" w:rsidRPr="00D9164E" w:rsidRDefault="00FD136D">
            <w:pPr>
              <w:spacing w:line="276" w:lineRule="auto"/>
              <w:rPr>
                <w:rFonts w:eastAsia="Times New Roman" w:cstheme="minorHAnsi"/>
                <w:b/>
                <w:sz w:val="24"/>
                <w:szCs w:val="24"/>
              </w:rPr>
            </w:pPr>
          </w:p>
        </w:tc>
        <w:tc>
          <w:tcPr>
            <w:tcW w:w="4433" w:type="dxa"/>
          </w:tcPr>
          <w:p w14:paraId="65F46D6A" w14:textId="028E43E5" w:rsidR="00FD136D" w:rsidRPr="0074765E" w:rsidRDefault="001319D3" w:rsidP="0074765E">
            <w:pPr>
              <w:spacing w:after="0"/>
              <w:ind w:left="395" w:firstLine="1276"/>
              <w:rPr>
                <w:rFonts w:eastAsia="Times New Roman" w:cstheme="minorHAnsi"/>
                <w:b/>
                <w:sz w:val="24"/>
                <w:szCs w:val="24"/>
              </w:rPr>
            </w:pPr>
            <w:r w:rsidRPr="0074765E">
              <w:rPr>
                <w:rFonts w:eastAsia="Times New Roman" w:cstheme="minorHAnsi"/>
                <w:b/>
                <w:sz w:val="24"/>
                <w:szCs w:val="24"/>
              </w:rPr>
              <w:t>ZA VLADU</w:t>
            </w:r>
          </w:p>
          <w:p w14:paraId="6D16580B" w14:textId="26CF6303" w:rsidR="00FD136D" w:rsidRPr="00D9164E" w:rsidRDefault="001319D3" w:rsidP="0074765E">
            <w:pPr>
              <w:spacing w:after="0"/>
              <w:ind w:left="395" w:firstLine="425"/>
              <w:rPr>
                <w:rFonts w:eastAsia="Times New Roman" w:cstheme="minorHAnsi"/>
                <w:sz w:val="24"/>
                <w:szCs w:val="24"/>
              </w:rPr>
            </w:pPr>
            <w:r w:rsidRPr="0074765E">
              <w:rPr>
                <w:rFonts w:eastAsia="Times New Roman" w:cstheme="minorHAnsi"/>
                <w:b/>
                <w:sz w:val="24"/>
                <w:szCs w:val="24"/>
              </w:rPr>
              <w:t>PORTUGALSKE</w:t>
            </w:r>
            <w:r w:rsidRPr="0074765E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74765E">
              <w:rPr>
                <w:rFonts w:eastAsia="Times New Roman" w:cstheme="minorHAnsi"/>
                <w:b/>
                <w:sz w:val="24"/>
                <w:szCs w:val="24"/>
              </w:rPr>
              <w:t>REPUBLIKE</w:t>
            </w:r>
          </w:p>
        </w:tc>
      </w:tr>
      <w:bookmarkEnd w:id="0"/>
    </w:tbl>
    <w:p w14:paraId="4D9A1728" w14:textId="77777777" w:rsidR="00FD136D" w:rsidRPr="00D9164E" w:rsidRDefault="00FD136D" w:rsidP="00D531A5">
      <w:pPr>
        <w:tabs>
          <w:tab w:val="left" w:pos="2460"/>
        </w:tabs>
        <w:rPr>
          <w:rFonts w:eastAsia="Times New Roman" w:cstheme="minorHAnsi"/>
          <w:sz w:val="24"/>
          <w:szCs w:val="24"/>
        </w:rPr>
      </w:pPr>
    </w:p>
    <w:sectPr w:rsidR="00FD136D" w:rsidRPr="00D9164E">
      <w:footerReference w:type="even" r:id="rId15"/>
      <w:footerReference w:type="default" r:id="rId16"/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A7B065" w14:textId="77777777" w:rsidR="0037015C" w:rsidRDefault="0037015C">
      <w:r>
        <w:separator/>
      </w:r>
    </w:p>
  </w:endnote>
  <w:endnote w:type="continuationSeparator" w:id="0">
    <w:p w14:paraId="5ACBEBEB" w14:textId="77777777" w:rsidR="0037015C" w:rsidRDefault="003701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8AEF47" w14:textId="77777777" w:rsidR="00FD136D" w:rsidRDefault="001319D3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  <w:lang w:bidi="hr-HR"/>
      </w:rPr>
      <w:fldChar w:fldCharType="begin"/>
    </w:r>
    <w:r>
      <w:rPr>
        <w:rStyle w:val="Brojstranice"/>
        <w:lang w:bidi="hr-HR"/>
      </w:rPr>
      <w:instrText xml:space="preserve">PAGE  </w:instrText>
    </w:r>
    <w:r>
      <w:rPr>
        <w:rStyle w:val="Brojstranice"/>
        <w:lang w:bidi="hr-HR"/>
      </w:rPr>
      <w:fldChar w:fldCharType="end"/>
    </w:r>
  </w:p>
  <w:p w14:paraId="420A5FB1" w14:textId="77777777" w:rsidR="00FD136D" w:rsidRDefault="00FD136D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0247024"/>
      <w:docPartObj>
        <w:docPartGallery w:val="Page Numbers (Bottom of Page)"/>
        <w:docPartUnique/>
      </w:docPartObj>
    </w:sdtPr>
    <w:sdtContent>
      <w:p w14:paraId="114AE781" w14:textId="49F028F4" w:rsidR="00DA31EB" w:rsidRDefault="00DA31EB">
        <w:pPr>
          <w:pStyle w:val="Podnoj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A061C0C" w14:textId="77777777" w:rsidR="00DA31EB" w:rsidRDefault="00DA31EB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0C737" w14:textId="77777777" w:rsidR="0037015C" w:rsidRDefault="0037015C">
      <w:r>
        <w:separator/>
      </w:r>
    </w:p>
  </w:footnote>
  <w:footnote w:type="continuationSeparator" w:id="0">
    <w:p w14:paraId="379AD275" w14:textId="77777777" w:rsidR="0037015C" w:rsidRDefault="003701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A7BEE"/>
    <w:multiLevelType w:val="hybridMultilevel"/>
    <w:tmpl w:val="426EDF80"/>
    <w:lvl w:ilvl="0" w:tplc="041A000F">
      <w:start w:val="1"/>
      <w:numFmt w:val="decimal"/>
      <w:lvlText w:val="%1."/>
      <w:lvlJc w:val="left"/>
      <w:pPr>
        <w:ind w:left="5114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5834" w:hanging="360"/>
      </w:pPr>
    </w:lvl>
    <w:lvl w:ilvl="2" w:tplc="041A001B" w:tentative="1">
      <w:start w:val="1"/>
      <w:numFmt w:val="lowerRoman"/>
      <w:lvlText w:val="%3."/>
      <w:lvlJc w:val="right"/>
      <w:pPr>
        <w:ind w:left="6554" w:hanging="180"/>
      </w:pPr>
    </w:lvl>
    <w:lvl w:ilvl="3" w:tplc="041A000F" w:tentative="1">
      <w:start w:val="1"/>
      <w:numFmt w:val="decimal"/>
      <w:lvlText w:val="%4."/>
      <w:lvlJc w:val="left"/>
      <w:pPr>
        <w:ind w:left="7274" w:hanging="360"/>
      </w:pPr>
    </w:lvl>
    <w:lvl w:ilvl="4" w:tplc="041A0019" w:tentative="1">
      <w:start w:val="1"/>
      <w:numFmt w:val="lowerLetter"/>
      <w:lvlText w:val="%5."/>
      <w:lvlJc w:val="left"/>
      <w:pPr>
        <w:ind w:left="7994" w:hanging="360"/>
      </w:pPr>
    </w:lvl>
    <w:lvl w:ilvl="5" w:tplc="041A001B" w:tentative="1">
      <w:start w:val="1"/>
      <w:numFmt w:val="lowerRoman"/>
      <w:lvlText w:val="%6."/>
      <w:lvlJc w:val="right"/>
      <w:pPr>
        <w:ind w:left="8714" w:hanging="180"/>
      </w:pPr>
    </w:lvl>
    <w:lvl w:ilvl="6" w:tplc="041A000F" w:tentative="1">
      <w:start w:val="1"/>
      <w:numFmt w:val="decimal"/>
      <w:lvlText w:val="%7."/>
      <w:lvlJc w:val="left"/>
      <w:pPr>
        <w:ind w:left="9434" w:hanging="360"/>
      </w:pPr>
    </w:lvl>
    <w:lvl w:ilvl="7" w:tplc="041A0019" w:tentative="1">
      <w:start w:val="1"/>
      <w:numFmt w:val="lowerLetter"/>
      <w:lvlText w:val="%8."/>
      <w:lvlJc w:val="left"/>
      <w:pPr>
        <w:ind w:left="10154" w:hanging="360"/>
      </w:pPr>
    </w:lvl>
    <w:lvl w:ilvl="8" w:tplc="041A001B" w:tentative="1">
      <w:start w:val="1"/>
      <w:numFmt w:val="lowerRoman"/>
      <w:lvlText w:val="%9."/>
      <w:lvlJc w:val="right"/>
      <w:pPr>
        <w:ind w:left="10874" w:hanging="180"/>
      </w:pPr>
    </w:lvl>
  </w:abstractNum>
  <w:abstractNum w:abstractNumId="1" w15:restartNumberingAfterBreak="0">
    <w:nsid w:val="0AF8045E"/>
    <w:multiLevelType w:val="hybridMultilevel"/>
    <w:tmpl w:val="B12C652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D7093"/>
    <w:multiLevelType w:val="hybridMultilevel"/>
    <w:tmpl w:val="F8766678"/>
    <w:lvl w:ilvl="0" w:tplc="AAEA71BE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365" w:hanging="360"/>
      </w:pPr>
    </w:lvl>
    <w:lvl w:ilvl="2" w:tplc="041A001B" w:tentative="1">
      <w:start w:val="1"/>
      <w:numFmt w:val="lowerRoman"/>
      <w:lvlText w:val="%3."/>
      <w:lvlJc w:val="right"/>
      <w:pPr>
        <w:ind w:left="2085" w:hanging="180"/>
      </w:pPr>
    </w:lvl>
    <w:lvl w:ilvl="3" w:tplc="041A000F" w:tentative="1">
      <w:start w:val="1"/>
      <w:numFmt w:val="decimal"/>
      <w:lvlText w:val="%4."/>
      <w:lvlJc w:val="left"/>
      <w:pPr>
        <w:ind w:left="2805" w:hanging="360"/>
      </w:pPr>
    </w:lvl>
    <w:lvl w:ilvl="4" w:tplc="041A0019" w:tentative="1">
      <w:start w:val="1"/>
      <w:numFmt w:val="lowerLetter"/>
      <w:lvlText w:val="%5."/>
      <w:lvlJc w:val="left"/>
      <w:pPr>
        <w:ind w:left="3525" w:hanging="360"/>
      </w:pPr>
    </w:lvl>
    <w:lvl w:ilvl="5" w:tplc="041A001B" w:tentative="1">
      <w:start w:val="1"/>
      <w:numFmt w:val="lowerRoman"/>
      <w:lvlText w:val="%6."/>
      <w:lvlJc w:val="right"/>
      <w:pPr>
        <w:ind w:left="4245" w:hanging="180"/>
      </w:pPr>
    </w:lvl>
    <w:lvl w:ilvl="6" w:tplc="041A000F" w:tentative="1">
      <w:start w:val="1"/>
      <w:numFmt w:val="decimal"/>
      <w:lvlText w:val="%7."/>
      <w:lvlJc w:val="left"/>
      <w:pPr>
        <w:ind w:left="4965" w:hanging="360"/>
      </w:pPr>
    </w:lvl>
    <w:lvl w:ilvl="7" w:tplc="041A0019" w:tentative="1">
      <w:start w:val="1"/>
      <w:numFmt w:val="lowerLetter"/>
      <w:lvlText w:val="%8."/>
      <w:lvlJc w:val="left"/>
      <w:pPr>
        <w:ind w:left="5685" w:hanging="360"/>
      </w:pPr>
    </w:lvl>
    <w:lvl w:ilvl="8" w:tplc="041A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1E68224D"/>
    <w:multiLevelType w:val="multilevel"/>
    <w:tmpl w:val="1E68224D"/>
    <w:lvl w:ilvl="0">
      <w:start w:val="1"/>
      <w:numFmt w:val="lowerLetter"/>
      <w:lvlText w:val="%1)"/>
      <w:lvlJc w:val="left"/>
      <w:pPr>
        <w:tabs>
          <w:tab w:val="left" w:pos="3196"/>
        </w:tabs>
        <w:ind w:left="3196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left" w:pos="3916"/>
        </w:tabs>
        <w:ind w:left="391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4636"/>
        </w:tabs>
        <w:ind w:left="463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5356"/>
        </w:tabs>
        <w:ind w:left="535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6076"/>
        </w:tabs>
        <w:ind w:left="607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6796"/>
        </w:tabs>
        <w:ind w:left="679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7516"/>
        </w:tabs>
        <w:ind w:left="75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8236"/>
        </w:tabs>
        <w:ind w:left="823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8956"/>
        </w:tabs>
        <w:ind w:left="8956" w:hanging="360"/>
      </w:pPr>
      <w:rPr>
        <w:rFonts w:ascii="Wingdings" w:hAnsi="Wingdings" w:hint="default"/>
      </w:rPr>
    </w:lvl>
  </w:abstractNum>
  <w:abstractNum w:abstractNumId="4" w15:restartNumberingAfterBreak="0">
    <w:nsid w:val="203C6195"/>
    <w:multiLevelType w:val="multilevel"/>
    <w:tmpl w:val="203C6195"/>
    <w:lvl w:ilvl="0">
      <w:start w:val="1"/>
      <w:numFmt w:val="lowerLetter"/>
      <w:lvlText w:val="%1)"/>
      <w:lvlJc w:val="left"/>
      <w:pPr>
        <w:tabs>
          <w:tab w:val="left" w:pos="1212"/>
        </w:tabs>
        <w:ind w:left="1212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left" w:pos="1932"/>
        </w:tabs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652"/>
        </w:tabs>
        <w:ind w:left="26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372"/>
        </w:tabs>
        <w:ind w:left="33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092"/>
        </w:tabs>
        <w:ind w:left="40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812"/>
        </w:tabs>
        <w:ind w:left="48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532"/>
        </w:tabs>
        <w:ind w:left="55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252"/>
        </w:tabs>
        <w:ind w:left="62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972"/>
        </w:tabs>
        <w:ind w:left="6972" w:hanging="360"/>
      </w:pPr>
      <w:rPr>
        <w:rFonts w:ascii="Wingdings" w:hAnsi="Wingdings" w:hint="default"/>
      </w:rPr>
    </w:lvl>
  </w:abstractNum>
  <w:abstractNum w:abstractNumId="5" w15:restartNumberingAfterBreak="0">
    <w:nsid w:val="29875002"/>
    <w:multiLevelType w:val="hybridMultilevel"/>
    <w:tmpl w:val="4E92C32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35DA7"/>
    <w:multiLevelType w:val="hybridMultilevel"/>
    <w:tmpl w:val="4B1A77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62BDB"/>
    <w:multiLevelType w:val="multilevel"/>
    <w:tmpl w:val="3F862BDB"/>
    <w:lvl w:ilvl="0">
      <w:start w:val="1"/>
      <w:numFmt w:val="lowerLetter"/>
      <w:lvlText w:val="%1)"/>
      <w:lvlJc w:val="left"/>
      <w:pPr>
        <w:ind w:left="1100" w:hanging="360"/>
      </w:pPr>
    </w:lvl>
    <w:lvl w:ilvl="1">
      <w:start w:val="1"/>
      <w:numFmt w:val="lowerLetter"/>
      <w:lvlText w:val="%2."/>
      <w:lvlJc w:val="left"/>
      <w:pPr>
        <w:ind w:left="1820" w:hanging="360"/>
      </w:pPr>
    </w:lvl>
    <w:lvl w:ilvl="2">
      <w:start w:val="1"/>
      <w:numFmt w:val="lowerRoman"/>
      <w:lvlText w:val="%3."/>
      <w:lvlJc w:val="right"/>
      <w:pPr>
        <w:ind w:left="2540" w:hanging="180"/>
      </w:pPr>
    </w:lvl>
    <w:lvl w:ilvl="3">
      <w:start w:val="1"/>
      <w:numFmt w:val="decimal"/>
      <w:lvlText w:val="%4."/>
      <w:lvlJc w:val="left"/>
      <w:pPr>
        <w:ind w:left="3260" w:hanging="360"/>
      </w:pPr>
    </w:lvl>
    <w:lvl w:ilvl="4">
      <w:start w:val="1"/>
      <w:numFmt w:val="lowerLetter"/>
      <w:lvlText w:val="%5."/>
      <w:lvlJc w:val="left"/>
      <w:pPr>
        <w:ind w:left="3980" w:hanging="360"/>
      </w:pPr>
    </w:lvl>
    <w:lvl w:ilvl="5">
      <w:start w:val="1"/>
      <w:numFmt w:val="lowerRoman"/>
      <w:lvlText w:val="%6."/>
      <w:lvlJc w:val="right"/>
      <w:pPr>
        <w:ind w:left="4700" w:hanging="180"/>
      </w:pPr>
    </w:lvl>
    <w:lvl w:ilvl="6">
      <w:start w:val="1"/>
      <w:numFmt w:val="decimal"/>
      <w:lvlText w:val="%7."/>
      <w:lvlJc w:val="left"/>
      <w:pPr>
        <w:ind w:left="5420" w:hanging="360"/>
      </w:pPr>
    </w:lvl>
    <w:lvl w:ilvl="7">
      <w:start w:val="1"/>
      <w:numFmt w:val="lowerLetter"/>
      <w:lvlText w:val="%8."/>
      <w:lvlJc w:val="left"/>
      <w:pPr>
        <w:ind w:left="6140" w:hanging="360"/>
      </w:pPr>
    </w:lvl>
    <w:lvl w:ilvl="8">
      <w:start w:val="1"/>
      <w:numFmt w:val="lowerRoman"/>
      <w:lvlText w:val="%9."/>
      <w:lvlJc w:val="right"/>
      <w:pPr>
        <w:ind w:left="6860" w:hanging="180"/>
      </w:pPr>
    </w:lvl>
  </w:abstractNum>
  <w:abstractNum w:abstractNumId="8" w15:restartNumberingAfterBreak="0">
    <w:nsid w:val="58933604"/>
    <w:multiLevelType w:val="multilevel"/>
    <w:tmpl w:val="58933604"/>
    <w:lvl w:ilvl="0">
      <w:start w:val="1"/>
      <w:numFmt w:val="lowerLetter"/>
      <w:lvlText w:val="%1)"/>
      <w:lvlJc w:val="left"/>
      <w:pPr>
        <w:tabs>
          <w:tab w:val="left" w:pos="1428"/>
        </w:tabs>
        <w:ind w:left="1428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left" w:pos="2148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868"/>
        </w:tabs>
        <w:ind w:left="28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588"/>
        </w:tabs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308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028"/>
        </w:tabs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748"/>
        </w:tabs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468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188"/>
        </w:tabs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61FB16BC"/>
    <w:multiLevelType w:val="hybridMultilevel"/>
    <w:tmpl w:val="66DEBD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63421A"/>
    <w:multiLevelType w:val="hybridMultilevel"/>
    <w:tmpl w:val="7BA030A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3B6692"/>
    <w:multiLevelType w:val="multilevel"/>
    <w:tmpl w:val="6FFA2C9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1D4158D"/>
    <w:multiLevelType w:val="hybridMultilevel"/>
    <w:tmpl w:val="3A60CF9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824457"/>
    <w:multiLevelType w:val="multilevel"/>
    <w:tmpl w:val="75824457"/>
    <w:lvl w:ilvl="0">
      <w:start w:val="1"/>
      <w:numFmt w:val="lowerLetter"/>
      <w:lvlText w:val="%1)"/>
      <w:lvlJc w:val="left"/>
      <w:pPr>
        <w:tabs>
          <w:tab w:val="left" w:pos="1788"/>
        </w:tabs>
        <w:ind w:left="1788" w:hanging="360"/>
      </w:pPr>
    </w:lvl>
    <w:lvl w:ilvl="1">
      <w:start w:val="1"/>
      <w:numFmt w:val="lowerLetter"/>
      <w:lvlText w:val="%2."/>
      <w:lvlJc w:val="left"/>
      <w:pPr>
        <w:tabs>
          <w:tab w:val="left" w:pos="2508"/>
        </w:tabs>
        <w:ind w:left="2508" w:hanging="360"/>
      </w:pPr>
    </w:lvl>
    <w:lvl w:ilvl="2">
      <w:start w:val="1"/>
      <w:numFmt w:val="lowerRoman"/>
      <w:lvlText w:val="%3."/>
      <w:lvlJc w:val="right"/>
      <w:pPr>
        <w:tabs>
          <w:tab w:val="left" w:pos="3228"/>
        </w:tabs>
        <w:ind w:left="3228" w:hanging="180"/>
      </w:pPr>
    </w:lvl>
    <w:lvl w:ilvl="3">
      <w:start w:val="1"/>
      <w:numFmt w:val="decimal"/>
      <w:lvlText w:val="%4."/>
      <w:lvlJc w:val="left"/>
      <w:pPr>
        <w:tabs>
          <w:tab w:val="left" w:pos="3948"/>
        </w:tabs>
        <w:ind w:left="3948" w:hanging="360"/>
      </w:pPr>
    </w:lvl>
    <w:lvl w:ilvl="4">
      <w:start w:val="1"/>
      <w:numFmt w:val="lowerLetter"/>
      <w:lvlText w:val="%5."/>
      <w:lvlJc w:val="left"/>
      <w:pPr>
        <w:tabs>
          <w:tab w:val="left" w:pos="4668"/>
        </w:tabs>
        <w:ind w:left="4668" w:hanging="360"/>
      </w:pPr>
    </w:lvl>
    <w:lvl w:ilvl="5">
      <w:start w:val="1"/>
      <w:numFmt w:val="lowerRoman"/>
      <w:lvlText w:val="%6."/>
      <w:lvlJc w:val="right"/>
      <w:pPr>
        <w:tabs>
          <w:tab w:val="left" w:pos="5388"/>
        </w:tabs>
        <w:ind w:left="5388" w:hanging="180"/>
      </w:pPr>
    </w:lvl>
    <w:lvl w:ilvl="6">
      <w:start w:val="1"/>
      <w:numFmt w:val="decimal"/>
      <w:lvlText w:val="%7."/>
      <w:lvlJc w:val="left"/>
      <w:pPr>
        <w:tabs>
          <w:tab w:val="left" w:pos="6108"/>
        </w:tabs>
        <w:ind w:left="6108" w:hanging="360"/>
      </w:pPr>
    </w:lvl>
    <w:lvl w:ilvl="7">
      <w:start w:val="1"/>
      <w:numFmt w:val="lowerLetter"/>
      <w:lvlText w:val="%8."/>
      <w:lvlJc w:val="left"/>
      <w:pPr>
        <w:tabs>
          <w:tab w:val="left" w:pos="6828"/>
        </w:tabs>
        <w:ind w:left="6828" w:hanging="360"/>
      </w:pPr>
    </w:lvl>
    <w:lvl w:ilvl="8">
      <w:start w:val="1"/>
      <w:numFmt w:val="lowerRoman"/>
      <w:lvlText w:val="%9."/>
      <w:lvlJc w:val="right"/>
      <w:pPr>
        <w:tabs>
          <w:tab w:val="left" w:pos="7548"/>
        </w:tabs>
        <w:ind w:left="7548" w:hanging="180"/>
      </w:pPr>
    </w:lvl>
  </w:abstractNum>
  <w:abstractNum w:abstractNumId="14" w15:restartNumberingAfterBreak="0">
    <w:nsid w:val="7A1538AC"/>
    <w:multiLevelType w:val="hybridMultilevel"/>
    <w:tmpl w:val="BFD0198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DE654D"/>
    <w:multiLevelType w:val="hybridMultilevel"/>
    <w:tmpl w:val="1ADA7D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1342207">
    <w:abstractNumId w:val="3"/>
    <w:lvlOverride w:ilvl="0">
      <w:startOverride w:val="1"/>
    </w:lvlOverride>
  </w:num>
  <w:num w:numId="2" w16cid:durableId="260645314">
    <w:abstractNumId w:val="8"/>
    <w:lvlOverride w:ilvl="0">
      <w:startOverride w:val="1"/>
    </w:lvlOverride>
  </w:num>
  <w:num w:numId="3" w16cid:durableId="1958900942">
    <w:abstractNumId w:val="4"/>
    <w:lvlOverride w:ilvl="0">
      <w:startOverride w:val="1"/>
    </w:lvlOverride>
  </w:num>
  <w:num w:numId="4" w16cid:durableId="16337498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7751646">
    <w:abstractNumId w:val="7"/>
  </w:num>
  <w:num w:numId="6" w16cid:durableId="1915167343">
    <w:abstractNumId w:val="9"/>
  </w:num>
  <w:num w:numId="7" w16cid:durableId="1142577929">
    <w:abstractNumId w:val="10"/>
  </w:num>
  <w:num w:numId="8" w16cid:durableId="1226183850">
    <w:abstractNumId w:val="14"/>
  </w:num>
  <w:num w:numId="9" w16cid:durableId="774055538">
    <w:abstractNumId w:val="0"/>
  </w:num>
  <w:num w:numId="10" w16cid:durableId="2025207235">
    <w:abstractNumId w:val="5"/>
  </w:num>
  <w:num w:numId="11" w16cid:durableId="2023164835">
    <w:abstractNumId w:val="12"/>
  </w:num>
  <w:num w:numId="12" w16cid:durableId="1093552713">
    <w:abstractNumId w:val="15"/>
  </w:num>
  <w:num w:numId="13" w16cid:durableId="229393087">
    <w:abstractNumId w:val="1"/>
  </w:num>
  <w:num w:numId="14" w16cid:durableId="1340767384">
    <w:abstractNumId w:val="6"/>
  </w:num>
  <w:num w:numId="15" w16cid:durableId="909272056">
    <w:abstractNumId w:val="11"/>
  </w:num>
  <w:num w:numId="16" w16cid:durableId="245768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sbAAInNLIyMzAyUdpeDU4uLM/DyQAnOLWgBSxCUJLQAAAA=="/>
  </w:docVars>
  <w:rsids>
    <w:rsidRoot w:val="00E677B5"/>
    <w:rsid w:val="00001408"/>
    <w:rsid w:val="0000429F"/>
    <w:rsid w:val="00005AAF"/>
    <w:rsid w:val="00005E4A"/>
    <w:rsid w:val="00007678"/>
    <w:rsid w:val="00013C75"/>
    <w:rsid w:val="00026014"/>
    <w:rsid w:val="00026825"/>
    <w:rsid w:val="00027DFD"/>
    <w:rsid w:val="00031E85"/>
    <w:rsid w:val="00032485"/>
    <w:rsid w:val="00035B5F"/>
    <w:rsid w:val="00037CDD"/>
    <w:rsid w:val="0004267D"/>
    <w:rsid w:val="00042FB0"/>
    <w:rsid w:val="0004307B"/>
    <w:rsid w:val="000432F5"/>
    <w:rsid w:val="00046DEB"/>
    <w:rsid w:val="00046F7F"/>
    <w:rsid w:val="00050C2C"/>
    <w:rsid w:val="00050FC7"/>
    <w:rsid w:val="000518F4"/>
    <w:rsid w:val="00052589"/>
    <w:rsid w:val="000568BA"/>
    <w:rsid w:val="000568FF"/>
    <w:rsid w:val="00060053"/>
    <w:rsid w:val="0006020B"/>
    <w:rsid w:val="000610B0"/>
    <w:rsid w:val="0006458E"/>
    <w:rsid w:val="00071AA1"/>
    <w:rsid w:val="00071E3D"/>
    <w:rsid w:val="00072D75"/>
    <w:rsid w:val="00072EC9"/>
    <w:rsid w:val="00074D51"/>
    <w:rsid w:val="0007566F"/>
    <w:rsid w:val="00076C46"/>
    <w:rsid w:val="000770D4"/>
    <w:rsid w:val="00080775"/>
    <w:rsid w:val="00080C5B"/>
    <w:rsid w:val="00082FDA"/>
    <w:rsid w:val="00083639"/>
    <w:rsid w:val="00090320"/>
    <w:rsid w:val="00091967"/>
    <w:rsid w:val="00095598"/>
    <w:rsid w:val="00095E4E"/>
    <w:rsid w:val="00096E7A"/>
    <w:rsid w:val="000A0BD5"/>
    <w:rsid w:val="000A0C54"/>
    <w:rsid w:val="000A1135"/>
    <w:rsid w:val="000A11C5"/>
    <w:rsid w:val="000A2441"/>
    <w:rsid w:val="000B075B"/>
    <w:rsid w:val="000B3226"/>
    <w:rsid w:val="000B3C03"/>
    <w:rsid w:val="000B50CA"/>
    <w:rsid w:val="000B7DEA"/>
    <w:rsid w:val="000C43DD"/>
    <w:rsid w:val="000C75ED"/>
    <w:rsid w:val="000D1595"/>
    <w:rsid w:val="000D3604"/>
    <w:rsid w:val="000D3E82"/>
    <w:rsid w:val="000D50B7"/>
    <w:rsid w:val="000D6907"/>
    <w:rsid w:val="000D782B"/>
    <w:rsid w:val="000D7BE5"/>
    <w:rsid w:val="000E1138"/>
    <w:rsid w:val="000E12BF"/>
    <w:rsid w:val="000E5765"/>
    <w:rsid w:val="000E6B9D"/>
    <w:rsid w:val="000F0397"/>
    <w:rsid w:val="000F0846"/>
    <w:rsid w:val="000F4E6C"/>
    <w:rsid w:val="000F5274"/>
    <w:rsid w:val="000F5653"/>
    <w:rsid w:val="000F5DEB"/>
    <w:rsid w:val="000F621D"/>
    <w:rsid w:val="000F659B"/>
    <w:rsid w:val="000F6BA0"/>
    <w:rsid w:val="000F74C2"/>
    <w:rsid w:val="0010032C"/>
    <w:rsid w:val="0010043F"/>
    <w:rsid w:val="0010292E"/>
    <w:rsid w:val="00102F13"/>
    <w:rsid w:val="00105F84"/>
    <w:rsid w:val="00113059"/>
    <w:rsid w:val="00113FDD"/>
    <w:rsid w:val="00115423"/>
    <w:rsid w:val="00115CC8"/>
    <w:rsid w:val="00117DD2"/>
    <w:rsid w:val="00120446"/>
    <w:rsid w:val="00121131"/>
    <w:rsid w:val="00121196"/>
    <w:rsid w:val="00124F70"/>
    <w:rsid w:val="0012539D"/>
    <w:rsid w:val="00125F70"/>
    <w:rsid w:val="001319D3"/>
    <w:rsid w:val="00133B6A"/>
    <w:rsid w:val="00133C73"/>
    <w:rsid w:val="00134B0B"/>
    <w:rsid w:val="00135EC7"/>
    <w:rsid w:val="00136318"/>
    <w:rsid w:val="001425F5"/>
    <w:rsid w:val="00142944"/>
    <w:rsid w:val="001452AD"/>
    <w:rsid w:val="00146613"/>
    <w:rsid w:val="001466A4"/>
    <w:rsid w:val="00150F4C"/>
    <w:rsid w:val="00152F5D"/>
    <w:rsid w:val="00153384"/>
    <w:rsid w:val="001536E3"/>
    <w:rsid w:val="00155086"/>
    <w:rsid w:val="00155ED5"/>
    <w:rsid w:val="00156102"/>
    <w:rsid w:val="001563F7"/>
    <w:rsid w:val="00156E89"/>
    <w:rsid w:val="001606A9"/>
    <w:rsid w:val="0016188E"/>
    <w:rsid w:val="00164A57"/>
    <w:rsid w:val="00166724"/>
    <w:rsid w:val="0017436A"/>
    <w:rsid w:val="001769CD"/>
    <w:rsid w:val="00177144"/>
    <w:rsid w:val="00180239"/>
    <w:rsid w:val="00184D9E"/>
    <w:rsid w:val="00186777"/>
    <w:rsid w:val="00190C91"/>
    <w:rsid w:val="0019196C"/>
    <w:rsid w:val="0019426D"/>
    <w:rsid w:val="00196B47"/>
    <w:rsid w:val="001A4D42"/>
    <w:rsid w:val="001A4F81"/>
    <w:rsid w:val="001B08BF"/>
    <w:rsid w:val="001B3E6B"/>
    <w:rsid w:val="001B573E"/>
    <w:rsid w:val="001B610D"/>
    <w:rsid w:val="001B6186"/>
    <w:rsid w:val="001C1389"/>
    <w:rsid w:val="001C1F3C"/>
    <w:rsid w:val="001C2CFE"/>
    <w:rsid w:val="001C4765"/>
    <w:rsid w:val="001C4B49"/>
    <w:rsid w:val="001C51C9"/>
    <w:rsid w:val="001D03ED"/>
    <w:rsid w:val="001D07F4"/>
    <w:rsid w:val="001D0E5B"/>
    <w:rsid w:val="001D2FB5"/>
    <w:rsid w:val="001D3174"/>
    <w:rsid w:val="001D4533"/>
    <w:rsid w:val="001D66C1"/>
    <w:rsid w:val="001D7DCA"/>
    <w:rsid w:val="001E2832"/>
    <w:rsid w:val="001E3B39"/>
    <w:rsid w:val="001E4619"/>
    <w:rsid w:val="001E61EC"/>
    <w:rsid w:val="001E72D1"/>
    <w:rsid w:val="001F24C6"/>
    <w:rsid w:val="001F27F3"/>
    <w:rsid w:val="001F4AFF"/>
    <w:rsid w:val="001F504B"/>
    <w:rsid w:val="001F6ABC"/>
    <w:rsid w:val="00201469"/>
    <w:rsid w:val="00201D32"/>
    <w:rsid w:val="002038F3"/>
    <w:rsid w:val="00203A1B"/>
    <w:rsid w:val="00204E7C"/>
    <w:rsid w:val="00205468"/>
    <w:rsid w:val="00207B94"/>
    <w:rsid w:val="00211286"/>
    <w:rsid w:val="00212465"/>
    <w:rsid w:val="002126F6"/>
    <w:rsid w:val="00212D32"/>
    <w:rsid w:val="002131CD"/>
    <w:rsid w:val="0021383B"/>
    <w:rsid w:val="00214219"/>
    <w:rsid w:val="0021729F"/>
    <w:rsid w:val="00217EB5"/>
    <w:rsid w:val="00223E09"/>
    <w:rsid w:val="002258BF"/>
    <w:rsid w:val="00226BBA"/>
    <w:rsid w:val="00226C7C"/>
    <w:rsid w:val="00227B40"/>
    <w:rsid w:val="00227EAE"/>
    <w:rsid w:val="0023028D"/>
    <w:rsid w:val="00230C70"/>
    <w:rsid w:val="00230EFA"/>
    <w:rsid w:val="0023192E"/>
    <w:rsid w:val="002324C2"/>
    <w:rsid w:val="002335D2"/>
    <w:rsid w:val="002341D8"/>
    <w:rsid w:val="00235F19"/>
    <w:rsid w:val="00241C60"/>
    <w:rsid w:val="00242E65"/>
    <w:rsid w:val="002454B9"/>
    <w:rsid w:val="00245998"/>
    <w:rsid w:val="00245F8F"/>
    <w:rsid w:val="002465F8"/>
    <w:rsid w:val="00254CAD"/>
    <w:rsid w:val="002557E3"/>
    <w:rsid w:val="0025644F"/>
    <w:rsid w:val="00257737"/>
    <w:rsid w:val="002577C3"/>
    <w:rsid w:val="00257A1F"/>
    <w:rsid w:val="002602D4"/>
    <w:rsid w:val="00261B1B"/>
    <w:rsid w:val="002636CA"/>
    <w:rsid w:val="00263DD5"/>
    <w:rsid w:val="002726D5"/>
    <w:rsid w:val="00272E7B"/>
    <w:rsid w:val="002758F4"/>
    <w:rsid w:val="00276AC3"/>
    <w:rsid w:val="00277444"/>
    <w:rsid w:val="00282F5F"/>
    <w:rsid w:val="002830B9"/>
    <w:rsid w:val="00291E29"/>
    <w:rsid w:val="00293238"/>
    <w:rsid w:val="002944E0"/>
    <w:rsid w:val="00295786"/>
    <w:rsid w:val="002968D1"/>
    <w:rsid w:val="00296DD2"/>
    <w:rsid w:val="00297A9D"/>
    <w:rsid w:val="002A5ECC"/>
    <w:rsid w:val="002B269E"/>
    <w:rsid w:val="002B3646"/>
    <w:rsid w:val="002B3961"/>
    <w:rsid w:val="002B6475"/>
    <w:rsid w:val="002C39BE"/>
    <w:rsid w:val="002C3CA0"/>
    <w:rsid w:val="002D4A88"/>
    <w:rsid w:val="002D64B7"/>
    <w:rsid w:val="002E1B5E"/>
    <w:rsid w:val="002E4EED"/>
    <w:rsid w:val="002E55CC"/>
    <w:rsid w:val="002E7F10"/>
    <w:rsid w:val="002F2670"/>
    <w:rsid w:val="002F2978"/>
    <w:rsid w:val="002F3B01"/>
    <w:rsid w:val="002F50D3"/>
    <w:rsid w:val="002F6CCB"/>
    <w:rsid w:val="002F750E"/>
    <w:rsid w:val="003002CF"/>
    <w:rsid w:val="00301394"/>
    <w:rsid w:val="0030376B"/>
    <w:rsid w:val="00304DD6"/>
    <w:rsid w:val="00307DD3"/>
    <w:rsid w:val="00310843"/>
    <w:rsid w:val="00312ABC"/>
    <w:rsid w:val="00321E7D"/>
    <w:rsid w:val="00322182"/>
    <w:rsid w:val="00323BB7"/>
    <w:rsid w:val="00323D4A"/>
    <w:rsid w:val="00325A9F"/>
    <w:rsid w:val="00326459"/>
    <w:rsid w:val="00327AEB"/>
    <w:rsid w:val="0033141C"/>
    <w:rsid w:val="00335FD7"/>
    <w:rsid w:val="0033620F"/>
    <w:rsid w:val="00336318"/>
    <w:rsid w:val="0033745A"/>
    <w:rsid w:val="00340945"/>
    <w:rsid w:val="00342D06"/>
    <w:rsid w:val="00343216"/>
    <w:rsid w:val="0034387D"/>
    <w:rsid w:val="00345708"/>
    <w:rsid w:val="0034590A"/>
    <w:rsid w:val="00346762"/>
    <w:rsid w:val="00352761"/>
    <w:rsid w:val="003545D2"/>
    <w:rsid w:val="003574C3"/>
    <w:rsid w:val="00362857"/>
    <w:rsid w:val="003640AF"/>
    <w:rsid w:val="00364295"/>
    <w:rsid w:val="0036516B"/>
    <w:rsid w:val="0036570E"/>
    <w:rsid w:val="0037015C"/>
    <w:rsid w:val="00370455"/>
    <w:rsid w:val="00371349"/>
    <w:rsid w:val="00372CCB"/>
    <w:rsid w:val="0037463F"/>
    <w:rsid w:val="00374762"/>
    <w:rsid w:val="00376438"/>
    <w:rsid w:val="00381281"/>
    <w:rsid w:val="003849D6"/>
    <w:rsid w:val="00385AF8"/>
    <w:rsid w:val="00385CA7"/>
    <w:rsid w:val="00385D41"/>
    <w:rsid w:val="003863F8"/>
    <w:rsid w:val="00387270"/>
    <w:rsid w:val="003876F4"/>
    <w:rsid w:val="00394F59"/>
    <w:rsid w:val="00395B19"/>
    <w:rsid w:val="003A2AC2"/>
    <w:rsid w:val="003A2B55"/>
    <w:rsid w:val="003A681C"/>
    <w:rsid w:val="003B07A9"/>
    <w:rsid w:val="003B1D3A"/>
    <w:rsid w:val="003B2922"/>
    <w:rsid w:val="003B295D"/>
    <w:rsid w:val="003C0063"/>
    <w:rsid w:val="003C368A"/>
    <w:rsid w:val="003C6A86"/>
    <w:rsid w:val="003C7038"/>
    <w:rsid w:val="003C70E3"/>
    <w:rsid w:val="003D030B"/>
    <w:rsid w:val="003D2286"/>
    <w:rsid w:val="003D2B1A"/>
    <w:rsid w:val="003D3AD1"/>
    <w:rsid w:val="003D405D"/>
    <w:rsid w:val="003E0DCB"/>
    <w:rsid w:val="003E1175"/>
    <w:rsid w:val="003E3F5D"/>
    <w:rsid w:val="003F436F"/>
    <w:rsid w:val="003F55BD"/>
    <w:rsid w:val="004034B8"/>
    <w:rsid w:val="004034DD"/>
    <w:rsid w:val="00403A95"/>
    <w:rsid w:val="004058FE"/>
    <w:rsid w:val="00406A27"/>
    <w:rsid w:val="00412368"/>
    <w:rsid w:val="00413FEC"/>
    <w:rsid w:val="004151C8"/>
    <w:rsid w:val="004178B2"/>
    <w:rsid w:val="004207C2"/>
    <w:rsid w:val="0042583B"/>
    <w:rsid w:val="00426F7D"/>
    <w:rsid w:val="00427210"/>
    <w:rsid w:val="004315AB"/>
    <w:rsid w:val="00433C52"/>
    <w:rsid w:val="00434FE6"/>
    <w:rsid w:val="0044318E"/>
    <w:rsid w:val="0044379E"/>
    <w:rsid w:val="004458B6"/>
    <w:rsid w:val="00446618"/>
    <w:rsid w:val="004512CE"/>
    <w:rsid w:val="00453B7A"/>
    <w:rsid w:val="00457773"/>
    <w:rsid w:val="0045783D"/>
    <w:rsid w:val="00460267"/>
    <w:rsid w:val="00463864"/>
    <w:rsid w:val="004656A3"/>
    <w:rsid w:val="0046748C"/>
    <w:rsid w:val="004702BF"/>
    <w:rsid w:val="00471975"/>
    <w:rsid w:val="00476804"/>
    <w:rsid w:val="00485282"/>
    <w:rsid w:val="004852F0"/>
    <w:rsid w:val="004900A5"/>
    <w:rsid w:val="00495942"/>
    <w:rsid w:val="004963D7"/>
    <w:rsid w:val="00497B68"/>
    <w:rsid w:val="004A0ED2"/>
    <w:rsid w:val="004A13CC"/>
    <w:rsid w:val="004A481B"/>
    <w:rsid w:val="004A758A"/>
    <w:rsid w:val="004B20A7"/>
    <w:rsid w:val="004B4C07"/>
    <w:rsid w:val="004B7D32"/>
    <w:rsid w:val="004B7D97"/>
    <w:rsid w:val="004C23B2"/>
    <w:rsid w:val="004C3E83"/>
    <w:rsid w:val="004C4770"/>
    <w:rsid w:val="004C643C"/>
    <w:rsid w:val="004C6D4C"/>
    <w:rsid w:val="004C7F44"/>
    <w:rsid w:val="004D2F29"/>
    <w:rsid w:val="004D37D8"/>
    <w:rsid w:val="004D3CBF"/>
    <w:rsid w:val="004D44D1"/>
    <w:rsid w:val="004D4662"/>
    <w:rsid w:val="004D4FDE"/>
    <w:rsid w:val="004D5EF1"/>
    <w:rsid w:val="004D638C"/>
    <w:rsid w:val="004D6E57"/>
    <w:rsid w:val="004D6EEA"/>
    <w:rsid w:val="004E0092"/>
    <w:rsid w:val="004E08AF"/>
    <w:rsid w:val="004E0D91"/>
    <w:rsid w:val="004E135F"/>
    <w:rsid w:val="004E18C7"/>
    <w:rsid w:val="004E1FA8"/>
    <w:rsid w:val="004E25D4"/>
    <w:rsid w:val="004E4062"/>
    <w:rsid w:val="004E4C4C"/>
    <w:rsid w:val="004E4C4D"/>
    <w:rsid w:val="004E72AA"/>
    <w:rsid w:val="004F0EC3"/>
    <w:rsid w:val="004F11EB"/>
    <w:rsid w:val="004F3E03"/>
    <w:rsid w:val="004F4DFF"/>
    <w:rsid w:val="004F5350"/>
    <w:rsid w:val="00502CE5"/>
    <w:rsid w:val="00504C42"/>
    <w:rsid w:val="00505751"/>
    <w:rsid w:val="005110DE"/>
    <w:rsid w:val="00512C45"/>
    <w:rsid w:val="0051329B"/>
    <w:rsid w:val="00513EE5"/>
    <w:rsid w:val="005142A3"/>
    <w:rsid w:val="00521A93"/>
    <w:rsid w:val="00521D37"/>
    <w:rsid w:val="0052222E"/>
    <w:rsid w:val="005327AF"/>
    <w:rsid w:val="005344D8"/>
    <w:rsid w:val="00540A8F"/>
    <w:rsid w:val="00541C1C"/>
    <w:rsid w:val="00542C8F"/>
    <w:rsid w:val="0054304D"/>
    <w:rsid w:val="00545B50"/>
    <w:rsid w:val="0055391C"/>
    <w:rsid w:val="005552B3"/>
    <w:rsid w:val="00555DD1"/>
    <w:rsid w:val="005567C0"/>
    <w:rsid w:val="00556D2D"/>
    <w:rsid w:val="00557826"/>
    <w:rsid w:val="00557D0C"/>
    <w:rsid w:val="00560464"/>
    <w:rsid w:val="00564983"/>
    <w:rsid w:val="0056733D"/>
    <w:rsid w:val="005674FE"/>
    <w:rsid w:val="00567A52"/>
    <w:rsid w:val="005707FC"/>
    <w:rsid w:val="005709DE"/>
    <w:rsid w:val="00570A4D"/>
    <w:rsid w:val="0057235F"/>
    <w:rsid w:val="00581A06"/>
    <w:rsid w:val="00581DAC"/>
    <w:rsid w:val="00582BA7"/>
    <w:rsid w:val="00583E52"/>
    <w:rsid w:val="00584240"/>
    <w:rsid w:val="0059103B"/>
    <w:rsid w:val="0059173B"/>
    <w:rsid w:val="005A0196"/>
    <w:rsid w:val="005A06DA"/>
    <w:rsid w:val="005A317C"/>
    <w:rsid w:val="005A44DD"/>
    <w:rsid w:val="005A542E"/>
    <w:rsid w:val="005A659C"/>
    <w:rsid w:val="005A758D"/>
    <w:rsid w:val="005B0C5F"/>
    <w:rsid w:val="005B4FB2"/>
    <w:rsid w:val="005B6A0B"/>
    <w:rsid w:val="005C0AA0"/>
    <w:rsid w:val="005C1756"/>
    <w:rsid w:val="005C59B7"/>
    <w:rsid w:val="005D3E02"/>
    <w:rsid w:val="005D4773"/>
    <w:rsid w:val="005D48EE"/>
    <w:rsid w:val="005E342D"/>
    <w:rsid w:val="005E4F2A"/>
    <w:rsid w:val="005E5463"/>
    <w:rsid w:val="005F3697"/>
    <w:rsid w:val="005F6BD9"/>
    <w:rsid w:val="006020CA"/>
    <w:rsid w:val="00602689"/>
    <w:rsid w:val="006068F2"/>
    <w:rsid w:val="00606C1E"/>
    <w:rsid w:val="00612663"/>
    <w:rsid w:val="00612DC2"/>
    <w:rsid w:val="006165DA"/>
    <w:rsid w:val="00617008"/>
    <w:rsid w:val="00620202"/>
    <w:rsid w:val="00620E75"/>
    <w:rsid w:val="0062129F"/>
    <w:rsid w:val="00621A5E"/>
    <w:rsid w:val="006264FE"/>
    <w:rsid w:val="00626A54"/>
    <w:rsid w:val="00631212"/>
    <w:rsid w:val="006364A6"/>
    <w:rsid w:val="00637AA0"/>
    <w:rsid w:val="006413AC"/>
    <w:rsid w:val="00641D2B"/>
    <w:rsid w:val="0064395A"/>
    <w:rsid w:val="00645E47"/>
    <w:rsid w:val="00650D3F"/>
    <w:rsid w:val="00654B46"/>
    <w:rsid w:val="0065563B"/>
    <w:rsid w:val="00656013"/>
    <w:rsid w:val="00662995"/>
    <w:rsid w:val="006631AF"/>
    <w:rsid w:val="006643AB"/>
    <w:rsid w:val="00665CD8"/>
    <w:rsid w:val="00665D3F"/>
    <w:rsid w:val="006713CB"/>
    <w:rsid w:val="00671A07"/>
    <w:rsid w:val="00672E14"/>
    <w:rsid w:val="0067506B"/>
    <w:rsid w:val="0067616B"/>
    <w:rsid w:val="00683952"/>
    <w:rsid w:val="00684070"/>
    <w:rsid w:val="00685E13"/>
    <w:rsid w:val="006874D3"/>
    <w:rsid w:val="00690ADE"/>
    <w:rsid w:val="00690C3A"/>
    <w:rsid w:val="00691559"/>
    <w:rsid w:val="00692804"/>
    <w:rsid w:val="00697B11"/>
    <w:rsid w:val="006A0656"/>
    <w:rsid w:val="006A1232"/>
    <w:rsid w:val="006A36AF"/>
    <w:rsid w:val="006A5200"/>
    <w:rsid w:val="006A5207"/>
    <w:rsid w:val="006B1104"/>
    <w:rsid w:val="006B21D3"/>
    <w:rsid w:val="006B376E"/>
    <w:rsid w:val="006B3DD4"/>
    <w:rsid w:val="006B5DB2"/>
    <w:rsid w:val="006C203F"/>
    <w:rsid w:val="006C4880"/>
    <w:rsid w:val="006C5A31"/>
    <w:rsid w:val="006C63E7"/>
    <w:rsid w:val="006C6A69"/>
    <w:rsid w:val="006C6D43"/>
    <w:rsid w:val="006C75C2"/>
    <w:rsid w:val="006D1B3F"/>
    <w:rsid w:val="006D31BD"/>
    <w:rsid w:val="006D60C1"/>
    <w:rsid w:val="006E0AE4"/>
    <w:rsid w:val="006E4B15"/>
    <w:rsid w:val="006E6F8B"/>
    <w:rsid w:val="006F165B"/>
    <w:rsid w:val="006F27FD"/>
    <w:rsid w:val="006F28BD"/>
    <w:rsid w:val="006F474F"/>
    <w:rsid w:val="006F6396"/>
    <w:rsid w:val="006F7782"/>
    <w:rsid w:val="006F7822"/>
    <w:rsid w:val="00700447"/>
    <w:rsid w:val="00700F70"/>
    <w:rsid w:val="00702414"/>
    <w:rsid w:val="0070293A"/>
    <w:rsid w:val="00703A04"/>
    <w:rsid w:val="00704F28"/>
    <w:rsid w:val="007075F0"/>
    <w:rsid w:val="007127A8"/>
    <w:rsid w:val="0071433C"/>
    <w:rsid w:val="00715F3F"/>
    <w:rsid w:val="0071762B"/>
    <w:rsid w:val="0071770F"/>
    <w:rsid w:val="00720DA7"/>
    <w:rsid w:val="00721C14"/>
    <w:rsid w:val="00722B11"/>
    <w:rsid w:val="007246AA"/>
    <w:rsid w:val="00724B43"/>
    <w:rsid w:val="00724B57"/>
    <w:rsid w:val="007263C6"/>
    <w:rsid w:val="007301E9"/>
    <w:rsid w:val="00730762"/>
    <w:rsid w:val="007309C5"/>
    <w:rsid w:val="007324F4"/>
    <w:rsid w:val="0073273E"/>
    <w:rsid w:val="00732F65"/>
    <w:rsid w:val="0073663E"/>
    <w:rsid w:val="00736AAD"/>
    <w:rsid w:val="00737C86"/>
    <w:rsid w:val="007401AD"/>
    <w:rsid w:val="0074063E"/>
    <w:rsid w:val="00741D65"/>
    <w:rsid w:val="00742859"/>
    <w:rsid w:val="00742D24"/>
    <w:rsid w:val="00744271"/>
    <w:rsid w:val="007445E9"/>
    <w:rsid w:val="007457A5"/>
    <w:rsid w:val="0074633B"/>
    <w:rsid w:val="007473D2"/>
    <w:rsid w:val="0074765E"/>
    <w:rsid w:val="007479B0"/>
    <w:rsid w:val="0075052F"/>
    <w:rsid w:val="00750F01"/>
    <w:rsid w:val="007512C0"/>
    <w:rsid w:val="007569BC"/>
    <w:rsid w:val="007575A2"/>
    <w:rsid w:val="00761030"/>
    <w:rsid w:val="0076381E"/>
    <w:rsid w:val="007649FB"/>
    <w:rsid w:val="007676E5"/>
    <w:rsid w:val="00773C5E"/>
    <w:rsid w:val="00774A12"/>
    <w:rsid w:val="00776307"/>
    <w:rsid w:val="00776959"/>
    <w:rsid w:val="00776AE2"/>
    <w:rsid w:val="00783268"/>
    <w:rsid w:val="00785576"/>
    <w:rsid w:val="00790528"/>
    <w:rsid w:val="00792980"/>
    <w:rsid w:val="00796282"/>
    <w:rsid w:val="00796548"/>
    <w:rsid w:val="007A0B5D"/>
    <w:rsid w:val="007A3017"/>
    <w:rsid w:val="007A48BE"/>
    <w:rsid w:val="007A771D"/>
    <w:rsid w:val="007B58F0"/>
    <w:rsid w:val="007B5B73"/>
    <w:rsid w:val="007C1C8E"/>
    <w:rsid w:val="007C4650"/>
    <w:rsid w:val="007C5A9D"/>
    <w:rsid w:val="007C7539"/>
    <w:rsid w:val="007D0B13"/>
    <w:rsid w:val="007D25AC"/>
    <w:rsid w:val="007D3423"/>
    <w:rsid w:val="007D3B56"/>
    <w:rsid w:val="007D4F43"/>
    <w:rsid w:val="007D53C7"/>
    <w:rsid w:val="007D56AA"/>
    <w:rsid w:val="007D5D3C"/>
    <w:rsid w:val="007E416A"/>
    <w:rsid w:val="007E7669"/>
    <w:rsid w:val="007F00A0"/>
    <w:rsid w:val="007F0D42"/>
    <w:rsid w:val="007F2DFC"/>
    <w:rsid w:val="007F3631"/>
    <w:rsid w:val="007F3D17"/>
    <w:rsid w:val="007F4C7B"/>
    <w:rsid w:val="007F5D90"/>
    <w:rsid w:val="007F6838"/>
    <w:rsid w:val="007F7000"/>
    <w:rsid w:val="00803260"/>
    <w:rsid w:val="008104BB"/>
    <w:rsid w:val="008120BE"/>
    <w:rsid w:val="00813D84"/>
    <w:rsid w:val="0082230E"/>
    <w:rsid w:val="008236D5"/>
    <w:rsid w:val="008259F2"/>
    <w:rsid w:val="00826104"/>
    <w:rsid w:val="00832869"/>
    <w:rsid w:val="00833214"/>
    <w:rsid w:val="00833BE5"/>
    <w:rsid w:val="008341BA"/>
    <w:rsid w:val="00834998"/>
    <w:rsid w:val="008363C6"/>
    <w:rsid w:val="00840327"/>
    <w:rsid w:val="00840B77"/>
    <w:rsid w:val="008417CB"/>
    <w:rsid w:val="00842895"/>
    <w:rsid w:val="008442E5"/>
    <w:rsid w:val="00847098"/>
    <w:rsid w:val="00847D56"/>
    <w:rsid w:val="008521FF"/>
    <w:rsid w:val="00853729"/>
    <w:rsid w:val="00855EF2"/>
    <w:rsid w:val="00857137"/>
    <w:rsid w:val="008574C4"/>
    <w:rsid w:val="00867990"/>
    <w:rsid w:val="0087318D"/>
    <w:rsid w:val="00873CFC"/>
    <w:rsid w:val="00874053"/>
    <w:rsid w:val="00876EB8"/>
    <w:rsid w:val="00876F55"/>
    <w:rsid w:val="00877840"/>
    <w:rsid w:val="008819AC"/>
    <w:rsid w:val="00881B32"/>
    <w:rsid w:val="00882756"/>
    <w:rsid w:val="00882815"/>
    <w:rsid w:val="0088556D"/>
    <w:rsid w:val="008859A4"/>
    <w:rsid w:val="00885C66"/>
    <w:rsid w:val="00885D1A"/>
    <w:rsid w:val="00887B31"/>
    <w:rsid w:val="00890854"/>
    <w:rsid w:val="00891401"/>
    <w:rsid w:val="00891CC7"/>
    <w:rsid w:val="00892DD8"/>
    <w:rsid w:val="008958D4"/>
    <w:rsid w:val="00895B37"/>
    <w:rsid w:val="008A07B5"/>
    <w:rsid w:val="008A0F76"/>
    <w:rsid w:val="008A1968"/>
    <w:rsid w:val="008A3FCC"/>
    <w:rsid w:val="008A6746"/>
    <w:rsid w:val="008A7275"/>
    <w:rsid w:val="008B02D0"/>
    <w:rsid w:val="008B0FAC"/>
    <w:rsid w:val="008B1B36"/>
    <w:rsid w:val="008B45B1"/>
    <w:rsid w:val="008B4D4B"/>
    <w:rsid w:val="008C4711"/>
    <w:rsid w:val="008D19DE"/>
    <w:rsid w:val="008D1FF6"/>
    <w:rsid w:val="008D55E5"/>
    <w:rsid w:val="008D7DC1"/>
    <w:rsid w:val="008E15F6"/>
    <w:rsid w:val="008E51D4"/>
    <w:rsid w:val="008E5EBC"/>
    <w:rsid w:val="008F3AD4"/>
    <w:rsid w:val="0090290E"/>
    <w:rsid w:val="00904672"/>
    <w:rsid w:val="009047A3"/>
    <w:rsid w:val="0090578C"/>
    <w:rsid w:val="009068A5"/>
    <w:rsid w:val="009071B5"/>
    <w:rsid w:val="009146CE"/>
    <w:rsid w:val="00915E9C"/>
    <w:rsid w:val="00917740"/>
    <w:rsid w:val="0092260F"/>
    <w:rsid w:val="00925A2A"/>
    <w:rsid w:val="00926F4A"/>
    <w:rsid w:val="009336F6"/>
    <w:rsid w:val="00933B84"/>
    <w:rsid w:val="00935CB7"/>
    <w:rsid w:val="00937102"/>
    <w:rsid w:val="00937109"/>
    <w:rsid w:val="0094344E"/>
    <w:rsid w:val="00944E8C"/>
    <w:rsid w:val="009463CE"/>
    <w:rsid w:val="00946F3E"/>
    <w:rsid w:val="009530D6"/>
    <w:rsid w:val="00955E76"/>
    <w:rsid w:val="009567C7"/>
    <w:rsid w:val="00960255"/>
    <w:rsid w:val="00961FD7"/>
    <w:rsid w:val="00962240"/>
    <w:rsid w:val="00964395"/>
    <w:rsid w:val="0096568B"/>
    <w:rsid w:val="00966209"/>
    <w:rsid w:val="00966A40"/>
    <w:rsid w:val="00967A9E"/>
    <w:rsid w:val="00970CB8"/>
    <w:rsid w:val="00971DF3"/>
    <w:rsid w:val="00972525"/>
    <w:rsid w:val="00974A11"/>
    <w:rsid w:val="00974BF8"/>
    <w:rsid w:val="00975019"/>
    <w:rsid w:val="0097533E"/>
    <w:rsid w:val="009758FB"/>
    <w:rsid w:val="00976768"/>
    <w:rsid w:val="009777C2"/>
    <w:rsid w:val="009816D8"/>
    <w:rsid w:val="00983238"/>
    <w:rsid w:val="00987DCF"/>
    <w:rsid w:val="0099047A"/>
    <w:rsid w:val="00990630"/>
    <w:rsid w:val="00991106"/>
    <w:rsid w:val="0099187E"/>
    <w:rsid w:val="00991E5A"/>
    <w:rsid w:val="009928AF"/>
    <w:rsid w:val="00992C0D"/>
    <w:rsid w:val="00994BAA"/>
    <w:rsid w:val="00994C84"/>
    <w:rsid w:val="009956ED"/>
    <w:rsid w:val="009A04DA"/>
    <w:rsid w:val="009A346A"/>
    <w:rsid w:val="009A715A"/>
    <w:rsid w:val="009A7E8E"/>
    <w:rsid w:val="009B1D9D"/>
    <w:rsid w:val="009B2B34"/>
    <w:rsid w:val="009B5621"/>
    <w:rsid w:val="009B5873"/>
    <w:rsid w:val="009B59FA"/>
    <w:rsid w:val="009B63DA"/>
    <w:rsid w:val="009B681B"/>
    <w:rsid w:val="009B6D86"/>
    <w:rsid w:val="009B7D4E"/>
    <w:rsid w:val="009C0888"/>
    <w:rsid w:val="009C1949"/>
    <w:rsid w:val="009C3FCA"/>
    <w:rsid w:val="009C7BDC"/>
    <w:rsid w:val="009D05D0"/>
    <w:rsid w:val="009D4A67"/>
    <w:rsid w:val="009E3917"/>
    <w:rsid w:val="009F102C"/>
    <w:rsid w:val="009F111C"/>
    <w:rsid w:val="009F17DA"/>
    <w:rsid w:val="009F1FD9"/>
    <w:rsid w:val="009F48BA"/>
    <w:rsid w:val="009F4DD1"/>
    <w:rsid w:val="009F762B"/>
    <w:rsid w:val="009F76EE"/>
    <w:rsid w:val="00A00BEF"/>
    <w:rsid w:val="00A01225"/>
    <w:rsid w:val="00A01FEB"/>
    <w:rsid w:val="00A02268"/>
    <w:rsid w:val="00A04B02"/>
    <w:rsid w:val="00A05BD0"/>
    <w:rsid w:val="00A116FA"/>
    <w:rsid w:val="00A1418F"/>
    <w:rsid w:val="00A15438"/>
    <w:rsid w:val="00A202DE"/>
    <w:rsid w:val="00A20D84"/>
    <w:rsid w:val="00A2129C"/>
    <w:rsid w:val="00A21400"/>
    <w:rsid w:val="00A22ABC"/>
    <w:rsid w:val="00A2307A"/>
    <w:rsid w:val="00A24C74"/>
    <w:rsid w:val="00A308EC"/>
    <w:rsid w:val="00A318CC"/>
    <w:rsid w:val="00A31C68"/>
    <w:rsid w:val="00A3253C"/>
    <w:rsid w:val="00A326C5"/>
    <w:rsid w:val="00A33ABB"/>
    <w:rsid w:val="00A3424A"/>
    <w:rsid w:val="00A362F4"/>
    <w:rsid w:val="00A377E1"/>
    <w:rsid w:val="00A4038D"/>
    <w:rsid w:val="00A422BC"/>
    <w:rsid w:val="00A46250"/>
    <w:rsid w:val="00A47038"/>
    <w:rsid w:val="00A52DF7"/>
    <w:rsid w:val="00A53A7F"/>
    <w:rsid w:val="00A550BD"/>
    <w:rsid w:val="00A56667"/>
    <w:rsid w:val="00A57C44"/>
    <w:rsid w:val="00A57F0E"/>
    <w:rsid w:val="00A607D0"/>
    <w:rsid w:val="00A65B83"/>
    <w:rsid w:val="00A673FA"/>
    <w:rsid w:val="00A70FC5"/>
    <w:rsid w:val="00A7359A"/>
    <w:rsid w:val="00A7514D"/>
    <w:rsid w:val="00A75B0C"/>
    <w:rsid w:val="00A838ED"/>
    <w:rsid w:val="00A84445"/>
    <w:rsid w:val="00A8477E"/>
    <w:rsid w:val="00A92097"/>
    <w:rsid w:val="00A9333F"/>
    <w:rsid w:val="00A9474A"/>
    <w:rsid w:val="00A94CEF"/>
    <w:rsid w:val="00A94F54"/>
    <w:rsid w:val="00AA02FA"/>
    <w:rsid w:val="00AA09BE"/>
    <w:rsid w:val="00AA0C82"/>
    <w:rsid w:val="00AA200B"/>
    <w:rsid w:val="00AA2A59"/>
    <w:rsid w:val="00AA3724"/>
    <w:rsid w:val="00AA3A63"/>
    <w:rsid w:val="00AA4103"/>
    <w:rsid w:val="00AA5143"/>
    <w:rsid w:val="00AB0A9B"/>
    <w:rsid w:val="00AB18C2"/>
    <w:rsid w:val="00AB4827"/>
    <w:rsid w:val="00AC4485"/>
    <w:rsid w:val="00AC4843"/>
    <w:rsid w:val="00AC75B2"/>
    <w:rsid w:val="00AD18DD"/>
    <w:rsid w:val="00AD3E48"/>
    <w:rsid w:val="00AD7710"/>
    <w:rsid w:val="00AE3485"/>
    <w:rsid w:val="00AE5CC1"/>
    <w:rsid w:val="00AE62FB"/>
    <w:rsid w:val="00AE6CFE"/>
    <w:rsid w:val="00AF1FD1"/>
    <w:rsid w:val="00AF206C"/>
    <w:rsid w:val="00B0095D"/>
    <w:rsid w:val="00B02B12"/>
    <w:rsid w:val="00B04102"/>
    <w:rsid w:val="00B11648"/>
    <w:rsid w:val="00B11910"/>
    <w:rsid w:val="00B13C60"/>
    <w:rsid w:val="00B14559"/>
    <w:rsid w:val="00B14EB0"/>
    <w:rsid w:val="00B16D84"/>
    <w:rsid w:val="00B17156"/>
    <w:rsid w:val="00B23916"/>
    <w:rsid w:val="00B27A79"/>
    <w:rsid w:val="00B3056F"/>
    <w:rsid w:val="00B34AF5"/>
    <w:rsid w:val="00B3789C"/>
    <w:rsid w:val="00B4148A"/>
    <w:rsid w:val="00B43CBC"/>
    <w:rsid w:val="00B46B66"/>
    <w:rsid w:val="00B47E7D"/>
    <w:rsid w:val="00B53D64"/>
    <w:rsid w:val="00B5418B"/>
    <w:rsid w:val="00B54BD3"/>
    <w:rsid w:val="00B557A9"/>
    <w:rsid w:val="00B57D3E"/>
    <w:rsid w:val="00B62D01"/>
    <w:rsid w:val="00B63CBC"/>
    <w:rsid w:val="00B672EF"/>
    <w:rsid w:val="00B6787D"/>
    <w:rsid w:val="00B67B7B"/>
    <w:rsid w:val="00B7400B"/>
    <w:rsid w:val="00B74596"/>
    <w:rsid w:val="00B77761"/>
    <w:rsid w:val="00B85B53"/>
    <w:rsid w:val="00B87EEF"/>
    <w:rsid w:val="00B93F43"/>
    <w:rsid w:val="00B9645A"/>
    <w:rsid w:val="00BA184B"/>
    <w:rsid w:val="00BA2349"/>
    <w:rsid w:val="00BA5250"/>
    <w:rsid w:val="00BA7A67"/>
    <w:rsid w:val="00BB1593"/>
    <w:rsid w:val="00BB4E9B"/>
    <w:rsid w:val="00BB5580"/>
    <w:rsid w:val="00BB58C7"/>
    <w:rsid w:val="00BB73E0"/>
    <w:rsid w:val="00BC25DF"/>
    <w:rsid w:val="00BC2978"/>
    <w:rsid w:val="00BC46C4"/>
    <w:rsid w:val="00BC4A4D"/>
    <w:rsid w:val="00BC60CA"/>
    <w:rsid w:val="00BD0DBF"/>
    <w:rsid w:val="00BD1D28"/>
    <w:rsid w:val="00BD3309"/>
    <w:rsid w:val="00BD3C9D"/>
    <w:rsid w:val="00BD46CB"/>
    <w:rsid w:val="00BD6B8E"/>
    <w:rsid w:val="00BD787F"/>
    <w:rsid w:val="00BD7EFF"/>
    <w:rsid w:val="00BE1BCB"/>
    <w:rsid w:val="00BE236F"/>
    <w:rsid w:val="00BE3644"/>
    <w:rsid w:val="00BE44DF"/>
    <w:rsid w:val="00BE5439"/>
    <w:rsid w:val="00BF1298"/>
    <w:rsid w:val="00BF376E"/>
    <w:rsid w:val="00BF5FC4"/>
    <w:rsid w:val="00C00795"/>
    <w:rsid w:val="00C007C9"/>
    <w:rsid w:val="00C01CA7"/>
    <w:rsid w:val="00C062DF"/>
    <w:rsid w:val="00C06FAD"/>
    <w:rsid w:val="00C116D9"/>
    <w:rsid w:val="00C12A81"/>
    <w:rsid w:val="00C12D0B"/>
    <w:rsid w:val="00C13F07"/>
    <w:rsid w:val="00C14873"/>
    <w:rsid w:val="00C14EB0"/>
    <w:rsid w:val="00C1640A"/>
    <w:rsid w:val="00C16758"/>
    <w:rsid w:val="00C17F9D"/>
    <w:rsid w:val="00C203E7"/>
    <w:rsid w:val="00C204BD"/>
    <w:rsid w:val="00C20F6C"/>
    <w:rsid w:val="00C23D3F"/>
    <w:rsid w:val="00C2656F"/>
    <w:rsid w:val="00C26883"/>
    <w:rsid w:val="00C27145"/>
    <w:rsid w:val="00C330F8"/>
    <w:rsid w:val="00C337F2"/>
    <w:rsid w:val="00C34108"/>
    <w:rsid w:val="00C348AD"/>
    <w:rsid w:val="00C349EA"/>
    <w:rsid w:val="00C34BF4"/>
    <w:rsid w:val="00C35124"/>
    <w:rsid w:val="00C35A4D"/>
    <w:rsid w:val="00C36100"/>
    <w:rsid w:val="00C36AE1"/>
    <w:rsid w:val="00C412E0"/>
    <w:rsid w:val="00C41E83"/>
    <w:rsid w:val="00C42121"/>
    <w:rsid w:val="00C4276F"/>
    <w:rsid w:val="00C45629"/>
    <w:rsid w:val="00C45BE7"/>
    <w:rsid w:val="00C47B13"/>
    <w:rsid w:val="00C502E5"/>
    <w:rsid w:val="00C504F5"/>
    <w:rsid w:val="00C5057F"/>
    <w:rsid w:val="00C50B8C"/>
    <w:rsid w:val="00C5384C"/>
    <w:rsid w:val="00C54311"/>
    <w:rsid w:val="00C55F92"/>
    <w:rsid w:val="00C574FB"/>
    <w:rsid w:val="00C601E3"/>
    <w:rsid w:val="00C63BC6"/>
    <w:rsid w:val="00C63DDB"/>
    <w:rsid w:val="00C65DBF"/>
    <w:rsid w:val="00C675AE"/>
    <w:rsid w:val="00C7106D"/>
    <w:rsid w:val="00C72EED"/>
    <w:rsid w:val="00C74EE6"/>
    <w:rsid w:val="00C77FA8"/>
    <w:rsid w:val="00C80AE7"/>
    <w:rsid w:val="00C80C22"/>
    <w:rsid w:val="00C826D5"/>
    <w:rsid w:val="00C836DA"/>
    <w:rsid w:val="00C8623A"/>
    <w:rsid w:val="00C8660A"/>
    <w:rsid w:val="00C8778B"/>
    <w:rsid w:val="00C90001"/>
    <w:rsid w:val="00C91382"/>
    <w:rsid w:val="00C92D85"/>
    <w:rsid w:val="00C932D0"/>
    <w:rsid w:val="00C93BCE"/>
    <w:rsid w:val="00C93FD7"/>
    <w:rsid w:val="00C95B20"/>
    <w:rsid w:val="00C967EB"/>
    <w:rsid w:val="00CA1CC7"/>
    <w:rsid w:val="00CA3666"/>
    <w:rsid w:val="00CA38DA"/>
    <w:rsid w:val="00CA5EC7"/>
    <w:rsid w:val="00CA6DD5"/>
    <w:rsid w:val="00CB13BF"/>
    <w:rsid w:val="00CB3D0F"/>
    <w:rsid w:val="00CB58C6"/>
    <w:rsid w:val="00CC24B9"/>
    <w:rsid w:val="00CC2610"/>
    <w:rsid w:val="00CC3575"/>
    <w:rsid w:val="00CC37B1"/>
    <w:rsid w:val="00CC3E8F"/>
    <w:rsid w:val="00CC435D"/>
    <w:rsid w:val="00CC5461"/>
    <w:rsid w:val="00CC66CF"/>
    <w:rsid w:val="00CC75E2"/>
    <w:rsid w:val="00CD158B"/>
    <w:rsid w:val="00CD2245"/>
    <w:rsid w:val="00CD26FD"/>
    <w:rsid w:val="00CD3310"/>
    <w:rsid w:val="00CD6CA6"/>
    <w:rsid w:val="00CE320C"/>
    <w:rsid w:val="00CE5E95"/>
    <w:rsid w:val="00CE6E5F"/>
    <w:rsid w:val="00CF23DF"/>
    <w:rsid w:val="00CF3FE2"/>
    <w:rsid w:val="00CF625A"/>
    <w:rsid w:val="00D03EF7"/>
    <w:rsid w:val="00D04F94"/>
    <w:rsid w:val="00D06262"/>
    <w:rsid w:val="00D06B4D"/>
    <w:rsid w:val="00D10427"/>
    <w:rsid w:val="00D116B3"/>
    <w:rsid w:val="00D124B2"/>
    <w:rsid w:val="00D1436B"/>
    <w:rsid w:val="00D14C76"/>
    <w:rsid w:val="00D15824"/>
    <w:rsid w:val="00D15B75"/>
    <w:rsid w:val="00D22613"/>
    <w:rsid w:val="00D27AE9"/>
    <w:rsid w:val="00D30B82"/>
    <w:rsid w:val="00D30CE1"/>
    <w:rsid w:val="00D325B7"/>
    <w:rsid w:val="00D33DD6"/>
    <w:rsid w:val="00D3686E"/>
    <w:rsid w:val="00D4010A"/>
    <w:rsid w:val="00D421E5"/>
    <w:rsid w:val="00D4292C"/>
    <w:rsid w:val="00D441A0"/>
    <w:rsid w:val="00D45805"/>
    <w:rsid w:val="00D45AE5"/>
    <w:rsid w:val="00D45C9D"/>
    <w:rsid w:val="00D464DC"/>
    <w:rsid w:val="00D465FE"/>
    <w:rsid w:val="00D5241B"/>
    <w:rsid w:val="00D52D9D"/>
    <w:rsid w:val="00D5307B"/>
    <w:rsid w:val="00D531A5"/>
    <w:rsid w:val="00D54559"/>
    <w:rsid w:val="00D5490E"/>
    <w:rsid w:val="00D56492"/>
    <w:rsid w:val="00D56546"/>
    <w:rsid w:val="00D56C3C"/>
    <w:rsid w:val="00D60EBF"/>
    <w:rsid w:val="00D6155D"/>
    <w:rsid w:val="00D6545D"/>
    <w:rsid w:val="00D65AB6"/>
    <w:rsid w:val="00D65EBE"/>
    <w:rsid w:val="00D67DB9"/>
    <w:rsid w:val="00D70C5C"/>
    <w:rsid w:val="00D71BBB"/>
    <w:rsid w:val="00D72A5F"/>
    <w:rsid w:val="00D816C9"/>
    <w:rsid w:val="00D82216"/>
    <w:rsid w:val="00D834BA"/>
    <w:rsid w:val="00D85D4C"/>
    <w:rsid w:val="00D86400"/>
    <w:rsid w:val="00D869D1"/>
    <w:rsid w:val="00D8795E"/>
    <w:rsid w:val="00D90315"/>
    <w:rsid w:val="00D9164E"/>
    <w:rsid w:val="00D942F2"/>
    <w:rsid w:val="00D94BCE"/>
    <w:rsid w:val="00D950F7"/>
    <w:rsid w:val="00D96F31"/>
    <w:rsid w:val="00DA0237"/>
    <w:rsid w:val="00DA1442"/>
    <w:rsid w:val="00DA301F"/>
    <w:rsid w:val="00DA31EB"/>
    <w:rsid w:val="00DA5CB5"/>
    <w:rsid w:val="00DA7572"/>
    <w:rsid w:val="00DB0E4F"/>
    <w:rsid w:val="00DB2487"/>
    <w:rsid w:val="00DB5479"/>
    <w:rsid w:val="00DB5AB7"/>
    <w:rsid w:val="00DC02B9"/>
    <w:rsid w:val="00DC0455"/>
    <w:rsid w:val="00DC1EFB"/>
    <w:rsid w:val="00DC3354"/>
    <w:rsid w:val="00DC34AE"/>
    <w:rsid w:val="00DC45F7"/>
    <w:rsid w:val="00DC4C78"/>
    <w:rsid w:val="00DC6AC5"/>
    <w:rsid w:val="00DD022D"/>
    <w:rsid w:val="00DD115D"/>
    <w:rsid w:val="00DD21A1"/>
    <w:rsid w:val="00DD5C01"/>
    <w:rsid w:val="00DE16EB"/>
    <w:rsid w:val="00DE403C"/>
    <w:rsid w:val="00DE4137"/>
    <w:rsid w:val="00DE5F0C"/>
    <w:rsid w:val="00DE65F1"/>
    <w:rsid w:val="00DE6FBA"/>
    <w:rsid w:val="00DE7AD6"/>
    <w:rsid w:val="00DF0C6D"/>
    <w:rsid w:val="00DF0E42"/>
    <w:rsid w:val="00DF32BE"/>
    <w:rsid w:val="00DF5734"/>
    <w:rsid w:val="00DF60F4"/>
    <w:rsid w:val="00E00400"/>
    <w:rsid w:val="00E00C24"/>
    <w:rsid w:val="00E02957"/>
    <w:rsid w:val="00E03FA3"/>
    <w:rsid w:val="00E04A24"/>
    <w:rsid w:val="00E100E8"/>
    <w:rsid w:val="00E10347"/>
    <w:rsid w:val="00E120D4"/>
    <w:rsid w:val="00E14751"/>
    <w:rsid w:val="00E161B0"/>
    <w:rsid w:val="00E16A84"/>
    <w:rsid w:val="00E16D6E"/>
    <w:rsid w:val="00E17AE5"/>
    <w:rsid w:val="00E31112"/>
    <w:rsid w:val="00E3190C"/>
    <w:rsid w:val="00E3196B"/>
    <w:rsid w:val="00E35D58"/>
    <w:rsid w:val="00E3718E"/>
    <w:rsid w:val="00E40855"/>
    <w:rsid w:val="00E413B8"/>
    <w:rsid w:val="00E4249C"/>
    <w:rsid w:val="00E43610"/>
    <w:rsid w:val="00E45792"/>
    <w:rsid w:val="00E50C0E"/>
    <w:rsid w:val="00E53568"/>
    <w:rsid w:val="00E53956"/>
    <w:rsid w:val="00E53DA7"/>
    <w:rsid w:val="00E54A96"/>
    <w:rsid w:val="00E54DCF"/>
    <w:rsid w:val="00E575D1"/>
    <w:rsid w:val="00E57EDF"/>
    <w:rsid w:val="00E65D74"/>
    <w:rsid w:val="00E677B5"/>
    <w:rsid w:val="00E714BE"/>
    <w:rsid w:val="00E717CF"/>
    <w:rsid w:val="00E7511E"/>
    <w:rsid w:val="00E76E79"/>
    <w:rsid w:val="00E77C6B"/>
    <w:rsid w:val="00E80E02"/>
    <w:rsid w:val="00E81D2B"/>
    <w:rsid w:val="00E81D44"/>
    <w:rsid w:val="00E835BB"/>
    <w:rsid w:val="00E851A7"/>
    <w:rsid w:val="00E85C47"/>
    <w:rsid w:val="00E86AC7"/>
    <w:rsid w:val="00E8724A"/>
    <w:rsid w:val="00E905D2"/>
    <w:rsid w:val="00E90708"/>
    <w:rsid w:val="00E907BF"/>
    <w:rsid w:val="00E94551"/>
    <w:rsid w:val="00E95E20"/>
    <w:rsid w:val="00EA0101"/>
    <w:rsid w:val="00EA2ED4"/>
    <w:rsid w:val="00EA3FB6"/>
    <w:rsid w:val="00EA575C"/>
    <w:rsid w:val="00EB0C3C"/>
    <w:rsid w:val="00EB258D"/>
    <w:rsid w:val="00EB3DE5"/>
    <w:rsid w:val="00EB4B31"/>
    <w:rsid w:val="00EB75DD"/>
    <w:rsid w:val="00EC0F8B"/>
    <w:rsid w:val="00EC1044"/>
    <w:rsid w:val="00EC3C58"/>
    <w:rsid w:val="00EC5347"/>
    <w:rsid w:val="00EC737F"/>
    <w:rsid w:val="00ED02FA"/>
    <w:rsid w:val="00ED13EC"/>
    <w:rsid w:val="00ED2438"/>
    <w:rsid w:val="00ED34F3"/>
    <w:rsid w:val="00ED34F5"/>
    <w:rsid w:val="00ED45A7"/>
    <w:rsid w:val="00ED612E"/>
    <w:rsid w:val="00ED634D"/>
    <w:rsid w:val="00ED70E8"/>
    <w:rsid w:val="00EE0D5A"/>
    <w:rsid w:val="00EE4216"/>
    <w:rsid w:val="00EE46F5"/>
    <w:rsid w:val="00EE4DAD"/>
    <w:rsid w:val="00EF014C"/>
    <w:rsid w:val="00EF19F3"/>
    <w:rsid w:val="00EF2358"/>
    <w:rsid w:val="00EF2AEF"/>
    <w:rsid w:val="00EF3251"/>
    <w:rsid w:val="00F131E4"/>
    <w:rsid w:val="00F134CB"/>
    <w:rsid w:val="00F17CD9"/>
    <w:rsid w:val="00F21088"/>
    <w:rsid w:val="00F22351"/>
    <w:rsid w:val="00F228BA"/>
    <w:rsid w:val="00F23DA3"/>
    <w:rsid w:val="00F24594"/>
    <w:rsid w:val="00F24A61"/>
    <w:rsid w:val="00F24FA0"/>
    <w:rsid w:val="00F26F81"/>
    <w:rsid w:val="00F34355"/>
    <w:rsid w:val="00F35432"/>
    <w:rsid w:val="00F3564A"/>
    <w:rsid w:val="00F36690"/>
    <w:rsid w:val="00F36C41"/>
    <w:rsid w:val="00F36C80"/>
    <w:rsid w:val="00F40050"/>
    <w:rsid w:val="00F41A52"/>
    <w:rsid w:val="00F43503"/>
    <w:rsid w:val="00F45ECF"/>
    <w:rsid w:val="00F51A3D"/>
    <w:rsid w:val="00F5373B"/>
    <w:rsid w:val="00F54006"/>
    <w:rsid w:val="00F541C5"/>
    <w:rsid w:val="00F56CA8"/>
    <w:rsid w:val="00F57334"/>
    <w:rsid w:val="00F57407"/>
    <w:rsid w:val="00F57FF2"/>
    <w:rsid w:val="00F67F4F"/>
    <w:rsid w:val="00F715DF"/>
    <w:rsid w:val="00F7231D"/>
    <w:rsid w:val="00F7460B"/>
    <w:rsid w:val="00F74D19"/>
    <w:rsid w:val="00F76C09"/>
    <w:rsid w:val="00F80166"/>
    <w:rsid w:val="00F8047E"/>
    <w:rsid w:val="00F8522A"/>
    <w:rsid w:val="00F87AFD"/>
    <w:rsid w:val="00F901A1"/>
    <w:rsid w:val="00F903F3"/>
    <w:rsid w:val="00F91E39"/>
    <w:rsid w:val="00F953A0"/>
    <w:rsid w:val="00F9614A"/>
    <w:rsid w:val="00F96DE3"/>
    <w:rsid w:val="00FA25C0"/>
    <w:rsid w:val="00FA4678"/>
    <w:rsid w:val="00FA52E7"/>
    <w:rsid w:val="00FA6241"/>
    <w:rsid w:val="00FA6B4C"/>
    <w:rsid w:val="00FA73A9"/>
    <w:rsid w:val="00FB5EBB"/>
    <w:rsid w:val="00FB6F2D"/>
    <w:rsid w:val="00FC0326"/>
    <w:rsid w:val="00FC30FA"/>
    <w:rsid w:val="00FC69E6"/>
    <w:rsid w:val="00FD136D"/>
    <w:rsid w:val="00FD1CDD"/>
    <w:rsid w:val="00FD3C15"/>
    <w:rsid w:val="00FD3EC3"/>
    <w:rsid w:val="00FD6EAE"/>
    <w:rsid w:val="00FD70FE"/>
    <w:rsid w:val="00FE05E7"/>
    <w:rsid w:val="00FE4291"/>
    <w:rsid w:val="00FE50E5"/>
    <w:rsid w:val="00FE6BE7"/>
    <w:rsid w:val="00FE772A"/>
    <w:rsid w:val="00FF09E7"/>
    <w:rsid w:val="00FF17C5"/>
    <w:rsid w:val="00FF264F"/>
    <w:rsid w:val="00FF40F3"/>
    <w:rsid w:val="00FF4F8D"/>
    <w:rsid w:val="41D02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3989DCE3"/>
  <w15:docId w15:val="{1E826496-0EF5-4636-B3AA-62DA68421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hr-HR" w:eastAsia="hr-HR" w:bidi="ar-SA"/>
      </w:rPr>
    </w:rPrDefault>
    <w:pPrDefault>
      <w:pPr>
        <w:spacing w:after="120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qFormat="1"/>
    <w:lsdException w:name="header" w:qFormat="1"/>
    <w:lsdException w:name="footer" w:uiPriority="99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3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014C"/>
    <w:rPr>
      <w:sz w:val="22"/>
      <w:szCs w:val="22"/>
      <w:lang w:eastAsia="pt-PT"/>
    </w:rPr>
  </w:style>
  <w:style w:type="paragraph" w:styleId="Naslov1">
    <w:name w:val="heading 1"/>
    <w:basedOn w:val="Normal"/>
    <w:next w:val="Normal"/>
    <w:link w:val="Naslov1Char"/>
    <w:uiPriority w:val="9"/>
    <w:qFormat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Naslov4">
    <w:name w:val="heading 4"/>
    <w:basedOn w:val="Normal"/>
    <w:next w:val="Normal"/>
    <w:link w:val="Naslov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Naslov5">
    <w:name w:val="heading 5"/>
    <w:basedOn w:val="Normal"/>
    <w:next w:val="Normal"/>
    <w:link w:val="Naslov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Naslov6">
    <w:name w:val="heading 6"/>
    <w:basedOn w:val="Normal"/>
    <w:next w:val="Normal"/>
    <w:link w:val="Naslov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Naslov7">
    <w:name w:val="heading 7"/>
    <w:basedOn w:val="Normal"/>
    <w:next w:val="Normal"/>
    <w:link w:val="Naslov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Naslov8">
    <w:name w:val="heading 8"/>
    <w:basedOn w:val="Normal"/>
    <w:next w:val="Normal"/>
    <w:link w:val="Naslov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Naslov9">
    <w:name w:val="heading 9"/>
    <w:basedOn w:val="Normal"/>
    <w:next w:val="Normal"/>
    <w:link w:val="Naslov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jeloteksta">
    <w:name w:val="Body Text"/>
    <w:basedOn w:val="Normal"/>
    <w:link w:val="TijelotekstaChar"/>
    <w:qFormat/>
    <w:rPr>
      <w:b/>
      <w:bCs/>
    </w:rPr>
  </w:style>
  <w:style w:type="paragraph" w:styleId="Tijeloteksta2">
    <w:name w:val="Body Text 2"/>
    <w:basedOn w:val="Normal"/>
    <w:link w:val="Tijeloteksta2Char"/>
    <w:rPr>
      <w:b/>
      <w:bCs/>
      <w:sz w:val="28"/>
      <w:lang w:val="zh-CN" w:eastAsia="zh-CN"/>
    </w:rPr>
  </w:style>
  <w:style w:type="paragraph" w:styleId="Tijeloteksta3">
    <w:name w:val="Body Text 3"/>
    <w:basedOn w:val="Normal"/>
    <w:link w:val="Tijeloteksta3Char"/>
    <w:qFormat/>
    <w:rPr>
      <w:sz w:val="28"/>
      <w:lang w:val="zh-CN" w:eastAsia="zh-CN"/>
    </w:rPr>
  </w:style>
  <w:style w:type="paragraph" w:styleId="Uvuenotijeloteksta">
    <w:name w:val="Body Text Indent"/>
    <w:basedOn w:val="Normal"/>
    <w:qFormat/>
    <w:pPr>
      <w:ind w:firstLine="360"/>
    </w:pPr>
    <w:rPr>
      <w:b/>
      <w:bCs/>
    </w:rPr>
  </w:style>
  <w:style w:type="paragraph" w:styleId="Tijeloteksta-uvlaka2">
    <w:name w:val="Body Text Indent 2"/>
    <w:basedOn w:val="Normal"/>
    <w:link w:val="Tijeloteksta-uvlaka2Char"/>
    <w:qFormat/>
    <w:pPr>
      <w:ind w:left="1416" w:firstLine="708"/>
    </w:pPr>
    <w:rPr>
      <w:b/>
      <w:bCs/>
      <w:lang w:val="zh-CN" w:eastAsia="zh-CN"/>
    </w:rPr>
  </w:style>
  <w:style w:type="paragraph" w:styleId="Opisslike">
    <w:name w:val="caption"/>
    <w:basedOn w:val="Normal"/>
    <w:next w:val="Normal"/>
    <w:uiPriority w:val="35"/>
    <w:semiHidden/>
    <w:unhideWhenUsed/>
    <w:qFormat/>
    <w:rPr>
      <w:b/>
      <w:bCs/>
      <w:smallCaps/>
      <w:color w:val="1F497D" w:themeColor="text2"/>
    </w:rPr>
  </w:style>
  <w:style w:type="character" w:styleId="Referencakomentara">
    <w:name w:val="annotation reference"/>
    <w:semiHidden/>
    <w:qFormat/>
    <w:rPr>
      <w:sz w:val="16"/>
      <w:szCs w:val="16"/>
    </w:rPr>
  </w:style>
  <w:style w:type="paragraph" w:styleId="Tekstkomentara">
    <w:name w:val="annotation text"/>
    <w:basedOn w:val="Normal"/>
    <w:semiHidden/>
    <w:qFormat/>
    <w:rPr>
      <w:sz w:val="20"/>
      <w:szCs w:val="20"/>
    </w:rPr>
  </w:style>
  <w:style w:type="paragraph" w:styleId="Predmetkomentara">
    <w:name w:val="annotation subject"/>
    <w:basedOn w:val="Tekstkomentara"/>
    <w:next w:val="Tekstkomentara"/>
    <w:semiHidden/>
    <w:qFormat/>
    <w:rPr>
      <w:b/>
      <w:bCs/>
    </w:rPr>
  </w:style>
  <w:style w:type="character" w:styleId="Istaknuto">
    <w:name w:val="Emphasis"/>
    <w:basedOn w:val="Zadanifontodlomka"/>
    <w:uiPriority w:val="20"/>
    <w:qFormat/>
    <w:rPr>
      <w:i/>
      <w:iCs/>
    </w:rPr>
  </w:style>
  <w:style w:type="character" w:styleId="SlijeenaHiperveza">
    <w:name w:val="FollowedHyperlink"/>
    <w:basedOn w:val="Zadanifontodlomka"/>
    <w:semiHidden/>
    <w:unhideWhenUsed/>
    <w:rPr>
      <w:color w:val="800080" w:themeColor="followedHyperlink"/>
      <w:u w:val="single"/>
    </w:rPr>
  </w:style>
  <w:style w:type="paragraph" w:styleId="Podnoje">
    <w:name w:val="footer"/>
    <w:basedOn w:val="Normal"/>
    <w:link w:val="PodnojeChar"/>
    <w:uiPriority w:val="99"/>
    <w:qFormat/>
    <w:pPr>
      <w:tabs>
        <w:tab w:val="center" w:pos="4252"/>
        <w:tab w:val="right" w:pos="8504"/>
      </w:tabs>
    </w:pPr>
  </w:style>
  <w:style w:type="paragraph" w:styleId="Zaglavlje">
    <w:name w:val="header"/>
    <w:basedOn w:val="Normal"/>
    <w:link w:val="ZaglavljeChar"/>
    <w:qFormat/>
    <w:pPr>
      <w:tabs>
        <w:tab w:val="center" w:pos="4153"/>
        <w:tab w:val="right" w:pos="8306"/>
      </w:tabs>
    </w:pPr>
    <w:rPr>
      <w:sz w:val="20"/>
      <w:szCs w:val="20"/>
      <w:lang w:val="en-GB" w:eastAsia="zh-CN"/>
    </w:rPr>
  </w:style>
  <w:style w:type="paragraph" w:styleId="HTMLunaprijedoblikovano">
    <w:name w:val="HTML Preformatted"/>
    <w:basedOn w:val="Normal"/>
    <w:link w:val="HTMLunaprijedoblikovano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iperveza">
    <w:name w:val="Hyperlink"/>
    <w:qFormat/>
    <w:rPr>
      <w:color w:val="0000FF"/>
      <w:u w:val="single"/>
    </w:rPr>
  </w:style>
  <w:style w:type="character" w:styleId="Brojstranice">
    <w:name w:val="page number"/>
    <w:basedOn w:val="Zadanifontodlomka"/>
    <w:qFormat/>
  </w:style>
  <w:style w:type="paragraph" w:styleId="Obinitekst">
    <w:name w:val="Plain Text"/>
    <w:basedOn w:val="Normal"/>
    <w:link w:val="ObinitekstChar"/>
    <w:qFormat/>
    <w:rPr>
      <w:rFonts w:ascii="Courier New" w:hAnsi="Courier New" w:cs="Courier New"/>
      <w:sz w:val="20"/>
      <w:szCs w:val="20"/>
      <w:lang w:val="sk-SK" w:eastAsia="sk-SK" w:bidi="pa-IN"/>
    </w:rPr>
  </w:style>
  <w:style w:type="character" w:styleId="Naglaeno">
    <w:name w:val="Strong"/>
    <w:basedOn w:val="Zadanifontodlomka"/>
    <w:uiPriority w:val="22"/>
    <w:qFormat/>
    <w:rPr>
      <w:b/>
      <w:bCs/>
    </w:rPr>
  </w:style>
  <w:style w:type="paragraph" w:styleId="Podnaslov">
    <w:name w:val="Subtitle"/>
    <w:basedOn w:val="Normal"/>
    <w:next w:val="Normal"/>
    <w:link w:val="PodnaslovChar"/>
    <w:uiPriority w:val="11"/>
    <w:qFormat/>
    <w:pPr>
      <w:spacing w:after="240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table" w:styleId="Reetkatablice">
    <w:name w:val="Table Grid"/>
    <w:basedOn w:val="Obinatablica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ormal"/>
    <w:next w:val="Normal"/>
    <w:link w:val="NaslovChar"/>
    <w:uiPriority w:val="10"/>
    <w:qFormat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jeloteksta-uvlaka2Char">
    <w:name w:val="Tijelo teksta - uvlaka 2 Char"/>
    <w:link w:val="Tijeloteksta-uvlaka2"/>
    <w:qFormat/>
    <w:rPr>
      <w:b/>
      <w:bCs/>
      <w:sz w:val="24"/>
      <w:szCs w:val="24"/>
    </w:rPr>
  </w:style>
  <w:style w:type="paragraph" w:styleId="Odlomakpopisa">
    <w:name w:val="List Paragraph"/>
    <w:basedOn w:val="Normal"/>
    <w:uiPriority w:val="34"/>
    <w:qFormat/>
    <w:pPr>
      <w:ind w:left="720"/>
      <w:contextualSpacing/>
    </w:pPr>
  </w:style>
  <w:style w:type="character" w:customStyle="1" w:styleId="Tijeloteksta2Char">
    <w:name w:val="Tijelo teksta 2 Char"/>
    <w:link w:val="Tijeloteksta2"/>
    <w:qFormat/>
    <w:rPr>
      <w:b/>
      <w:bCs/>
      <w:sz w:val="28"/>
      <w:szCs w:val="24"/>
    </w:rPr>
  </w:style>
  <w:style w:type="character" w:customStyle="1" w:styleId="Naslov4Char">
    <w:name w:val="Naslov 4 Char"/>
    <w:basedOn w:val="Zadanifontodlomka"/>
    <w:link w:val="Naslov4"/>
    <w:uiPriority w:val="9"/>
    <w:qFormat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Tijeloteksta3Char">
    <w:name w:val="Tijelo teksta 3 Char"/>
    <w:link w:val="Tijeloteksta3"/>
    <w:qFormat/>
    <w:rPr>
      <w:sz w:val="28"/>
      <w:szCs w:val="24"/>
    </w:rPr>
  </w:style>
  <w:style w:type="character" w:customStyle="1" w:styleId="ZaglavljeChar">
    <w:name w:val="Zaglavlje Char"/>
    <w:link w:val="Zaglavlje"/>
    <w:qFormat/>
    <w:rPr>
      <w:lang w:val="en-GB"/>
    </w:rPr>
  </w:style>
  <w:style w:type="character" w:customStyle="1" w:styleId="TijelotekstaChar">
    <w:name w:val="Tijelo teksta Char"/>
    <w:basedOn w:val="Zadanifontodlomka"/>
    <w:link w:val="Tijeloteksta"/>
    <w:qFormat/>
    <w:rPr>
      <w:b/>
      <w:bCs/>
      <w:sz w:val="24"/>
      <w:szCs w:val="24"/>
    </w:rPr>
  </w:style>
  <w:style w:type="character" w:customStyle="1" w:styleId="Naslov6Char">
    <w:name w:val="Naslov 6 Char"/>
    <w:basedOn w:val="Zadanifontodlomka"/>
    <w:link w:val="Naslov6"/>
    <w:uiPriority w:val="9"/>
    <w:qFormat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Bezproreda">
    <w:name w:val="No Spacing"/>
    <w:uiPriority w:val="1"/>
    <w:qFormat/>
    <w:rPr>
      <w:sz w:val="22"/>
      <w:szCs w:val="22"/>
      <w:lang w:eastAsia="pt-PT"/>
    </w:rPr>
  </w:style>
  <w:style w:type="paragraph" w:customStyle="1" w:styleId="BodyText21">
    <w:name w:val="Body Text 21"/>
    <w:basedOn w:val="Normal"/>
    <w:qFormat/>
    <w:pPr>
      <w:overflowPunct w:val="0"/>
      <w:autoSpaceDE w:val="0"/>
      <w:autoSpaceDN w:val="0"/>
      <w:adjustRightInd w:val="0"/>
      <w:ind w:firstLine="708"/>
    </w:pPr>
    <w:rPr>
      <w:sz w:val="28"/>
      <w:szCs w:val="20"/>
      <w:lang w:val="en-GB"/>
    </w:rPr>
  </w:style>
  <w:style w:type="character" w:customStyle="1" w:styleId="PodnojeChar">
    <w:name w:val="Podnožje Char"/>
    <w:basedOn w:val="Zadanifontodlomka"/>
    <w:link w:val="Podnoje"/>
    <w:uiPriority w:val="99"/>
    <w:rPr>
      <w:sz w:val="24"/>
      <w:szCs w:val="24"/>
    </w:rPr>
  </w:style>
  <w:style w:type="character" w:customStyle="1" w:styleId="ObinitekstChar">
    <w:name w:val="Obični tekst Char"/>
    <w:basedOn w:val="Zadanifontodlomka"/>
    <w:link w:val="Obinitekst"/>
    <w:qFormat/>
    <w:rPr>
      <w:rFonts w:ascii="Courier New" w:hAnsi="Courier New" w:cs="Courier New"/>
      <w:lang w:val="sk-SK" w:eastAsia="sk-SK" w:bidi="pa-IN"/>
    </w:rPr>
  </w:style>
  <w:style w:type="paragraph" w:customStyle="1" w:styleId="Revizija1">
    <w:name w:val="Revizija1"/>
    <w:hidden/>
    <w:uiPriority w:val="99"/>
    <w:semiHidden/>
    <w:qFormat/>
    <w:rPr>
      <w:sz w:val="24"/>
      <w:szCs w:val="24"/>
      <w:lang w:eastAsia="pt-PT"/>
    </w:rPr>
  </w:style>
  <w:style w:type="character" w:customStyle="1" w:styleId="Naslov3Char">
    <w:name w:val="Naslov 3 Char"/>
    <w:basedOn w:val="Zadanifontodlomka"/>
    <w:link w:val="Naslov3"/>
    <w:uiPriority w:val="9"/>
    <w:qFormat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semiHidden/>
    <w:qFormat/>
    <w:rPr>
      <w:rFonts w:ascii="Courier New" w:hAnsi="Courier New" w:cs="Courier New"/>
    </w:rPr>
  </w:style>
  <w:style w:type="character" w:customStyle="1" w:styleId="y2iqfc">
    <w:name w:val="y2iqfc"/>
    <w:basedOn w:val="Zadanifontodlomka"/>
  </w:style>
  <w:style w:type="character" w:customStyle="1" w:styleId="Teksttreci">
    <w:name w:val="Tekst treści_"/>
    <w:basedOn w:val="Zadanifontodlomka"/>
    <w:link w:val="Teksttreci0"/>
    <w:qFormat/>
    <w:locked/>
    <w:rPr>
      <w:rFonts w:ascii="Calibri" w:eastAsia="Calibri" w:hAnsi="Calibri" w:cs="Calibri"/>
    </w:rPr>
  </w:style>
  <w:style w:type="paragraph" w:customStyle="1" w:styleId="Teksttreci0">
    <w:name w:val="Tekst treści"/>
    <w:basedOn w:val="Normal"/>
    <w:link w:val="Teksttreci"/>
    <w:qFormat/>
    <w:pPr>
      <w:widowControl w:val="0"/>
      <w:spacing w:line="276" w:lineRule="auto"/>
      <w:ind w:firstLine="20"/>
    </w:pPr>
    <w:rPr>
      <w:rFonts w:ascii="Calibri" w:eastAsia="Calibri" w:hAnsi="Calibri" w:cs="Calibri"/>
      <w:sz w:val="20"/>
      <w:szCs w:val="20"/>
    </w:rPr>
  </w:style>
  <w:style w:type="character" w:customStyle="1" w:styleId="Nagwek2">
    <w:name w:val="Nagłówek #2_"/>
    <w:basedOn w:val="Zadanifontodlomka"/>
    <w:link w:val="Nagwek20"/>
    <w:locked/>
    <w:rPr>
      <w:rFonts w:ascii="Calibri" w:eastAsia="Calibri" w:hAnsi="Calibri" w:cs="Calibri"/>
      <w:b/>
      <w:bCs/>
    </w:rPr>
  </w:style>
  <w:style w:type="paragraph" w:customStyle="1" w:styleId="Nagwek20">
    <w:name w:val="Nagłówek #2"/>
    <w:basedOn w:val="Normal"/>
    <w:link w:val="Nagwek2"/>
    <w:pPr>
      <w:widowControl w:val="0"/>
      <w:spacing w:line="276" w:lineRule="auto"/>
      <w:ind w:left="2810"/>
      <w:outlineLvl w:val="1"/>
    </w:pPr>
    <w:rPr>
      <w:rFonts w:ascii="Calibri" w:eastAsia="Calibri" w:hAnsi="Calibri" w:cs="Calibri"/>
      <w:b/>
      <w:bCs/>
      <w:sz w:val="20"/>
      <w:szCs w:val="20"/>
    </w:rPr>
  </w:style>
  <w:style w:type="character" w:customStyle="1" w:styleId="Naslov1Char">
    <w:name w:val="Naslov 1 Char"/>
    <w:basedOn w:val="Zadanifontodlomka"/>
    <w:link w:val="Naslov1"/>
    <w:uiPriority w:val="9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Naslov2Char">
    <w:name w:val="Naslov 2 Char"/>
    <w:basedOn w:val="Zadanifontodlomka"/>
    <w:link w:val="Naslov2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slov5Char">
    <w:name w:val="Naslov 5 Char"/>
    <w:basedOn w:val="Zadanifontodlomka"/>
    <w:link w:val="Naslov5"/>
    <w:uiPriority w:val="9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Naslov7Char">
    <w:name w:val="Naslov 7 Char"/>
    <w:basedOn w:val="Zadanifontodlomka"/>
    <w:link w:val="Naslov7"/>
    <w:uiPriority w:val="9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Naslov8Char">
    <w:name w:val="Naslov 8 Char"/>
    <w:basedOn w:val="Zadanifontodlomka"/>
    <w:link w:val="Naslov8"/>
    <w:uiPriority w:val="9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Naslov9Char">
    <w:name w:val="Naslov 9 Char"/>
    <w:basedOn w:val="Zadanifontodlomka"/>
    <w:link w:val="Naslov9"/>
    <w:uiPriority w:val="9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NaslovChar">
    <w:name w:val="Naslov Char"/>
    <w:basedOn w:val="Zadanifontodlomka"/>
    <w:link w:val="Naslov"/>
    <w:uiPriority w:val="10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PodnaslovChar">
    <w:name w:val="Podnaslov Char"/>
    <w:basedOn w:val="Zadanifontodlomka"/>
    <w:link w:val="Podnaslov"/>
    <w:uiPriority w:val="11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pPr>
      <w:spacing w:before="120"/>
      <w:ind w:left="720"/>
    </w:pPr>
    <w:rPr>
      <w:color w:val="1F497D" w:themeColor="text2"/>
      <w:sz w:val="24"/>
      <w:szCs w:val="24"/>
    </w:rPr>
  </w:style>
  <w:style w:type="character" w:customStyle="1" w:styleId="CitatChar">
    <w:name w:val="Citat Char"/>
    <w:basedOn w:val="Zadanifontodlomka"/>
    <w:link w:val="Citat"/>
    <w:uiPriority w:val="29"/>
    <w:rPr>
      <w:color w:val="1F497D" w:themeColor="text2"/>
      <w:sz w:val="24"/>
      <w:szCs w:val="24"/>
    </w:rPr>
  </w:style>
  <w:style w:type="paragraph" w:styleId="Naglaencitat">
    <w:name w:val="Intense Quote"/>
    <w:basedOn w:val="Normal"/>
    <w:next w:val="Normal"/>
    <w:link w:val="NaglaencitatChar"/>
    <w:uiPriority w:val="30"/>
    <w:qFormat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NaglaencitatChar">
    <w:name w:val="Naglašen citat Char"/>
    <w:basedOn w:val="Zadanifontodlomka"/>
    <w:link w:val="Naglaencitat"/>
    <w:uiPriority w:val="30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Neupadljivoisticanje1">
    <w:name w:val="Neupadljivo isticanje1"/>
    <w:basedOn w:val="Zadanifontodlomka"/>
    <w:uiPriority w:val="19"/>
    <w:qFormat/>
    <w:rPr>
      <w:i/>
      <w:iCs/>
      <w:color w:val="595959" w:themeColor="text1" w:themeTint="A6"/>
    </w:rPr>
  </w:style>
  <w:style w:type="character" w:customStyle="1" w:styleId="Jakoisticanje1">
    <w:name w:val="Jako isticanje1"/>
    <w:basedOn w:val="Zadanifontodlomka"/>
    <w:uiPriority w:val="21"/>
    <w:qFormat/>
    <w:rPr>
      <w:b/>
      <w:bCs/>
      <w:i/>
      <w:iCs/>
    </w:rPr>
  </w:style>
  <w:style w:type="character" w:customStyle="1" w:styleId="Neupadljivareferenca1">
    <w:name w:val="Neupadljiva referenca1"/>
    <w:basedOn w:val="Zadanifontodlomka"/>
    <w:uiPriority w:val="31"/>
    <w:qFormat/>
    <w:rPr>
      <w:smallCaps/>
      <w:color w:val="595959" w:themeColor="text1" w:themeTint="A6"/>
      <w:u w:val="none" w:color="7F7F7F" w:themeColor="text1" w:themeTint="80"/>
    </w:rPr>
  </w:style>
  <w:style w:type="character" w:customStyle="1" w:styleId="Istaknutareferenca1">
    <w:name w:val="Istaknuta referenca1"/>
    <w:basedOn w:val="Zadanifontodlomka"/>
    <w:uiPriority w:val="32"/>
    <w:qFormat/>
    <w:rPr>
      <w:b/>
      <w:bCs/>
      <w:smallCaps/>
      <w:color w:val="1F497D" w:themeColor="text2"/>
      <w:u w:val="single"/>
    </w:rPr>
  </w:style>
  <w:style w:type="character" w:customStyle="1" w:styleId="Naslovknjige1">
    <w:name w:val="Naslov knjige1"/>
    <w:basedOn w:val="Zadanifontodlomka"/>
    <w:uiPriority w:val="33"/>
    <w:qFormat/>
    <w:rPr>
      <w:b/>
      <w:bCs/>
      <w:smallCaps/>
      <w:spacing w:val="10"/>
    </w:rPr>
  </w:style>
  <w:style w:type="paragraph" w:customStyle="1" w:styleId="TOCNaslov1">
    <w:name w:val="TOC Naslov1"/>
    <w:basedOn w:val="Naslov1"/>
    <w:next w:val="Normal"/>
    <w:uiPriority w:val="39"/>
    <w:semiHidden/>
    <w:unhideWhenUsed/>
    <w:qFormat/>
    <w:pPr>
      <w:outlineLvl w:val="9"/>
    </w:pPr>
  </w:style>
  <w:style w:type="character" w:styleId="Nerijeenospominjanje">
    <w:name w:val="Unresolved Mention"/>
    <w:basedOn w:val="Zadanifontodlomka"/>
    <w:uiPriority w:val="99"/>
    <w:semiHidden/>
    <w:unhideWhenUsed/>
    <w:rsid w:val="005B6A0B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D9164E"/>
    <w:pPr>
      <w:spacing w:after="0"/>
      <w:jc w:val="left"/>
    </w:pPr>
    <w:rPr>
      <w:sz w:val="22"/>
      <w:szCs w:val="22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instituto-camoes.pt/activity/o-que-fazemos/bolsas-estudo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9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customXml" Target="../customXml/item8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customXml" Target="../customXml/item7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customXml" Target="../customXml/item10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 barcodetype="pdf417">
      <TAG><![CDATA[#NOVOREGISTO:CODIGOBARRAS#]]></TAG>
      <VALUE>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ódigo">
      <FIELD label="Livro">
        <TAG><![CDATA[#NOVOREGISTO:CODIGO:LIVRO#]]></TAG>
        <VALUE><![CDATA[#NOVOREGISTO:CODIGO:LIVRO#]]></VALUE>
        <XPATH><![CDATA[/CARD/GENERAL_DATA/CARD_KEY_COMPOSITE/BOOK_KEY/BookName]]></XPATH>
      </FIELD>
      <FIELD label="Ano">
        <TAG><![CDATA[#NOVOREGISTO:CODIGO:ANO#]]></TAG>
        <VALUE><![CDATA[#NOVOREGISTO:CODIGO:ANO#]]></VALUE>
        <XPATH><![CDATA[/CARD/GENERAL_DATA/CARD_KEY_COMPOSITE/Year]]></XPATH>
      </FIELD>
      <FIELD label="Número">
        <TAG><![CDATA[#NOVOREGISTO:CODIGO:NUMERO#]]></TAG>
        <VALUE><![CDATA[#NOVOREGISTO:CODIGO:NUMERO#]]></VALUE>
        <XPATH><![CDATA[/CARD/GENERAL_DATA/CARD_KEY_COMPOSITE/Code]]></XPATH>
      </FIELD>
    </NODE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Tratamento" source-type="EntityFields">
        <TAG><![CDATA[#NOVOREGISTO:ENTIDADE:Tratamento#]]></TAG>
        <VALUE><![CDATA[#NOVOREGISTO:ENTIDADE:Tratamento#]]></VALUE>
        <XPATH><![CDATA[/CARD/ENTITIES/ENTITY[TYPE='P']/PROPERTIES/PROPERTY[NAME='Tratamento']/VALUE]]></XPATH>
      </FIELD>
      <FIELD type="EntityFields" label="Título" source-type="EntityFields">
        <TAG><![CDATA[#NOVOREGISTO:ENTIDADE:Título#]]></TAG>
        <VALUE><![CDATA[#NOVOREGISTO:ENTIDADE:Título#]]></VALUE>
        <XPATH><![CDATA[/CARD/ENTITIES/ENTITY[TYPE='P']/PROPERTIES/PROPERTY[NAME='Título']/VALUE]]></XPATH>
      </FIELD>
      <FIELD type="EntityFields" label="Nome extenso" source-type="EntityFields">
        <TAG><![CDATA[#NOVOREGISTO:ENTIDADE:Nome extenso#]]></TAG>
        <VALUE><![CDATA[#NOVOREGISTO:ENTIDADE:Nome extenso#]]></VALUE>
        <XPATH><![CDATA[/CARD/ENTITIES/ENTITY[TYPE='P']/PROPERTIES/PROPERTY[NAME='Nome extenso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Código_Postal" source-type="EntityFields">
        <TAG><![CDATA[#NOVOREGISTO:ENTIDADE:Código_Postal#]]></TAG>
        <VALUE><![CDATA[#NOVOREGISTO:ENTIDADE:Código_Postal#]]></VALUE>
        <XPATH><![CDATA[/CARD/ENTITIES/ENTITY[TYPE='P']/PROPERTIES/PROPERTY[NAME='Código_Postal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Cargo" source-type="EntityFields">
        <TAG><![CDATA[#NOVOREGISTO:ENTIDADE:Cargo#]]></TAG>
        <VALUE><![CDATA[#NOVOREGISTO:ENTIDADE:Cargo#]]></VALUE>
        <XPATH><![CDATA[/CARD/ENTITIES/ENTITY[TYPE='P']/PROPERTIES/PROPERTY[NAME='Cargo']/VALUE]]></XPATH>
      </FIELD>
      <FIELD type="EntityFields" label="Grupo" source-type="EntityFields">
        <TAG><![CDATA[#NOVOREGISTO:ENTIDADE:Grupo#]]></TAG>
        <VALUE><![CDATA[#NOVOREGISTO:ENTIDADE:Grupo#]]></VALUE>
        <XPATH><![CDATA[/CARD/ENTITIES/ENTITY[TYPE='P']/PROPERTIES/PROPERTY[NAME='Grupo']/VALUE]]></XPATH>
      </FIELD>
      <FIELD type="EntityFields" label="Banco" source-type="EntityFields">
        <TAG><![CDATA[#NOVOREGISTO:ENTIDADE:Banco#]]></TAG>
        <VALUE><![CDATA[#NOVOREGISTO:ENTIDADE:Banco#]]></VALUE>
        <XPATH><![CDATA[/CARD/ENTITIES/ENTITY[TYPE='P']/PROPERTIES/PROPERTY[NAME='Banco']/VALUE]]></XPATH>
      </FIELD>
      <FIELD type="EntityFields" label="NIB" source-type="EntityFields">
        <TAG><![CDATA[#NOVOREGISTO:ENTIDADE:NIB#]]></TAG>
        <VALUE><![CDATA[#NOVOREGISTO:ENTIDADE:NIB#]]></VALUE>
        <XPATH><![CDATA[/CARD/ENTITIES/ENTITY[TYPE='P']/PROPERTIES/PROPERTY[NAME='NIB']/VALUE]]></XPATH>
      </FIELD>
      <FIELD type="EntityFields" label="BI" source-type="EntityFields">
        <TAG><![CDATA[#NOVOREGISTO:ENTIDADE:BI#]]></TAG>
        <VALUE><![CDATA[#NOVOREGISTO:ENTIDADE:BI#]]></VALUE>
        <XPATH><![CDATA[/CARD/ENTITIES/ENTITY[TYPE='P']/PROPERTIES/PROPERTY[NAME='BI']/VALUE]]></XPATH>
      </FIELD>
      <FIELD type="EntityFields" label="Passaporte" source-type="EntityFields">
        <TAG><![CDATA[#NOVOREGISTO:ENTIDADE:Passaporte#]]></TAG>
        <VALUE><![CDATA[#NOVOREGISTO:ENTIDADE:Passaporte#]]></VALUE>
        <XPATH><![CDATA[/CARD/ENTITIES/ENTITY[TYPE='P']/PROPERTIES/PROPERTY[NAME='Passaporte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FIELD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FIELD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FIELD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FIELD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FIELD='Custom_list']/VALUE]]></XPATH>
      </FIELD>
      <FIELD type="AdditionalFields" label="Via" source-type="AdditionalFields">
        <TAG><![CDATA[#NOVOREGISTO:CA:Via#]]></TAG>
        <VALUE><![CDATA[#NOVOREGISTO:CA:Via#]]></VALUE>
        <XPATH><![CDATA[/CARD/FIELDS/FIELD[FIELD='Via']/VALUE]]></XPATH>
      </FIELD>
      <FIELD type="AdditionalFields" label="Papel" source-type="AdditionalFields">
        <TAG><![CDATA[#NOVOREGISTO:CA:Papel#]]></TAG>
        <VALUE><![CDATA[#NOVOREGISTO:CA:Papel#]]></VALUE>
        <XPATH><![CDATA[/CARD/FIELDS/FIELD[FIELD='Papel']/VALUE]]></XPATH>
      </FIELD>
      <FIELD type="AdditionalFields" label="PaisOrigem" source-type="AdditionalFields">
        <TAG><![CDATA[#NOVOREGISTO:CA:PaisOrigem#]]></TAG>
        <VALUE><![CDATA[#NOVOREGISTO:CA:PaisOrigem#]]></VALUE>
        <XPATH><![CDATA[/CARD/FIELDS/FIELD[FIELD='PaisOrigem']/VALUE]]></XPATH>
      </FIELD>
      <FIELD type="AdditionalFields" label="GrauEnsino" source-type="AdditionalFields">
        <TAG><![CDATA[#NOVOREGISTO:CA:GrauEnsino#]]></TAG>
        <VALUE><![CDATA[#NOVOREGISTO:CA:GrauEnsino#]]></VALUE>
        <XPATH><![CDATA[/CARD/FIELDS/FIELD[FIELD='GrauEnsino']/VALUE]]></XPATH>
      </FIELD>
      <FIELD type="AdditionalFields" label="Sector" source-type="AdditionalFields">
        <TAG><![CDATA[#NOVOREGISTO:CA:Sector#]]></TAG>
        <VALUE><![CDATA[#NOVOREGISTO:CA:Sector#]]></VALUE>
        <XPATH><![CDATA[/CARD/FIELDS/FIELD[FIELD='Sector']/VALUE]]></XPATH>
      </FIELD>
      <FIELD type="AdditionalFields" label="TipoContrato" source-type="AdditionalFields">
        <TAG><![CDATA[#NOVOREGISTO:CA:TipoContrato#]]></TAG>
        <VALUE><![CDATA[#NOVOREGISTO:CA:TipoContrato#]]></VALUE>
        <XPATH><![CDATA[/CARD/FIELDS/FIELD[FIELD='TipoContrato']/VALUE]]></XPATH>
      </FIELD>
      <FIELD type="AdditionalFields" label="Data_Saida" source-type="AdditionalFields">
        <TAG><![CDATA[#NOVOREGISTO:CA:Data_Saida#]]></TAG>
        <VALUE><![CDATA[#NOVOREGISTO:CA:Data_Saida#]]></VALUE>
        <XPATH><![CDATA[/CARD/FIELDS/FIELD[FIELD='Data_Saida']/VALUE]]></XPATH>
      </FIELD>
      <FIELD type="AdditionalFields" label="Responsavel" source-type="AdditionalFields">
        <TAG><![CDATA[#NOVOREGISTO:CA:Responsavel#]]></TAG>
        <VALUE><![CDATA[#NOVOREGISTO:CA:Responsavel#]]></VALUE>
        <XPATH><![CDATA[/CARD/FIELDS/FIELD[FIELD='Responsavel']/VALUE]]></XPATH>
      </FIELD>
      <FIELD type="AdditionalFields" label="Anotações" source-type="AdditionalFields">
        <TAG><![CDATA[#NOVOREGISTO:CA:Anotações#]]></TAG>
        <VALUE><![CDATA[#NOVOREGISTO:CA:Anotações#]]></VALUE>
        <XPATH><![CDATA[/CARD/FIELDS/FIELD[FIELD='Anotações']/VALUE]]></XPATH>
      </FIELD>
      <FIELD type="AdditionalFields" label="DataSaida" source-type="AdditionalFields">
        <TAG><![CDATA[#NOVOREGISTO:CA:DataSaida#]]></TAG>
        <VALUE><![CDATA[#NOVOREGISTO:CA:DataSaida#]]></VALUE>
        <XPATH><![CDATA[/CARD/FIELDS/FIELD[FIELD='DataSaida']/VALUE]]></XPATH>
      </FIELD>
      <FIELD type="AdditionalFields" label="NumeroSD" source-type="AdditionalFields">
        <TAG><![CDATA[#NOVOREGISTO:CA:NumeroSD#]]></TAG>
        <VALUE><![CDATA[#NOVOREGISTO:CA:NumeroSD#]]></VALUE>
        <XPATH><![CDATA[/CARD/FIELDS/FIELD[FIELD='NumeroSD']/VALUE]]></XPATH>
      </FIELD>
      <FIELD type="AdditionalFields" label="EntidadeId" source-type="AdditionalFields">
        <TAG><![CDATA[#NOVOREGISTO:CA:EntidadeId#]]></TAG>
        <VALUE><![CDATA[#NOVOREGISTO:CA:EntidadeId#]]></VALUE>
        <XPATH><![CDATA[/CARD/FIELDS/FIELD[FIELD='EntidadeId']/VALUE]]></XPATH>
      </FIELD>
      <FIELD type="AdditionalFields" label="editurl" source-type="AdditionalFields">
        <TAG><![CDATA[#NOVOREGISTO:CA:editurl#]]></TAG>
        <VALUE><![CDATA[#NOVOREGISTO:CA:editurl#]]></VALUE>
        <XPATH><![CDATA[/CARD/FIELDS/FIELD[FIELD='editurl']/VALUE]]></XPATH>
      </FIELD>
      <FIELD type="AdditionalFields" label="ClasseEntidade" source-type="AdditionalFields">
        <TAG><![CDATA[#NOVOREGISTO:CA:ClasseEntidade#]]></TAG>
        <VALUE><![CDATA[#NOVOREGISTO:CA:ClasseEntidade#]]></VALUE>
        <XPATH><![CDATA[/CARD/FIELDS/FIELD[FIELD='ClasseEntidade']/VALUE]]></XPATH>
      </FIELD>
      <FIELD type="AdditionalFields" label="Setor" source-type="AdditionalFields">
        <TAG><![CDATA[#NOVOREGISTO:CA:Setor#]]></TAG>
        <VALUE><![CDATA[#NOVOREGISTO:CA:Setor#]]></VALUE>
        <XPATH><![CDATA[/CARD/FIELDS/FIELD[FIELD='Setor']/VALUE]]></XPATH>
      </FIELD>
      <FIELD type="AdditionalFields" label="País" source-type="AdditionalFields">
        <TAG><![CDATA[#NOVOREGISTO:CA:País#]]></TAG>
        <VALUE><![CDATA[#NOVOREGISTO:CA:País#]]></VALUE>
        <XPATH><![CDATA[/CARD/FIELDS/FIELD[FIELD='País']/VALUE]]></XPATH>
      </FIELD>
      <FIELD type="AdditionalFields" label="teste" source-type="AdditionalFields">
        <TAG><![CDATA[#NOVOREGISTO:CA:teste#]]></TAG>
        <VALUE><![CDATA[#NOVOREGISTO:CA:teste#]]></VALUE>
        <XPATH><![CDATA[/CARD/FIELDS/FIELD[FIELD='teste']/VALUE]]></XPATH>
      </FIELD>
      <FIELD type="AdditionalFields" label="SEPARADOR" source-type="AdditionalFields">
        <TAG><![CDATA[#NOVOREGISTO:CA:SEPARADOR#]]></TAG>
        <VALUE><![CDATA[#NOVOREGISTO:CA:SEPARADOR#]]></VALUE>
        <XPATH><![CDATA[/CARD/FIELDS/FIELD[FIELD='SEPARADOR']/VALUE]]></XPATH>
      </FIELD>
      <FIELD type="AdditionalFields" label="estado_processo" source-type="AdditionalFields">
        <TAG><![CDATA[#NOVOREGISTO:CA:estado_processo#]]></TAG>
        <VALUE><![CDATA[#NOVOREGISTO:CA:estado_processo#]]></VALUE>
        <XPATH><![CDATA[/CARD/FIELDS/FIELD[FIELD='estado_processo']/VALUE]]></XPATH>
      </FIELD>
      <FIELD type="AdditionalFields" label="Sep_teste" source-type="AdditionalFields">
        <TAG><![CDATA[#NOVOREGISTO:CA:Sep_teste#]]></TAG>
        <VALUE><![CDATA[#NOVOREGISTO:CA:Sep_teste#]]></VALUE>
        <XPATH><![CDATA[/CARD/FIELDS/FIELD[FIELD='Sep_teste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Tratamento" source-type="EntityFields">
        <TAG><![CDATA[#PRIMEIROREGISTO:ENTIDADE:Tratamento#]]></TAG>
        <VALUE><![CDATA[#PRIMEIROREGISTO:ENTIDADE:Tratamento#]]></VALUE>
        <XPATH><![CDATA[/CARD/ENTITIES/ENTITY[TYPE='P']/PROPERTIES/PROPERTY[NAME='Tratamento']/VALUE]]></XPATH>
      </FIELD>
      <FIELD type="EntityFields" label="Título" source-type="EntityFields">
        <TAG><![CDATA[#PRIMEIROREGISTO:ENTIDADE:Título#]]></TAG>
        <VALUE><![CDATA[#PRIMEIROREGISTO:ENTIDADE:Título#]]></VALUE>
        <XPATH><![CDATA[/CARD/ENTITIES/ENTITY[TYPE='P']/PROPERTIES/PROPERTY[NAME='Título']/VALUE]]></XPATH>
      </FIELD>
      <FIELD type="EntityFields" label="Nome extenso" source-type="EntityFields">
        <TAG><![CDATA[#PRIMEIROREGISTO:ENTIDADE:Nome extenso#]]></TAG>
        <VALUE><![CDATA[#PRIMEIROREGISTO:ENTIDADE:Nome extenso#]]></VALUE>
        <XPATH><![CDATA[/CARD/ENTITIES/ENTITY[TYPE='P']/PROPERTIES/PROPERTY[NAME='Nome extenso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Código_Postal" source-type="EntityFields">
        <TAG><![CDATA[#PRIMEIROREGISTO:ENTIDADE:Código_Postal#]]></TAG>
        <VALUE><![CDATA[#PRIMEIROREGISTO:ENTIDADE:Código_Postal#]]></VALUE>
        <XPATH><![CDATA[/CARD/ENTITIES/ENTITY[TYPE='P']/PROPERTIES/PROPERTY[NAME='Código_Postal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Cargo" source-type="EntityFields">
        <TAG><![CDATA[#PRIMEIROREGISTO:ENTIDADE:Cargo#]]></TAG>
        <VALUE><![CDATA[#PRIMEIROREGISTO:ENTIDADE:Cargo#]]></VALUE>
        <XPATH><![CDATA[/CARD/ENTITIES/ENTITY[TYPE='P']/PROPERTIES/PROPERTY[NAME='Cargo']/VALUE]]></XPATH>
      </FIELD>
      <FIELD type="EntityFields" label="Grupo" source-type="EntityFields">
        <TAG><![CDATA[#PRIMEIROREGISTO:ENTIDADE:Grupo#]]></TAG>
        <VALUE><![CDATA[#PRIMEIROREGISTO:ENTIDADE:Grupo#]]></VALUE>
        <XPATH><![CDATA[/CARD/ENTITIES/ENTITY[TYPE='P']/PROPERTIES/PROPERTY[NAME='Grupo']/VALUE]]></XPATH>
      </FIELD>
      <FIELD type="EntityFields" label="Banco" source-type="EntityFields">
        <TAG><![CDATA[#PRIMEIROREGISTO:ENTIDADE:Banco#]]></TAG>
        <VALUE><![CDATA[#PRIMEIROREGISTO:ENTIDADE:Banco#]]></VALUE>
        <XPATH><![CDATA[/CARD/ENTITIES/ENTITY[TYPE='P']/PROPERTIES/PROPERTY[NAME='Banco']/VALUE]]></XPATH>
      </FIELD>
      <FIELD type="EntityFields" label="NIB" source-type="EntityFields">
        <TAG><![CDATA[#PRIMEIROREGISTO:ENTIDADE:NIB#]]></TAG>
        <VALUE><![CDATA[#PRIMEIROREGISTO:ENTIDADE:NIB#]]></VALUE>
        <XPATH><![CDATA[/CARD/ENTITIES/ENTITY[TYPE='P']/PROPERTIES/PROPERTY[NAME='NIB']/VALUE]]></XPATH>
      </FIELD>
      <FIELD type="EntityFields" label="BI" source-type="EntityFields">
        <TAG><![CDATA[#PRIMEIROREGISTO:ENTIDADE:BI#]]></TAG>
        <VALUE><![CDATA[#PRIMEIROREGISTO:ENTIDADE:BI#]]></VALUE>
        <XPATH><![CDATA[/CARD/ENTITIES/ENTITY[TYPE='P']/PROPERTIES/PROPERTY[NAME='BI']/VALUE]]></XPATH>
      </FIELD>
      <FIELD type="EntityFields" label="Passaporte" source-type="EntityFields">
        <TAG><![CDATA[#PRIMEIROREGISTO:ENTIDADE:Passaporte#]]></TAG>
        <VALUE><![CDATA[#PRIMEIROREGISTO:ENTIDADE:Passaporte#]]></VALUE>
        <XPATH><![CDATA[/CARD/ENTITIES/ENTITY[TYPE='P']/PROPERTIES/PROPERTY[NAME='Passaporte']/VALUE]]></XPATH>
      </FIELD>
    </NODE>
    <NODE label="Documento" type="CardDocument">
      <FIELD label="Tipo de Documento">
        <TAG><![CDATA[#PRIMEIROREGISTO:DOCUMENTO:1:TIPO#]]></TAG>
        <VALUE><![CDATA[#PRIMEIROREGISTO:DOCUMENTO:1:TIPO#]]></VALUE>
        <XPATH/>
      </FIELD>
      <FIELD label="Referência">
        <TAG><![CDATA[#PRIMEIROREGISTO:DOCUMENTO:1:REFERENCIA#]]></TAG>
        <VALUE><![CDATA[#PRIMEIROREGISTO:DOCUMENTO:1:REFERENCIA#]]></VALUE>
        <XPATH/>
      </FIELD>
      <FIELD label="Observações">
        <TAG><![CDATA[#PRIMEIROREGISTO:DOCUMENTO:1:OBSERVACOES#]]></TAG>
        <VALUE><![CDATA[#PRIMEIROREGISTO:DOCUMENTO:1:OBSERVACOES#]]></VALUE>
        <XPATH/>
      </FIELD>
      <FIELD label="Data na Origem" dtype="D">
        <TAG><![CDATA[#PRIMEIROREGISTO:DOCUMENTO:1:DATAORIGEM#]]></TAG>
        <VALUE><![CDATA[#PRIMEIROREGISTO:DOCUMENTO:1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Via" source-type="AdditionalFields">
        <TAG><![CDATA[#PRIMEIROREGISTO:CA:Via#]]></TAG>
        <VALUE><![CDATA[#PRIMEIROREGISTO:CA:Via#]]></VALUE>
        <XPATH><![CDATA[/CARD/FIELDS/FIELD[NAME='Via']/VALUE]]></XPATH>
      </FIELD>
      <FIELD type="AdditionalFields" label="Papel" source-type="AdditionalFields">
        <TAG><![CDATA[#PRIMEIROREGISTO:CA:Papel#]]></TAG>
        <VALUE><![CDATA[#PRIMEIROREGISTO:CA:Papel#]]></VALUE>
        <XPATH><![CDATA[/CARD/FIELDS/FIELD[NAME='Papel']/VALUE]]></XPATH>
      </FIELD>
      <FIELD type="AdditionalFields" label="PaisOrigem" source-type="AdditionalFields">
        <TAG><![CDATA[#PRIMEIROREGISTO:CA:PaisOrigem#]]></TAG>
        <VALUE><![CDATA[#PRIMEIROREGISTO:CA:PaisOrigem#]]></VALUE>
        <XPATH><![CDATA[/CARD/FIELDS/FIELD[NAME='PaisOrigem']/VALUE]]></XPATH>
      </FIELD>
      <FIELD type="AdditionalFields" label="GrauEnsino" source-type="AdditionalFields">
        <TAG><![CDATA[#PRIMEIROREGISTO:CA:GrauEnsino#]]></TAG>
        <VALUE><![CDATA[#PRIMEIROREGISTO:CA:GrauEnsino#]]></VALUE>
        <XPATH><![CDATA[/CARD/FIELDS/FIELD[NAME='GrauEnsino']/VALUE]]></XPATH>
      </FIELD>
      <FIELD type="AdditionalFields" label="Sector" source-type="AdditionalFields">
        <TAG><![CDATA[#PRIMEIROREGISTO:CA:Sector#]]></TAG>
        <VALUE><![CDATA[#PRIMEIROREGISTO:CA:Sector#]]></VALUE>
        <XPATH><![CDATA[/CARD/FIELDS/FIELD[NAME='Sector']/VALUE]]></XPATH>
      </FIELD>
      <FIELD type="AdditionalFields" label="TipoContrato" source-type="AdditionalFields">
        <TAG><![CDATA[#PRIMEIROREGISTO:CA:TipoContrato#]]></TAG>
        <VALUE><![CDATA[#PRIMEIROREGISTO:CA:TipoContrato#]]></VALUE>
        <XPATH><![CDATA[/CARD/FIELDS/FIELD[NAME='TipoContrato']/VALUE]]></XPATH>
      </FIELD>
      <FIELD type="AdditionalFields" label="Data_Saida" source-type="AdditionalFields">
        <TAG><![CDATA[#PRIMEIROREGISTO:CA:Data_Saida#]]></TAG>
        <VALUE><![CDATA[#PRIMEIROREGISTO:CA:Data_Saida#]]></VALUE>
        <XPATH><![CDATA[/CARD/FIELDS/FIELD[NAME='Data_Saida']/VALUE]]></XPATH>
      </FIELD>
      <FIELD type="AdditionalFields" label="Responsavel" source-type="AdditionalFields">
        <TAG><![CDATA[#PRIMEIROREGISTO:CA:Responsavel#]]></TAG>
        <VALUE><![CDATA[#PRIMEIROREGISTO:CA:Responsavel#]]></VALUE>
        <XPATH><![CDATA[/CARD/FIELDS/FIELD[NAME='Responsavel']/VALUE]]></XPATH>
      </FIELD>
      <FIELD type="AdditionalFields" label="Anotações" source-type="AdditionalFields">
        <TAG><![CDATA[#PRIMEIROREGISTO:CA:Anotações#]]></TAG>
        <VALUE><![CDATA[#PRIMEIROREGISTO:CA:Anotações#]]></VALUE>
        <XPATH><![CDATA[/CARD/FIELDS/FIELD[NAME='Anotações']/VALUE]]></XPATH>
      </FIELD>
      <FIELD type="AdditionalFields" label="DataSaida" source-type="AdditionalFields">
        <TAG><![CDATA[#PRIMEIROREGISTO:CA:DataSaida#]]></TAG>
        <VALUE><![CDATA[#PRIMEIROREGISTO:CA:DataSaida#]]></VALUE>
        <XPATH><![CDATA[/CARD/FIELDS/FIELD[NAME='DataSaida']/VALUE]]></XPATH>
      </FIELD>
      <FIELD type="AdditionalFields" label="NumeroSD" source-type="AdditionalFields">
        <TAG><![CDATA[#PRIMEIROREGISTO:CA:NumeroSD#]]></TAG>
        <VALUE><![CDATA[#PRIMEIROREGISTO:CA:NumeroSD#]]></VALUE>
        <XPATH><![CDATA[/CARD/FIELDS/FIELD[NAME='NumeroSD']/VALUE]]></XPATH>
      </FIELD>
      <FIELD type="AdditionalFields" label="EntidadeId" source-type="AdditionalFields">
        <TAG><![CDATA[#PRIMEIROREGISTO:CA:EntidadeId#]]></TAG>
        <VALUE><![CDATA[#PRIMEIROREGISTO:CA:EntidadeId#]]></VALUE>
        <XPATH><![CDATA[/CARD/FIELDS/FIELD[NAME='EntidadeId']/VALUE]]></XPATH>
      </FIELD>
      <FIELD type="AdditionalFields" label="editurl" source-type="AdditionalFields">
        <TAG><![CDATA[#PRIMEIROREGISTO:CA:editurl#]]></TAG>
        <VALUE><![CDATA[#PRIMEIROREGISTO:CA:editurl#]]></VALUE>
        <XPATH><![CDATA[/CARD/FIELDS/FIELD[NAME='editurl']/VALUE]]></XPATH>
      </FIELD>
      <FIELD type="AdditionalFields" label="ClasseEntidade" source-type="AdditionalFields">
        <TAG><![CDATA[#PRIMEIROREGISTO:CA:ClasseEntidade#]]></TAG>
        <VALUE><![CDATA[#PRIMEIROREGISTO:CA:ClasseEntidade#]]></VALUE>
        <XPATH><![CDATA[/CARD/FIELDS/FIELD[NAME='ClasseEntidade']/VALUE]]></XPATH>
      </FIELD>
      <FIELD type="AdditionalFields" label="Setor" source-type="AdditionalFields">
        <TAG><![CDATA[#PRIMEIROREGISTO:CA:Setor#]]></TAG>
        <VALUE><![CDATA[#PRIMEIROREGISTO:CA:Setor#]]></VALUE>
        <XPATH><![CDATA[/CARD/FIELDS/FIELD[NAME='Setor']/VALUE]]></XPATH>
      </FIELD>
      <FIELD type="AdditionalFields" label="País" source-type="AdditionalFields">
        <TAG><![CDATA[#PRIMEIROREGISTO:CA:País#]]></TAG>
        <VALUE><![CDATA[#PRIMEIROREGISTO:CA:País#]]></VALUE>
        <XPATH><![CDATA[/CARD/FIELDS/FIELD[NAME='País']/VALUE]]></XPATH>
      </FIELD>
      <FIELD type="AdditionalFields" label="teste" source-type="AdditionalFields">
        <TAG><![CDATA[#PRIMEIROREGISTO:CA:teste#]]></TAG>
        <VALUE><![CDATA[#PRIMEIROREGISTO:CA:teste#]]></VALUE>
        <XPATH><![CDATA[/CARD/FIELDS/FIELD[NAME='teste']/VALUE]]></XPATH>
      </FIELD>
      <FIELD type="AdditionalFields" label="SEPARADOR" source-type="AdditionalFields">
        <TAG><![CDATA[#PRIMEIROREGISTO:CA:SEPARADOR#]]></TAG>
        <VALUE><![CDATA[#PRIMEIROREGISTO:CA:SEPARADOR#]]></VALUE>
        <XPATH><![CDATA[/CARD/FIELDS/FIELD[NAME='SEPARADOR']/VALUE]]></XPATH>
      </FIELD>
      <FIELD type="AdditionalFields" label="estado_processo" source-type="AdditionalFields">
        <TAG><![CDATA[#PRIMEIROREGISTO:CA:estado_processo#]]></TAG>
        <VALUE><![CDATA[#PRIMEIROREGISTO:CA:estado_processo#]]></VALUE>
        <XPATH><![CDATA[/CARD/FIELDS/FIELD[NAME='estado_processo']/VALUE]]></XPATH>
      </FIELD>
      <FIELD type="AdditionalFields" label="Sep_teste" source-type="AdditionalFields">
        <TAG><![CDATA[#PRIMEIROREGISTO:CA:Sep_teste#]]></TAG>
        <VALUE><![CDATA[#PRIMEIROREGISTO:CA:Sep_teste#]]></VALUE>
        <XPATH><![CDATA[/CARD/FIELDS/FIELD[NAME='Sep_teste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Via" source-type="AdditionalFields">
        <TAG><![CDATA[#PRIMEIROPROCESSO:CA:Via#]]></TAG>
        <VALUE><![CDATA[#PRIMEIROPROCESSO:CA:Via#]]></VALUE>
        <XPATH><![CDATA[/CARD/FIELDS/FIELD[NAME='Via']/VALUE]]></XPATH>
      </FIELD>
      <FIELD type="AdditionalFields" label="Papel" source-type="AdditionalFields">
        <TAG><![CDATA[#PRIMEIROPROCESSO:CA:Papel#]]></TAG>
        <VALUE><![CDATA[#PRIMEIROPROCESSO:CA:Papel#]]></VALUE>
        <XPATH><![CDATA[/CARD/FIELDS/FIELD[NAME='Papel']/VALUE]]></XPATH>
      </FIELD>
      <FIELD type="AdditionalFields" label="PaisOrigem" source-type="AdditionalFields">
        <TAG><![CDATA[#PRIMEIROPROCESSO:CA:PaisOrigem#]]></TAG>
        <VALUE><![CDATA[#PRIMEIROPROCESSO:CA:PaisOrigem#]]></VALUE>
        <XPATH><![CDATA[/CARD/FIELDS/FIELD[NAME='PaisOrigem']/VALUE]]></XPATH>
      </FIELD>
      <FIELD type="AdditionalFields" label="GrauEnsino" source-type="AdditionalFields">
        <TAG><![CDATA[#PRIMEIROPROCESSO:CA:GrauEnsino#]]></TAG>
        <VALUE><![CDATA[#PRIMEIROPROCESSO:CA:GrauEnsino#]]></VALUE>
        <XPATH><![CDATA[/CARD/FIELDS/FIELD[NAME='GrauEnsino']/VALUE]]></XPATH>
      </FIELD>
      <FIELD type="AdditionalFields" label="Sector" source-type="AdditionalFields">
        <TAG><![CDATA[#PRIMEIROPROCESSO:CA:Sector#]]></TAG>
        <VALUE><![CDATA[#PRIMEIROPROCESSO:CA:Sector#]]></VALUE>
        <XPATH><![CDATA[/CARD/FIELDS/FIELD[NAME='Sector']/VALUE]]></XPATH>
      </FIELD>
      <FIELD type="AdditionalFields" label="TipoContrato" source-type="AdditionalFields">
        <TAG><![CDATA[#PRIMEIROPROCESSO:CA:TipoContrato#]]></TAG>
        <VALUE><![CDATA[#PRIMEIROPROCESSO:CA:TipoContrato#]]></VALUE>
        <XPATH><![CDATA[/CARD/FIELDS/FIELD[NAME='TipoContrato']/VALUE]]></XPATH>
      </FIELD>
      <FIELD type="AdditionalFields" label="Data_Saida" source-type="AdditionalFields">
        <TAG><![CDATA[#PRIMEIROPROCESSO:CA:Data_Saida#]]></TAG>
        <VALUE><![CDATA[#PRIMEIROPROCESSO:CA:Data_Saida#]]></VALUE>
        <XPATH><![CDATA[/CARD/FIELDS/FIELD[NAME='Data_Saida']/VALUE]]></XPATH>
      </FIELD>
      <FIELD type="AdditionalFields" label="Responsavel" source-type="AdditionalFields">
        <TAG><![CDATA[#PRIMEIROPROCESSO:CA:Responsavel#]]></TAG>
        <VALUE><![CDATA[#PRIMEIROPROCESSO:CA:Responsavel#]]></VALUE>
        <XPATH><![CDATA[/CARD/FIELDS/FIELD[NAME='Responsavel']/VALUE]]></XPATH>
      </FIELD>
      <FIELD type="AdditionalFields" label="Anotações" source-type="AdditionalFields">
        <TAG><![CDATA[#PRIMEIROPROCESSO:CA:Anotações#]]></TAG>
        <VALUE><![CDATA[#PRIMEIROPROCESSO:CA:Anotações#]]></VALUE>
        <XPATH><![CDATA[/CARD/FIELDS/FIELD[NAME='Anotações']/VALUE]]></XPATH>
      </FIELD>
      <FIELD type="AdditionalFields" label="DataSaida" source-type="AdditionalFields">
        <TAG><![CDATA[#PRIMEIROPROCESSO:CA:DataSaida#]]></TAG>
        <VALUE><![CDATA[#PRIMEIROPROCESSO:CA:DataSaida#]]></VALUE>
        <XPATH><![CDATA[/CARD/FIELDS/FIELD[NAME='DataSaida']/VALUE]]></XPATH>
      </FIELD>
      <FIELD type="AdditionalFields" label="NumeroSD" source-type="AdditionalFields">
        <TAG><![CDATA[#PRIMEIROPROCESSO:CA:NumeroSD#]]></TAG>
        <VALUE><![CDATA[#PRIMEIROPROCESSO:CA:NumeroSD#]]></VALUE>
        <XPATH><![CDATA[/CARD/FIELDS/FIELD[NAME='NumeroSD']/VALUE]]></XPATH>
      </FIELD>
      <FIELD type="AdditionalFields" label="EntidadeId" source-type="AdditionalFields">
        <TAG><![CDATA[#PRIMEIROPROCESSO:CA:EntidadeId#]]></TAG>
        <VALUE><![CDATA[#PRIMEIROPROCESSO:CA:EntidadeId#]]></VALUE>
        <XPATH><![CDATA[/CARD/FIELDS/FIELD[NAME='EntidadeId']/VALUE]]></XPATH>
      </FIELD>
      <FIELD type="AdditionalFields" label="editurl" source-type="AdditionalFields">
        <TAG><![CDATA[#PRIMEIROPROCESSO:CA:editurl#]]></TAG>
        <VALUE><![CDATA[#PRIMEIROPROCESSO:CA:editurl#]]></VALUE>
        <XPATH><![CDATA[/CARD/FIELDS/FIELD[NAME='editurl']/VALUE]]></XPATH>
      </FIELD>
      <FIELD type="AdditionalFields" label="ClasseEntidade" source-type="AdditionalFields">
        <TAG><![CDATA[#PRIMEIROPROCESSO:CA:ClasseEntidade#]]></TAG>
        <VALUE><![CDATA[#PRIMEIROPROCESSO:CA:ClasseEntidade#]]></VALUE>
        <XPATH><![CDATA[/CARD/FIELDS/FIELD[NAME='ClasseEntidade']/VALUE]]></XPATH>
      </FIELD>
      <FIELD type="AdditionalFields" label="Setor" source-type="AdditionalFields">
        <TAG><![CDATA[#PRIMEIROPROCESSO:CA:Setor#]]></TAG>
        <VALUE><![CDATA[#PRIMEIROPROCESSO:CA:Setor#]]></VALUE>
        <XPATH><![CDATA[/CARD/FIELDS/FIELD[NAME='Setor']/VALUE]]></XPATH>
      </FIELD>
      <FIELD type="AdditionalFields" label="País" source-type="AdditionalFields">
        <TAG><![CDATA[#PRIMEIROPROCESSO:CA:País#]]></TAG>
        <VALUE><![CDATA[#PRIMEIROPROCESSO:CA:País#]]></VALUE>
        <XPATH><![CDATA[/CARD/FIELDS/FIELD[NAME='País']/VALUE]]></XPATH>
      </FIELD>
      <FIELD type="AdditionalFields" label="teste" source-type="AdditionalFields">
        <TAG><![CDATA[#PRIMEIROPROCESSO:CA:teste#]]></TAG>
        <VALUE><![CDATA[#PRIMEIROPROCESSO:CA:teste#]]></VALUE>
        <XPATH><![CDATA[/CARD/FIELDS/FIELD[NAME='teste']/VALUE]]></XPATH>
      </FIELD>
      <FIELD type="AdditionalFields" label="SEPARADOR" source-type="AdditionalFields">
        <TAG><![CDATA[#PRIMEIROPROCESSO:CA:SEPARADOR#]]></TAG>
        <VALUE><![CDATA[#PRIMEIROPROCESSO:CA:SEPARADOR#]]></VALUE>
        <XPATH><![CDATA[/CARD/FIELDS/FIELD[NAME='SEPARADOR']/VALUE]]></XPATH>
      </FIELD>
      <FIELD type="AdditionalFields" label="estado_processo" source-type="AdditionalFields">
        <TAG><![CDATA[#PRIMEIROPROCESSO:CA:estado_processo#]]></TAG>
        <VALUE><![CDATA[#PRIMEIROPROCESSO:CA:estado_processo#]]></VALUE>
        <XPATH><![CDATA[/CARD/FIELDS/FIELD[NAME='estado_processo']/VALUE]]></XPATH>
      </FIELD>
      <FIELD type="AdditionalFields" label="Sep_teste" source-type="AdditionalFields">
        <TAG><![CDATA[#PRIMEIROPROCESSO:CA:Sep_teste#]]></TAG>
        <VALUE><![CDATA[#PRIMEIROPROCESSO:CA:Sep_teste#]]></VALUE>
        <XPATH><![CDATA[/CARD/FIELDS/FIELD[NAME='Sep_teste']/VALUE]]></XPATH>
      </FIELD>
    </NODE>
  </NODE>
  <NODE label="Registo" type="Card" source-type="CardTemplate" replaceValue="false">
    <FIELD label="Nº de Registo">
      <TAG><![CDATA[#REGISTO:NUMERO#]]></TAG>
      <VALUE><![CDATA[#REGISTO:NUMERO#]]></VALUE>
      <XPATH/>
    </FIELD>
    <FIELD label="Código de barras do Nº de Registo" dtype="barcode">
      <TAG><![CDATA[#REGISTO:CODIGOBARRAS#]]></TAG>
      <VALUE>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</VALUE>
      <XPATH/>
    </FIELD>
    <FIELD label="Assunto">
      <TAG><![CDATA[#REGISTO:ASSUNTO#]]></TAG>
      <VALUE><![CDATA[#REGISTO:ASSUNTO#]]></VALUE>
      <XPATH/>
    </FIELD>
    <FIELD label="Observações">
      <TAG><![CDATA[#REGISTO:OBSERVACOES#]]></TAG>
      <VALUE><![CDATA[#REGISTO:OBSERVACOES#]]></VALUE>
      <XPATH/>
    </FIELD>
    <FIELD label="Data" dtype="D">
      <TAG><![CDATA[#REGISTO:DATA#]]></TAG>
      <VALUE><![CDATA[#REGISTO:DATA#]]></VALUE>
      <XPATH/>
    </FIELD>
    <NODE label="Classificação" type="CardClassitication">
      <FIELD label="Descrição">
        <TAG><![CDATA[#REGISTO:CLASSIFICACAO:1:DESCRICAO#]]></TAG>
        <VALUE><![CDATA[#REGISTO:CLASSIFICACAO:1:DESCRICAO#]]></VALUE>
        <XPATH/>
      </FIELD>
      <FIELD label="Código">
        <TAG><![CDATA[#REGISTO:CLASSIFICACAO:1:CODIGO#]]></TAG>
        <VALUE><![CDATA[#REGISTO:CLASSIFICACAO:1:CODIGO#]]></VALUE>
        <XPATH/>
      </FIELD>
    </NODE>
    <NODE label="Processo" type="CardProcess">
      <FIELD label="Código">
        <TAG><![CDATA[#REGISTO:PROCESSO:1:CODIGO#]]></TAG>
        <VALUE><![CDATA[#REGISTO:PROCESSO:1:CODIGO#]]></VALUE>
        <XPATH/>
      </FIELD>
      <FIELD label="Assunto">
        <TAG><![CDATA[#REGISTO:PROCESSO:1:ASSUNTO#]]></TAG>
        <VALUE><![CDATA[#REGISTO:PROCESSO:1:ASSUNTO#]]></VALUE>
        <XPATH/>
      </FIELD>
    </NODE>
    <NODE label="Entidade" type="CardEntity">
      <FIELD label="Nome">
        <TAG><![CDATA[#REGISTO:ENTIDADE:NOME#]]></TAG>
        <VALUE><![CDATA[#REGISTO:ENTIDADE:NOME#]]></VALUE>
        <XPATH><![CDATA[/CARD/ENTITIES/ENTITY[TYPE='P']/NAME]]></XPATH>
      </FIELD>
      <FIELD label="Organização">
        <TAG><![CDATA[#REGISTO:ENTIDADE:ORGANIZAÇÃO#]]></TAG>
        <VALUE><![CDATA[#REGISTO:ENTIDADE:ORGANIZAÇÃO#]]></VALUE>
        <XPATH><![CDATA[/CARD/ENTITIES/ENTITY[TYPE='P']/ORGANIZATION]]></XPATH>
      </FIELD>
      <FIELD label="Email">
        <TAG><![CDATA[#REGISTO:ENTIDADE:EMAIL#]]></TAG>
        <VALUE><![CDATA[#REGISTO:ENTIDADE:EMAIL#]]></VALUE>
        <XPATH><![CDATA[/CARD/ENTITIES/ENTITY[TYPE='P']/EMAIL]]></XPATH>
      </FIELD>
      <FIELD type="EntityFields" label="Tratamento" source-type="EntityFields">
        <TAG><![CDATA[#REGISTO:ENTIDADE:Tratamento#]]></TAG>
        <VALUE><![CDATA[Tratamento]]></VALUE>
        <XPATH><![CDATA[/CARD/ENTITIES/ENTITY[TYPE='P']/PROPERTIES/PROPERTY[NAME='Tratamento']/VALUE]]></XPATH>
      </FIELD>
      <FIELD type="EntityFields" label="Título" source-type="EntityFields">
        <TAG><![CDATA[#REGISTO:ENTIDADE:Título#]]></TAG>
        <VALUE><![CDATA[Título]]></VALUE>
        <XPATH><![CDATA[/CARD/ENTITIES/ENTITY[TYPE='P']/PROPERTIES/PROPERTY[NAME='Título']/VALUE]]></XPATH>
      </FIELD>
      <FIELD type="EntityFields" label="Nome extenso" source-type="EntityFields">
        <TAG><![CDATA[#REGISTO:ENTIDADE:Nome extenso#]]></TAG>
        <VALUE><![CDATA[Nome extenso]]></VALUE>
        <XPATH><![CDATA[/CARD/ENTITIES/ENTITY[TYPE='P']/PROPERTIES/PROPERTY[NAME='Nome extenso']/VALUE]]></XPATH>
      </FIELD>
      <FIELD type="EntityFields" label="NIF" source-type="EntityFields">
        <TAG><![CDATA[#REGISTO:ENTIDADE:NIF#]]></TAG>
        <VALUE><![CDATA[NIF]]></VALUE>
        <XPATH><![CDATA[/CARD/ENTITIES/ENTITY[TYPE='P']/PROPERTIES/PROPERTY[NAME='NIF']/VALUE]]></XPATH>
      </FIELD>
      <FIELD type="EntityFields" label="Morada" source-type="EntityFields">
        <TAG><![CDATA[#REGISTO:ENTIDADE:Morada#]]></TAG>
        <VALUE><![CDATA[Morada]]></VALUE>
        <XPATH><![CDATA[/CARD/ENTITIES/ENTITY[TYPE='P']/PROPERTIES/PROPERTY[NAME='Morada']/VALUE]]></XPATH>
      </FIELD>
      <FIELD type="EntityFields" label="Código_Postal" source-type="EntityFields">
        <TAG><![CDATA[#REGISTO:ENTIDADE:Código_Postal#]]></TAG>
        <VALUE><![CDATA[Código_Postal]]></VALUE>
        <XPATH><![CDATA[/CARD/ENTITIES/ENTITY[TYPE='P']/PROPERTIES/PROPERTY[NAME='Código_Postal']/VALUE]]></XPATH>
      </FIELD>
      <FIELD type="EntityFields" label="Localidade" source-type="EntityFields">
        <TAG><![CDATA[#REGISTO:ENTIDADE:Localidade#]]></TAG>
        <VALUE><![CDATA[Localidade]]></VALUE>
        <XPATH><![CDATA[/CARD/ENTITIES/ENTITY[TYPE='P']/PROPERTIES/PROPERTY[NAME='Localidade']/VALUE]]></XPATH>
      </FIELD>
      <FIELD type="EntityFields" label="País" source-type="EntityFields">
        <TAG><![CDATA[#REGISTO:ENTIDADE:País#]]></TAG>
        <VALUE><![CDATA[País]]></VALUE>
        <XPATH><![CDATA[/CARD/ENTITIES/ENTITY[TYPE='P']/PROPERTIES/PROPERTY[NAME='País']/VALUE]]></XPATH>
      </FIELD>
      <FIELD type="EntityFields" label="HomePage" source-type="EntityFields">
        <TAG><![CDATA[#REGISTO:ENTIDADE:HomePage#]]></TAG>
        <VALUE><![CDATA[HomePage]]></VALUE>
        <XPATH><![CDATA[/CARD/ENTITIES/ENTITY[TYPE='P']/PROPERTIES/PROPERTY[NAME='HomePage']/VALUE]]></XPATH>
      </FIELD>
      <FIELD type="EntityFields" label="Telefone" source-type="EntityFields">
        <TAG><![CDATA[#REGISTO:ENTIDADE:Telefone#]]></TAG>
        <VALUE><![CDATA[Telefone]]></VALUE>
        <XPATH><![CDATA[/CARD/ENTITIES/ENTITY[TYPE='P']/PROPERTIES/PROPERTY[NAME='Telefone']/VALUE]]></XPATH>
      </FIELD>
      <FIELD type="EntityFields" label="Telemóvel" source-type="EntityFields">
        <TAG><![CDATA[#REGISTO:ENTIDADE:Telemóvel#]]></TAG>
        <VALUE><![CDATA[Telemóvel]]></VALUE>
        <XPATH><![CDATA[/CARD/ENTITIES/ENTITY[TYPE='P']/PROPERTIES/PROPERTY[NAME='Telemóvel']/VALUE]]></XPATH>
      </FIELD>
      <FIELD type="EntityFields" label="Fax" source-type="EntityFields">
        <TAG><![CDATA[#REGISTO:ENTIDADE:Fax#]]></TAG>
        <VALUE><![CDATA[Fax]]></VALUE>
        <XPATH><![CDATA[/CARD/ENTITIES/ENTITY[TYPE='P']/PROPERTIES/PROPERTY[NAME='Fax']/VALUE]]></XPATH>
      </FIELD>
      <FIELD type="EntityFields" label="Cargo" source-type="EntityFields">
        <TAG><![CDATA[#REGISTO:ENTIDADE:Cargo#]]></TAG>
        <VALUE><![CDATA[Cargo]]></VALUE>
        <XPATH><![CDATA[/CARD/ENTITIES/ENTITY[TYPE='P']/PROPERTIES/PROPERTY[NAME='Cargo']/VALUE]]></XPATH>
      </FIELD>
      <FIELD type="EntityFields" label="Grupo" source-type="EntityFields">
        <TAG><![CDATA[#REGISTO:ENTIDADE:Grupo#]]></TAG>
        <VALUE><![CDATA[Grupo]]></VALUE>
        <XPATH><![CDATA[/CARD/ENTITIES/ENTITY[TYPE='P']/PROPERTIES/PROPERTY[NAME='Grupo']/VALUE]]></XPATH>
      </FIELD>
      <FIELD type="EntityFields" label="Banco" source-type="EntityFields">
        <TAG><![CDATA[#REGISTO:ENTIDADE:Banco#]]></TAG>
        <VALUE><![CDATA[Banco]]></VALUE>
        <XPATH><![CDATA[/CARD/ENTITIES/ENTITY[TYPE='P']/PROPERTIES/PROPERTY[NAME='Banco']/VALUE]]></XPATH>
      </FIELD>
      <FIELD type="EntityFields" label="NIB" source-type="EntityFields">
        <TAG><![CDATA[#REGISTO:ENTIDADE:NIB#]]></TAG>
        <VALUE><![CDATA[NIB]]></VALUE>
        <XPATH><![CDATA[/CARD/ENTITIES/ENTITY[TYPE='P']/PROPERTIES/PROPERTY[NAME='NIB']/VALUE]]></XPATH>
      </FIELD>
      <FIELD type="EntityFields" label="BI" source-type="EntityFields">
        <TAG><![CDATA[#REGISTO:ENTIDADE:BI#]]></TAG>
        <VALUE><![CDATA[BI]]></VALUE>
        <XPATH><![CDATA[/CARD/ENTITIES/ENTITY[TYPE='P']/PROPERTIES/PROPERTY[NAME='BI']/VALUE]]></XPATH>
      </FIELD>
      <FIELD type="EntityFields" label="Passaporte" source-type="EntityFields">
        <TAG><![CDATA[#REGISTO:ENTIDADE:Passaporte#]]></TAG>
        <VALUE><![CDATA[Passaporte]]></VALUE>
        <XPATH><![CDATA[/CARD/ENTITIES/ENTITY[TYPE='P']/PROPERTIES/PROPERTY[NAME='Passaporte']/VALUE]]></XPATH>
      </FIELD>
    </NODE>
    <NODE label="Distribuição" type="CardDistribution">
      <FIELD label="Código">
        <TAG><![CDATA[#REGISTO:DISTRIBUICAO:CODIGO#]]></TAG>
        <VALUE><![CDATA[#REGISTO:DISTRIBUICAO:CODIGO#]]></VALUE>
        <XPATH/>
      </FIELD>
      <FIELD label="Assunto">
        <TAG><![CDATA[#REGISTO:DISTRIBUICAO:ASSUNTO#]]></TAG>
        <VALUE><![CDATA[#REGISTO:DISTRIBUICAO:ASSUNTO#]]></VALUE>
        <XPATH/>
      </FIELD>
    </NODE>
    <NODE label="Documento" type="CardDocument">
      <FIELD label="Referência">
        <TAG><![CDATA[#REGISTO:DOCUMENTO:REFERENCIA#]]></TAG>
        <VALUE><![CDATA[#REGISTO:DOCUMENTO:REFERENCIA#]]></VALUE>
        <XPATH/>
      </FIELD>
      <FIELD label="Tipo de Documento">
        <TAG><![CDATA[#REGISTO:DOCUMENTO:TIPO#]]></TAG>
        <VALUE><![CDATA[#REGISTO:DOCUMENTO:TIPO#]]></VALUE>
        <XPATH/>
      </FIELD>
      <FIELD label="Data na Origem" dtype="D">
        <TAG><![CDATA[#REGISTO:DOCUMENTO:DATAORIGEM#]]></TAG>
        <VALUE><![CDATA[#REGISTO:DOCUMENTO:DATAORIGEM#]]></VALUE>
        <XPATH/>
      </FIELD>
    </NODE>
    <NODE label="Campos Adicionais..." isWindowSelector="true">
      <FIELD type="AdditionalFields" label="Custom_string" source-type="AdditionalFields">
        <TAG><![CDATA[#REGISTO:CA:Custom_string#]]></TAG>
        <VALUE><![CDATA[#REGISTO:CA:Custom_string#]]></VALUE>
        <XPATH><![CDATA[/CARD/FIELDS/FIELD[NAME='Custom_string']/VALUE]]></XPATH>
      </FIELD>
      <FIELD type="AdditionalFields" label="Custom_data" source-type="AdditionalFields">
        <TAG><![CDATA[#REGISTO:CA:Custom_data#]]></TAG>
        <VALUE><![CDATA[#REGISTO:CA:Custom_data#]]></VALUE>
        <XPATH><![CDATA[/CARD/FIELDS/FIELD[NAME='Custom_data']/VALUE]]></XPATH>
      </FIELD>
      <FIELD type="AdditionalFields" label="Custom_num" source-type="AdditionalFields">
        <TAG><![CDATA[#REGISTO:CA:Custom_num#]]></TAG>
        <VALUE><![CDATA[#REGISTO:CA:Custom_num#]]></VALUE>
        <XPATH><![CDATA[/CARD/FIELDS/FIELD[NAME='Custom_num']/VALUE]]></XPATH>
      </FIELD>
      <FIELD type="AdditionalFields" label="Custom_bool" source-type="AdditionalFields">
        <TAG><![CDATA[#REGISTO:CA:Custom_bool#]]></TAG>
        <VALUE><![CDATA[#REGISTO:CA:Custom_bool#]]></VALUE>
        <XPATH><![CDATA[/CARD/FIELDS/FIELD[NAME='Custom_bool']/VALUE]]></XPATH>
      </FIELD>
      <FIELD type="AdditionalFields" label="Custom_list" source-type="AdditionalFields">
        <TAG><![CDATA[#REGISTO:CA:Custom_list#]]></TAG>
        <VALUE><![CDATA[#REGISTO:CA:Custom_list#]]></VALUE>
        <XPATH><![CDATA[/CARD/FIELDS/FIELD[NAME='Custom_list']/VALUE]]></XPATH>
      </FIELD>
      <FIELD type="AdditionalFields" label="Via" source-type="AdditionalFields">
        <TAG><![CDATA[#REGISTO:CA:Via#]]></TAG>
        <VALUE><![CDATA[#REGISTO:CA:Via#]]></VALUE>
        <XPATH><![CDATA[/CARD/FIELDS/FIELD[NAME='Via']/VALUE]]></XPATH>
      </FIELD>
      <FIELD type="AdditionalFields" label="Papel" source-type="AdditionalFields">
        <TAG><![CDATA[#REGISTO:CA:Papel#]]></TAG>
        <VALUE><![CDATA[#REGISTO:CA:Papel#]]></VALUE>
        <XPATH><![CDATA[/CARD/FIELDS/FIELD[NAME='Papel']/VALUE]]></XPATH>
      </FIELD>
      <FIELD type="AdditionalFields" label="PaisOrigem" source-type="AdditionalFields">
        <TAG><![CDATA[#REGISTO:CA:PaisOrigem#]]></TAG>
        <VALUE><![CDATA[#REGISTO:CA:PaisOrigem#]]></VALUE>
        <XPATH><![CDATA[/CARD/FIELDS/FIELD[NAME='PaisOrigem']/VALUE]]></XPATH>
      </FIELD>
      <FIELD type="AdditionalFields" label="GrauEnsino" source-type="AdditionalFields">
        <TAG><![CDATA[#REGISTO:CA:GrauEnsino#]]></TAG>
        <VALUE><![CDATA[#REGISTO:CA:GrauEnsino#]]></VALUE>
        <XPATH><![CDATA[/CARD/FIELDS/FIELD[NAME='GrauEnsino']/VALUE]]></XPATH>
      </FIELD>
      <FIELD type="AdditionalFields" label="Sector" source-type="AdditionalFields">
        <TAG><![CDATA[#REGISTO:CA:Sector#]]></TAG>
        <VALUE><![CDATA[#REGISTO:CA:Sector#]]></VALUE>
        <XPATH><![CDATA[/CARD/FIELDS/FIELD[NAME='Sector']/VALUE]]></XPATH>
      </FIELD>
      <FIELD type="AdditionalFields" label="TipoContrato" source-type="AdditionalFields">
        <TAG><![CDATA[#REGISTO:CA:TipoContrato#]]></TAG>
        <VALUE><![CDATA[#REGISTO:CA:TipoContrato#]]></VALUE>
        <XPATH><![CDATA[/CARD/FIELDS/FIELD[NAME='TipoContrato']/VALUE]]></XPATH>
      </FIELD>
      <FIELD type="AdditionalFields" label="Data_Saida" source-type="AdditionalFields">
        <TAG><![CDATA[#REGISTO:CA:Data_Saida#]]></TAG>
        <VALUE><![CDATA[#REGISTO:CA:Data_Saida#]]></VALUE>
        <XPATH><![CDATA[/CARD/FIELDS/FIELD[NAME='Data_Saida']/VALUE]]></XPATH>
      </FIELD>
      <FIELD type="AdditionalFields" label="Responsavel" source-type="AdditionalFields">
        <TAG><![CDATA[#REGISTO:CA:Responsavel#]]></TAG>
        <VALUE><![CDATA[#REGISTO:CA:Responsavel#]]></VALUE>
        <XPATH><![CDATA[/CARD/FIELDS/FIELD[NAME='Responsavel']/VALUE]]></XPATH>
      </FIELD>
      <FIELD type="AdditionalFields" label="Anotações" source-type="AdditionalFields">
        <TAG><![CDATA[#REGISTO:CA:Anotações#]]></TAG>
        <VALUE><![CDATA[#REGISTO:CA:Anotações#]]></VALUE>
        <XPATH><![CDATA[/CARD/FIELDS/FIELD[NAME='Anotações']/VALUE]]></XPATH>
      </FIELD>
      <FIELD type="AdditionalFields" label="DataSaida" source-type="AdditionalFields">
        <TAG><![CDATA[#REGISTO:CA:DataSaida#]]></TAG>
        <VALUE><![CDATA[#REGISTO:CA:DataSaida#]]></VALUE>
        <XPATH><![CDATA[/CARD/FIELDS/FIELD[NAME='DataSaida']/VALUE]]></XPATH>
      </FIELD>
      <FIELD type="AdditionalFields" label="NumeroSD" source-type="AdditionalFields">
        <TAG><![CDATA[#REGISTO:CA:NumeroSD#]]></TAG>
        <VALUE><![CDATA[#REGISTO:CA:NumeroSD#]]></VALUE>
        <XPATH><![CDATA[/CARD/FIELDS/FIELD[NAME='NumeroSD']/VALUE]]></XPATH>
      </FIELD>
      <FIELD type="AdditionalFields" label="EntidadeId" source-type="AdditionalFields">
        <TAG><![CDATA[#REGISTO:CA:EntidadeId#]]></TAG>
        <VALUE><![CDATA[#REGISTO:CA:EntidadeId#]]></VALUE>
        <XPATH><![CDATA[/CARD/FIELDS/FIELD[NAME='EntidadeId']/VALUE]]></XPATH>
      </FIELD>
      <FIELD type="AdditionalFields" label="editurl" source-type="AdditionalFields">
        <TAG><![CDATA[#REGISTO:CA:editurl#]]></TAG>
        <VALUE><![CDATA[#REGISTO:CA:editurl#]]></VALUE>
        <XPATH><![CDATA[/CARD/FIELDS/FIELD[NAME='editurl']/VALUE]]></XPATH>
      </FIELD>
      <FIELD type="AdditionalFields" label="ClasseEntidade" source-type="AdditionalFields">
        <TAG><![CDATA[#REGISTO:CA:ClasseEntidade#]]></TAG>
        <VALUE><![CDATA[#REGISTO:CA:ClasseEntidade#]]></VALUE>
        <XPATH><![CDATA[/CARD/FIELDS/FIELD[NAME='ClasseEntidade']/VALUE]]></XPATH>
      </FIELD>
      <FIELD type="AdditionalFields" label="Setor" source-type="AdditionalFields">
        <TAG><![CDATA[#REGISTO:CA:Setor#]]></TAG>
        <VALUE><![CDATA[#REGISTO:CA:Setor#]]></VALUE>
        <XPATH><![CDATA[/CARD/FIELDS/FIELD[NAME='Setor']/VALUE]]></XPATH>
      </FIELD>
      <FIELD type="AdditionalFields" label="País" source-type="AdditionalFields">
        <TAG><![CDATA[#REGISTO:CA:País#]]></TAG>
        <VALUE><![CDATA[#REGISTO:CA:País#]]></VALUE>
        <XPATH><![CDATA[/CARD/FIELDS/FIELD[NAME='País']/VALUE]]></XPATH>
      </FIELD>
      <FIELD type="AdditionalFields" label="teste" source-type="AdditionalFields">
        <TAG><![CDATA[#REGISTO:CA:teste#]]></TAG>
        <VALUE><![CDATA[#REGISTO:CA:teste#]]></VALUE>
        <XPATH><![CDATA[/CARD/FIELDS/FIELD[NAME='teste']/VALUE]]></XPATH>
      </FIELD>
      <FIELD type="AdditionalFields" label="SEPARADOR" source-type="AdditionalFields">
        <TAG><![CDATA[#REGISTO:CA:SEPARADOR#]]></TAG>
        <VALUE><![CDATA[#REGISTO:CA:SEPARADOR#]]></VALUE>
        <XPATH><![CDATA[/CARD/FIELDS/FIELD[NAME='SEPARADOR']/VALUE]]></XPATH>
      </FIELD>
      <FIELD type="AdditionalFields" label="estado_processo" source-type="AdditionalFields">
        <TAG><![CDATA[#REGISTO:CA:estado_processo#]]></TAG>
        <VALUE><![CDATA[#REGISTO:CA:estado_processo#]]></VALUE>
        <XPATH><![CDATA[/CARD/FIELDS/FIELD[NAME='estado_processo']/VALUE]]></XPATH>
      </FIELD>
      <FIELD type="AdditionalFields" label="Sep_teste" source-type="AdditionalFields">
        <TAG><![CDATA[#REGISTO:CA:Sep_teste#]]></TAG>
        <VALUE><![CDATA[#REGISTO:CA:Sep_teste#]]></VALUE>
        <XPATH><![CDATA[/CARD/FIELDS/FIELD[NAME='Sep_teste']/VALUE]]></XPATH>
      </FIELD>
    </NODE>
  </NODE>
  <!-- BEGIN: Process Context -->
  <NODE label="Processo" replaceTest="/PROCESS" type="ContextProcess">
    <FIELD label="Nº de Processo">
      <TAG><![CDATA[#CONTEXTPROCESS:NUMBER#]]></TAG>
      <VALUE><![CDATA[Nº de Processo]]></VALUE>
      <XPATH><![CDATA[/PROCESS/@processKeyToString]]></XPATH>
    </FIELD>
    <FIELD label="Data de Abertura">
      <TAG><![CDATA[#CONTEXTPROCESS:OPEN_DATE#]]></TAG>
      <VALUE><![CDATA[Data de Abertura]]></VALUE>
      <XPATH><![CDATA[/PROCESS/GENERAL_DATA/CreatedOn]]></XPATH>
    </FIELD>
    <FIELD label="Data de Encerramento">
      <TAG><![CDATA[#CONTEXTPROCESS:CLOSE_DATE#]]></TAG>
      <VALUE><![CDATA[Data de Encerramento]]></VALUE>
      <XPATH><![CDATA[/PROCESS/GENERAL_DATA/ClosedOn]]></XPATH>
    </FIELD>
    <FIELD label="Assunto">
      <TAG><![CDATA[#CONTEXTPROCESS:SUBJECT#]]></TAG>
      <VALUE><![CDATA[Assunto]]></VALUE>
      <XPATH><![CDATA[/PROCESS/GENERAL_DATA/Subject]]></XPATH>
    </FIELD>
    <FIELD label="Observações">
      <TAG><![CDATA[#CONTEXTPROCESS:COMMENTS#]]></TAG>
      <VALUE><![CDATA[Observações]]></VALUE>
      <XPATH><![CDATA[/PROCESS/GENERAL_DATA/Comments]]></XPATH>
    </FIELD>
    <NODE label="Campos Adicionais..." isWindowSelector="true">
      <FIELD type="AdditionalFields" label="Custom_string" source-type="AdditionalFields">
        <TAG><![CDATA[#CONTEXTPROCESS:CA:Custom_string#]]></TAG>
        <VALUE><![CDATA[Custom_string]]></VALUE>
        <XPATH><![CDATA[/PROCESS/FIELDS/FIELD[NAME='Custom_string']/VALUE]]></XPATH>
      </FIELD>
      <FIELD type="AdditionalFields" label="Custom_data" source-type="AdditionalFields">
        <TAG><![CDATA[#CONTEXTPROCESS:CA:Custom_data#]]></TAG>
        <VALUE><![CDATA[Custom_data]]></VALUE>
        <XPATH><![CDATA[/PROCESS/FIELDS/FIELD[NAME='Custom_data']/VALUE]]></XPATH>
      </FIELD>
      <FIELD type="AdditionalFields" label="Custom_num" source-type="AdditionalFields">
        <TAG><![CDATA[#CONTEXTPROCESS:CA:Custom_num#]]></TAG>
        <VALUE><![CDATA[Custom_num]]></VALUE>
        <XPATH><![CDATA[/PROCESS/FIELDS/FIELD[NAME='Custom_num']/VALUE]]></XPATH>
      </FIELD>
      <FIELD type="AdditionalFields" label="Custom_bool" source-type="AdditionalFields">
        <TAG><![CDATA[#CONTEXTPROCESS:CA:Custom_bool#]]></TAG>
        <VALUE><![CDATA[Custom_bool]]></VALUE>
        <XPATH><![CDATA[/PROCESS/FIELDS/FIELD[NAME='Custom_bool']/VALUE]]></XPATH>
      </FIELD>
      <FIELD type="AdditionalFields" label="Custom_list" source-type="AdditionalFields">
        <TAG><![CDATA[#CONTEXTPROCESS:CA:Custom_list#]]></TAG>
        <VALUE><![CDATA[Custom_list]]></VALUE>
        <XPATH><![CDATA[/PROCESS/FIELDS/FIELD[NAME='Custom_list']/VALUE]]></XPATH>
      </FIELD>
      <FIELD type="AdditionalFields" label="Via" source-type="AdditionalFields">
        <TAG><![CDATA[#CONTEXTPROCESS:CA:Via#]]></TAG>
        <VALUE><![CDATA[Via]]></VALUE>
        <XPATH><![CDATA[/PROCESS/FIELDS/FIELD[NAME='Via']/VALUE]]></XPATH>
      </FIELD>
      <FIELD type="AdditionalFields" label="Papel" source-type="AdditionalFields">
        <TAG><![CDATA[#CONTEXTPROCESS:CA:Papel#]]></TAG>
        <VALUE><![CDATA[Papel]]></VALUE>
        <XPATH><![CDATA[/PROCESS/FIELDS/FIELD[NAME='Papel']/VALUE]]></XPATH>
      </FIELD>
      <FIELD type="AdditionalFields" label="PaisOrigem" source-type="AdditionalFields">
        <TAG><![CDATA[#CONTEXTPROCESS:CA:PaisOrigem#]]></TAG>
        <VALUE><![CDATA[PaisOrigem]]></VALUE>
        <XPATH><![CDATA[/PROCESS/FIELDS/FIELD[NAME='PaisOrigem']/VALUE]]></XPATH>
      </FIELD>
      <FIELD type="AdditionalFields" label="GrauEnsino" source-type="AdditionalFields">
        <TAG><![CDATA[#CONTEXTPROCESS:CA:GrauEnsino#]]></TAG>
        <VALUE><![CDATA[GrauEnsino]]></VALUE>
        <XPATH><![CDATA[/PROCESS/FIELDS/FIELD[NAME='GrauEnsino']/VALUE]]></XPATH>
      </FIELD>
      <FIELD type="AdditionalFields" label="Sector" source-type="AdditionalFields">
        <TAG><![CDATA[#CONTEXTPROCESS:CA:Sector#]]></TAG>
        <VALUE><![CDATA[Sector]]></VALUE>
        <XPATH><![CDATA[/PROCESS/FIELDS/FIELD[NAME='Sector']/VALUE]]></XPATH>
      </FIELD>
      <FIELD type="AdditionalFields" label="TipoContrato" source-type="AdditionalFields">
        <TAG><![CDATA[#CONTEXTPROCESS:CA:TipoContrato#]]></TAG>
        <VALUE><![CDATA[TipoContrato]]></VALUE>
        <XPATH><![CDATA[/PROCESS/FIELDS/FIELD[NAME='TipoContrato']/VALUE]]></XPATH>
      </FIELD>
      <FIELD type="AdditionalFields" label="Data_Saida" source-type="AdditionalFields">
        <TAG><![CDATA[#CONTEXTPROCESS:CA:Data_Saida#]]></TAG>
        <VALUE><![CDATA[Data_Saida]]></VALUE>
        <XPATH><![CDATA[/PROCESS/FIELDS/FIELD[NAME='Data_Saida']/VALUE]]></XPATH>
      </FIELD>
      <FIELD type="AdditionalFields" label="Responsavel" source-type="AdditionalFields">
        <TAG><![CDATA[#CONTEXTPROCESS:CA:Responsavel#]]></TAG>
        <VALUE><![CDATA[Responsavel]]></VALUE>
        <XPATH><![CDATA[/PROCESS/FIELDS/FIELD[NAME='Responsavel']/VALUE]]></XPATH>
      </FIELD>
      <FIELD type="AdditionalFields" label="Anotações" source-type="AdditionalFields">
        <TAG><![CDATA[#CONTEXTPROCESS:CA:Anotações#]]></TAG>
        <VALUE><![CDATA[Anotações]]></VALUE>
        <XPATH><![CDATA[/PROCESS/FIELDS/FIELD[NAME='Anotações']/VALUE]]></XPATH>
      </FIELD>
      <FIELD type="AdditionalFields" label="DataSaida" source-type="AdditionalFields">
        <TAG><![CDATA[#CONTEXTPROCESS:CA:DataSaida#]]></TAG>
        <VALUE><![CDATA[DataSaida]]></VALUE>
        <XPATH><![CDATA[/PROCESS/FIELDS/FIELD[NAME='DataSaida']/VALUE]]></XPATH>
      </FIELD>
      <FIELD type="AdditionalFields" label="NumeroSD" source-type="AdditionalFields">
        <TAG><![CDATA[#CONTEXTPROCESS:CA:NumeroSD#]]></TAG>
        <VALUE><![CDATA[NumeroSD]]></VALUE>
        <XPATH><![CDATA[/PROCESS/FIELDS/FIELD[NAME='NumeroSD']/VALUE]]></XPATH>
      </FIELD>
      <FIELD type="AdditionalFields" label="EntidadeId" source-type="AdditionalFields">
        <TAG><![CDATA[#CONTEXTPROCESS:CA:EntidadeId#]]></TAG>
        <VALUE><![CDATA[EntidadeId]]></VALUE>
        <XPATH><![CDATA[/PROCESS/FIELDS/FIELD[NAME='EntidadeId']/VALUE]]></XPATH>
      </FIELD>
      <FIELD type="AdditionalFields" label="editurl" source-type="AdditionalFields">
        <TAG><![CDATA[#CONTEXTPROCESS:CA:editurl#]]></TAG>
        <VALUE><![CDATA[editurl]]></VALUE>
        <XPATH><![CDATA[/PROCESS/FIELDS/FIELD[NAME='editurl']/VALUE]]></XPATH>
      </FIELD>
      <FIELD type="AdditionalFields" label="ClasseEntidade" source-type="AdditionalFields">
        <TAG><![CDATA[#CONTEXTPROCESS:CA:ClasseEntidade#]]></TAG>
        <VALUE><![CDATA[ClasseEntidade]]></VALUE>
        <XPATH><![CDATA[/PROCESS/FIELDS/FIELD[NAME='ClasseEntidade']/VALUE]]></XPATH>
      </FIELD>
      <FIELD type="AdditionalFields" label="Setor" source-type="AdditionalFields">
        <TAG><![CDATA[#CONTEXTPROCESS:CA:Setor#]]></TAG>
        <VALUE><![CDATA[Setor]]></VALUE>
        <XPATH><![CDATA[/PROCESS/FIELDS/FIELD[NAME='Setor']/VALUE]]></XPATH>
      </FIELD>
      <FIELD type="AdditionalFields" label="País" source-type="AdditionalFields">
        <TAG><![CDATA[#CONTEXTPROCESS:CA:País#]]></TAG>
        <VALUE><![CDATA[País]]></VALUE>
        <XPATH><![CDATA[/PROCESS/FIELDS/FIELD[NAME='País']/VALUE]]></XPATH>
      </FIELD>
      <FIELD type="AdditionalFields" label="teste" source-type="AdditionalFields">
        <TAG><![CDATA[#CONTEXTPROCESS:CA:teste#]]></TAG>
        <VALUE><![CDATA[teste]]></VALUE>
        <XPATH><![CDATA[/PROCESS/FIELDS/FIELD[NAME='teste']/VALUE]]></XPATH>
      </FIELD>
      <FIELD type="AdditionalFields" label="SEPARADOR" source-type="AdditionalFields">
        <TAG><![CDATA[#CONTEXTPROCESS:CA:SEPARADOR#]]></TAG>
        <VALUE><![CDATA[SEPARADOR]]></VALUE>
        <XPATH><![CDATA[/PROCESS/FIELDS/FIELD[NAME='SEPARADOR']/VALUE]]></XPATH>
      </FIELD>
      <FIELD type="AdditionalFields" label="estado_processo" source-type="AdditionalFields">
        <TAG><![CDATA[#CONTEXTPROCESS:CA:estado_processo#]]></TAG>
        <VALUE><![CDATA[estado_processo]]></VALUE>
        <XPATH><![CDATA[/PROCESS/FIELDS/FIELD[NAME='estado_processo']/VALUE]]></XPATH>
      </FIELD>
      <FIELD type="AdditionalFields" label="Sep_teste" source-type="AdditionalFields">
        <TAG><![CDATA[#CONTEXTPROCESS:CA:Sep_teste#]]></TAG>
        <VALUE><![CDATA[Sep_teste]]></VALUE>
        <XPATH><![CDATA[/PROCESS/FIELDS/FIELD[NAME='Sep_teste']/VALUE]]></XPATH>
      </FIELD>
    </NODE>
  </NODE>
  <!-- END: Process Context -->
</MENU>
</file>

<file path=customXml/item10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886166611-11096</_dlc_DocId>
    <_dlc_DocIdUrl xmlns="a494813a-d0d8-4dad-94cb-0d196f36ba15">
      <Url>https://ekoordinacije.vlada.hr/unutarnja-ljudska/_layouts/15/DocIdRedir.aspx?ID=AZJMDCZ6QSYZ-886166611-11096</Url>
      <Description>AZJMDCZ6QSYZ-886166611-11096</Description>
    </_dlc_DocIdUrl>
  </documentManagement>
</p:properties>
</file>

<file path=customXml/item2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 barcodetype="pdf417">
      <TAG><![CDATA[#NOVOREGISTO:CODIGOBARRAS#]]></TAG>
      <VALUE>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ódigo">
      <FIELD label="Livro">
        <TAG><![CDATA[#NOVOREGISTO:CODIGO:LIVRO#]]></TAG>
        <VALUE><![CDATA[#NOVOREGISTO:CODIGO:LIVRO#]]></VALUE>
        <XPATH><![CDATA[/CARD/GENERAL_DATA/CARD_KEY_COMPOSITE/BOOK_KEY/BookName]]></XPATH>
      </FIELD>
      <FIELD label="Ano">
        <TAG><![CDATA[#NOVOREGISTO:CODIGO:ANO#]]></TAG>
        <VALUE><![CDATA[#NOVOREGISTO:CODIGO:ANO#]]></VALUE>
        <XPATH><![CDATA[/CARD/GENERAL_DATA/CARD_KEY_COMPOSITE/Year]]></XPATH>
      </FIELD>
      <FIELD label="Número">
        <TAG><![CDATA[#NOVOREGISTO:CODIGO:NUMERO#]]></TAG>
        <VALUE><![CDATA[#NOVOREGISTO:CODIGO:NUMERO#]]></VALUE>
        <XPATH><![CDATA[/CARD/GENERAL_DATA/CARD_KEY_COMPOSITE/Code]]></XPATH>
      </FIELD>
    </NODE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Tratamento" source-type="EntityFields">
        <TAG><![CDATA[#NOVOREGISTO:ENTIDADE:Tratamento#]]></TAG>
        <VALUE><![CDATA[#NOVOREGISTO:ENTIDADE:Tratamento#]]></VALUE>
        <XPATH><![CDATA[/CARD/ENTITIES/ENTITY[TYPE='P']/PROPERTIES/PROPERTY[NAME='Tratamento']/VALUE]]></XPATH>
      </FIELD>
      <FIELD type="EntityFields" label="Título" source-type="EntityFields">
        <TAG><![CDATA[#NOVOREGISTO:ENTIDADE:Título#]]></TAG>
        <VALUE><![CDATA[#NOVOREGISTO:ENTIDADE:Título#]]></VALUE>
        <XPATH><![CDATA[/CARD/ENTITIES/ENTITY[TYPE='P']/PROPERTIES/PROPERTY[NAME='Título']/VALUE]]></XPATH>
      </FIELD>
      <FIELD type="EntityFields" label="Nome extenso" source-type="EntityFields">
        <TAG><![CDATA[#NOVOREGISTO:ENTIDADE:Nome extenso#]]></TAG>
        <VALUE><![CDATA[#NOVOREGISTO:ENTIDADE:Nome extenso#]]></VALUE>
        <XPATH><![CDATA[/CARD/ENTITIES/ENTITY[TYPE='P']/PROPERTIES/PROPERTY[NAME='Nome extenso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Código_Postal" source-type="EntityFields">
        <TAG><![CDATA[#NOVOREGISTO:ENTIDADE:Código_Postal#]]></TAG>
        <VALUE><![CDATA[#NOVOREGISTO:ENTIDADE:Código_Postal#]]></VALUE>
        <XPATH><![CDATA[/CARD/ENTITIES/ENTITY[TYPE='P']/PROPERTIES/PROPERTY[NAME='Código_Postal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Cargo" source-type="EntityFields">
        <TAG><![CDATA[#NOVOREGISTO:ENTIDADE:Cargo#]]></TAG>
        <VALUE><![CDATA[#NOVOREGISTO:ENTIDADE:Cargo#]]></VALUE>
        <XPATH><![CDATA[/CARD/ENTITIES/ENTITY[TYPE='P']/PROPERTIES/PROPERTY[NAME='Cargo']/VALUE]]></XPATH>
      </FIELD>
      <FIELD type="EntityFields" label="Grupo" source-type="EntityFields">
        <TAG><![CDATA[#NOVOREGISTO:ENTIDADE:Grupo#]]></TAG>
        <VALUE><![CDATA[#NOVOREGISTO:ENTIDADE:Grupo#]]></VALUE>
        <XPATH><![CDATA[/CARD/ENTITIES/ENTITY[TYPE='P']/PROPERTIES/PROPERTY[NAME='Grupo']/VALUE]]></XPATH>
      </FIELD>
      <FIELD type="EntityFields" label="Banco" source-type="EntityFields">
        <TAG><![CDATA[#NOVOREGISTO:ENTIDADE:Banco#]]></TAG>
        <VALUE><![CDATA[#NOVOREGISTO:ENTIDADE:Banco#]]></VALUE>
        <XPATH><![CDATA[/CARD/ENTITIES/ENTITY[TYPE='P']/PROPERTIES/PROPERTY[NAME='Banco']/VALUE]]></XPATH>
      </FIELD>
      <FIELD type="EntityFields" label="NIB" source-type="EntityFields">
        <TAG><![CDATA[#NOVOREGISTO:ENTIDADE:NIB#]]></TAG>
        <VALUE><![CDATA[#NOVOREGISTO:ENTIDADE:NIB#]]></VALUE>
        <XPATH><![CDATA[/CARD/ENTITIES/ENTITY[TYPE='P']/PROPERTIES/PROPERTY[NAME='NIB']/VALUE]]></XPATH>
      </FIELD>
      <FIELD type="EntityFields" label="BI" source-type="EntityFields">
        <TAG><![CDATA[#NOVOREGISTO:ENTIDADE:BI#]]></TAG>
        <VALUE><![CDATA[#NOVOREGISTO:ENTIDADE:BI#]]></VALUE>
        <XPATH><![CDATA[/CARD/ENTITIES/ENTITY[TYPE='P']/PROPERTIES/PROPERTY[NAME='BI']/VALUE]]></XPATH>
      </FIELD>
      <FIELD type="EntityFields" label="Passaporte" source-type="EntityFields">
        <TAG><![CDATA[#NOVOREGISTO:ENTIDADE:Passaporte#]]></TAG>
        <VALUE><![CDATA[#NOVOREGISTO:ENTIDADE:Passaporte#]]></VALUE>
        <XPATH><![CDATA[/CARD/ENTITIES/ENTITY[TYPE='P']/PROPERTIES/PROPERTY[NAME='Passaporte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FIELD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FIELD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FIELD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FIELD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FIELD='Custom_list']/VALUE]]></XPATH>
      </FIELD>
      <FIELD type="AdditionalFields" label="Via" source-type="AdditionalFields">
        <TAG><![CDATA[#NOVOREGISTO:CA:Via#]]></TAG>
        <VALUE><![CDATA[#NOVOREGISTO:CA:Via#]]></VALUE>
        <XPATH><![CDATA[/CARD/FIELDS/FIELD[FIELD='Via']/VALUE]]></XPATH>
      </FIELD>
      <FIELD type="AdditionalFields" label="Papel" source-type="AdditionalFields">
        <TAG><![CDATA[#NOVOREGISTO:CA:Papel#]]></TAG>
        <VALUE><![CDATA[#NOVOREGISTO:CA:Papel#]]></VALUE>
        <XPATH><![CDATA[/CARD/FIELDS/FIELD[FIELD='Papel']/VALUE]]></XPATH>
      </FIELD>
      <FIELD type="AdditionalFields" label="PaisOrigem" source-type="AdditionalFields">
        <TAG><![CDATA[#NOVOREGISTO:CA:PaisOrigem#]]></TAG>
        <VALUE><![CDATA[#NOVOREGISTO:CA:PaisOrigem#]]></VALUE>
        <XPATH><![CDATA[/CARD/FIELDS/FIELD[FIELD='PaisOrigem']/VALUE]]></XPATH>
      </FIELD>
      <FIELD type="AdditionalFields" label="GrauEnsino" source-type="AdditionalFields">
        <TAG><![CDATA[#NOVOREGISTO:CA:GrauEnsino#]]></TAG>
        <VALUE><![CDATA[#NOVOREGISTO:CA:GrauEnsino#]]></VALUE>
        <XPATH><![CDATA[/CARD/FIELDS/FIELD[FIELD='GrauEnsino']/VALUE]]></XPATH>
      </FIELD>
      <FIELD type="AdditionalFields" label="Sector" source-type="AdditionalFields">
        <TAG><![CDATA[#NOVOREGISTO:CA:Sector#]]></TAG>
        <VALUE><![CDATA[#NOVOREGISTO:CA:Sector#]]></VALUE>
        <XPATH><![CDATA[/CARD/FIELDS/FIELD[FIELD='Sector']/VALUE]]></XPATH>
      </FIELD>
      <FIELD type="AdditionalFields" label="TipoContrato" source-type="AdditionalFields">
        <TAG><![CDATA[#NOVOREGISTO:CA:TipoContrato#]]></TAG>
        <VALUE><![CDATA[#NOVOREGISTO:CA:TipoContrato#]]></VALUE>
        <XPATH><![CDATA[/CARD/FIELDS/FIELD[FIELD='TipoContrato']/VALUE]]></XPATH>
      </FIELD>
      <FIELD type="AdditionalFields" label="Data_Saida" source-type="AdditionalFields">
        <TAG><![CDATA[#NOVOREGISTO:CA:Data_Saida#]]></TAG>
        <VALUE><![CDATA[#NOVOREGISTO:CA:Data_Saida#]]></VALUE>
        <XPATH><![CDATA[/CARD/FIELDS/FIELD[FIELD='Data_Saida']/VALUE]]></XPATH>
      </FIELD>
      <FIELD type="AdditionalFields" label="Responsavel" source-type="AdditionalFields">
        <TAG><![CDATA[#NOVOREGISTO:CA:Responsavel#]]></TAG>
        <VALUE><![CDATA[#NOVOREGISTO:CA:Responsavel#]]></VALUE>
        <XPATH><![CDATA[/CARD/FIELDS/FIELD[FIELD='Responsavel']/VALUE]]></XPATH>
      </FIELD>
      <FIELD type="AdditionalFields" label="Anotações" source-type="AdditionalFields">
        <TAG><![CDATA[#NOVOREGISTO:CA:Anotações#]]></TAG>
        <VALUE><![CDATA[#NOVOREGISTO:CA:Anotações#]]></VALUE>
        <XPATH><![CDATA[/CARD/FIELDS/FIELD[FIELD='Anotações']/VALUE]]></XPATH>
      </FIELD>
      <FIELD type="AdditionalFields" label="DataSaida" source-type="AdditionalFields">
        <TAG><![CDATA[#NOVOREGISTO:CA:DataSaida#]]></TAG>
        <VALUE><![CDATA[#NOVOREGISTO:CA:DataSaida#]]></VALUE>
        <XPATH><![CDATA[/CARD/FIELDS/FIELD[FIELD='DataSaida']/VALUE]]></XPATH>
      </FIELD>
      <FIELD type="AdditionalFields" label="NumeroSD" source-type="AdditionalFields">
        <TAG><![CDATA[#NOVOREGISTO:CA:NumeroSD#]]></TAG>
        <VALUE><![CDATA[#NOVOREGISTO:CA:NumeroSD#]]></VALUE>
        <XPATH><![CDATA[/CARD/FIELDS/FIELD[FIELD='NumeroSD']/VALUE]]></XPATH>
      </FIELD>
      <FIELD type="AdditionalFields" label="EntidadeId" source-type="AdditionalFields">
        <TAG><![CDATA[#NOVOREGISTO:CA:EntidadeId#]]></TAG>
        <VALUE><![CDATA[#NOVOREGISTO:CA:EntidadeId#]]></VALUE>
        <XPATH><![CDATA[/CARD/FIELDS/FIELD[FIELD='EntidadeId']/VALUE]]></XPATH>
      </FIELD>
      <FIELD type="AdditionalFields" label="editurl" source-type="AdditionalFields">
        <TAG><![CDATA[#NOVOREGISTO:CA:editurl#]]></TAG>
        <VALUE><![CDATA[#NOVOREGISTO:CA:editurl#]]></VALUE>
        <XPATH><![CDATA[/CARD/FIELDS/FIELD[FIELD='editurl']/VALUE]]></XPATH>
      </FIELD>
      <FIELD type="AdditionalFields" label="ClasseEntidade" source-type="AdditionalFields">
        <TAG><![CDATA[#NOVOREGISTO:CA:ClasseEntidade#]]></TAG>
        <VALUE><![CDATA[#NOVOREGISTO:CA:ClasseEntidade#]]></VALUE>
        <XPATH><![CDATA[/CARD/FIELDS/FIELD[FIELD='ClasseEntidade']/VALUE]]></XPATH>
      </FIELD>
      <FIELD type="AdditionalFields" label="Setor" source-type="AdditionalFields">
        <TAG><![CDATA[#NOVOREGISTO:CA:Setor#]]></TAG>
        <VALUE><![CDATA[#NOVOREGISTO:CA:Setor#]]></VALUE>
        <XPATH><![CDATA[/CARD/FIELDS/FIELD[FIELD='Setor']/VALUE]]></XPATH>
      </FIELD>
      <FIELD type="AdditionalFields" label="País" source-type="AdditionalFields">
        <TAG><![CDATA[#NOVOREGISTO:CA:País#]]></TAG>
        <VALUE><![CDATA[#NOVOREGISTO:CA:País#]]></VALUE>
        <XPATH><![CDATA[/CARD/FIELDS/FIELD[FIELD='País']/VALUE]]></XPATH>
      </FIELD>
      <FIELD type="AdditionalFields" label="teste" source-type="AdditionalFields">
        <TAG><![CDATA[#NOVOREGISTO:CA:teste#]]></TAG>
        <VALUE><![CDATA[#NOVOREGISTO:CA:teste#]]></VALUE>
        <XPATH><![CDATA[/CARD/FIELDS/FIELD[FIELD='teste']/VALUE]]></XPATH>
      </FIELD>
      <FIELD type="AdditionalFields" label="SEPARADOR" source-type="AdditionalFields">
        <TAG><![CDATA[#NOVOREGISTO:CA:SEPARADOR#]]></TAG>
        <VALUE><![CDATA[#NOVOREGISTO:CA:SEPARADOR#]]></VALUE>
        <XPATH><![CDATA[/CARD/FIELDS/FIELD[FIELD='SEPARADOR']/VALUE]]></XPATH>
      </FIELD>
      <FIELD type="AdditionalFields" label="estado_processo" source-type="AdditionalFields">
        <TAG><![CDATA[#NOVOREGISTO:CA:estado_processo#]]></TAG>
        <VALUE><![CDATA[#NOVOREGISTO:CA:estado_processo#]]></VALUE>
        <XPATH><![CDATA[/CARD/FIELDS/FIELD[FIELD='estado_processo']/VALUE]]></XPATH>
      </FIELD>
      <FIELD type="AdditionalFields" label="Sep_teste" source-type="AdditionalFields">
        <TAG><![CDATA[#NOVOREGISTO:CA:Sep_teste#]]></TAG>
        <VALUE><![CDATA[#NOVOREGISTO:CA:Sep_teste#]]></VALUE>
        <XPATH><![CDATA[/CARD/FIELDS/FIELD[FIELD='Sep_teste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Tratamento" source-type="EntityFields">
        <TAG><![CDATA[#PRIMEIROREGISTO:ENTIDADE:Tratamento#]]></TAG>
        <VALUE><![CDATA[#PRIMEIROREGISTO:ENTIDADE:Tratamento#]]></VALUE>
        <XPATH><![CDATA[/CARD/ENTITIES/ENTITY[TYPE='P']/PROPERTIES/PROPERTY[NAME='Tratamento']/VALUE]]></XPATH>
      </FIELD>
      <FIELD type="EntityFields" label="Título" source-type="EntityFields">
        <TAG><![CDATA[#PRIMEIROREGISTO:ENTIDADE:Título#]]></TAG>
        <VALUE><![CDATA[#PRIMEIROREGISTO:ENTIDADE:Título#]]></VALUE>
        <XPATH><![CDATA[/CARD/ENTITIES/ENTITY[TYPE='P']/PROPERTIES/PROPERTY[NAME='Título']/VALUE]]></XPATH>
      </FIELD>
      <FIELD type="EntityFields" label="Nome extenso" source-type="EntityFields">
        <TAG><![CDATA[#PRIMEIROREGISTO:ENTIDADE:Nome extenso#]]></TAG>
        <VALUE><![CDATA[#PRIMEIROREGISTO:ENTIDADE:Nome extenso#]]></VALUE>
        <XPATH><![CDATA[/CARD/ENTITIES/ENTITY[TYPE='P']/PROPERTIES/PROPERTY[NAME='Nome extenso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Código_Postal" source-type="EntityFields">
        <TAG><![CDATA[#PRIMEIROREGISTO:ENTIDADE:Código_Postal#]]></TAG>
        <VALUE><![CDATA[#PRIMEIROREGISTO:ENTIDADE:Código_Postal#]]></VALUE>
        <XPATH><![CDATA[/CARD/ENTITIES/ENTITY[TYPE='P']/PROPERTIES/PROPERTY[NAME='Código_Postal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Cargo" source-type="EntityFields">
        <TAG><![CDATA[#PRIMEIROREGISTO:ENTIDADE:Cargo#]]></TAG>
        <VALUE><![CDATA[#PRIMEIROREGISTO:ENTIDADE:Cargo#]]></VALUE>
        <XPATH><![CDATA[/CARD/ENTITIES/ENTITY[TYPE='P']/PROPERTIES/PROPERTY[NAME='Cargo']/VALUE]]></XPATH>
      </FIELD>
      <FIELD type="EntityFields" label="Grupo" source-type="EntityFields">
        <TAG><![CDATA[#PRIMEIROREGISTO:ENTIDADE:Grupo#]]></TAG>
        <VALUE><![CDATA[#PRIMEIROREGISTO:ENTIDADE:Grupo#]]></VALUE>
        <XPATH><![CDATA[/CARD/ENTITIES/ENTITY[TYPE='P']/PROPERTIES/PROPERTY[NAME='Grupo']/VALUE]]></XPATH>
      </FIELD>
      <FIELD type="EntityFields" label="Banco" source-type="EntityFields">
        <TAG><![CDATA[#PRIMEIROREGISTO:ENTIDADE:Banco#]]></TAG>
        <VALUE><![CDATA[#PRIMEIROREGISTO:ENTIDADE:Banco#]]></VALUE>
        <XPATH><![CDATA[/CARD/ENTITIES/ENTITY[TYPE='P']/PROPERTIES/PROPERTY[NAME='Banco']/VALUE]]></XPATH>
      </FIELD>
      <FIELD type="EntityFields" label="NIB" source-type="EntityFields">
        <TAG><![CDATA[#PRIMEIROREGISTO:ENTIDADE:NIB#]]></TAG>
        <VALUE><![CDATA[#PRIMEIROREGISTO:ENTIDADE:NIB#]]></VALUE>
        <XPATH><![CDATA[/CARD/ENTITIES/ENTITY[TYPE='P']/PROPERTIES/PROPERTY[NAME='NIB']/VALUE]]></XPATH>
      </FIELD>
      <FIELD type="EntityFields" label="BI" source-type="EntityFields">
        <TAG><![CDATA[#PRIMEIROREGISTO:ENTIDADE:BI#]]></TAG>
        <VALUE><![CDATA[#PRIMEIROREGISTO:ENTIDADE:BI#]]></VALUE>
        <XPATH><![CDATA[/CARD/ENTITIES/ENTITY[TYPE='P']/PROPERTIES/PROPERTY[NAME='BI']/VALUE]]></XPATH>
      </FIELD>
      <FIELD type="EntityFields" label="Passaporte" source-type="EntityFields">
        <TAG><![CDATA[#PRIMEIROREGISTO:ENTIDADE:Passaporte#]]></TAG>
        <VALUE><![CDATA[#PRIMEIROREGISTO:ENTIDADE:Passaporte#]]></VALUE>
        <XPATH><![CDATA[/CARD/ENTITIES/ENTITY[TYPE='P']/PROPERTIES/PROPERTY[NAME='Passaporte']/VALUE]]></XPATH>
      </FIELD>
    </NODE>
    <NODE label="Documento" type="CardDocument">
      <FIELD label="Tipo de Documento">
        <TAG><![CDATA[#PRIMEIROREGISTO:DOCUMENTO:1:TIPO#]]></TAG>
        <VALUE><![CDATA[#PRIMEIROREGISTO:DOCUMENTO:1:TIPO#]]></VALUE>
        <XPATH/>
      </FIELD>
      <FIELD label="Referência">
        <TAG><![CDATA[#PRIMEIROREGISTO:DOCUMENTO:1:REFERENCIA#]]></TAG>
        <VALUE><![CDATA[#PRIMEIROREGISTO:DOCUMENTO:1:REFERENCIA#]]></VALUE>
        <XPATH/>
      </FIELD>
      <FIELD label="Observações">
        <TAG><![CDATA[#PRIMEIROREGISTO:DOCUMENTO:1:OBSERVACOES#]]></TAG>
        <VALUE><![CDATA[#PRIMEIROREGISTO:DOCUMENTO:1:OBSERVACOES#]]></VALUE>
        <XPATH/>
      </FIELD>
      <FIELD label="Data na Origem" dtype="D">
        <TAG><![CDATA[#PRIMEIROREGISTO:DOCUMENTO:1:DATAORIGEM#]]></TAG>
        <VALUE><![CDATA[#PRIMEIROREGISTO:DOCUMENTO:1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Via" source-type="AdditionalFields">
        <TAG><![CDATA[#PRIMEIROREGISTO:CA:Via#]]></TAG>
        <VALUE><![CDATA[#PRIMEIROREGISTO:CA:Via#]]></VALUE>
        <XPATH><![CDATA[/CARD/FIELDS/FIELD[NAME='Via']/VALUE]]></XPATH>
      </FIELD>
      <FIELD type="AdditionalFields" label="Papel" source-type="AdditionalFields">
        <TAG><![CDATA[#PRIMEIROREGISTO:CA:Papel#]]></TAG>
        <VALUE><![CDATA[#PRIMEIROREGISTO:CA:Papel#]]></VALUE>
        <XPATH><![CDATA[/CARD/FIELDS/FIELD[NAME='Papel']/VALUE]]></XPATH>
      </FIELD>
      <FIELD type="AdditionalFields" label="PaisOrigem" source-type="AdditionalFields">
        <TAG><![CDATA[#PRIMEIROREGISTO:CA:PaisOrigem#]]></TAG>
        <VALUE><![CDATA[#PRIMEIROREGISTO:CA:PaisOrigem#]]></VALUE>
        <XPATH><![CDATA[/CARD/FIELDS/FIELD[NAME='PaisOrigem']/VALUE]]></XPATH>
      </FIELD>
      <FIELD type="AdditionalFields" label="GrauEnsino" source-type="AdditionalFields">
        <TAG><![CDATA[#PRIMEIROREGISTO:CA:GrauEnsino#]]></TAG>
        <VALUE><![CDATA[#PRIMEIROREGISTO:CA:GrauEnsino#]]></VALUE>
        <XPATH><![CDATA[/CARD/FIELDS/FIELD[NAME='GrauEnsino']/VALUE]]></XPATH>
      </FIELD>
      <FIELD type="AdditionalFields" label="Sector" source-type="AdditionalFields">
        <TAG><![CDATA[#PRIMEIROREGISTO:CA:Sector#]]></TAG>
        <VALUE><![CDATA[#PRIMEIROREGISTO:CA:Sector#]]></VALUE>
        <XPATH><![CDATA[/CARD/FIELDS/FIELD[NAME='Sector']/VALUE]]></XPATH>
      </FIELD>
      <FIELD type="AdditionalFields" label="TipoContrato" source-type="AdditionalFields">
        <TAG><![CDATA[#PRIMEIROREGISTO:CA:TipoContrato#]]></TAG>
        <VALUE><![CDATA[#PRIMEIROREGISTO:CA:TipoContrato#]]></VALUE>
        <XPATH><![CDATA[/CARD/FIELDS/FIELD[NAME='TipoContrato']/VALUE]]></XPATH>
      </FIELD>
      <FIELD type="AdditionalFields" label="Data_Saida" source-type="AdditionalFields">
        <TAG><![CDATA[#PRIMEIROREGISTO:CA:Data_Saida#]]></TAG>
        <VALUE><![CDATA[#PRIMEIROREGISTO:CA:Data_Saida#]]></VALUE>
        <XPATH><![CDATA[/CARD/FIELDS/FIELD[NAME='Data_Saida']/VALUE]]></XPATH>
      </FIELD>
      <FIELD type="AdditionalFields" label="Responsavel" source-type="AdditionalFields">
        <TAG><![CDATA[#PRIMEIROREGISTO:CA:Responsavel#]]></TAG>
        <VALUE><![CDATA[#PRIMEIROREGISTO:CA:Responsavel#]]></VALUE>
        <XPATH><![CDATA[/CARD/FIELDS/FIELD[NAME='Responsavel']/VALUE]]></XPATH>
      </FIELD>
      <FIELD type="AdditionalFields" label="Anotações" source-type="AdditionalFields">
        <TAG><![CDATA[#PRIMEIROREGISTO:CA:Anotações#]]></TAG>
        <VALUE><![CDATA[#PRIMEIROREGISTO:CA:Anotações#]]></VALUE>
        <XPATH><![CDATA[/CARD/FIELDS/FIELD[NAME='Anotações']/VALUE]]></XPATH>
      </FIELD>
      <FIELD type="AdditionalFields" label="DataSaida" source-type="AdditionalFields">
        <TAG><![CDATA[#PRIMEIROREGISTO:CA:DataSaida#]]></TAG>
        <VALUE><![CDATA[#PRIMEIROREGISTO:CA:DataSaida#]]></VALUE>
        <XPATH><![CDATA[/CARD/FIELDS/FIELD[NAME='DataSaida']/VALUE]]></XPATH>
      </FIELD>
      <FIELD type="AdditionalFields" label="NumeroSD" source-type="AdditionalFields">
        <TAG><![CDATA[#PRIMEIROREGISTO:CA:NumeroSD#]]></TAG>
        <VALUE><![CDATA[#PRIMEIROREGISTO:CA:NumeroSD#]]></VALUE>
        <XPATH><![CDATA[/CARD/FIELDS/FIELD[NAME='NumeroSD']/VALUE]]></XPATH>
      </FIELD>
      <FIELD type="AdditionalFields" label="EntidadeId" source-type="AdditionalFields">
        <TAG><![CDATA[#PRIMEIROREGISTO:CA:EntidadeId#]]></TAG>
        <VALUE><![CDATA[#PRIMEIROREGISTO:CA:EntidadeId#]]></VALUE>
        <XPATH><![CDATA[/CARD/FIELDS/FIELD[NAME='EntidadeId']/VALUE]]></XPATH>
      </FIELD>
      <FIELD type="AdditionalFields" label="editurl" source-type="AdditionalFields">
        <TAG><![CDATA[#PRIMEIROREGISTO:CA:editurl#]]></TAG>
        <VALUE><![CDATA[#PRIMEIROREGISTO:CA:editurl#]]></VALUE>
        <XPATH><![CDATA[/CARD/FIELDS/FIELD[NAME='editurl']/VALUE]]></XPATH>
      </FIELD>
      <FIELD type="AdditionalFields" label="ClasseEntidade" source-type="AdditionalFields">
        <TAG><![CDATA[#PRIMEIROREGISTO:CA:ClasseEntidade#]]></TAG>
        <VALUE><![CDATA[#PRIMEIROREGISTO:CA:ClasseEntidade#]]></VALUE>
        <XPATH><![CDATA[/CARD/FIELDS/FIELD[NAME='ClasseEntidade']/VALUE]]></XPATH>
      </FIELD>
      <FIELD type="AdditionalFields" label="Setor" source-type="AdditionalFields">
        <TAG><![CDATA[#PRIMEIROREGISTO:CA:Setor#]]></TAG>
        <VALUE><![CDATA[#PRIMEIROREGISTO:CA:Setor#]]></VALUE>
        <XPATH><![CDATA[/CARD/FIELDS/FIELD[NAME='Setor']/VALUE]]></XPATH>
      </FIELD>
      <FIELD type="AdditionalFields" label="País" source-type="AdditionalFields">
        <TAG><![CDATA[#PRIMEIROREGISTO:CA:País#]]></TAG>
        <VALUE><![CDATA[#PRIMEIROREGISTO:CA:País#]]></VALUE>
        <XPATH><![CDATA[/CARD/FIELDS/FIELD[NAME='País']/VALUE]]></XPATH>
      </FIELD>
      <FIELD type="AdditionalFields" label="teste" source-type="AdditionalFields">
        <TAG><![CDATA[#PRIMEIROREGISTO:CA:teste#]]></TAG>
        <VALUE><![CDATA[#PRIMEIROREGISTO:CA:teste#]]></VALUE>
        <XPATH><![CDATA[/CARD/FIELDS/FIELD[NAME='teste']/VALUE]]></XPATH>
      </FIELD>
      <FIELD type="AdditionalFields" label="SEPARADOR" source-type="AdditionalFields">
        <TAG><![CDATA[#PRIMEIROREGISTO:CA:SEPARADOR#]]></TAG>
        <VALUE><![CDATA[#PRIMEIROREGISTO:CA:SEPARADOR#]]></VALUE>
        <XPATH><![CDATA[/CARD/FIELDS/FIELD[NAME='SEPARADOR']/VALUE]]></XPATH>
      </FIELD>
      <FIELD type="AdditionalFields" label="estado_processo" source-type="AdditionalFields">
        <TAG><![CDATA[#PRIMEIROREGISTO:CA:estado_processo#]]></TAG>
        <VALUE><![CDATA[#PRIMEIROREGISTO:CA:estado_processo#]]></VALUE>
        <XPATH><![CDATA[/CARD/FIELDS/FIELD[NAME='estado_processo']/VALUE]]></XPATH>
      </FIELD>
      <FIELD type="AdditionalFields" label="Sep_teste" source-type="AdditionalFields">
        <TAG><![CDATA[#PRIMEIROREGISTO:CA:Sep_teste#]]></TAG>
        <VALUE><![CDATA[#PRIMEIROREGISTO:CA:Sep_teste#]]></VALUE>
        <XPATH><![CDATA[/CARD/FIELDS/FIELD[NAME='Sep_teste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Via" source-type="AdditionalFields">
        <TAG><![CDATA[#PRIMEIROPROCESSO:CA:Via#]]></TAG>
        <VALUE><![CDATA[#PRIMEIROPROCESSO:CA:Via#]]></VALUE>
        <XPATH><![CDATA[/CARD/FIELDS/FIELD[NAME='Via']/VALUE]]></XPATH>
      </FIELD>
      <FIELD type="AdditionalFields" label="Papel" source-type="AdditionalFields">
        <TAG><![CDATA[#PRIMEIROPROCESSO:CA:Papel#]]></TAG>
        <VALUE><![CDATA[#PRIMEIROPROCESSO:CA:Papel#]]></VALUE>
        <XPATH><![CDATA[/CARD/FIELDS/FIELD[NAME='Papel']/VALUE]]></XPATH>
      </FIELD>
      <FIELD type="AdditionalFields" label="PaisOrigem" source-type="AdditionalFields">
        <TAG><![CDATA[#PRIMEIROPROCESSO:CA:PaisOrigem#]]></TAG>
        <VALUE><![CDATA[#PRIMEIROPROCESSO:CA:PaisOrigem#]]></VALUE>
        <XPATH><![CDATA[/CARD/FIELDS/FIELD[NAME='PaisOrigem']/VALUE]]></XPATH>
      </FIELD>
      <FIELD type="AdditionalFields" label="GrauEnsino" source-type="AdditionalFields">
        <TAG><![CDATA[#PRIMEIROPROCESSO:CA:GrauEnsino#]]></TAG>
        <VALUE><![CDATA[#PRIMEIROPROCESSO:CA:GrauEnsino#]]></VALUE>
        <XPATH><![CDATA[/CARD/FIELDS/FIELD[NAME='GrauEnsino']/VALUE]]></XPATH>
      </FIELD>
      <FIELD type="AdditionalFields" label="Sector" source-type="AdditionalFields">
        <TAG><![CDATA[#PRIMEIROPROCESSO:CA:Sector#]]></TAG>
        <VALUE><![CDATA[#PRIMEIROPROCESSO:CA:Sector#]]></VALUE>
        <XPATH><![CDATA[/CARD/FIELDS/FIELD[NAME='Sector']/VALUE]]></XPATH>
      </FIELD>
      <FIELD type="AdditionalFields" label="TipoContrato" source-type="AdditionalFields">
        <TAG><![CDATA[#PRIMEIROPROCESSO:CA:TipoContrato#]]></TAG>
        <VALUE><![CDATA[#PRIMEIROPROCESSO:CA:TipoContrato#]]></VALUE>
        <XPATH><![CDATA[/CARD/FIELDS/FIELD[NAME='TipoContrato']/VALUE]]></XPATH>
      </FIELD>
      <FIELD type="AdditionalFields" label="Data_Saida" source-type="AdditionalFields">
        <TAG><![CDATA[#PRIMEIROPROCESSO:CA:Data_Saida#]]></TAG>
        <VALUE><![CDATA[#PRIMEIROPROCESSO:CA:Data_Saida#]]></VALUE>
        <XPATH><![CDATA[/CARD/FIELDS/FIELD[NAME='Data_Saida']/VALUE]]></XPATH>
      </FIELD>
      <FIELD type="AdditionalFields" label="Responsavel" source-type="AdditionalFields">
        <TAG><![CDATA[#PRIMEIROPROCESSO:CA:Responsavel#]]></TAG>
        <VALUE><![CDATA[#PRIMEIROPROCESSO:CA:Responsavel#]]></VALUE>
        <XPATH><![CDATA[/CARD/FIELDS/FIELD[NAME='Responsavel']/VALUE]]></XPATH>
      </FIELD>
      <FIELD type="AdditionalFields" label="Anotações" source-type="AdditionalFields">
        <TAG><![CDATA[#PRIMEIROPROCESSO:CA:Anotações#]]></TAG>
        <VALUE><![CDATA[#PRIMEIROPROCESSO:CA:Anotações#]]></VALUE>
        <XPATH><![CDATA[/CARD/FIELDS/FIELD[NAME='Anotações']/VALUE]]></XPATH>
      </FIELD>
      <FIELD type="AdditionalFields" label="DataSaida" source-type="AdditionalFields">
        <TAG><![CDATA[#PRIMEIROPROCESSO:CA:DataSaida#]]></TAG>
        <VALUE><![CDATA[#PRIMEIROPROCESSO:CA:DataSaida#]]></VALUE>
        <XPATH><![CDATA[/CARD/FIELDS/FIELD[NAME='DataSaida']/VALUE]]></XPATH>
      </FIELD>
      <FIELD type="AdditionalFields" label="NumeroSD" source-type="AdditionalFields">
        <TAG><![CDATA[#PRIMEIROPROCESSO:CA:NumeroSD#]]></TAG>
        <VALUE><![CDATA[#PRIMEIROPROCESSO:CA:NumeroSD#]]></VALUE>
        <XPATH><![CDATA[/CARD/FIELDS/FIELD[NAME='NumeroSD']/VALUE]]></XPATH>
      </FIELD>
      <FIELD type="AdditionalFields" label="EntidadeId" source-type="AdditionalFields">
        <TAG><![CDATA[#PRIMEIROPROCESSO:CA:EntidadeId#]]></TAG>
        <VALUE><![CDATA[#PRIMEIROPROCESSO:CA:EntidadeId#]]></VALUE>
        <XPATH><![CDATA[/CARD/FIELDS/FIELD[NAME='EntidadeId']/VALUE]]></XPATH>
      </FIELD>
      <FIELD type="AdditionalFields" label="editurl" source-type="AdditionalFields">
        <TAG><![CDATA[#PRIMEIROPROCESSO:CA:editurl#]]></TAG>
        <VALUE><![CDATA[#PRIMEIROPROCESSO:CA:editurl#]]></VALUE>
        <XPATH><![CDATA[/CARD/FIELDS/FIELD[NAME='editurl']/VALUE]]></XPATH>
      </FIELD>
      <FIELD type="AdditionalFields" label="ClasseEntidade" source-type="AdditionalFields">
        <TAG><![CDATA[#PRIMEIROPROCESSO:CA:ClasseEntidade#]]></TAG>
        <VALUE><![CDATA[#PRIMEIROPROCESSO:CA:ClasseEntidade#]]></VALUE>
        <XPATH><![CDATA[/CARD/FIELDS/FIELD[NAME='ClasseEntidade']/VALUE]]></XPATH>
      </FIELD>
      <FIELD type="AdditionalFields" label="Setor" source-type="AdditionalFields">
        <TAG><![CDATA[#PRIMEIROPROCESSO:CA:Setor#]]></TAG>
        <VALUE><![CDATA[#PRIMEIROPROCESSO:CA:Setor#]]></VALUE>
        <XPATH><![CDATA[/CARD/FIELDS/FIELD[NAME='Setor']/VALUE]]></XPATH>
      </FIELD>
      <FIELD type="AdditionalFields" label="País" source-type="AdditionalFields">
        <TAG><![CDATA[#PRIMEIROPROCESSO:CA:País#]]></TAG>
        <VALUE><![CDATA[#PRIMEIROPROCESSO:CA:País#]]></VALUE>
        <XPATH><![CDATA[/CARD/FIELDS/FIELD[NAME='País']/VALUE]]></XPATH>
      </FIELD>
      <FIELD type="AdditionalFields" label="teste" source-type="AdditionalFields">
        <TAG><![CDATA[#PRIMEIROPROCESSO:CA:teste#]]></TAG>
        <VALUE><![CDATA[#PRIMEIROPROCESSO:CA:teste#]]></VALUE>
        <XPATH><![CDATA[/CARD/FIELDS/FIELD[NAME='teste']/VALUE]]></XPATH>
      </FIELD>
      <FIELD type="AdditionalFields" label="SEPARADOR" source-type="AdditionalFields">
        <TAG><![CDATA[#PRIMEIROPROCESSO:CA:SEPARADOR#]]></TAG>
        <VALUE><![CDATA[#PRIMEIROPROCESSO:CA:SEPARADOR#]]></VALUE>
        <XPATH><![CDATA[/CARD/FIELDS/FIELD[NAME='SEPARADOR']/VALUE]]></XPATH>
      </FIELD>
      <FIELD type="AdditionalFields" label="estado_processo" source-type="AdditionalFields">
        <TAG><![CDATA[#PRIMEIROPROCESSO:CA:estado_processo#]]></TAG>
        <VALUE><![CDATA[#PRIMEIROPROCESSO:CA:estado_processo#]]></VALUE>
        <XPATH><![CDATA[/CARD/FIELDS/FIELD[NAME='estado_processo']/VALUE]]></XPATH>
      </FIELD>
      <FIELD type="AdditionalFields" label="Sep_teste" source-type="AdditionalFields">
        <TAG><![CDATA[#PRIMEIROPROCESSO:CA:Sep_teste#]]></TAG>
        <VALUE><![CDATA[#PRIMEIROPROCESSO:CA:Sep_teste#]]></VALUE>
        <XPATH><![CDATA[/CARD/FIELDS/FIELD[NAME='Sep_teste']/VALUE]]></XPATH>
      </FIELD>
    </NODE>
  </NODE>
  <NODE label="Registo" type="Card" source-type="CardTemplate" replaceValue="false">
    <FIELD label="Nº de Registo">
      <TAG><![CDATA[#REGISTO:NUMERO#]]></TAG>
      <VALUE><![CDATA[#REGISTO:NUMERO#]]></VALUE>
      <XPATH/>
    </FIELD>
    <FIELD label="Código de barras do Nº de Registo" dtype="barcode">
      <TAG><![CDATA[#REGISTO:CODIGOBARRAS#]]></TAG>
      <VALUE>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</VALUE>
      <XPATH/>
    </FIELD>
    <FIELD label="Assunto">
      <TAG><![CDATA[#REGISTO:ASSUNTO#]]></TAG>
      <VALUE><![CDATA[#REGISTO:ASSUNTO#]]></VALUE>
      <XPATH/>
    </FIELD>
    <FIELD label="Observações">
      <TAG><![CDATA[#REGISTO:OBSERVACOES#]]></TAG>
      <VALUE><![CDATA[#REGISTO:OBSERVACOES#]]></VALUE>
      <XPATH/>
    </FIELD>
    <FIELD label="Data" dtype="D">
      <TAG><![CDATA[#REGISTO:DATA#]]></TAG>
      <VALUE><![CDATA[#REGISTO:DATA#]]></VALUE>
      <XPATH/>
    </FIELD>
    <NODE label="Classificação" type="CardClassitication">
      <FIELD label="Descrição">
        <TAG><![CDATA[#REGISTO:CLASSIFICACAO:1:DESCRICAO#]]></TAG>
        <VALUE><![CDATA[#REGISTO:CLASSIFICACAO:1:DESCRICAO#]]></VALUE>
        <XPATH/>
      </FIELD>
      <FIELD label="Código">
        <TAG><![CDATA[#REGISTO:CLASSIFICACAO:1:CODIGO#]]></TAG>
        <VALUE><![CDATA[#REGISTO:CLASSIFICACAO:1:CODIGO#]]></VALUE>
        <XPATH/>
      </FIELD>
    </NODE>
    <NODE label="Processo" type="CardProcess">
      <FIELD label="Código">
        <TAG><![CDATA[#REGISTO:PROCESSO:1:CODIGO#]]></TAG>
        <VALUE><![CDATA[#REGISTO:PROCESSO:1:CODIGO#]]></VALUE>
        <XPATH/>
      </FIELD>
      <FIELD label="Assunto">
        <TAG><![CDATA[#REGISTO:PROCESSO:1:ASSUNTO#]]></TAG>
        <VALUE><![CDATA[#REGISTO:PROCESSO:1:ASSUNTO#]]></VALUE>
        <XPATH/>
      </FIELD>
    </NODE>
    <NODE label="Entidade" type="CardEntity">
      <FIELD label="Nome">
        <TAG><![CDATA[#REGISTO:ENTIDADE:NOME#]]></TAG>
        <VALUE><![CDATA[#REGISTO:ENTIDADE:NOME#]]></VALUE>
        <XPATH><![CDATA[/CARD/ENTITIES/ENTITY[TYPE='P']/NAME]]></XPATH>
      </FIELD>
      <FIELD label="Organização">
        <TAG><![CDATA[#REGISTO:ENTIDADE:ORGANIZAÇÃO#]]></TAG>
        <VALUE><![CDATA[#REGISTO:ENTIDADE:ORGANIZAÇÃO#]]></VALUE>
        <XPATH><![CDATA[/CARD/ENTITIES/ENTITY[TYPE='P']/ORGANIZATION]]></XPATH>
      </FIELD>
      <FIELD label="Email">
        <TAG><![CDATA[#REGISTO:ENTIDADE:EMAIL#]]></TAG>
        <VALUE><![CDATA[#REGISTO:ENTIDADE:EMAIL#]]></VALUE>
        <XPATH><![CDATA[/CARD/ENTITIES/ENTITY[TYPE='P']/EMAIL]]></XPATH>
      </FIELD>
      <FIELD type="EntityFields" label="Tratamento" source-type="EntityFields">
        <TAG><![CDATA[#REGISTO:ENTIDADE:Tratamento#]]></TAG>
        <VALUE><![CDATA[Tratamento]]></VALUE>
        <XPATH><![CDATA[/CARD/ENTITIES/ENTITY[TYPE='P']/PROPERTIES/PROPERTY[NAME='Tratamento']/VALUE]]></XPATH>
      </FIELD>
      <FIELD type="EntityFields" label="Título" source-type="EntityFields">
        <TAG><![CDATA[#REGISTO:ENTIDADE:Título#]]></TAG>
        <VALUE><![CDATA[Título]]></VALUE>
        <XPATH><![CDATA[/CARD/ENTITIES/ENTITY[TYPE='P']/PROPERTIES/PROPERTY[NAME='Título']/VALUE]]></XPATH>
      </FIELD>
      <FIELD type="EntityFields" label="Nome extenso" source-type="EntityFields">
        <TAG><![CDATA[#REGISTO:ENTIDADE:Nome extenso#]]></TAG>
        <VALUE><![CDATA[Nome extenso]]></VALUE>
        <XPATH><![CDATA[/CARD/ENTITIES/ENTITY[TYPE='P']/PROPERTIES/PROPERTY[NAME='Nome extenso']/VALUE]]></XPATH>
      </FIELD>
      <FIELD type="EntityFields" label="NIF" source-type="EntityFields">
        <TAG><![CDATA[#REGISTO:ENTIDADE:NIF#]]></TAG>
        <VALUE><![CDATA[NIF]]></VALUE>
        <XPATH><![CDATA[/CARD/ENTITIES/ENTITY[TYPE='P']/PROPERTIES/PROPERTY[NAME='NIF']/VALUE]]></XPATH>
      </FIELD>
      <FIELD type="EntityFields" label="Morada" source-type="EntityFields">
        <TAG><![CDATA[#REGISTO:ENTIDADE:Morada#]]></TAG>
        <VALUE><![CDATA[Morada]]></VALUE>
        <XPATH><![CDATA[/CARD/ENTITIES/ENTITY[TYPE='P']/PROPERTIES/PROPERTY[NAME='Morada']/VALUE]]></XPATH>
      </FIELD>
      <FIELD type="EntityFields" label="Código_Postal" source-type="EntityFields">
        <TAG><![CDATA[#REGISTO:ENTIDADE:Código_Postal#]]></TAG>
        <VALUE><![CDATA[Código_Postal]]></VALUE>
        <XPATH><![CDATA[/CARD/ENTITIES/ENTITY[TYPE='P']/PROPERTIES/PROPERTY[NAME='Código_Postal']/VALUE]]></XPATH>
      </FIELD>
      <FIELD type="EntityFields" label="Localidade" source-type="EntityFields">
        <TAG><![CDATA[#REGISTO:ENTIDADE:Localidade#]]></TAG>
        <VALUE><![CDATA[Localidade]]></VALUE>
        <XPATH><![CDATA[/CARD/ENTITIES/ENTITY[TYPE='P']/PROPERTIES/PROPERTY[NAME='Localidade']/VALUE]]></XPATH>
      </FIELD>
      <FIELD type="EntityFields" label="País" source-type="EntityFields">
        <TAG><![CDATA[#REGISTO:ENTIDADE:País#]]></TAG>
        <VALUE><![CDATA[País]]></VALUE>
        <XPATH><![CDATA[/CARD/ENTITIES/ENTITY[TYPE='P']/PROPERTIES/PROPERTY[NAME='País']/VALUE]]></XPATH>
      </FIELD>
      <FIELD type="EntityFields" label="HomePage" source-type="EntityFields">
        <TAG><![CDATA[#REGISTO:ENTIDADE:HomePage#]]></TAG>
        <VALUE><![CDATA[HomePage]]></VALUE>
        <XPATH><![CDATA[/CARD/ENTITIES/ENTITY[TYPE='P']/PROPERTIES/PROPERTY[NAME='HomePage']/VALUE]]></XPATH>
      </FIELD>
      <FIELD type="EntityFields" label="Telefone" source-type="EntityFields">
        <TAG><![CDATA[#REGISTO:ENTIDADE:Telefone#]]></TAG>
        <VALUE><![CDATA[Telefone]]></VALUE>
        <XPATH><![CDATA[/CARD/ENTITIES/ENTITY[TYPE='P']/PROPERTIES/PROPERTY[NAME='Telefone']/VALUE]]></XPATH>
      </FIELD>
      <FIELD type="EntityFields" label="Telemóvel" source-type="EntityFields">
        <TAG><![CDATA[#REGISTO:ENTIDADE:Telemóvel#]]></TAG>
        <VALUE><![CDATA[Telemóvel]]></VALUE>
        <XPATH><![CDATA[/CARD/ENTITIES/ENTITY[TYPE='P']/PROPERTIES/PROPERTY[NAME='Telemóvel']/VALUE]]></XPATH>
      </FIELD>
      <FIELD type="EntityFields" label="Fax" source-type="EntityFields">
        <TAG><![CDATA[#REGISTO:ENTIDADE:Fax#]]></TAG>
        <VALUE><![CDATA[Fax]]></VALUE>
        <XPATH><![CDATA[/CARD/ENTITIES/ENTITY[TYPE='P']/PROPERTIES/PROPERTY[NAME='Fax']/VALUE]]></XPATH>
      </FIELD>
      <FIELD type="EntityFields" label="Cargo" source-type="EntityFields">
        <TAG><![CDATA[#REGISTO:ENTIDADE:Cargo#]]></TAG>
        <VALUE><![CDATA[Cargo]]></VALUE>
        <XPATH><![CDATA[/CARD/ENTITIES/ENTITY[TYPE='P']/PROPERTIES/PROPERTY[NAME='Cargo']/VALUE]]></XPATH>
      </FIELD>
      <FIELD type="EntityFields" label="Grupo" source-type="EntityFields">
        <TAG><![CDATA[#REGISTO:ENTIDADE:Grupo#]]></TAG>
        <VALUE><![CDATA[Grupo]]></VALUE>
        <XPATH><![CDATA[/CARD/ENTITIES/ENTITY[TYPE='P']/PROPERTIES/PROPERTY[NAME='Grupo']/VALUE]]></XPATH>
      </FIELD>
      <FIELD type="EntityFields" label="Banco" source-type="EntityFields">
        <TAG><![CDATA[#REGISTO:ENTIDADE:Banco#]]></TAG>
        <VALUE><![CDATA[Banco]]></VALUE>
        <XPATH><![CDATA[/CARD/ENTITIES/ENTITY[TYPE='P']/PROPERTIES/PROPERTY[NAME='Banco']/VALUE]]></XPATH>
      </FIELD>
      <FIELD type="EntityFields" label="NIB" source-type="EntityFields">
        <TAG><![CDATA[#REGISTO:ENTIDADE:NIB#]]></TAG>
        <VALUE><![CDATA[NIB]]></VALUE>
        <XPATH><![CDATA[/CARD/ENTITIES/ENTITY[TYPE='P']/PROPERTIES/PROPERTY[NAME='NIB']/VALUE]]></XPATH>
      </FIELD>
      <FIELD type="EntityFields" label="BI" source-type="EntityFields">
        <TAG><![CDATA[#REGISTO:ENTIDADE:BI#]]></TAG>
        <VALUE><![CDATA[BI]]></VALUE>
        <XPATH><![CDATA[/CARD/ENTITIES/ENTITY[TYPE='P']/PROPERTIES/PROPERTY[NAME='BI']/VALUE]]></XPATH>
      </FIELD>
      <FIELD type="EntityFields" label="Passaporte" source-type="EntityFields">
        <TAG><![CDATA[#REGISTO:ENTIDADE:Passaporte#]]></TAG>
        <VALUE><![CDATA[Passaporte]]></VALUE>
        <XPATH><![CDATA[/CARD/ENTITIES/ENTITY[TYPE='P']/PROPERTIES/PROPERTY[NAME='Passaporte']/VALUE]]></XPATH>
      </FIELD>
    </NODE>
    <NODE label="Distribuição" type="CardDistribution">
      <FIELD label="Código">
        <TAG><![CDATA[#REGISTO:DISTRIBUICAO:CODIGO#]]></TAG>
        <VALUE><![CDATA[#REGISTO:DISTRIBUICAO:CODIGO#]]></VALUE>
        <XPATH/>
      </FIELD>
      <FIELD label="Assunto">
        <TAG><![CDATA[#REGISTO:DISTRIBUICAO:ASSUNTO#]]></TAG>
        <VALUE><![CDATA[#REGISTO:DISTRIBUICAO:ASSUNTO#]]></VALUE>
        <XPATH/>
      </FIELD>
    </NODE>
    <NODE label="Documento" type="CardDocument">
      <FIELD label="Referência">
        <TAG><![CDATA[#REGISTO:DOCUMENTO:REFERENCIA#]]></TAG>
        <VALUE><![CDATA[#REGISTO:DOCUMENTO:REFERENCIA#]]></VALUE>
        <XPATH/>
      </FIELD>
      <FIELD label="Tipo de Documento">
        <TAG><![CDATA[#REGISTO:DOCUMENTO:TIPO#]]></TAG>
        <VALUE><![CDATA[#REGISTO:DOCUMENTO:TIPO#]]></VALUE>
        <XPATH/>
      </FIELD>
      <FIELD label="Data na Origem" dtype="D">
        <TAG><![CDATA[#REGISTO:DOCUMENTO:DATAORIGEM#]]></TAG>
        <VALUE><![CDATA[#REGISTO:DOCUMENTO:DATAORIGEM#]]></VALUE>
        <XPATH/>
      </FIELD>
    </NODE>
    <NODE label="Campos Adicionais..." isWindowSelector="true">
      <FIELD type="AdditionalFields" label="Custom_string" source-type="AdditionalFields">
        <TAG><![CDATA[#REGISTO:CA:Custom_string#]]></TAG>
        <VALUE><![CDATA[#REGISTO:CA:Custom_string#]]></VALUE>
        <XPATH><![CDATA[/CARD/FIELDS/FIELD[NAME='Custom_string']/VALUE]]></XPATH>
      </FIELD>
      <FIELD type="AdditionalFields" label="Custom_data" source-type="AdditionalFields">
        <TAG><![CDATA[#REGISTO:CA:Custom_data#]]></TAG>
        <VALUE><![CDATA[#REGISTO:CA:Custom_data#]]></VALUE>
        <XPATH><![CDATA[/CARD/FIELDS/FIELD[NAME='Custom_data']/VALUE]]></XPATH>
      </FIELD>
      <FIELD type="AdditionalFields" label="Custom_num" source-type="AdditionalFields">
        <TAG><![CDATA[#REGISTO:CA:Custom_num#]]></TAG>
        <VALUE><![CDATA[#REGISTO:CA:Custom_num#]]></VALUE>
        <XPATH><![CDATA[/CARD/FIELDS/FIELD[NAME='Custom_num']/VALUE]]></XPATH>
      </FIELD>
      <FIELD type="AdditionalFields" label="Custom_bool" source-type="AdditionalFields">
        <TAG><![CDATA[#REGISTO:CA:Custom_bool#]]></TAG>
        <VALUE><![CDATA[#REGISTO:CA:Custom_bool#]]></VALUE>
        <XPATH><![CDATA[/CARD/FIELDS/FIELD[NAME='Custom_bool']/VALUE]]></XPATH>
      </FIELD>
      <FIELD type="AdditionalFields" label="Custom_list" source-type="AdditionalFields">
        <TAG><![CDATA[#REGISTO:CA:Custom_list#]]></TAG>
        <VALUE><![CDATA[#REGISTO:CA:Custom_list#]]></VALUE>
        <XPATH><![CDATA[/CARD/FIELDS/FIELD[NAME='Custom_list']/VALUE]]></XPATH>
      </FIELD>
      <FIELD type="AdditionalFields" label="Via" source-type="AdditionalFields">
        <TAG><![CDATA[#REGISTO:CA:Via#]]></TAG>
        <VALUE><![CDATA[#REGISTO:CA:Via#]]></VALUE>
        <XPATH><![CDATA[/CARD/FIELDS/FIELD[NAME='Via']/VALUE]]></XPATH>
      </FIELD>
      <FIELD type="AdditionalFields" label="Papel" source-type="AdditionalFields">
        <TAG><![CDATA[#REGISTO:CA:Papel#]]></TAG>
        <VALUE><![CDATA[#REGISTO:CA:Papel#]]></VALUE>
        <XPATH><![CDATA[/CARD/FIELDS/FIELD[NAME='Papel']/VALUE]]></XPATH>
      </FIELD>
      <FIELD type="AdditionalFields" label="PaisOrigem" source-type="AdditionalFields">
        <TAG><![CDATA[#REGISTO:CA:PaisOrigem#]]></TAG>
        <VALUE><![CDATA[#REGISTO:CA:PaisOrigem#]]></VALUE>
        <XPATH><![CDATA[/CARD/FIELDS/FIELD[NAME='PaisOrigem']/VALUE]]></XPATH>
      </FIELD>
      <FIELD type="AdditionalFields" label="GrauEnsino" source-type="AdditionalFields">
        <TAG><![CDATA[#REGISTO:CA:GrauEnsino#]]></TAG>
        <VALUE><![CDATA[#REGISTO:CA:GrauEnsino#]]></VALUE>
        <XPATH><![CDATA[/CARD/FIELDS/FIELD[NAME='GrauEnsino']/VALUE]]></XPATH>
      </FIELD>
      <FIELD type="AdditionalFields" label="Sector" source-type="AdditionalFields">
        <TAG><![CDATA[#REGISTO:CA:Sector#]]></TAG>
        <VALUE><![CDATA[#REGISTO:CA:Sector#]]></VALUE>
        <XPATH><![CDATA[/CARD/FIELDS/FIELD[NAME='Sector']/VALUE]]></XPATH>
      </FIELD>
      <FIELD type="AdditionalFields" label="TipoContrato" source-type="AdditionalFields">
        <TAG><![CDATA[#REGISTO:CA:TipoContrato#]]></TAG>
        <VALUE><![CDATA[#REGISTO:CA:TipoContrato#]]></VALUE>
        <XPATH><![CDATA[/CARD/FIELDS/FIELD[NAME='TipoContrato']/VALUE]]></XPATH>
      </FIELD>
      <FIELD type="AdditionalFields" label="Data_Saida" source-type="AdditionalFields">
        <TAG><![CDATA[#REGISTO:CA:Data_Saida#]]></TAG>
        <VALUE><![CDATA[#REGISTO:CA:Data_Saida#]]></VALUE>
        <XPATH><![CDATA[/CARD/FIELDS/FIELD[NAME='Data_Saida']/VALUE]]></XPATH>
      </FIELD>
      <FIELD type="AdditionalFields" label="Responsavel" source-type="AdditionalFields">
        <TAG><![CDATA[#REGISTO:CA:Responsavel#]]></TAG>
        <VALUE><![CDATA[#REGISTO:CA:Responsavel#]]></VALUE>
        <XPATH><![CDATA[/CARD/FIELDS/FIELD[NAME='Responsavel']/VALUE]]></XPATH>
      </FIELD>
      <FIELD type="AdditionalFields" label="Anotações" source-type="AdditionalFields">
        <TAG><![CDATA[#REGISTO:CA:Anotações#]]></TAG>
        <VALUE><![CDATA[#REGISTO:CA:Anotações#]]></VALUE>
        <XPATH><![CDATA[/CARD/FIELDS/FIELD[NAME='Anotações']/VALUE]]></XPATH>
      </FIELD>
      <FIELD type="AdditionalFields" label="DataSaida" source-type="AdditionalFields">
        <TAG><![CDATA[#REGISTO:CA:DataSaida#]]></TAG>
        <VALUE><![CDATA[#REGISTO:CA:DataSaida#]]></VALUE>
        <XPATH><![CDATA[/CARD/FIELDS/FIELD[NAME='DataSaida']/VALUE]]></XPATH>
      </FIELD>
      <FIELD type="AdditionalFields" label="NumeroSD" source-type="AdditionalFields">
        <TAG><![CDATA[#REGISTO:CA:NumeroSD#]]></TAG>
        <VALUE><![CDATA[#REGISTO:CA:NumeroSD#]]></VALUE>
        <XPATH><![CDATA[/CARD/FIELDS/FIELD[NAME='NumeroSD']/VALUE]]></XPATH>
      </FIELD>
      <FIELD type="AdditionalFields" label="EntidadeId" source-type="AdditionalFields">
        <TAG><![CDATA[#REGISTO:CA:EntidadeId#]]></TAG>
        <VALUE><![CDATA[#REGISTO:CA:EntidadeId#]]></VALUE>
        <XPATH><![CDATA[/CARD/FIELDS/FIELD[NAME='EntidadeId']/VALUE]]></XPATH>
      </FIELD>
      <FIELD type="AdditionalFields" label="editurl" source-type="AdditionalFields">
        <TAG><![CDATA[#REGISTO:CA:editurl#]]></TAG>
        <VALUE><![CDATA[#REGISTO:CA:editurl#]]></VALUE>
        <XPATH><![CDATA[/CARD/FIELDS/FIELD[NAME='editurl']/VALUE]]></XPATH>
      </FIELD>
      <FIELD type="AdditionalFields" label="ClasseEntidade" source-type="AdditionalFields">
        <TAG><![CDATA[#REGISTO:CA:ClasseEntidade#]]></TAG>
        <VALUE><![CDATA[#REGISTO:CA:ClasseEntidade#]]></VALUE>
        <XPATH><![CDATA[/CARD/FIELDS/FIELD[NAME='ClasseEntidade']/VALUE]]></XPATH>
      </FIELD>
      <FIELD type="AdditionalFields" label="Setor" source-type="AdditionalFields">
        <TAG><![CDATA[#REGISTO:CA:Setor#]]></TAG>
        <VALUE><![CDATA[#REGISTO:CA:Setor#]]></VALUE>
        <XPATH><![CDATA[/CARD/FIELDS/FIELD[NAME='Setor']/VALUE]]></XPATH>
      </FIELD>
      <FIELD type="AdditionalFields" label="País" source-type="AdditionalFields">
        <TAG><![CDATA[#REGISTO:CA:País#]]></TAG>
        <VALUE><![CDATA[#REGISTO:CA:País#]]></VALUE>
        <XPATH><![CDATA[/CARD/FIELDS/FIELD[NAME='País']/VALUE]]></XPATH>
      </FIELD>
      <FIELD type="AdditionalFields" label="teste" source-type="AdditionalFields">
        <TAG><![CDATA[#REGISTO:CA:teste#]]></TAG>
        <VALUE><![CDATA[#REGISTO:CA:teste#]]></VALUE>
        <XPATH><![CDATA[/CARD/FIELDS/FIELD[NAME='teste']/VALUE]]></XPATH>
      </FIELD>
      <FIELD type="AdditionalFields" label="SEPARADOR" source-type="AdditionalFields">
        <TAG><![CDATA[#REGISTO:CA:SEPARADOR#]]></TAG>
        <VALUE><![CDATA[#REGISTO:CA:SEPARADOR#]]></VALUE>
        <XPATH><![CDATA[/CARD/FIELDS/FIELD[NAME='SEPARADOR']/VALUE]]></XPATH>
      </FIELD>
      <FIELD type="AdditionalFields" label="estado_processo" source-type="AdditionalFields">
        <TAG><![CDATA[#REGISTO:CA:estado_processo#]]></TAG>
        <VALUE><![CDATA[#REGISTO:CA:estado_processo#]]></VALUE>
        <XPATH><![CDATA[/CARD/FIELDS/FIELD[NAME='estado_processo']/VALUE]]></XPATH>
      </FIELD>
      <FIELD type="AdditionalFields" label="Sep_teste" source-type="AdditionalFields">
        <TAG><![CDATA[#REGISTO:CA:Sep_teste#]]></TAG>
        <VALUE><![CDATA[#REGISTO:CA:Sep_teste#]]></VALUE>
        <XPATH><![CDATA[/CARD/FIELDS/FIELD[NAME='Sep_teste']/VALUE]]></XPATH>
      </FIELD>
    </NODE>
  </NODE>
  <!-- BEGIN: Process Context -->
  <NODE label="Processo" replaceTest="/PROCESS" type="ContextProcess">
    <FIELD label="Nº de Processo">
      <TAG><![CDATA[#CONTEXTPROCESS:NUMBER#]]></TAG>
      <VALUE><![CDATA[Nº de Processo]]></VALUE>
      <XPATH><![CDATA[/PROCESS/@processKeyToString]]></XPATH>
    </FIELD>
    <FIELD label="Data de Abertura">
      <TAG><![CDATA[#CONTEXTPROCESS:OPEN_DATE#]]></TAG>
      <VALUE><![CDATA[Data de Abertura]]></VALUE>
      <XPATH><![CDATA[/PROCESS/GENERAL_DATA/CreatedOn]]></XPATH>
    </FIELD>
    <FIELD label="Data de Encerramento">
      <TAG><![CDATA[#CONTEXTPROCESS:CLOSE_DATE#]]></TAG>
      <VALUE><![CDATA[Data de Encerramento]]></VALUE>
      <XPATH><![CDATA[/PROCESS/GENERAL_DATA/ClosedOn]]></XPATH>
    </FIELD>
    <FIELD label="Assunto">
      <TAG><![CDATA[#CONTEXTPROCESS:SUBJECT#]]></TAG>
      <VALUE><![CDATA[Assunto]]></VALUE>
      <XPATH><![CDATA[/PROCESS/GENERAL_DATA/Subject]]></XPATH>
    </FIELD>
    <FIELD label="Observações">
      <TAG><![CDATA[#CONTEXTPROCESS:COMMENTS#]]></TAG>
      <VALUE><![CDATA[Observações]]></VALUE>
      <XPATH><![CDATA[/PROCESS/GENERAL_DATA/Comments]]></XPATH>
    </FIELD>
    <NODE label="Campos Adicionais..." isWindowSelector="true">
      <FIELD type="AdditionalFields" label="Custom_string" source-type="AdditionalFields">
        <TAG><![CDATA[#CONTEXTPROCESS:CA:Custom_string#]]></TAG>
        <VALUE><![CDATA[Custom_string]]></VALUE>
        <XPATH><![CDATA[/PROCESS/FIELDS/FIELD[NAME='Custom_string']/VALUE]]></XPATH>
      </FIELD>
      <FIELD type="AdditionalFields" label="Custom_data" source-type="AdditionalFields">
        <TAG><![CDATA[#CONTEXTPROCESS:CA:Custom_data#]]></TAG>
        <VALUE><![CDATA[Custom_data]]></VALUE>
        <XPATH><![CDATA[/PROCESS/FIELDS/FIELD[NAME='Custom_data']/VALUE]]></XPATH>
      </FIELD>
      <FIELD type="AdditionalFields" label="Custom_num" source-type="AdditionalFields">
        <TAG><![CDATA[#CONTEXTPROCESS:CA:Custom_num#]]></TAG>
        <VALUE><![CDATA[Custom_num]]></VALUE>
        <XPATH><![CDATA[/PROCESS/FIELDS/FIELD[NAME='Custom_num']/VALUE]]></XPATH>
      </FIELD>
      <FIELD type="AdditionalFields" label="Custom_bool" source-type="AdditionalFields">
        <TAG><![CDATA[#CONTEXTPROCESS:CA:Custom_bool#]]></TAG>
        <VALUE><![CDATA[Custom_bool]]></VALUE>
        <XPATH><![CDATA[/PROCESS/FIELDS/FIELD[NAME='Custom_bool']/VALUE]]></XPATH>
      </FIELD>
      <FIELD type="AdditionalFields" label="Custom_list" source-type="AdditionalFields">
        <TAG><![CDATA[#CONTEXTPROCESS:CA:Custom_list#]]></TAG>
        <VALUE><![CDATA[Custom_list]]></VALUE>
        <XPATH><![CDATA[/PROCESS/FIELDS/FIELD[NAME='Custom_list']/VALUE]]></XPATH>
      </FIELD>
      <FIELD type="AdditionalFields" label="Via" source-type="AdditionalFields">
        <TAG><![CDATA[#CONTEXTPROCESS:CA:Via#]]></TAG>
        <VALUE><![CDATA[Via]]></VALUE>
        <XPATH><![CDATA[/PROCESS/FIELDS/FIELD[NAME='Via']/VALUE]]></XPATH>
      </FIELD>
      <FIELD type="AdditionalFields" label="Papel" source-type="AdditionalFields">
        <TAG><![CDATA[#CONTEXTPROCESS:CA:Papel#]]></TAG>
        <VALUE><![CDATA[Papel]]></VALUE>
        <XPATH><![CDATA[/PROCESS/FIELDS/FIELD[NAME='Papel']/VALUE]]></XPATH>
      </FIELD>
      <FIELD type="AdditionalFields" label="PaisOrigem" source-type="AdditionalFields">
        <TAG><![CDATA[#CONTEXTPROCESS:CA:PaisOrigem#]]></TAG>
        <VALUE><![CDATA[PaisOrigem]]></VALUE>
        <XPATH><![CDATA[/PROCESS/FIELDS/FIELD[NAME='PaisOrigem']/VALUE]]></XPATH>
      </FIELD>
      <FIELD type="AdditionalFields" label="GrauEnsino" source-type="AdditionalFields">
        <TAG><![CDATA[#CONTEXTPROCESS:CA:GrauEnsino#]]></TAG>
        <VALUE><![CDATA[GrauEnsino]]></VALUE>
        <XPATH><![CDATA[/PROCESS/FIELDS/FIELD[NAME='GrauEnsino']/VALUE]]></XPATH>
      </FIELD>
      <FIELD type="AdditionalFields" label="Sector" source-type="AdditionalFields">
        <TAG><![CDATA[#CONTEXTPROCESS:CA:Sector#]]></TAG>
        <VALUE><![CDATA[Sector]]></VALUE>
        <XPATH><![CDATA[/PROCESS/FIELDS/FIELD[NAME='Sector']/VALUE]]></XPATH>
      </FIELD>
      <FIELD type="AdditionalFields" label="TipoContrato" source-type="AdditionalFields">
        <TAG><![CDATA[#CONTEXTPROCESS:CA:TipoContrato#]]></TAG>
        <VALUE><![CDATA[TipoContrato]]></VALUE>
        <XPATH><![CDATA[/PROCESS/FIELDS/FIELD[NAME='TipoContrato']/VALUE]]></XPATH>
      </FIELD>
      <FIELD type="AdditionalFields" label="Data_Saida" source-type="AdditionalFields">
        <TAG><![CDATA[#CONTEXTPROCESS:CA:Data_Saida#]]></TAG>
        <VALUE><![CDATA[Data_Saida]]></VALUE>
        <XPATH><![CDATA[/PROCESS/FIELDS/FIELD[NAME='Data_Saida']/VALUE]]></XPATH>
      </FIELD>
      <FIELD type="AdditionalFields" label="Responsavel" source-type="AdditionalFields">
        <TAG><![CDATA[#CONTEXTPROCESS:CA:Responsavel#]]></TAG>
        <VALUE><![CDATA[Responsavel]]></VALUE>
        <XPATH><![CDATA[/PROCESS/FIELDS/FIELD[NAME='Responsavel']/VALUE]]></XPATH>
      </FIELD>
      <FIELD type="AdditionalFields" label="Anotações" source-type="AdditionalFields">
        <TAG><![CDATA[#CONTEXTPROCESS:CA:Anotações#]]></TAG>
        <VALUE><![CDATA[Anotações]]></VALUE>
        <XPATH><![CDATA[/PROCESS/FIELDS/FIELD[NAME='Anotações']/VALUE]]></XPATH>
      </FIELD>
      <FIELD type="AdditionalFields" label="DataSaida" source-type="AdditionalFields">
        <TAG><![CDATA[#CONTEXTPROCESS:CA:DataSaida#]]></TAG>
        <VALUE><![CDATA[DataSaida]]></VALUE>
        <XPATH><![CDATA[/PROCESS/FIELDS/FIELD[NAME='DataSaida']/VALUE]]></XPATH>
      </FIELD>
      <FIELD type="AdditionalFields" label="NumeroSD" source-type="AdditionalFields">
        <TAG><![CDATA[#CONTEXTPROCESS:CA:NumeroSD#]]></TAG>
        <VALUE><![CDATA[NumeroSD]]></VALUE>
        <XPATH><![CDATA[/PROCESS/FIELDS/FIELD[NAME='NumeroSD']/VALUE]]></XPATH>
      </FIELD>
      <FIELD type="AdditionalFields" label="EntidadeId" source-type="AdditionalFields">
        <TAG><![CDATA[#CONTEXTPROCESS:CA:EntidadeId#]]></TAG>
        <VALUE><![CDATA[EntidadeId]]></VALUE>
        <XPATH><![CDATA[/PROCESS/FIELDS/FIELD[NAME='EntidadeId']/VALUE]]></XPATH>
      </FIELD>
      <FIELD type="AdditionalFields" label="editurl" source-type="AdditionalFields">
        <TAG><![CDATA[#CONTEXTPROCESS:CA:editurl#]]></TAG>
        <VALUE><![CDATA[editurl]]></VALUE>
        <XPATH><![CDATA[/PROCESS/FIELDS/FIELD[NAME='editurl']/VALUE]]></XPATH>
      </FIELD>
      <FIELD type="AdditionalFields" label="ClasseEntidade" source-type="AdditionalFields">
        <TAG><![CDATA[#CONTEXTPROCESS:CA:ClasseEntidade#]]></TAG>
        <VALUE><![CDATA[ClasseEntidade]]></VALUE>
        <XPATH><![CDATA[/PROCESS/FIELDS/FIELD[NAME='ClasseEntidade']/VALUE]]></XPATH>
      </FIELD>
      <FIELD type="AdditionalFields" label="Setor" source-type="AdditionalFields">
        <TAG><![CDATA[#CONTEXTPROCESS:CA:Setor#]]></TAG>
        <VALUE><![CDATA[Setor]]></VALUE>
        <XPATH><![CDATA[/PROCESS/FIELDS/FIELD[NAME='Setor']/VALUE]]></XPATH>
      </FIELD>
      <FIELD type="AdditionalFields" label="País" source-type="AdditionalFields">
        <TAG><![CDATA[#CONTEXTPROCESS:CA:País#]]></TAG>
        <VALUE><![CDATA[País]]></VALUE>
        <XPATH><![CDATA[/PROCESS/FIELDS/FIELD[NAME='País']/VALUE]]></XPATH>
      </FIELD>
      <FIELD type="AdditionalFields" label="teste" source-type="AdditionalFields">
        <TAG><![CDATA[#CONTEXTPROCESS:CA:teste#]]></TAG>
        <VALUE><![CDATA[teste]]></VALUE>
        <XPATH><![CDATA[/PROCESS/FIELDS/FIELD[NAME='teste']/VALUE]]></XPATH>
      </FIELD>
      <FIELD type="AdditionalFields" label="SEPARADOR" source-type="AdditionalFields">
        <TAG><![CDATA[#CONTEXTPROCESS:CA:SEPARADOR#]]></TAG>
        <VALUE><![CDATA[SEPARADOR]]></VALUE>
        <XPATH><![CDATA[/PROCESS/FIELDS/FIELD[NAME='SEPARADOR']/VALUE]]></XPATH>
      </FIELD>
      <FIELD type="AdditionalFields" label="estado_processo" source-type="AdditionalFields">
        <TAG><![CDATA[#CONTEXTPROCESS:CA:estado_processo#]]></TAG>
        <VALUE><![CDATA[estado_processo]]></VALUE>
        <XPATH><![CDATA[/PROCESS/FIELDS/FIELD[NAME='estado_processo']/VALUE]]></XPATH>
      </FIELD>
      <FIELD type="AdditionalFields" label="Sep_teste" source-type="AdditionalFields">
        <TAG><![CDATA[#CONTEXTPROCESS:CA:Sep_teste#]]></TAG>
        <VALUE><![CDATA[Sep_teste]]></VALUE>
        <XPATH><![CDATA[/PROCESS/FIELDS/FIELD[NAME='Sep_teste']/VALUE]]></XPATH>
      </FIELD>
    </NODE>
  </NODE>
  <!-- END: Process Context -->
</MENU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 barcodetype="pdf417">
      <TAG><![CDATA[#NOVOREGISTO:CODIGOBARRAS#]]></TAG>
      <VALUE>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ódigo">
      <FIELD label="Livro">
        <TAG><![CDATA[#NOVOREGISTO:CODIGO:LIVRO#]]></TAG>
        <VALUE><![CDATA[#NOVOREGISTO:CODIGO:LIVRO#]]></VALUE>
        <XPATH><![CDATA[/CARD/GENERAL_DATA/CARD_KEY_COMPOSITE/BOOK_KEY/BookName]]></XPATH>
      </FIELD>
      <FIELD label="Ano">
        <TAG><![CDATA[#NOVOREGISTO:CODIGO:ANO#]]></TAG>
        <VALUE><![CDATA[#NOVOREGISTO:CODIGO:ANO#]]></VALUE>
        <XPATH><![CDATA[/CARD/GENERAL_DATA/CARD_KEY_COMPOSITE/Year]]></XPATH>
      </FIELD>
      <FIELD label="Número">
        <TAG><![CDATA[#NOVOREGISTO:CODIGO:NUMERO#]]></TAG>
        <VALUE><![CDATA[#NOVOREGISTO:CODIGO:NUMERO#]]></VALUE>
        <XPATH><![CDATA[/CARD/GENERAL_DATA/CARD_KEY_COMPOSITE/Code]]></XPATH>
      </FIELD>
    </NODE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Tratamento" source-type="EntityFields">
        <TAG><![CDATA[#NOVOREGISTO:ENTIDADE:Tratamento#]]></TAG>
        <VALUE><![CDATA[#NOVOREGISTO:ENTIDADE:Tratamento#]]></VALUE>
        <XPATH><![CDATA[/CARD/ENTITIES/ENTITY[TYPE='P']/PROPERTIES/PROPERTY[NAME='Tratamento']/VALUE]]></XPATH>
      </FIELD>
      <FIELD type="EntityFields" label="Título" source-type="EntityFields">
        <TAG><![CDATA[#NOVOREGISTO:ENTIDADE:Título#]]></TAG>
        <VALUE><![CDATA[#NOVOREGISTO:ENTIDADE:Título#]]></VALUE>
        <XPATH><![CDATA[/CARD/ENTITIES/ENTITY[TYPE='P']/PROPERTIES/PROPERTY[NAME='Título']/VALUE]]></XPATH>
      </FIELD>
      <FIELD type="EntityFields" label="Nome extenso" source-type="EntityFields">
        <TAG><![CDATA[#NOVOREGISTO:ENTIDADE:Nome extenso#]]></TAG>
        <VALUE><![CDATA[#NOVOREGISTO:ENTIDADE:Nome extenso#]]></VALUE>
        <XPATH><![CDATA[/CARD/ENTITIES/ENTITY[TYPE='P']/PROPERTIES/PROPERTY[NAME='Nome extenso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Código_Postal" source-type="EntityFields">
        <TAG><![CDATA[#NOVOREGISTO:ENTIDADE:Código_Postal#]]></TAG>
        <VALUE><![CDATA[#NOVOREGISTO:ENTIDADE:Código_Postal#]]></VALUE>
        <XPATH><![CDATA[/CARD/ENTITIES/ENTITY[TYPE='P']/PROPERTIES/PROPERTY[NAME='Código_Postal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Cargo" source-type="EntityFields">
        <TAG><![CDATA[#NOVOREGISTO:ENTIDADE:Cargo#]]></TAG>
        <VALUE><![CDATA[#NOVOREGISTO:ENTIDADE:Cargo#]]></VALUE>
        <XPATH><![CDATA[/CARD/ENTITIES/ENTITY[TYPE='P']/PROPERTIES/PROPERTY[NAME='Cargo']/VALUE]]></XPATH>
      </FIELD>
      <FIELD type="EntityFields" label="Grupo" source-type="EntityFields">
        <TAG><![CDATA[#NOVOREGISTO:ENTIDADE:Grupo#]]></TAG>
        <VALUE><![CDATA[#NOVOREGISTO:ENTIDADE:Grupo#]]></VALUE>
        <XPATH><![CDATA[/CARD/ENTITIES/ENTITY[TYPE='P']/PROPERTIES/PROPERTY[NAME='Grupo']/VALUE]]></XPATH>
      </FIELD>
      <FIELD type="EntityFields" label="Banco" source-type="EntityFields">
        <TAG><![CDATA[#NOVOREGISTO:ENTIDADE:Banco#]]></TAG>
        <VALUE><![CDATA[#NOVOREGISTO:ENTIDADE:Banco#]]></VALUE>
        <XPATH><![CDATA[/CARD/ENTITIES/ENTITY[TYPE='P']/PROPERTIES/PROPERTY[NAME='Banco']/VALUE]]></XPATH>
      </FIELD>
      <FIELD type="EntityFields" label="NIB" source-type="EntityFields">
        <TAG><![CDATA[#NOVOREGISTO:ENTIDADE:NIB#]]></TAG>
        <VALUE><![CDATA[#NOVOREGISTO:ENTIDADE:NIB#]]></VALUE>
        <XPATH><![CDATA[/CARD/ENTITIES/ENTITY[TYPE='P']/PROPERTIES/PROPERTY[NAME='NIB']/VALUE]]></XPATH>
      </FIELD>
      <FIELD type="EntityFields" label="BI" source-type="EntityFields">
        <TAG><![CDATA[#NOVOREGISTO:ENTIDADE:BI#]]></TAG>
        <VALUE><![CDATA[#NOVOREGISTO:ENTIDADE:BI#]]></VALUE>
        <XPATH><![CDATA[/CARD/ENTITIES/ENTITY[TYPE='P']/PROPERTIES/PROPERTY[NAME='BI']/VALUE]]></XPATH>
      </FIELD>
      <FIELD type="EntityFields" label="Passaporte" source-type="EntityFields">
        <TAG><![CDATA[#NOVOREGISTO:ENTIDADE:Passaporte#]]></TAG>
        <VALUE><![CDATA[#NOVOREGISTO:ENTIDADE:Passaporte#]]></VALUE>
        <XPATH><![CDATA[/CARD/ENTITIES/ENTITY[TYPE='P']/PROPERTIES/PROPERTY[NAME='Passaporte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FIELD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FIELD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FIELD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FIELD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FIELD='Custom_list']/VALUE]]></XPATH>
      </FIELD>
      <FIELD type="AdditionalFields" label="Via" source-type="AdditionalFields">
        <TAG><![CDATA[#NOVOREGISTO:CA:Via#]]></TAG>
        <VALUE><![CDATA[#NOVOREGISTO:CA:Via#]]></VALUE>
        <XPATH><![CDATA[/CARD/FIELDS/FIELD[FIELD='Via']/VALUE]]></XPATH>
      </FIELD>
      <FIELD type="AdditionalFields" label="Papel" source-type="AdditionalFields">
        <TAG><![CDATA[#NOVOREGISTO:CA:Papel#]]></TAG>
        <VALUE><![CDATA[#NOVOREGISTO:CA:Papel#]]></VALUE>
        <XPATH><![CDATA[/CARD/FIELDS/FIELD[FIELD='Papel']/VALUE]]></XPATH>
      </FIELD>
      <FIELD type="AdditionalFields" label="PaisOrigem" source-type="AdditionalFields">
        <TAG><![CDATA[#NOVOREGISTO:CA:PaisOrigem#]]></TAG>
        <VALUE><![CDATA[#NOVOREGISTO:CA:PaisOrigem#]]></VALUE>
        <XPATH><![CDATA[/CARD/FIELDS/FIELD[FIELD='PaisOrigem']/VALUE]]></XPATH>
      </FIELD>
      <FIELD type="AdditionalFields" label="GrauEnsino" source-type="AdditionalFields">
        <TAG><![CDATA[#NOVOREGISTO:CA:GrauEnsino#]]></TAG>
        <VALUE><![CDATA[#NOVOREGISTO:CA:GrauEnsino#]]></VALUE>
        <XPATH><![CDATA[/CARD/FIELDS/FIELD[FIELD='GrauEnsino']/VALUE]]></XPATH>
      </FIELD>
      <FIELD type="AdditionalFields" label="Sector" source-type="AdditionalFields">
        <TAG><![CDATA[#NOVOREGISTO:CA:Sector#]]></TAG>
        <VALUE><![CDATA[#NOVOREGISTO:CA:Sector#]]></VALUE>
        <XPATH><![CDATA[/CARD/FIELDS/FIELD[FIELD='Sector']/VALUE]]></XPATH>
      </FIELD>
      <FIELD type="AdditionalFields" label="TipoContrato" source-type="AdditionalFields">
        <TAG><![CDATA[#NOVOREGISTO:CA:TipoContrato#]]></TAG>
        <VALUE><![CDATA[#NOVOREGISTO:CA:TipoContrato#]]></VALUE>
        <XPATH><![CDATA[/CARD/FIELDS/FIELD[FIELD='TipoContrato']/VALUE]]></XPATH>
      </FIELD>
      <FIELD type="AdditionalFields" label="Data_Saida" source-type="AdditionalFields">
        <TAG><![CDATA[#NOVOREGISTO:CA:Data_Saida#]]></TAG>
        <VALUE><![CDATA[#NOVOREGISTO:CA:Data_Saida#]]></VALUE>
        <XPATH><![CDATA[/CARD/FIELDS/FIELD[FIELD='Data_Saida']/VALUE]]></XPATH>
      </FIELD>
      <FIELD type="AdditionalFields" label="Responsavel" source-type="AdditionalFields">
        <TAG><![CDATA[#NOVOREGISTO:CA:Responsavel#]]></TAG>
        <VALUE><![CDATA[#NOVOREGISTO:CA:Responsavel#]]></VALUE>
        <XPATH><![CDATA[/CARD/FIELDS/FIELD[FIELD='Responsavel']/VALUE]]></XPATH>
      </FIELD>
      <FIELD type="AdditionalFields" label="Anotações" source-type="AdditionalFields">
        <TAG><![CDATA[#NOVOREGISTO:CA:Anotações#]]></TAG>
        <VALUE><![CDATA[#NOVOREGISTO:CA:Anotações#]]></VALUE>
        <XPATH><![CDATA[/CARD/FIELDS/FIELD[FIELD='Anotações']/VALUE]]></XPATH>
      </FIELD>
      <FIELD type="AdditionalFields" label="DataSaida" source-type="AdditionalFields">
        <TAG><![CDATA[#NOVOREGISTO:CA:DataSaida#]]></TAG>
        <VALUE><![CDATA[#NOVOREGISTO:CA:DataSaida#]]></VALUE>
        <XPATH><![CDATA[/CARD/FIELDS/FIELD[FIELD='DataSaida']/VALUE]]></XPATH>
      </FIELD>
      <FIELD type="AdditionalFields" label="NumeroSD" source-type="AdditionalFields">
        <TAG><![CDATA[#NOVOREGISTO:CA:NumeroSD#]]></TAG>
        <VALUE><![CDATA[#NOVOREGISTO:CA:NumeroSD#]]></VALUE>
        <XPATH><![CDATA[/CARD/FIELDS/FIELD[FIELD='NumeroSD']/VALUE]]></XPATH>
      </FIELD>
      <FIELD type="AdditionalFields" label="EntidadeId" source-type="AdditionalFields">
        <TAG><![CDATA[#NOVOREGISTO:CA:EntidadeId#]]></TAG>
        <VALUE><![CDATA[#NOVOREGISTO:CA:EntidadeId#]]></VALUE>
        <XPATH><![CDATA[/CARD/FIELDS/FIELD[FIELD='EntidadeId']/VALUE]]></XPATH>
      </FIELD>
      <FIELD type="AdditionalFields" label="editurl" source-type="AdditionalFields">
        <TAG><![CDATA[#NOVOREGISTO:CA:editurl#]]></TAG>
        <VALUE><![CDATA[#NOVOREGISTO:CA:editurl#]]></VALUE>
        <XPATH><![CDATA[/CARD/FIELDS/FIELD[FIELD='editurl']/VALUE]]></XPATH>
      </FIELD>
      <FIELD type="AdditionalFields" label="ClasseEntidade" source-type="AdditionalFields">
        <TAG><![CDATA[#NOVOREGISTO:CA:ClasseEntidade#]]></TAG>
        <VALUE><![CDATA[#NOVOREGISTO:CA:ClasseEntidade#]]></VALUE>
        <XPATH><![CDATA[/CARD/FIELDS/FIELD[FIELD='ClasseEntidade']/VALUE]]></XPATH>
      </FIELD>
      <FIELD type="AdditionalFields" label="Setor" source-type="AdditionalFields">
        <TAG><![CDATA[#NOVOREGISTO:CA:Setor#]]></TAG>
        <VALUE><![CDATA[#NOVOREGISTO:CA:Setor#]]></VALUE>
        <XPATH><![CDATA[/CARD/FIELDS/FIELD[FIELD='Setor']/VALUE]]></XPATH>
      </FIELD>
      <FIELD type="AdditionalFields" label="País" source-type="AdditionalFields">
        <TAG><![CDATA[#NOVOREGISTO:CA:País#]]></TAG>
        <VALUE><![CDATA[#NOVOREGISTO:CA:País#]]></VALUE>
        <XPATH><![CDATA[/CARD/FIELDS/FIELD[FIELD='País']/VALUE]]></XPATH>
      </FIELD>
      <FIELD type="AdditionalFields" label="teste" source-type="AdditionalFields">
        <TAG><![CDATA[#NOVOREGISTO:CA:teste#]]></TAG>
        <VALUE><![CDATA[#NOVOREGISTO:CA:teste#]]></VALUE>
        <XPATH><![CDATA[/CARD/FIELDS/FIELD[FIELD='teste']/VALUE]]></XPATH>
      </FIELD>
      <FIELD type="AdditionalFields" label="SEPARADOR" source-type="AdditionalFields">
        <TAG><![CDATA[#NOVOREGISTO:CA:SEPARADOR#]]></TAG>
        <VALUE><![CDATA[#NOVOREGISTO:CA:SEPARADOR#]]></VALUE>
        <XPATH><![CDATA[/CARD/FIELDS/FIELD[FIELD='SEPARADOR']/VALUE]]></XPATH>
      </FIELD>
      <FIELD type="AdditionalFields" label="estado_processo" source-type="AdditionalFields">
        <TAG><![CDATA[#NOVOREGISTO:CA:estado_processo#]]></TAG>
        <VALUE><![CDATA[#NOVOREGISTO:CA:estado_processo#]]></VALUE>
        <XPATH><![CDATA[/CARD/FIELDS/FIELD[FIELD='estado_processo']/VALUE]]></XPATH>
      </FIELD>
      <FIELD type="AdditionalFields" label="Sep_teste" source-type="AdditionalFields">
        <TAG><![CDATA[#NOVOREGISTO:CA:Sep_teste#]]></TAG>
        <VALUE><![CDATA[#NOVOREGISTO:CA:Sep_teste#]]></VALUE>
        <XPATH><![CDATA[/CARD/FIELDS/FIELD[FIELD='Sep_teste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Tratamento" source-type="EntityFields">
        <TAG><![CDATA[#PRIMEIROREGISTO:ENTIDADE:Tratamento#]]></TAG>
        <VALUE><![CDATA[#PRIMEIROREGISTO:ENTIDADE:Tratamento#]]></VALUE>
        <XPATH><![CDATA[/CARD/ENTITIES/ENTITY[TYPE='P']/PROPERTIES/PROPERTY[NAME='Tratamento']/VALUE]]></XPATH>
      </FIELD>
      <FIELD type="EntityFields" label="Título" source-type="EntityFields">
        <TAG><![CDATA[#PRIMEIROREGISTO:ENTIDADE:Título#]]></TAG>
        <VALUE><![CDATA[#PRIMEIROREGISTO:ENTIDADE:Título#]]></VALUE>
        <XPATH><![CDATA[/CARD/ENTITIES/ENTITY[TYPE='P']/PROPERTIES/PROPERTY[NAME='Título']/VALUE]]></XPATH>
      </FIELD>
      <FIELD type="EntityFields" label="Nome extenso" source-type="EntityFields">
        <TAG><![CDATA[#PRIMEIROREGISTO:ENTIDADE:Nome extenso#]]></TAG>
        <VALUE><![CDATA[#PRIMEIROREGISTO:ENTIDADE:Nome extenso#]]></VALUE>
        <XPATH><![CDATA[/CARD/ENTITIES/ENTITY[TYPE='P']/PROPERTIES/PROPERTY[NAME='Nome extenso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Código_Postal" source-type="EntityFields">
        <TAG><![CDATA[#PRIMEIROREGISTO:ENTIDADE:Código_Postal#]]></TAG>
        <VALUE><![CDATA[#PRIMEIROREGISTO:ENTIDADE:Código_Postal#]]></VALUE>
        <XPATH><![CDATA[/CARD/ENTITIES/ENTITY[TYPE='P']/PROPERTIES/PROPERTY[NAME='Código_Postal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Cargo" source-type="EntityFields">
        <TAG><![CDATA[#PRIMEIROREGISTO:ENTIDADE:Cargo#]]></TAG>
        <VALUE><![CDATA[#PRIMEIROREGISTO:ENTIDADE:Cargo#]]></VALUE>
        <XPATH><![CDATA[/CARD/ENTITIES/ENTITY[TYPE='P']/PROPERTIES/PROPERTY[NAME='Cargo']/VALUE]]></XPATH>
      </FIELD>
      <FIELD type="EntityFields" label="Grupo" source-type="EntityFields">
        <TAG><![CDATA[#PRIMEIROREGISTO:ENTIDADE:Grupo#]]></TAG>
        <VALUE><![CDATA[#PRIMEIROREGISTO:ENTIDADE:Grupo#]]></VALUE>
        <XPATH><![CDATA[/CARD/ENTITIES/ENTITY[TYPE='P']/PROPERTIES/PROPERTY[NAME='Grupo']/VALUE]]></XPATH>
      </FIELD>
      <FIELD type="EntityFields" label="Banco" source-type="EntityFields">
        <TAG><![CDATA[#PRIMEIROREGISTO:ENTIDADE:Banco#]]></TAG>
        <VALUE><![CDATA[#PRIMEIROREGISTO:ENTIDADE:Banco#]]></VALUE>
        <XPATH><![CDATA[/CARD/ENTITIES/ENTITY[TYPE='P']/PROPERTIES/PROPERTY[NAME='Banco']/VALUE]]></XPATH>
      </FIELD>
      <FIELD type="EntityFields" label="NIB" source-type="EntityFields">
        <TAG><![CDATA[#PRIMEIROREGISTO:ENTIDADE:NIB#]]></TAG>
        <VALUE><![CDATA[#PRIMEIROREGISTO:ENTIDADE:NIB#]]></VALUE>
        <XPATH><![CDATA[/CARD/ENTITIES/ENTITY[TYPE='P']/PROPERTIES/PROPERTY[NAME='NIB']/VALUE]]></XPATH>
      </FIELD>
      <FIELD type="EntityFields" label="BI" source-type="EntityFields">
        <TAG><![CDATA[#PRIMEIROREGISTO:ENTIDADE:BI#]]></TAG>
        <VALUE><![CDATA[#PRIMEIROREGISTO:ENTIDADE:BI#]]></VALUE>
        <XPATH><![CDATA[/CARD/ENTITIES/ENTITY[TYPE='P']/PROPERTIES/PROPERTY[NAME='BI']/VALUE]]></XPATH>
      </FIELD>
      <FIELD type="EntityFields" label="Passaporte" source-type="EntityFields">
        <TAG><![CDATA[#PRIMEIROREGISTO:ENTIDADE:Passaporte#]]></TAG>
        <VALUE><![CDATA[#PRIMEIROREGISTO:ENTIDADE:Passaporte#]]></VALUE>
        <XPATH><![CDATA[/CARD/ENTITIES/ENTITY[TYPE='P']/PROPERTIES/PROPERTY[NAME='Passaporte']/VALUE]]></XPATH>
      </FIELD>
    </NODE>
    <NODE label="Documento" type="CardDocument">
      <FIELD label="Tipo de Documento">
        <TAG><![CDATA[#PRIMEIROREGISTO:DOCUMENTO:1:TIPO#]]></TAG>
        <VALUE><![CDATA[#PRIMEIROREGISTO:DOCUMENTO:1:TIPO#]]></VALUE>
        <XPATH/>
      </FIELD>
      <FIELD label="Referência">
        <TAG><![CDATA[#PRIMEIROREGISTO:DOCUMENTO:1:REFERENCIA#]]></TAG>
        <VALUE><![CDATA[#PRIMEIROREGISTO:DOCUMENTO:1:REFERENCIA#]]></VALUE>
        <XPATH/>
      </FIELD>
      <FIELD label="Observações">
        <TAG><![CDATA[#PRIMEIROREGISTO:DOCUMENTO:1:OBSERVACOES#]]></TAG>
        <VALUE><![CDATA[#PRIMEIROREGISTO:DOCUMENTO:1:OBSERVACOES#]]></VALUE>
        <XPATH/>
      </FIELD>
      <FIELD label="Data na Origem" dtype="D">
        <TAG><![CDATA[#PRIMEIROREGISTO:DOCUMENTO:1:DATAORIGEM#]]></TAG>
        <VALUE><![CDATA[#PRIMEIROREGISTO:DOCUMENTO:1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Via" source-type="AdditionalFields">
        <TAG><![CDATA[#PRIMEIROREGISTO:CA:Via#]]></TAG>
        <VALUE><![CDATA[#PRIMEIROREGISTO:CA:Via#]]></VALUE>
        <XPATH><![CDATA[/CARD/FIELDS/FIELD[NAME='Via']/VALUE]]></XPATH>
      </FIELD>
      <FIELD type="AdditionalFields" label="Papel" source-type="AdditionalFields">
        <TAG><![CDATA[#PRIMEIROREGISTO:CA:Papel#]]></TAG>
        <VALUE><![CDATA[#PRIMEIROREGISTO:CA:Papel#]]></VALUE>
        <XPATH><![CDATA[/CARD/FIELDS/FIELD[NAME='Papel']/VALUE]]></XPATH>
      </FIELD>
      <FIELD type="AdditionalFields" label="PaisOrigem" source-type="AdditionalFields">
        <TAG><![CDATA[#PRIMEIROREGISTO:CA:PaisOrigem#]]></TAG>
        <VALUE><![CDATA[#PRIMEIROREGISTO:CA:PaisOrigem#]]></VALUE>
        <XPATH><![CDATA[/CARD/FIELDS/FIELD[NAME='PaisOrigem']/VALUE]]></XPATH>
      </FIELD>
      <FIELD type="AdditionalFields" label="GrauEnsino" source-type="AdditionalFields">
        <TAG><![CDATA[#PRIMEIROREGISTO:CA:GrauEnsino#]]></TAG>
        <VALUE><![CDATA[#PRIMEIROREGISTO:CA:GrauEnsino#]]></VALUE>
        <XPATH><![CDATA[/CARD/FIELDS/FIELD[NAME='GrauEnsino']/VALUE]]></XPATH>
      </FIELD>
      <FIELD type="AdditionalFields" label="Sector" source-type="AdditionalFields">
        <TAG><![CDATA[#PRIMEIROREGISTO:CA:Sector#]]></TAG>
        <VALUE><![CDATA[#PRIMEIROREGISTO:CA:Sector#]]></VALUE>
        <XPATH><![CDATA[/CARD/FIELDS/FIELD[NAME='Sector']/VALUE]]></XPATH>
      </FIELD>
      <FIELD type="AdditionalFields" label="TipoContrato" source-type="AdditionalFields">
        <TAG><![CDATA[#PRIMEIROREGISTO:CA:TipoContrato#]]></TAG>
        <VALUE><![CDATA[#PRIMEIROREGISTO:CA:TipoContrato#]]></VALUE>
        <XPATH><![CDATA[/CARD/FIELDS/FIELD[NAME='TipoContrato']/VALUE]]></XPATH>
      </FIELD>
      <FIELD type="AdditionalFields" label="Data_Saida" source-type="AdditionalFields">
        <TAG><![CDATA[#PRIMEIROREGISTO:CA:Data_Saida#]]></TAG>
        <VALUE><![CDATA[#PRIMEIROREGISTO:CA:Data_Saida#]]></VALUE>
        <XPATH><![CDATA[/CARD/FIELDS/FIELD[NAME='Data_Saida']/VALUE]]></XPATH>
      </FIELD>
      <FIELD type="AdditionalFields" label="Responsavel" source-type="AdditionalFields">
        <TAG><![CDATA[#PRIMEIROREGISTO:CA:Responsavel#]]></TAG>
        <VALUE><![CDATA[#PRIMEIROREGISTO:CA:Responsavel#]]></VALUE>
        <XPATH><![CDATA[/CARD/FIELDS/FIELD[NAME='Responsavel']/VALUE]]></XPATH>
      </FIELD>
      <FIELD type="AdditionalFields" label="Anotações" source-type="AdditionalFields">
        <TAG><![CDATA[#PRIMEIROREGISTO:CA:Anotações#]]></TAG>
        <VALUE><![CDATA[#PRIMEIROREGISTO:CA:Anotações#]]></VALUE>
        <XPATH><![CDATA[/CARD/FIELDS/FIELD[NAME='Anotações']/VALUE]]></XPATH>
      </FIELD>
      <FIELD type="AdditionalFields" label="DataSaida" source-type="AdditionalFields">
        <TAG><![CDATA[#PRIMEIROREGISTO:CA:DataSaida#]]></TAG>
        <VALUE><![CDATA[#PRIMEIROREGISTO:CA:DataSaida#]]></VALUE>
        <XPATH><![CDATA[/CARD/FIELDS/FIELD[NAME='DataSaida']/VALUE]]></XPATH>
      </FIELD>
      <FIELD type="AdditionalFields" label="NumeroSD" source-type="AdditionalFields">
        <TAG><![CDATA[#PRIMEIROREGISTO:CA:NumeroSD#]]></TAG>
        <VALUE><![CDATA[#PRIMEIROREGISTO:CA:NumeroSD#]]></VALUE>
        <XPATH><![CDATA[/CARD/FIELDS/FIELD[NAME='NumeroSD']/VALUE]]></XPATH>
      </FIELD>
      <FIELD type="AdditionalFields" label="EntidadeId" source-type="AdditionalFields">
        <TAG><![CDATA[#PRIMEIROREGISTO:CA:EntidadeId#]]></TAG>
        <VALUE><![CDATA[#PRIMEIROREGISTO:CA:EntidadeId#]]></VALUE>
        <XPATH><![CDATA[/CARD/FIELDS/FIELD[NAME='EntidadeId']/VALUE]]></XPATH>
      </FIELD>
      <FIELD type="AdditionalFields" label="editurl" source-type="AdditionalFields">
        <TAG><![CDATA[#PRIMEIROREGISTO:CA:editurl#]]></TAG>
        <VALUE><![CDATA[#PRIMEIROREGISTO:CA:editurl#]]></VALUE>
        <XPATH><![CDATA[/CARD/FIELDS/FIELD[NAME='editurl']/VALUE]]></XPATH>
      </FIELD>
      <FIELD type="AdditionalFields" label="ClasseEntidade" source-type="AdditionalFields">
        <TAG><![CDATA[#PRIMEIROREGISTO:CA:ClasseEntidade#]]></TAG>
        <VALUE><![CDATA[#PRIMEIROREGISTO:CA:ClasseEntidade#]]></VALUE>
        <XPATH><![CDATA[/CARD/FIELDS/FIELD[NAME='ClasseEntidade']/VALUE]]></XPATH>
      </FIELD>
      <FIELD type="AdditionalFields" label="Setor" source-type="AdditionalFields">
        <TAG><![CDATA[#PRIMEIROREGISTO:CA:Setor#]]></TAG>
        <VALUE><![CDATA[#PRIMEIROREGISTO:CA:Setor#]]></VALUE>
        <XPATH><![CDATA[/CARD/FIELDS/FIELD[NAME='Setor']/VALUE]]></XPATH>
      </FIELD>
      <FIELD type="AdditionalFields" label="País" source-type="AdditionalFields">
        <TAG><![CDATA[#PRIMEIROREGISTO:CA:País#]]></TAG>
        <VALUE><![CDATA[#PRIMEIROREGISTO:CA:País#]]></VALUE>
        <XPATH><![CDATA[/CARD/FIELDS/FIELD[NAME='País']/VALUE]]></XPATH>
      </FIELD>
      <FIELD type="AdditionalFields" label="teste" source-type="AdditionalFields">
        <TAG><![CDATA[#PRIMEIROREGISTO:CA:teste#]]></TAG>
        <VALUE><![CDATA[#PRIMEIROREGISTO:CA:teste#]]></VALUE>
        <XPATH><![CDATA[/CARD/FIELDS/FIELD[NAME='teste']/VALUE]]></XPATH>
      </FIELD>
      <FIELD type="AdditionalFields" label="SEPARADOR" source-type="AdditionalFields">
        <TAG><![CDATA[#PRIMEIROREGISTO:CA:SEPARADOR#]]></TAG>
        <VALUE><![CDATA[#PRIMEIROREGISTO:CA:SEPARADOR#]]></VALUE>
        <XPATH><![CDATA[/CARD/FIELDS/FIELD[NAME='SEPARADOR']/VALUE]]></XPATH>
      </FIELD>
      <FIELD type="AdditionalFields" label="estado_processo" source-type="AdditionalFields">
        <TAG><![CDATA[#PRIMEIROREGISTO:CA:estado_processo#]]></TAG>
        <VALUE><![CDATA[#PRIMEIROREGISTO:CA:estado_processo#]]></VALUE>
        <XPATH><![CDATA[/CARD/FIELDS/FIELD[NAME='estado_processo']/VALUE]]></XPATH>
      </FIELD>
      <FIELD type="AdditionalFields" label="Sep_teste" source-type="AdditionalFields">
        <TAG><![CDATA[#PRIMEIROREGISTO:CA:Sep_teste#]]></TAG>
        <VALUE><![CDATA[#PRIMEIROREGISTO:CA:Sep_teste#]]></VALUE>
        <XPATH><![CDATA[/CARD/FIELDS/FIELD[NAME='Sep_teste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Via" source-type="AdditionalFields">
        <TAG><![CDATA[#PRIMEIROPROCESSO:CA:Via#]]></TAG>
        <VALUE><![CDATA[#PRIMEIROPROCESSO:CA:Via#]]></VALUE>
        <XPATH><![CDATA[/CARD/FIELDS/FIELD[NAME='Via']/VALUE]]></XPATH>
      </FIELD>
      <FIELD type="AdditionalFields" label="Papel" source-type="AdditionalFields">
        <TAG><![CDATA[#PRIMEIROPROCESSO:CA:Papel#]]></TAG>
        <VALUE><![CDATA[#PRIMEIROPROCESSO:CA:Papel#]]></VALUE>
        <XPATH><![CDATA[/CARD/FIELDS/FIELD[NAME='Papel']/VALUE]]></XPATH>
      </FIELD>
      <FIELD type="AdditionalFields" label="PaisOrigem" source-type="AdditionalFields">
        <TAG><![CDATA[#PRIMEIROPROCESSO:CA:PaisOrigem#]]></TAG>
        <VALUE><![CDATA[#PRIMEIROPROCESSO:CA:PaisOrigem#]]></VALUE>
        <XPATH><![CDATA[/CARD/FIELDS/FIELD[NAME='PaisOrigem']/VALUE]]></XPATH>
      </FIELD>
      <FIELD type="AdditionalFields" label="GrauEnsino" source-type="AdditionalFields">
        <TAG><![CDATA[#PRIMEIROPROCESSO:CA:GrauEnsino#]]></TAG>
        <VALUE><![CDATA[#PRIMEIROPROCESSO:CA:GrauEnsino#]]></VALUE>
        <XPATH><![CDATA[/CARD/FIELDS/FIELD[NAME='GrauEnsino']/VALUE]]></XPATH>
      </FIELD>
      <FIELD type="AdditionalFields" label="Sector" source-type="AdditionalFields">
        <TAG><![CDATA[#PRIMEIROPROCESSO:CA:Sector#]]></TAG>
        <VALUE><![CDATA[#PRIMEIROPROCESSO:CA:Sector#]]></VALUE>
        <XPATH><![CDATA[/CARD/FIELDS/FIELD[NAME='Sector']/VALUE]]></XPATH>
      </FIELD>
      <FIELD type="AdditionalFields" label="TipoContrato" source-type="AdditionalFields">
        <TAG><![CDATA[#PRIMEIROPROCESSO:CA:TipoContrato#]]></TAG>
        <VALUE><![CDATA[#PRIMEIROPROCESSO:CA:TipoContrato#]]></VALUE>
        <XPATH><![CDATA[/CARD/FIELDS/FIELD[NAME='TipoContrato']/VALUE]]></XPATH>
      </FIELD>
      <FIELD type="AdditionalFields" label="Data_Saida" source-type="AdditionalFields">
        <TAG><![CDATA[#PRIMEIROPROCESSO:CA:Data_Saida#]]></TAG>
        <VALUE><![CDATA[#PRIMEIROPROCESSO:CA:Data_Saida#]]></VALUE>
        <XPATH><![CDATA[/CARD/FIELDS/FIELD[NAME='Data_Saida']/VALUE]]></XPATH>
      </FIELD>
      <FIELD type="AdditionalFields" label="Responsavel" source-type="AdditionalFields">
        <TAG><![CDATA[#PRIMEIROPROCESSO:CA:Responsavel#]]></TAG>
        <VALUE><![CDATA[#PRIMEIROPROCESSO:CA:Responsavel#]]></VALUE>
        <XPATH><![CDATA[/CARD/FIELDS/FIELD[NAME='Responsavel']/VALUE]]></XPATH>
      </FIELD>
      <FIELD type="AdditionalFields" label="Anotações" source-type="AdditionalFields">
        <TAG><![CDATA[#PRIMEIROPROCESSO:CA:Anotações#]]></TAG>
        <VALUE><![CDATA[#PRIMEIROPROCESSO:CA:Anotações#]]></VALUE>
        <XPATH><![CDATA[/CARD/FIELDS/FIELD[NAME='Anotações']/VALUE]]></XPATH>
      </FIELD>
      <FIELD type="AdditionalFields" label="DataSaida" source-type="AdditionalFields">
        <TAG><![CDATA[#PRIMEIROPROCESSO:CA:DataSaida#]]></TAG>
        <VALUE><![CDATA[#PRIMEIROPROCESSO:CA:DataSaida#]]></VALUE>
        <XPATH><![CDATA[/CARD/FIELDS/FIELD[NAME='DataSaida']/VALUE]]></XPATH>
      </FIELD>
      <FIELD type="AdditionalFields" label="NumeroSD" source-type="AdditionalFields">
        <TAG><![CDATA[#PRIMEIROPROCESSO:CA:NumeroSD#]]></TAG>
        <VALUE><![CDATA[#PRIMEIROPROCESSO:CA:NumeroSD#]]></VALUE>
        <XPATH><![CDATA[/CARD/FIELDS/FIELD[NAME='NumeroSD']/VALUE]]></XPATH>
      </FIELD>
      <FIELD type="AdditionalFields" label="EntidadeId" source-type="AdditionalFields">
        <TAG><![CDATA[#PRIMEIROPROCESSO:CA:EntidadeId#]]></TAG>
        <VALUE><![CDATA[#PRIMEIROPROCESSO:CA:EntidadeId#]]></VALUE>
        <XPATH><![CDATA[/CARD/FIELDS/FIELD[NAME='EntidadeId']/VALUE]]></XPATH>
      </FIELD>
      <FIELD type="AdditionalFields" label="editurl" source-type="AdditionalFields">
        <TAG><![CDATA[#PRIMEIROPROCESSO:CA:editurl#]]></TAG>
        <VALUE><![CDATA[#PRIMEIROPROCESSO:CA:editurl#]]></VALUE>
        <XPATH><![CDATA[/CARD/FIELDS/FIELD[NAME='editurl']/VALUE]]></XPATH>
      </FIELD>
      <FIELD type="AdditionalFields" label="ClasseEntidade" source-type="AdditionalFields">
        <TAG><![CDATA[#PRIMEIROPROCESSO:CA:ClasseEntidade#]]></TAG>
        <VALUE><![CDATA[#PRIMEIROPROCESSO:CA:ClasseEntidade#]]></VALUE>
        <XPATH><![CDATA[/CARD/FIELDS/FIELD[NAME='ClasseEntidade']/VALUE]]></XPATH>
      </FIELD>
      <FIELD type="AdditionalFields" label="Setor" source-type="AdditionalFields">
        <TAG><![CDATA[#PRIMEIROPROCESSO:CA:Setor#]]></TAG>
        <VALUE><![CDATA[#PRIMEIROPROCESSO:CA:Setor#]]></VALUE>
        <XPATH><![CDATA[/CARD/FIELDS/FIELD[NAME='Setor']/VALUE]]></XPATH>
      </FIELD>
      <FIELD type="AdditionalFields" label="País" source-type="AdditionalFields">
        <TAG><![CDATA[#PRIMEIROPROCESSO:CA:País#]]></TAG>
        <VALUE><![CDATA[#PRIMEIROPROCESSO:CA:País#]]></VALUE>
        <XPATH><![CDATA[/CARD/FIELDS/FIELD[NAME='País']/VALUE]]></XPATH>
      </FIELD>
      <FIELD type="AdditionalFields" label="teste" source-type="AdditionalFields">
        <TAG><![CDATA[#PRIMEIROPROCESSO:CA:teste#]]></TAG>
        <VALUE><![CDATA[#PRIMEIROPROCESSO:CA:teste#]]></VALUE>
        <XPATH><![CDATA[/CARD/FIELDS/FIELD[NAME='teste']/VALUE]]></XPATH>
      </FIELD>
      <FIELD type="AdditionalFields" label="SEPARADOR" source-type="AdditionalFields">
        <TAG><![CDATA[#PRIMEIROPROCESSO:CA:SEPARADOR#]]></TAG>
        <VALUE><![CDATA[#PRIMEIROPROCESSO:CA:SEPARADOR#]]></VALUE>
        <XPATH><![CDATA[/CARD/FIELDS/FIELD[NAME='SEPARADOR']/VALUE]]></XPATH>
      </FIELD>
      <FIELD type="AdditionalFields" label="estado_processo" source-type="AdditionalFields">
        <TAG><![CDATA[#PRIMEIROPROCESSO:CA:estado_processo#]]></TAG>
        <VALUE><![CDATA[#PRIMEIROPROCESSO:CA:estado_processo#]]></VALUE>
        <XPATH><![CDATA[/CARD/FIELDS/FIELD[NAME='estado_processo']/VALUE]]></XPATH>
      </FIELD>
      <FIELD type="AdditionalFields" label="Sep_teste" source-type="AdditionalFields">
        <TAG><![CDATA[#PRIMEIROPROCESSO:CA:Sep_teste#]]></TAG>
        <VALUE><![CDATA[#PRIMEIROPROCESSO:CA:Sep_teste#]]></VALUE>
        <XPATH><![CDATA[/CARD/FIELDS/FIELD[NAME='Sep_teste']/VALUE]]></XPATH>
      </FIELD>
    </NODE>
  </NODE>
  <NODE label="Registo" type="Card" source-type="CardTemplate" replaceValue="false">
    <FIELD label="Nº de Registo">
      <TAG><![CDATA[#REGISTO:NUMERO#]]></TAG>
      <VALUE><![CDATA[#REGISTO:NUMERO#]]></VALUE>
      <XPATH/>
    </FIELD>
    <FIELD label="Código de barras do Nº de Registo" dtype="barcode">
      <TAG><![CDATA[#REGISTO:CODIGOBARRAS#]]></TAG>
      <VALUE>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</VALUE>
      <XPATH/>
    </FIELD>
    <FIELD label="Assunto">
      <TAG><![CDATA[#REGISTO:ASSUNTO#]]></TAG>
      <VALUE><![CDATA[#REGISTO:ASSUNTO#]]></VALUE>
      <XPATH/>
    </FIELD>
    <FIELD label="Observações">
      <TAG><![CDATA[#REGISTO:OBSERVACOES#]]></TAG>
      <VALUE><![CDATA[#REGISTO:OBSERVACOES#]]></VALUE>
      <XPATH/>
    </FIELD>
    <FIELD label="Data" dtype="D">
      <TAG><![CDATA[#REGISTO:DATA#]]></TAG>
      <VALUE><![CDATA[#REGISTO:DATA#]]></VALUE>
      <XPATH/>
    </FIELD>
    <NODE label="Classificação" type="CardClassitication">
      <FIELD label="Descrição">
        <TAG><![CDATA[#REGISTO:CLASSIFICACAO:1:DESCRICAO#]]></TAG>
        <VALUE><![CDATA[#REGISTO:CLASSIFICACAO:1:DESCRICAO#]]></VALUE>
        <XPATH/>
      </FIELD>
      <FIELD label="Código">
        <TAG><![CDATA[#REGISTO:CLASSIFICACAO:1:CODIGO#]]></TAG>
        <VALUE><![CDATA[#REGISTO:CLASSIFICACAO:1:CODIGO#]]></VALUE>
        <XPATH/>
      </FIELD>
    </NODE>
    <NODE label="Processo" type="CardProcess">
      <FIELD label="Código">
        <TAG><![CDATA[#REGISTO:PROCESSO:1:CODIGO#]]></TAG>
        <VALUE><![CDATA[#REGISTO:PROCESSO:1:CODIGO#]]></VALUE>
        <XPATH/>
      </FIELD>
      <FIELD label="Assunto">
        <TAG><![CDATA[#REGISTO:PROCESSO:1:ASSUNTO#]]></TAG>
        <VALUE><![CDATA[#REGISTO:PROCESSO:1:ASSUNTO#]]></VALUE>
        <XPATH/>
      </FIELD>
    </NODE>
    <NODE label="Entidade" type="CardEntity">
      <FIELD label="Nome">
        <TAG><![CDATA[#REGISTO:ENTIDADE:NOME#]]></TAG>
        <VALUE><![CDATA[#REGISTO:ENTIDADE:NOME#]]></VALUE>
        <XPATH><![CDATA[/CARD/ENTITIES/ENTITY[TYPE='P']/NAME]]></XPATH>
      </FIELD>
      <FIELD label="Organização">
        <TAG><![CDATA[#REGISTO:ENTIDADE:ORGANIZAÇÃO#]]></TAG>
        <VALUE><![CDATA[#REGISTO:ENTIDADE:ORGANIZAÇÃO#]]></VALUE>
        <XPATH><![CDATA[/CARD/ENTITIES/ENTITY[TYPE='P']/ORGANIZATION]]></XPATH>
      </FIELD>
      <FIELD label="Email">
        <TAG><![CDATA[#REGISTO:ENTIDADE:EMAIL#]]></TAG>
        <VALUE><![CDATA[#REGISTO:ENTIDADE:EMAIL#]]></VALUE>
        <XPATH><![CDATA[/CARD/ENTITIES/ENTITY[TYPE='P']/EMAIL]]></XPATH>
      </FIELD>
      <FIELD type="EntityFields" label="Tratamento" source-type="EntityFields">
        <TAG><![CDATA[#REGISTO:ENTIDADE:Tratamento#]]></TAG>
        <VALUE><![CDATA[Tratamento]]></VALUE>
        <XPATH><![CDATA[/CARD/ENTITIES/ENTITY[TYPE='P']/PROPERTIES/PROPERTY[NAME='Tratamento']/VALUE]]></XPATH>
      </FIELD>
      <FIELD type="EntityFields" label="Título" source-type="EntityFields">
        <TAG><![CDATA[#REGISTO:ENTIDADE:Título#]]></TAG>
        <VALUE><![CDATA[Título]]></VALUE>
        <XPATH><![CDATA[/CARD/ENTITIES/ENTITY[TYPE='P']/PROPERTIES/PROPERTY[NAME='Título']/VALUE]]></XPATH>
      </FIELD>
      <FIELD type="EntityFields" label="Nome extenso" source-type="EntityFields">
        <TAG><![CDATA[#REGISTO:ENTIDADE:Nome extenso#]]></TAG>
        <VALUE><![CDATA[Nome extenso]]></VALUE>
        <XPATH><![CDATA[/CARD/ENTITIES/ENTITY[TYPE='P']/PROPERTIES/PROPERTY[NAME='Nome extenso']/VALUE]]></XPATH>
      </FIELD>
      <FIELD type="EntityFields" label="NIF" source-type="EntityFields">
        <TAG><![CDATA[#REGISTO:ENTIDADE:NIF#]]></TAG>
        <VALUE><![CDATA[NIF]]></VALUE>
        <XPATH><![CDATA[/CARD/ENTITIES/ENTITY[TYPE='P']/PROPERTIES/PROPERTY[NAME='NIF']/VALUE]]></XPATH>
      </FIELD>
      <FIELD type="EntityFields" label="Morada" source-type="EntityFields">
        <TAG><![CDATA[#REGISTO:ENTIDADE:Morada#]]></TAG>
        <VALUE><![CDATA[Morada]]></VALUE>
        <XPATH><![CDATA[/CARD/ENTITIES/ENTITY[TYPE='P']/PROPERTIES/PROPERTY[NAME='Morada']/VALUE]]></XPATH>
      </FIELD>
      <FIELD type="EntityFields" label="Código_Postal" source-type="EntityFields">
        <TAG><![CDATA[#REGISTO:ENTIDADE:Código_Postal#]]></TAG>
        <VALUE><![CDATA[Código_Postal]]></VALUE>
        <XPATH><![CDATA[/CARD/ENTITIES/ENTITY[TYPE='P']/PROPERTIES/PROPERTY[NAME='Código_Postal']/VALUE]]></XPATH>
      </FIELD>
      <FIELD type="EntityFields" label="Localidade" source-type="EntityFields">
        <TAG><![CDATA[#REGISTO:ENTIDADE:Localidade#]]></TAG>
        <VALUE><![CDATA[Localidade]]></VALUE>
        <XPATH><![CDATA[/CARD/ENTITIES/ENTITY[TYPE='P']/PROPERTIES/PROPERTY[NAME='Localidade']/VALUE]]></XPATH>
      </FIELD>
      <FIELD type="EntityFields" label="País" source-type="EntityFields">
        <TAG><![CDATA[#REGISTO:ENTIDADE:País#]]></TAG>
        <VALUE><![CDATA[País]]></VALUE>
        <XPATH><![CDATA[/CARD/ENTITIES/ENTITY[TYPE='P']/PROPERTIES/PROPERTY[NAME='País']/VALUE]]></XPATH>
      </FIELD>
      <FIELD type="EntityFields" label="HomePage" source-type="EntityFields">
        <TAG><![CDATA[#REGISTO:ENTIDADE:HomePage#]]></TAG>
        <VALUE><![CDATA[HomePage]]></VALUE>
        <XPATH><![CDATA[/CARD/ENTITIES/ENTITY[TYPE='P']/PROPERTIES/PROPERTY[NAME='HomePage']/VALUE]]></XPATH>
      </FIELD>
      <FIELD type="EntityFields" label="Telefone" source-type="EntityFields">
        <TAG><![CDATA[#REGISTO:ENTIDADE:Telefone#]]></TAG>
        <VALUE><![CDATA[Telefone]]></VALUE>
        <XPATH><![CDATA[/CARD/ENTITIES/ENTITY[TYPE='P']/PROPERTIES/PROPERTY[NAME='Telefone']/VALUE]]></XPATH>
      </FIELD>
      <FIELD type="EntityFields" label="Telemóvel" source-type="EntityFields">
        <TAG><![CDATA[#REGISTO:ENTIDADE:Telemóvel#]]></TAG>
        <VALUE><![CDATA[Telemóvel]]></VALUE>
        <XPATH><![CDATA[/CARD/ENTITIES/ENTITY[TYPE='P']/PROPERTIES/PROPERTY[NAME='Telemóvel']/VALUE]]></XPATH>
      </FIELD>
      <FIELD type="EntityFields" label="Fax" source-type="EntityFields">
        <TAG><![CDATA[#REGISTO:ENTIDADE:Fax#]]></TAG>
        <VALUE><![CDATA[Fax]]></VALUE>
        <XPATH><![CDATA[/CARD/ENTITIES/ENTITY[TYPE='P']/PROPERTIES/PROPERTY[NAME='Fax']/VALUE]]></XPATH>
      </FIELD>
      <FIELD type="EntityFields" label="Cargo" source-type="EntityFields">
        <TAG><![CDATA[#REGISTO:ENTIDADE:Cargo#]]></TAG>
        <VALUE><![CDATA[Cargo]]></VALUE>
        <XPATH><![CDATA[/CARD/ENTITIES/ENTITY[TYPE='P']/PROPERTIES/PROPERTY[NAME='Cargo']/VALUE]]></XPATH>
      </FIELD>
      <FIELD type="EntityFields" label="Grupo" source-type="EntityFields">
        <TAG><![CDATA[#REGISTO:ENTIDADE:Grupo#]]></TAG>
        <VALUE><![CDATA[Grupo]]></VALUE>
        <XPATH><![CDATA[/CARD/ENTITIES/ENTITY[TYPE='P']/PROPERTIES/PROPERTY[NAME='Grupo']/VALUE]]></XPATH>
      </FIELD>
      <FIELD type="EntityFields" label="Banco" source-type="EntityFields">
        <TAG><![CDATA[#REGISTO:ENTIDADE:Banco#]]></TAG>
        <VALUE><![CDATA[Banco]]></VALUE>
        <XPATH><![CDATA[/CARD/ENTITIES/ENTITY[TYPE='P']/PROPERTIES/PROPERTY[NAME='Banco']/VALUE]]></XPATH>
      </FIELD>
      <FIELD type="EntityFields" label="NIB" source-type="EntityFields">
        <TAG><![CDATA[#REGISTO:ENTIDADE:NIB#]]></TAG>
        <VALUE><![CDATA[NIB]]></VALUE>
        <XPATH><![CDATA[/CARD/ENTITIES/ENTITY[TYPE='P']/PROPERTIES/PROPERTY[NAME='NIB']/VALUE]]></XPATH>
      </FIELD>
      <FIELD type="EntityFields" label="BI" source-type="EntityFields">
        <TAG><![CDATA[#REGISTO:ENTIDADE:BI#]]></TAG>
        <VALUE><![CDATA[BI]]></VALUE>
        <XPATH><![CDATA[/CARD/ENTITIES/ENTITY[TYPE='P']/PROPERTIES/PROPERTY[NAME='BI']/VALUE]]></XPATH>
      </FIELD>
      <FIELD type="EntityFields" label="Passaporte" source-type="EntityFields">
        <TAG><![CDATA[#REGISTO:ENTIDADE:Passaporte#]]></TAG>
        <VALUE><![CDATA[Passaporte]]></VALUE>
        <XPATH><![CDATA[/CARD/ENTITIES/ENTITY[TYPE='P']/PROPERTIES/PROPERTY[NAME='Passaporte']/VALUE]]></XPATH>
      </FIELD>
    </NODE>
    <NODE label="Distribuição" type="CardDistribution">
      <FIELD label="Código">
        <TAG><![CDATA[#REGISTO:DISTRIBUICAO:CODIGO#]]></TAG>
        <VALUE><![CDATA[#REGISTO:DISTRIBUICAO:CODIGO#]]></VALUE>
        <XPATH/>
      </FIELD>
      <FIELD label="Assunto">
        <TAG><![CDATA[#REGISTO:DISTRIBUICAO:ASSUNTO#]]></TAG>
        <VALUE><![CDATA[#REGISTO:DISTRIBUICAO:ASSUNTO#]]></VALUE>
        <XPATH/>
      </FIELD>
    </NODE>
    <NODE label="Documento" type="CardDocument">
      <FIELD label="Referência">
        <TAG><![CDATA[#REGISTO:DOCUMENTO:REFERENCIA#]]></TAG>
        <VALUE><![CDATA[#REGISTO:DOCUMENTO:REFERENCIA#]]></VALUE>
        <XPATH/>
      </FIELD>
      <FIELD label="Tipo de Documento">
        <TAG><![CDATA[#REGISTO:DOCUMENTO:TIPO#]]></TAG>
        <VALUE><![CDATA[#REGISTO:DOCUMENTO:TIPO#]]></VALUE>
        <XPATH/>
      </FIELD>
      <FIELD label="Data na Origem" dtype="D">
        <TAG><![CDATA[#REGISTO:DOCUMENTO:DATAORIGEM#]]></TAG>
        <VALUE><![CDATA[#REGISTO:DOCUMENTO:DATAORIGEM#]]></VALUE>
        <XPATH/>
      </FIELD>
    </NODE>
    <NODE label="Campos Adicionais..." isWindowSelector="true">
      <FIELD type="AdditionalFields" label="Custom_string" source-type="AdditionalFields">
        <TAG><![CDATA[#REGISTO:CA:Custom_string#]]></TAG>
        <VALUE><![CDATA[#REGISTO:CA:Custom_string#]]></VALUE>
        <XPATH><![CDATA[/CARD/FIELDS/FIELD[NAME='Custom_string']/VALUE]]></XPATH>
      </FIELD>
      <FIELD type="AdditionalFields" label="Custom_data" source-type="AdditionalFields">
        <TAG><![CDATA[#REGISTO:CA:Custom_data#]]></TAG>
        <VALUE><![CDATA[#REGISTO:CA:Custom_data#]]></VALUE>
        <XPATH><![CDATA[/CARD/FIELDS/FIELD[NAME='Custom_data']/VALUE]]></XPATH>
      </FIELD>
      <FIELD type="AdditionalFields" label="Custom_num" source-type="AdditionalFields">
        <TAG><![CDATA[#REGISTO:CA:Custom_num#]]></TAG>
        <VALUE><![CDATA[#REGISTO:CA:Custom_num#]]></VALUE>
        <XPATH><![CDATA[/CARD/FIELDS/FIELD[NAME='Custom_num']/VALUE]]></XPATH>
      </FIELD>
      <FIELD type="AdditionalFields" label="Custom_bool" source-type="AdditionalFields">
        <TAG><![CDATA[#REGISTO:CA:Custom_bool#]]></TAG>
        <VALUE><![CDATA[#REGISTO:CA:Custom_bool#]]></VALUE>
        <XPATH><![CDATA[/CARD/FIELDS/FIELD[NAME='Custom_bool']/VALUE]]></XPATH>
      </FIELD>
      <FIELD type="AdditionalFields" label="Custom_list" source-type="AdditionalFields">
        <TAG><![CDATA[#REGISTO:CA:Custom_list#]]></TAG>
        <VALUE><![CDATA[#REGISTO:CA:Custom_list#]]></VALUE>
        <XPATH><![CDATA[/CARD/FIELDS/FIELD[NAME='Custom_list']/VALUE]]></XPATH>
      </FIELD>
      <FIELD type="AdditionalFields" label="Via" source-type="AdditionalFields">
        <TAG><![CDATA[#REGISTO:CA:Via#]]></TAG>
        <VALUE><![CDATA[#REGISTO:CA:Via#]]></VALUE>
        <XPATH><![CDATA[/CARD/FIELDS/FIELD[NAME='Via']/VALUE]]></XPATH>
      </FIELD>
      <FIELD type="AdditionalFields" label="Papel" source-type="AdditionalFields">
        <TAG><![CDATA[#REGISTO:CA:Papel#]]></TAG>
        <VALUE><![CDATA[#REGISTO:CA:Papel#]]></VALUE>
        <XPATH><![CDATA[/CARD/FIELDS/FIELD[NAME='Papel']/VALUE]]></XPATH>
      </FIELD>
      <FIELD type="AdditionalFields" label="PaisOrigem" source-type="AdditionalFields">
        <TAG><![CDATA[#REGISTO:CA:PaisOrigem#]]></TAG>
        <VALUE><![CDATA[#REGISTO:CA:PaisOrigem#]]></VALUE>
        <XPATH><![CDATA[/CARD/FIELDS/FIELD[NAME='PaisOrigem']/VALUE]]></XPATH>
      </FIELD>
      <FIELD type="AdditionalFields" label="GrauEnsino" source-type="AdditionalFields">
        <TAG><![CDATA[#REGISTO:CA:GrauEnsino#]]></TAG>
        <VALUE><![CDATA[#REGISTO:CA:GrauEnsino#]]></VALUE>
        <XPATH><![CDATA[/CARD/FIELDS/FIELD[NAME='GrauEnsino']/VALUE]]></XPATH>
      </FIELD>
      <FIELD type="AdditionalFields" label="Sector" source-type="AdditionalFields">
        <TAG><![CDATA[#REGISTO:CA:Sector#]]></TAG>
        <VALUE><![CDATA[#REGISTO:CA:Sector#]]></VALUE>
        <XPATH><![CDATA[/CARD/FIELDS/FIELD[NAME='Sector']/VALUE]]></XPATH>
      </FIELD>
      <FIELD type="AdditionalFields" label="TipoContrato" source-type="AdditionalFields">
        <TAG><![CDATA[#REGISTO:CA:TipoContrato#]]></TAG>
        <VALUE><![CDATA[#REGISTO:CA:TipoContrato#]]></VALUE>
        <XPATH><![CDATA[/CARD/FIELDS/FIELD[NAME='TipoContrato']/VALUE]]></XPATH>
      </FIELD>
      <FIELD type="AdditionalFields" label="Data_Saida" source-type="AdditionalFields">
        <TAG><![CDATA[#REGISTO:CA:Data_Saida#]]></TAG>
        <VALUE><![CDATA[#REGISTO:CA:Data_Saida#]]></VALUE>
        <XPATH><![CDATA[/CARD/FIELDS/FIELD[NAME='Data_Saida']/VALUE]]></XPATH>
      </FIELD>
      <FIELD type="AdditionalFields" label="Responsavel" source-type="AdditionalFields">
        <TAG><![CDATA[#REGISTO:CA:Responsavel#]]></TAG>
        <VALUE><![CDATA[#REGISTO:CA:Responsavel#]]></VALUE>
        <XPATH><![CDATA[/CARD/FIELDS/FIELD[NAME='Responsavel']/VALUE]]></XPATH>
      </FIELD>
      <FIELD type="AdditionalFields" label="Anotações" source-type="AdditionalFields">
        <TAG><![CDATA[#REGISTO:CA:Anotações#]]></TAG>
        <VALUE><![CDATA[#REGISTO:CA:Anotações#]]></VALUE>
        <XPATH><![CDATA[/CARD/FIELDS/FIELD[NAME='Anotações']/VALUE]]></XPATH>
      </FIELD>
      <FIELD type="AdditionalFields" label="DataSaida" source-type="AdditionalFields">
        <TAG><![CDATA[#REGISTO:CA:DataSaida#]]></TAG>
        <VALUE><![CDATA[#REGISTO:CA:DataSaida#]]></VALUE>
        <XPATH><![CDATA[/CARD/FIELDS/FIELD[NAME='DataSaida']/VALUE]]></XPATH>
      </FIELD>
      <FIELD type="AdditionalFields" label="NumeroSD" source-type="AdditionalFields">
        <TAG><![CDATA[#REGISTO:CA:NumeroSD#]]></TAG>
        <VALUE><![CDATA[#REGISTO:CA:NumeroSD#]]></VALUE>
        <XPATH><![CDATA[/CARD/FIELDS/FIELD[NAME='NumeroSD']/VALUE]]></XPATH>
      </FIELD>
      <FIELD type="AdditionalFields" label="EntidadeId" source-type="AdditionalFields">
        <TAG><![CDATA[#REGISTO:CA:EntidadeId#]]></TAG>
        <VALUE><![CDATA[#REGISTO:CA:EntidadeId#]]></VALUE>
        <XPATH><![CDATA[/CARD/FIELDS/FIELD[NAME='EntidadeId']/VALUE]]></XPATH>
      </FIELD>
      <FIELD type="AdditionalFields" label="editurl" source-type="AdditionalFields">
        <TAG><![CDATA[#REGISTO:CA:editurl#]]></TAG>
        <VALUE><![CDATA[#REGISTO:CA:editurl#]]></VALUE>
        <XPATH><![CDATA[/CARD/FIELDS/FIELD[NAME='editurl']/VALUE]]></XPATH>
      </FIELD>
      <FIELD type="AdditionalFields" label="ClasseEntidade" source-type="AdditionalFields">
        <TAG><![CDATA[#REGISTO:CA:ClasseEntidade#]]></TAG>
        <VALUE><![CDATA[#REGISTO:CA:ClasseEntidade#]]></VALUE>
        <XPATH><![CDATA[/CARD/FIELDS/FIELD[NAME='ClasseEntidade']/VALUE]]></XPATH>
      </FIELD>
      <FIELD type="AdditionalFields" label="Setor" source-type="AdditionalFields">
        <TAG><![CDATA[#REGISTO:CA:Setor#]]></TAG>
        <VALUE><![CDATA[#REGISTO:CA:Setor#]]></VALUE>
        <XPATH><![CDATA[/CARD/FIELDS/FIELD[NAME='Setor']/VALUE]]></XPATH>
      </FIELD>
      <FIELD type="AdditionalFields" label="País" source-type="AdditionalFields">
        <TAG><![CDATA[#REGISTO:CA:País#]]></TAG>
        <VALUE><![CDATA[#REGISTO:CA:País#]]></VALUE>
        <XPATH><![CDATA[/CARD/FIELDS/FIELD[NAME='País']/VALUE]]></XPATH>
      </FIELD>
      <FIELD type="AdditionalFields" label="teste" source-type="AdditionalFields">
        <TAG><![CDATA[#REGISTO:CA:teste#]]></TAG>
        <VALUE><![CDATA[#REGISTO:CA:teste#]]></VALUE>
        <XPATH><![CDATA[/CARD/FIELDS/FIELD[NAME='teste']/VALUE]]></XPATH>
      </FIELD>
      <FIELD type="AdditionalFields" label="SEPARADOR" source-type="AdditionalFields">
        <TAG><![CDATA[#REGISTO:CA:SEPARADOR#]]></TAG>
        <VALUE><![CDATA[#REGISTO:CA:SEPARADOR#]]></VALUE>
        <XPATH><![CDATA[/CARD/FIELDS/FIELD[NAME='SEPARADOR']/VALUE]]></XPATH>
      </FIELD>
      <FIELD type="AdditionalFields" label="estado_processo" source-type="AdditionalFields">
        <TAG><![CDATA[#REGISTO:CA:estado_processo#]]></TAG>
        <VALUE><![CDATA[#REGISTO:CA:estado_processo#]]></VALUE>
        <XPATH><![CDATA[/CARD/FIELDS/FIELD[NAME='estado_processo']/VALUE]]></XPATH>
      </FIELD>
      <FIELD type="AdditionalFields" label="Sep_teste" source-type="AdditionalFields">
        <TAG><![CDATA[#REGISTO:CA:Sep_teste#]]></TAG>
        <VALUE><![CDATA[#REGISTO:CA:Sep_teste#]]></VALUE>
        <XPATH><![CDATA[/CARD/FIELDS/FIELD[NAME='Sep_teste']/VALUE]]></XPATH>
      </FIELD>
    </NODE>
  </NODE>
  <!-- BEGIN: Process Context -->
  <NODE label="Processo" replaceTest="/PROCESS" type="ContextProcess">
    <FIELD label="Nº de Processo">
      <TAG><![CDATA[#CONTEXTPROCESS:NUMBER#]]></TAG>
      <VALUE><![CDATA[Nº de Processo]]></VALUE>
      <XPATH><![CDATA[/PROCESS/@processKeyToString]]></XPATH>
    </FIELD>
    <FIELD label="Data de Abertura">
      <TAG><![CDATA[#CONTEXTPROCESS:OPEN_DATE#]]></TAG>
      <VALUE><![CDATA[Data de Abertura]]></VALUE>
      <XPATH><![CDATA[/PROCESS/GENERAL_DATA/CreatedOn]]></XPATH>
    </FIELD>
    <FIELD label="Data de Encerramento">
      <TAG><![CDATA[#CONTEXTPROCESS:CLOSE_DATE#]]></TAG>
      <VALUE><![CDATA[Data de Encerramento]]></VALUE>
      <XPATH><![CDATA[/PROCESS/GENERAL_DATA/ClosedOn]]></XPATH>
    </FIELD>
    <FIELD label="Assunto">
      <TAG><![CDATA[#CONTEXTPROCESS:SUBJECT#]]></TAG>
      <VALUE><![CDATA[Assunto]]></VALUE>
      <XPATH><![CDATA[/PROCESS/GENERAL_DATA/Subject]]></XPATH>
    </FIELD>
    <FIELD label="Observações">
      <TAG><![CDATA[#CONTEXTPROCESS:COMMENTS#]]></TAG>
      <VALUE><![CDATA[Observações]]></VALUE>
      <XPATH><![CDATA[/PROCESS/GENERAL_DATA/Comments]]></XPATH>
    </FIELD>
    <NODE label="Campos Adicionais..." isWindowSelector="true">
      <FIELD type="AdditionalFields" label="Custom_string" source-type="AdditionalFields">
        <TAG><![CDATA[#CONTEXTPROCESS:CA:Custom_string#]]></TAG>
        <VALUE><![CDATA[Custom_string]]></VALUE>
        <XPATH><![CDATA[/PROCESS/FIELDS/FIELD[NAME='Custom_string']/VALUE]]></XPATH>
      </FIELD>
      <FIELD type="AdditionalFields" label="Custom_data" source-type="AdditionalFields">
        <TAG><![CDATA[#CONTEXTPROCESS:CA:Custom_data#]]></TAG>
        <VALUE><![CDATA[Custom_data]]></VALUE>
        <XPATH><![CDATA[/PROCESS/FIELDS/FIELD[NAME='Custom_data']/VALUE]]></XPATH>
      </FIELD>
      <FIELD type="AdditionalFields" label="Custom_num" source-type="AdditionalFields">
        <TAG><![CDATA[#CONTEXTPROCESS:CA:Custom_num#]]></TAG>
        <VALUE><![CDATA[Custom_num]]></VALUE>
        <XPATH><![CDATA[/PROCESS/FIELDS/FIELD[NAME='Custom_num']/VALUE]]></XPATH>
      </FIELD>
      <FIELD type="AdditionalFields" label="Custom_bool" source-type="AdditionalFields">
        <TAG><![CDATA[#CONTEXTPROCESS:CA:Custom_bool#]]></TAG>
        <VALUE><![CDATA[Custom_bool]]></VALUE>
        <XPATH><![CDATA[/PROCESS/FIELDS/FIELD[NAME='Custom_bool']/VALUE]]></XPATH>
      </FIELD>
      <FIELD type="AdditionalFields" label="Custom_list" source-type="AdditionalFields">
        <TAG><![CDATA[#CONTEXTPROCESS:CA:Custom_list#]]></TAG>
        <VALUE><![CDATA[Custom_list]]></VALUE>
        <XPATH><![CDATA[/PROCESS/FIELDS/FIELD[NAME='Custom_list']/VALUE]]></XPATH>
      </FIELD>
      <FIELD type="AdditionalFields" label="Via" source-type="AdditionalFields">
        <TAG><![CDATA[#CONTEXTPROCESS:CA:Via#]]></TAG>
        <VALUE><![CDATA[Via]]></VALUE>
        <XPATH><![CDATA[/PROCESS/FIELDS/FIELD[NAME='Via']/VALUE]]></XPATH>
      </FIELD>
      <FIELD type="AdditionalFields" label="Papel" source-type="AdditionalFields">
        <TAG><![CDATA[#CONTEXTPROCESS:CA:Papel#]]></TAG>
        <VALUE><![CDATA[Papel]]></VALUE>
        <XPATH><![CDATA[/PROCESS/FIELDS/FIELD[NAME='Papel']/VALUE]]></XPATH>
      </FIELD>
      <FIELD type="AdditionalFields" label="PaisOrigem" source-type="AdditionalFields">
        <TAG><![CDATA[#CONTEXTPROCESS:CA:PaisOrigem#]]></TAG>
        <VALUE><![CDATA[PaisOrigem]]></VALUE>
        <XPATH><![CDATA[/PROCESS/FIELDS/FIELD[NAME='PaisOrigem']/VALUE]]></XPATH>
      </FIELD>
      <FIELD type="AdditionalFields" label="GrauEnsino" source-type="AdditionalFields">
        <TAG><![CDATA[#CONTEXTPROCESS:CA:GrauEnsino#]]></TAG>
        <VALUE><![CDATA[GrauEnsino]]></VALUE>
        <XPATH><![CDATA[/PROCESS/FIELDS/FIELD[NAME='GrauEnsino']/VALUE]]></XPATH>
      </FIELD>
      <FIELD type="AdditionalFields" label="Sector" source-type="AdditionalFields">
        <TAG><![CDATA[#CONTEXTPROCESS:CA:Sector#]]></TAG>
        <VALUE><![CDATA[Sector]]></VALUE>
        <XPATH><![CDATA[/PROCESS/FIELDS/FIELD[NAME='Sector']/VALUE]]></XPATH>
      </FIELD>
      <FIELD type="AdditionalFields" label="TipoContrato" source-type="AdditionalFields">
        <TAG><![CDATA[#CONTEXTPROCESS:CA:TipoContrato#]]></TAG>
        <VALUE><![CDATA[TipoContrato]]></VALUE>
        <XPATH><![CDATA[/PROCESS/FIELDS/FIELD[NAME='TipoContrato']/VALUE]]></XPATH>
      </FIELD>
      <FIELD type="AdditionalFields" label="Data_Saida" source-type="AdditionalFields">
        <TAG><![CDATA[#CONTEXTPROCESS:CA:Data_Saida#]]></TAG>
        <VALUE><![CDATA[Data_Saida]]></VALUE>
        <XPATH><![CDATA[/PROCESS/FIELDS/FIELD[NAME='Data_Saida']/VALUE]]></XPATH>
      </FIELD>
      <FIELD type="AdditionalFields" label="Responsavel" source-type="AdditionalFields">
        <TAG><![CDATA[#CONTEXTPROCESS:CA:Responsavel#]]></TAG>
        <VALUE><![CDATA[Responsavel]]></VALUE>
        <XPATH><![CDATA[/PROCESS/FIELDS/FIELD[NAME='Responsavel']/VALUE]]></XPATH>
      </FIELD>
      <FIELD type="AdditionalFields" label="Anotações" source-type="AdditionalFields">
        <TAG><![CDATA[#CONTEXTPROCESS:CA:Anotações#]]></TAG>
        <VALUE><![CDATA[Anotações]]></VALUE>
        <XPATH><![CDATA[/PROCESS/FIELDS/FIELD[NAME='Anotações']/VALUE]]></XPATH>
      </FIELD>
      <FIELD type="AdditionalFields" label="DataSaida" source-type="AdditionalFields">
        <TAG><![CDATA[#CONTEXTPROCESS:CA:DataSaida#]]></TAG>
        <VALUE><![CDATA[DataSaida]]></VALUE>
        <XPATH><![CDATA[/PROCESS/FIELDS/FIELD[NAME='DataSaida']/VALUE]]></XPATH>
      </FIELD>
      <FIELD type="AdditionalFields" label="NumeroSD" source-type="AdditionalFields">
        <TAG><![CDATA[#CONTEXTPROCESS:CA:NumeroSD#]]></TAG>
        <VALUE><![CDATA[NumeroSD]]></VALUE>
        <XPATH><![CDATA[/PROCESS/FIELDS/FIELD[NAME='NumeroSD']/VALUE]]></XPATH>
      </FIELD>
      <FIELD type="AdditionalFields" label="EntidadeId" source-type="AdditionalFields">
        <TAG><![CDATA[#CONTEXTPROCESS:CA:EntidadeId#]]></TAG>
        <VALUE><![CDATA[EntidadeId]]></VALUE>
        <XPATH><![CDATA[/PROCESS/FIELDS/FIELD[NAME='EntidadeId']/VALUE]]></XPATH>
      </FIELD>
      <FIELD type="AdditionalFields" label="editurl" source-type="AdditionalFields">
        <TAG><![CDATA[#CONTEXTPROCESS:CA:editurl#]]></TAG>
        <VALUE><![CDATA[editurl]]></VALUE>
        <XPATH><![CDATA[/PROCESS/FIELDS/FIELD[NAME='editurl']/VALUE]]></XPATH>
      </FIELD>
      <FIELD type="AdditionalFields" label="ClasseEntidade" source-type="AdditionalFields">
        <TAG><![CDATA[#CONTEXTPROCESS:CA:ClasseEntidade#]]></TAG>
        <VALUE><![CDATA[ClasseEntidade]]></VALUE>
        <XPATH><![CDATA[/PROCESS/FIELDS/FIELD[NAME='ClasseEntidade']/VALUE]]></XPATH>
      </FIELD>
      <FIELD type="AdditionalFields" label="Setor" source-type="AdditionalFields">
        <TAG><![CDATA[#CONTEXTPROCESS:CA:Setor#]]></TAG>
        <VALUE><![CDATA[Setor]]></VALUE>
        <XPATH><![CDATA[/PROCESS/FIELDS/FIELD[NAME='Setor']/VALUE]]></XPATH>
      </FIELD>
      <FIELD type="AdditionalFields" label="País" source-type="AdditionalFields">
        <TAG><![CDATA[#CONTEXTPROCESS:CA:País#]]></TAG>
        <VALUE><![CDATA[País]]></VALUE>
        <XPATH><![CDATA[/PROCESS/FIELDS/FIELD[NAME='País']/VALUE]]></XPATH>
      </FIELD>
      <FIELD type="AdditionalFields" label="teste" source-type="AdditionalFields">
        <TAG><![CDATA[#CONTEXTPROCESS:CA:teste#]]></TAG>
        <VALUE><![CDATA[teste]]></VALUE>
        <XPATH><![CDATA[/PROCESS/FIELDS/FIELD[NAME='teste']/VALUE]]></XPATH>
      </FIELD>
      <FIELD type="AdditionalFields" label="SEPARADOR" source-type="AdditionalFields">
        <TAG><![CDATA[#CONTEXTPROCESS:CA:SEPARADOR#]]></TAG>
        <VALUE><![CDATA[SEPARADOR]]></VALUE>
        <XPATH><![CDATA[/PROCESS/FIELDS/FIELD[NAME='SEPARADOR']/VALUE]]></XPATH>
      </FIELD>
      <FIELD type="AdditionalFields" label="estado_processo" source-type="AdditionalFields">
        <TAG><![CDATA[#CONTEXTPROCESS:CA:estado_processo#]]></TAG>
        <VALUE><![CDATA[estado_processo]]></VALUE>
        <XPATH><![CDATA[/PROCESS/FIELDS/FIELD[NAME='estado_processo']/VALUE]]></XPATH>
      </FIELD>
      <FIELD type="AdditionalFields" label="Sep_teste" source-type="AdditionalFields">
        <TAG><![CDATA[#CONTEXTPROCESS:CA:Sep_teste#]]></TAG>
        <VALUE><![CDATA[Sep_teste]]></VALUE>
        <XPATH><![CDATA[/PROCESS/FIELDS/FIELD[NAME='Sep_teste']/VALUE]]></XPATH>
      </FIELD>
    </NODE>
  </NODE>
  <!-- END: Process Context -->
</MENU>
</file>

<file path=customXml/item5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 barcodetype="pdf417">
      <TAG><![CDATA[#NOVOREGISTO:CODIGOBARRAS#]]></TAG>
      <VALUE>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ódigo">
      <FIELD label="Livro">
        <TAG><![CDATA[#NOVOREGISTO:CODIGO:LIVRO#]]></TAG>
        <VALUE><![CDATA[#NOVOREGISTO:CODIGO:LIVRO#]]></VALUE>
        <XPATH><![CDATA[/CARD/GENERAL_DATA/CARD_KEY_COMPOSITE/BOOK_KEY/BookName]]></XPATH>
      </FIELD>
      <FIELD label="Ano">
        <TAG><![CDATA[#NOVOREGISTO:CODIGO:ANO#]]></TAG>
        <VALUE><![CDATA[#NOVOREGISTO:CODIGO:ANO#]]></VALUE>
        <XPATH><![CDATA[/CARD/GENERAL_DATA/CARD_KEY_COMPOSITE/Year]]></XPATH>
      </FIELD>
      <FIELD label="Número">
        <TAG><![CDATA[#NOVOREGISTO:CODIGO:NUMERO#]]></TAG>
        <VALUE><![CDATA[#NOVOREGISTO:CODIGO:NUMERO#]]></VALUE>
        <XPATH><![CDATA[/CARD/GENERAL_DATA/CARD_KEY_COMPOSITE/Code]]></XPATH>
      </FIELD>
    </NODE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Tratamento" source-type="EntityFields">
        <TAG><![CDATA[#NOVOREGISTO:ENTIDADE:Tratamento#]]></TAG>
        <VALUE><![CDATA[#NOVOREGISTO:ENTIDADE:Tratamento#]]></VALUE>
        <XPATH><![CDATA[/CARD/ENTITIES/ENTITY[TYPE='P']/PROPERTIES/PROPERTY[NAME='Tratamento']/VALUE]]></XPATH>
      </FIELD>
      <FIELD type="EntityFields" label="Título" source-type="EntityFields">
        <TAG><![CDATA[#NOVOREGISTO:ENTIDADE:Título#]]></TAG>
        <VALUE><![CDATA[#NOVOREGISTO:ENTIDADE:Título#]]></VALUE>
        <XPATH><![CDATA[/CARD/ENTITIES/ENTITY[TYPE='P']/PROPERTIES/PROPERTY[NAME='Título']/VALUE]]></XPATH>
      </FIELD>
      <FIELD type="EntityFields" label="Nome extenso" source-type="EntityFields">
        <TAG><![CDATA[#NOVOREGISTO:ENTIDADE:Nome extenso#]]></TAG>
        <VALUE><![CDATA[#NOVOREGISTO:ENTIDADE:Nome extenso#]]></VALUE>
        <XPATH><![CDATA[/CARD/ENTITIES/ENTITY[TYPE='P']/PROPERTIES/PROPERTY[NAME='Nome extenso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Código_Postal" source-type="EntityFields">
        <TAG><![CDATA[#NOVOREGISTO:ENTIDADE:Código_Postal#]]></TAG>
        <VALUE><![CDATA[#NOVOREGISTO:ENTIDADE:Código_Postal#]]></VALUE>
        <XPATH><![CDATA[/CARD/ENTITIES/ENTITY[TYPE='P']/PROPERTIES/PROPERTY[NAME='Código_Postal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Cargo" source-type="EntityFields">
        <TAG><![CDATA[#NOVOREGISTO:ENTIDADE:Cargo#]]></TAG>
        <VALUE><![CDATA[#NOVOREGISTO:ENTIDADE:Cargo#]]></VALUE>
        <XPATH><![CDATA[/CARD/ENTITIES/ENTITY[TYPE='P']/PROPERTIES/PROPERTY[NAME='Cargo']/VALUE]]></XPATH>
      </FIELD>
      <FIELD type="EntityFields" label="Grupo" source-type="EntityFields">
        <TAG><![CDATA[#NOVOREGISTO:ENTIDADE:Grupo#]]></TAG>
        <VALUE><![CDATA[#NOVOREGISTO:ENTIDADE:Grupo#]]></VALUE>
        <XPATH><![CDATA[/CARD/ENTITIES/ENTITY[TYPE='P']/PROPERTIES/PROPERTY[NAME='Grupo']/VALUE]]></XPATH>
      </FIELD>
      <FIELD type="EntityFields" label="Banco" source-type="EntityFields">
        <TAG><![CDATA[#NOVOREGISTO:ENTIDADE:Banco#]]></TAG>
        <VALUE><![CDATA[#NOVOREGISTO:ENTIDADE:Banco#]]></VALUE>
        <XPATH><![CDATA[/CARD/ENTITIES/ENTITY[TYPE='P']/PROPERTIES/PROPERTY[NAME='Banco']/VALUE]]></XPATH>
      </FIELD>
      <FIELD type="EntityFields" label="NIB" source-type="EntityFields">
        <TAG><![CDATA[#NOVOREGISTO:ENTIDADE:NIB#]]></TAG>
        <VALUE><![CDATA[#NOVOREGISTO:ENTIDADE:NIB#]]></VALUE>
        <XPATH><![CDATA[/CARD/ENTITIES/ENTITY[TYPE='P']/PROPERTIES/PROPERTY[NAME='NIB']/VALUE]]></XPATH>
      </FIELD>
      <FIELD type="EntityFields" label="BI" source-type="EntityFields">
        <TAG><![CDATA[#NOVOREGISTO:ENTIDADE:BI#]]></TAG>
        <VALUE><![CDATA[#NOVOREGISTO:ENTIDADE:BI#]]></VALUE>
        <XPATH><![CDATA[/CARD/ENTITIES/ENTITY[TYPE='P']/PROPERTIES/PROPERTY[NAME='BI']/VALUE]]></XPATH>
      </FIELD>
      <FIELD type="EntityFields" label="Passaporte" source-type="EntityFields">
        <TAG><![CDATA[#NOVOREGISTO:ENTIDADE:Passaporte#]]></TAG>
        <VALUE><![CDATA[#NOVOREGISTO:ENTIDADE:Passaporte#]]></VALUE>
        <XPATH><![CDATA[/CARD/ENTITIES/ENTITY[TYPE='P']/PROPERTIES/PROPERTY[NAME='Passaporte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FIELD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FIELD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FIELD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FIELD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FIELD='Custom_list']/VALUE]]></XPATH>
      </FIELD>
      <FIELD type="AdditionalFields" label="Via" source-type="AdditionalFields">
        <TAG><![CDATA[#NOVOREGISTO:CA:Via#]]></TAG>
        <VALUE><![CDATA[#NOVOREGISTO:CA:Via#]]></VALUE>
        <XPATH><![CDATA[/CARD/FIELDS/FIELD[FIELD='Via']/VALUE]]></XPATH>
      </FIELD>
      <FIELD type="AdditionalFields" label="Papel" source-type="AdditionalFields">
        <TAG><![CDATA[#NOVOREGISTO:CA:Papel#]]></TAG>
        <VALUE><![CDATA[#NOVOREGISTO:CA:Papel#]]></VALUE>
        <XPATH><![CDATA[/CARD/FIELDS/FIELD[FIELD='Papel']/VALUE]]></XPATH>
      </FIELD>
      <FIELD type="AdditionalFields" label="PaisOrigem" source-type="AdditionalFields">
        <TAG><![CDATA[#NOVOREGISTO:CA:PaisOrigem#]]></TAG>
        <VALUE><![CDATA[#NOVOREGISTO:CA:PaisOrigem#]]></VALUE>
        <XPATH><![CDATA[/CARD/FIELDS/FIELD[FIELD='PaisOrigem']/VALUE]]></XPATH>
      </FIELD>
      <FIELD type="AdditionalFields" label="GrauEnsino" source-type="AdditionalFields">
        <TAG><![CDATA[#NOVOREGISTO:CA:GrauEnsino#]]></TAG>
        <VALUE><![CDATA[#NOVOREGISTO:CA:GrauEnsino#]]></VALUE>
        <XPATH><![CDATA[/CARD/FIELDS/FIELD[FIELD='GrauEnsino']/VALUE]]></XPATH>
      </FIELD>
      <FIELD type="AdditionalFields" label="Sector" source-type="AdditionalFields">
        <TAG><![CDATA[#NOVOREGISTO:CA:Sector#]]></TAG>
        <VALUE><![CDATA[#NOVOREGISTO:CA:Sector#]]></VALUE>
        <XPATH><![CDATA[/CARD/FIELDS/FIELD[FIELD='Sector']/VALUE]]></XPATH>
      </FIELD>
      <FIELD type="AdditionalFields" label="TipoContrato" source-type="AdditionalFields">
        <TAG><![CDATA[#NOVOREGISTO:CA:TipoContrato#]]></TAG>
        <VALUE><![CDATA[#NOVOREGISTO:CA:TipoContrato#]]></VALUE>
        <XPATH><![CDATA[/CARD/FIELDS/FIELD[FIELD='TipoContrato']/VALUE]]></XPATH>
      </FIELD>
      <FIELD type="AdditionalFields" label="Data_Saida" source-type="AdditionalFields">
        <TAG><![CDATA[#NOVOREGISTO:CA:Data_Saida#]]></TAG>
        <VALUE><![CDATA[#NOVOREGISTO:CA:Data_Saida#]]></VALUE>
        <XPATH><![CDATA[/CARD/FIELDS/FIELD[FIELD='Data_Saida']/VALUE]]></XPATH>
      </FIELD>
      <FIELD type="AdditionalFields" label="Responsavel" source-type="AdditionalFields">
        <TAG><![CDATA[#NOVOREGISTO:CA:Responsavel#]]></TAG>
        <VALUE><![CDATA[#NOVOREGISTO:CA:Responsavel#]]></VALUE>
        <XPATH><![CDATA[/CARD/FIELDS/FIELD[FIELD='Responsavel']/VALUE]]></XPATH>
      </FIELD>
      <FIELD type="AdditionalFields" label="Anotações" source-type="AdditionalFields">
        <TAG><![CDATA[#NOVOREGISTO:CA:Anotações#]]></TAG>
        <VALUE><![CDATA[#NOVOREGISTO:CA:Anotações#]]></VALUE>
        <XPATH><![CDATA[/CARD/FIELDS/FIELD[FIELD='Anotações']/VALUE]]></XPATH>
      </FIELD>
      <FIELD type="AdditionalFields" label="DataSaida" source-type="AdditionalFields">
        <TAG><![CDATA[#NOVOREGISTO:CA:DataSaida#]]></TAG>
        <VALUE><![CDATA[#NOVOREGISTO:CA:DataSaida#]]></VALUE>
        <XPATH><![CDATA[/CARD/FIELDS/FIELD[FIELD='DataSaida']/VALUE]]></XPATH>
      </FIELD>
      <FIELD type="AdditionalFields" label="NumeroSD" source-type="AdditionalFields">
        <TAG><![CDATA[#NOVOREGISTO:CA:NumeroSD#]]></TAG>
        <VALUE><![CDATA[#NOVOREGISTO:CA:NumeroSD#]]></VALUE>
        <XPATH><![CDATA[/CARD/FIELDS/FIELD[FIELD='NumeroSD']/VALUE]]></XPATH>
      </FIELD>
      <FIELD type="AdditionalFields" label="EntidadeId" source-type="AdditionalFields">
        <TAG><![CDATA[#NOVOREGISTO:CA:EntidadeId#]]></TAG>
        <VALUE><![CDATA[#NOVOREGISTO:CA:EntidadeId#]]></VALUE>
        <XPATH><![CDATA[/CARD/FIELDS/FIELD[FIELD='EntidadeId']/VALUE]]></XPATH>
      </FIELD>
      <FIELD type="AdditionalFields" label="editurl" source-type="AdditionalFields">
        <TAG><![CDATA[#NOVOREGISTO:CA:editurl#]]></TAG>
        <VALUE><![CDATA[#NOVOREGISTO:CA:editurl#]]></VALUE>
        <XPATH><![CDATA[/CARD/FIELDS/FIELD[FIELD='editurl']/VALUE]]></XPATH>
      </FIELD>
      <FIELD type="AdditionalFields" label="ClasseEntidade" source-type="AdditionalFields">
        <TAG><![CDATA[#NOVOREGISTO:CA:ClasseEntidade#]]></TAG>
        <VALUE><![CDATA[#NOVOREGISTO:CA:ClasseEntidade#]]></VALUE>
        <XPATH><![CDATA[/CARD/FIELDS/FIELD[FIELD='ClasseEntidade']/VALUE]]></XPATH>
      </FIELD>
      <FIELD type="AdditionalFields" label="Setor" source-type="AdditionalFields">
        <TAG><![CDATA[#NOVOREGISTO:CA:Setor#]]></TAG>
        <VALUE><![CDATA[#NOVOREGISTO:CA:Setor#]]></VALUE>
        <XPATH><![CDATA[/CARD/FIELDS/FIELD[FIELD='Setor']/VALUE]]></XPATH>
      </FIELD>
      <FIELD type="AdditionalFields" label="País" source-type="AdditionalFields">
        <TAG><![CDATA[#NOVOREGISTO:CA:País#]]></TAG>
        <VALUE><![CDATA[#NOVOREGISTO:CA:País#]]></VALUE>
        <XPATH><![CDATA[/CARD/FIELDS/FIELD[FIELD='País']/VALUE]]></XPATH>
      </FIELD>
      <FIELD type="AdditionalFields" label="teste" source-type="AdditionalFields">
        <TAG><![CDATA[#NOVOREGISTO:CA:teste#]]></TAG>
        <VALUE><![CDATA[#NOVOREGISTO:CA:teste#]]></VALUE>
        <XPATH><![CDATA[/CARD/FIELDS/FIELD[FIELD='teste']/VALUE]]></XPATH>
      </FIELD>
      <FIELD type="AdditionalFields" label="SEPARADOR" source-type="AdditionalFields">
        <TAG><![CDATA[#NOVOREGISTO:CA:SEPARADOR#]]></TAG>
        <VALUE><![CDATA[#NOVOREGISTO:CA:SEPARADOR#]]></VALUE>
        <XPATH><![CDATA[/CARD/FIELDS/FIELD[FIELD='SEPARADOR']/VALUE]]></XPATH>
      </FIELD>
      <FIELD type="AdditionalFields" label="estado_processo" source-type="AdditionalFields">
        <TAG><![CDATA[#NOVOREGISTO:CA:estado_processo#]]></TAG>
        <VALUE><![CDATA[#NOVOREGISTO:CA:estado_processo#]]></VALUE>
        <XPATH><![CDATA[/CARD/FIELDS/FIELD[FIELD='estado_processo']/VALUE]]></XPATH>
      </FIELD>
      <FIELD type="AdditionalFields" label="Sep_teste" source-type="AdditionalFields">
        <TAG><![CDATA[#NOVOREGISTO:CA:Sep_teste#]]></TAG>
        <VALUE><![CDATA[#NOVOREGISTO:CA:Sep_teste#]]></VALUE>
        <XPATH><![CDATA[/CARD/FIELDS/FIELD[FIELD='Sep_teste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Tratamento" source-type="EntityFields">
        <TAG><![CDATA[#PRIMEIROREGISTO:ENTIDADE:Tratamento#]]></TAG>
        <VALUE><![CDATA[#PRIMEIROREGISTO:ENTIDADE:Tratamento#]]></VALUE>
        <XPATH><![CDATA[/CARD/ENTITIES/ENTITY[TYPE='P']/PROPERTIES/PROPERTY[NAME='Tratamento']/VALUE]]></XPATH>
      </FIELD>
      <FIELD type="EntityFields" label="Título" source-type="EntityFields">
        <TAG><![CDATA[#PRIMEIROREGISTO:ENTIDADE:Título#]]></TAG>
        <VALUE><![CDATA[#PRIMEIROREGISTO:ENTIDADE:Título#]]></VALUE>
        <XPATH><![CDATA[/CARD/ENTITIES/ENTITY[TYPE='P']/PROPERTIES/PROPERTY[NAME='Título']/VALUE]]></XPATH>
      </FIELD>
      <FIELD type="EntityFields" label="Nome extenso" source-type="EntityFields">
        <TAG><![CDATA[#PRIMEIROREGISTO:ENTIDADE:Nome extenso#]]></TAG>
        <VALUE><![CDATA[#PRIMEIROREGISTO:ENTIDADE:Nome extenso#]]></VALUE>
        <XPATH><![CDATA[/CARD/ENTITIES/ENTITY[TYPE='P']/PROPERTIES/PROPERTY[NAME='Nome extenso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Código_Postal" source-type="EntityFields">
        <TAG><![CDATA[#PRIMEIROREGISTO:ENTIDADE:Código_Postal#]]></TAG>
        <VALUE><![CDATA[#PRIMEIROREGISTO:ENTIDADE:Código_Postal#]]></VALUE>
        <XPATH><![CDATA[/CARD/ENTITIES/ENTITY[TYPE='P']/PROPERTIES/PROPERTY[NAME='Código_Postal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Cargo" source-type="EntityFields">
        <TAG><![CDATA[#PRIMEIROREGISTO:ENTIDADE:Cargo#]]></TAG>
        <VALUE><![CDATA[#PRIMEIROREGISTO:ENTIDADE:Cargo#]]></VALUE>
        <XPATH><![CDATA[/CARD/ENTITIES/ENTITY[TYPE='P']/PROPERTIES/PROPERTY[NAME='Cargo']/VALUE]]></XPATH>
      </FIELD>
      <FIELD type="EntityFields" label="Grupo" source-type="EntityFields">
        <TAG><![CDATA[#PRIMEIROREGISTO:ENTIDADE:Grupo#]]></TAG>
        <VALUE><![CDATA[#PRIMEIROREGISTO:ENTIDADE:Grupo#]]></VALUE>
        <XPATH><![CDATA[/CARD/ENTITIES/ENTITY[TYPE='P']/PROPERTIES/PROPERTY[NAME='Grupo']/VALUE]]></XPATH>
      </FIELD>
      <FIELD type="EntityFields" label="Banco" source-type="EntityFields">
        <TAG><![CDATA[#PRIMEIROREGISTO:ENTIDADE:Banco#]]></TAG>
        <VALUE><![CDATA[#PRIMEIROREGISTO:ENTIDADE:Banco#]]></VALUE>
        <XPATH><![CDATA[/CARD/ENTITIES/ENTITY[TYPE='P']/PROPERTIES/PROPERTY[NAME='Banco']/VALUE]]></XPATH>
      </FIELD>
      <FIELD type="EntityFields" label="NIB" source-type="EntityFields">
        <TAG><![CDATA[#PRIMEIROREGISTO:ENTIDADE:NIB#]]></TAG>
        <VALUE><![CDATA[#PRIMEIROREGISTO:ENTIDADE:NIB#]]></VALUE>
        <XPATH><![CDATA[/CARD/ENTITIES/ENTITY[TYPE='P']/PROPERTIES/PROPERTY[NAME='NIB']/VALUE]]></XPATH>
      </FIELD>
      <FIELD type="EntityFields" label="BI" source-type="EntityFields">
        <TAG><![CDATA[#PRIMEIROREGISTO:ENTIDADE:BI#]]></TAG>
        <VALUE><![CDATA[#PRIMEIROREGISTO:ENTIDADE:BI#]]></VALUE>
        <XPATH><![CDATA[/CARD/ENTITIES/ENTITY[TYPE='P']/PROPERTIES/PROPERTY[NAME='BI']/VALUE]]></XPATH>
      </FIELD>
      <FIELD type="EntityFields" label="Passaporte" source-type="EntityFields">
        <TAG><![CDATA[#PRIMEIROREGISTO:ENTIDADE:Passaporte#]]></TAG>
        <VALUE><![CDATA[#PRIMEIROREGISTO:ENTIDADE:Passaporte#]]></VALUE>
        <XPATH><![CDATA[/CARD/ENTITIES/ENTITY[TYPE='P']/PROPERTIES/PROPERTY[NAME='Passaporte']/VALUE]]></XPATH>
      </FIELD>
    </NODE>
    <NODE label="Documento" type="CardDocument">
      <FIELD label="Tipo de Documento">
        <TAG><![CDATA[#PRIMEIROREGISTO:DOCUMENTO:1:TIPO#]]></TAG>
        <VALUE><![CDATA[#PRIMEIROREGISTO:DOCUMENTO:1:TIPO#]]></VALUE>
        <XPATH/>
      </FIELD>
      <FIELD label="Referência">
        <TAG><![CDATA[#PRIMEIROREGISTO:DOCUMENTO:1:REFERENCIA#]]></TAG>
        <VALUE><![CDATA[#PRIMEIROREGISTO:DOCUMENTO:1:REFERENCIA#]]></VALUE>
        <XPATH/>
      </FIELD>
      <FIELD label="Observações">
        <TAG><![CDATA[#PRIMEIROREGISTO:DOCUMENTO:1:OBSERVACOES#]]></TAG>
        <VALUE><![CDATA[#PRIMEIROREGISTO:DOCUMENTO:1:OBSERVACOES#]]></VALUE>
        <XPATH/>
      </FIELD>
      <FIELD label="Data na Origem" dtype="D">
        <TAG><![CDATA[#PRIMEIROREGISTO:DOCUMENTO:1:DATAORIGEM#]]></TAG>
        <VALUE><![CDATA[#PRIMEIROREGISTO:DOCUMENTO:1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Via" source-type="AdditionalFields">
        <TAG><![CDATA[#PRIMEIROREGISTO:CA:Via#]]></TAG>
        <VALUE><![CDATA[#PRIMEIROREGISTO:CA:Via#]]></VALUE>
        <XPATH><![CDATA[/CARD/FIELDS/FIELD[NAME='Via']/VALUE]]></XPATH>
      </FIELD>
      <FIELD type="AdditionalFields" label="Papel" source-type="AdditionalFields">
        <TAG><![CDATA[#PRIMEIROREGISTO:CA:Papel#]]></TAG>
        <VALUE><![CDATA[#PRIMEIROREGISTO:CA:Papel#]]></VALUE>
        <XPATH><![CDATA[/CARD/FIELDS/FIELD[NAME='Papel']/VALUE]]></XPATH>
      </FIELD>
      <FIELD type="AdditionalFields" label="PaisOrigem" source-type="AdditionalFields">
        <TAG><![CDATA[#PRIMEIROREGISTO:CA:PaisOrigem#]]></TAG>
        <VALUE><![CDATA[#PRIMEIROREGISTO:CA:PaisOrigem#]]></VALUE>
        <XPATH><![CDATA[/CARD/FIELDS/FIELD[NAME='PaisOrigem']/VALUE]]></XPATH>
      </FIELD>
      <FIELD type="AdditionalFields" label="GrauEnsino" source-type="AdditionalFields">
        <TAG><![CDATA[#PRIMEIROREGISTO:CA:GrauEnsino#]]></TAG>
        <VALUE><![CDATA[#PRIMEIROREGISTO:CA:GrauEnsino#]]></VALUE>
        <XPATH><![CDATA[/CARD/FIELDS/FIELD[NAME='GrauEnsino']/VALUE]]></XPATH>
      </FIELD>
      <FIELD type="AdditionalFields" label="Sector" source-type="AdditionalFields">
        <TAG><![CDATA[#PRIMEIROREGISTO:CA:Sector#]]></TAG>
        <VALUE><![CDATA[#PRIMEIROREGISTO:CA:Sector#]]></VALUE>
        <XPATH><![CDATA[/CARD/FIELDS/FIELD[NAME='Sector']/VALUE]]></XPATH>
      </FIELD>
      <FIELD type="AdditionalFields" label="TipoContrato" source-type="AdditionalFields">
        <TAG><![CDATA[#PRIMEIROREGISTO:CA:TipoContrato#]]></TAG>
        <VALUE><![CDATA[#PRIMEIROREGISTO:CA:TipoContrato#]]></VALUE>
        <XPATH><![CDATA[/CARD/FIELDS/FIELD[NAME='TipoContrato']/VALUE]]></XPATH>
      </FIELD>
      <FIELD type="AdditionalFields" label="Data_Saida" source-type="AdditionalFields">
        <TAG><![CDATA[#PRIMEIROREGISTO:CA:Data_Saida#]]></TAG>
        <VALUE><![CDATA[#PRIMEIROREGISTO:CA:Data_Saida#]]></VALUE>
        <XPATH><![CDATA[/CARD/FIELDS/FIELD[NAME='Data_Saida']/VALUE]]></XPATH>
      </FIELD>
      <FIELD type="AdditionalFields" label="Responsavel" source-type="AdditionalFields">
        <TAG><![CDATA[#PRIMEIROREGISTO:CA:Responsavel#]]></TAG>
        <VALUE><![CDATA[#PRIMEIROREGISTO:CA:Responsavel#]]></VALUE>
        <XPATH><![CDATA[/CARD/FIELDS/FIELD[NAME='Responsavel']/VALUE]]></XPATH>
      </FIELD>
      <FIELD type="AdditionalFields" label="Anotações" source-type="AdditionalFields">
        <TAG><![CDATA[#PRIMEIROREGISTO:CA:Anotações#]]></TAG>
        <VALUE><![CDATA[#PRIMEIROREGISTO:CA:Anotações#]]></VALUE>
        <XPATH><![CDATA[/CARD/FIELDS/FIELD[NAME='Anotações']/VALUE]]></XPATH>
      </FIELD>
      <FIELD type="AdditionalFields" label="DataSaida" source-type="AdditionalFields">
        <TAG><![CDATA[#PRIMEIROREGISTO:CA:DataSaida#]]></TAG>
        <VALUE><![CDATA[#PRIMEIROREGISTO:CA:DataSaida#]]></VALUE>
        <XPATH><![CDATA[/CARD/FIELDS/FIELD[NAME='DataSaida']/VALUE]]></XPATH>
      </FIELD>
      <FIELD type="AdditionalFields" label="NumeroSD" source-type="AdditionalFields">
        <TAG><![CDATA[#PRIMEIROREGISTO:CA:NumeroSD#]]></TAG>
        <VALUE><![CDATA[#PRIMEIROREGISTO:CA:NumeroSD#]]></VALUE>
        <XPATH><![CDATA[/CARD/FIELDS/FIELD[NAME='NumeroSD']/VALUE]]></XPATH>
      </FIELD>
      <FIELD type="AdditionalFields" label="EntidadeId" source-type="AdditionalFields">
        <TAG><![CDATA[#PRIMEIROREGISTO:CA:EntidadeId#]]></TAG>
        <VALUE><![CDATA[#PRIMEIROREGISTO:CA:EntidadeId#]]></VALUE>
        <XPATH><![CDATA[/CARD/FIELDS/FIELD[NAME='EntidadeId']/VALUE]]></XPATH>
      </FIELD>
      <FIELD type="AdditionalFields" label="editurl" source-type="AdditionalFields">
        <TAG><![CDATA[#PRIMEIROREGISTO:CA:editurl#]]></TAG>
        <VALUE><![CDATA[#PRIMEIROREGISTO:CA:editurl#]]></VALUE>
        <XPATH><![CDATA[/CARD/FIELDS/FIELD[NAME='editurl']/VALUE]]></XPATH>
      </FIELD>
      <FIELD type="AdditionalFields" label="ClasseEntidade" source-type="AdditionalFields">
        <TAG><![CDATA[#PRIMEIROREGISTO:CA:ClasseEntidade#]]></TAG>
        <VALUE><![CDATA[#PRIMEIROREGISTO:CA:ClasseEntidade#]]></VALUE>
        <XPATH><![CDATA[/CARD/FIELDS/FIELD[NAME='ClasseEntidade']/VALUE]]></XPATH>
      </FIELD>
      <FIELD type="AdditionalFields" label="Setor" source-type="AdditionalFields">
        <TAG><![CDATA[#PRIMEIROREGISTO:CA:Setor#]]></TAG>
        <VALUE><![CDATA[#PRIMEIROREGISTO:CA:Setor#]]></VALUE>
        <XPATH><![CDATA[/CARD/FIELDS/FIELD[NAME='Setor']/VALUE]]></XPATH>
      </FIELD>
      <FIELD type="AdditionalFields" label="País" source-type="AdditionalFields">
        <TAG><![CDATA[#PRIMEIROREGISTO:CA:País#]]></TAG>
        <VALUE><![CDATA[#PRIMEIROREGISTO:CA:País#]]></VALUE>
        <XPATH><![CDATA[/CARD/FIELDS/FIELD[NAME='País']/VALUE]]></XPATH>
      </FIELD>
      <FIELD type="AdditionalFields" label="teste" source-type="AdditionalFields">
        <TAG><![CDATA[#PRIMEIROREGISTO:CA:teste#]]></TAG>
        <VALUE><![CDATA[#PRIMEIROREGISTO:CA:teste#]]></VALUE>
        <XPATH><![CDATA[/CARD/FIELDS/FIELD[NAME='teste']/VALUE]]></XPATH>
      </FIELD>
      <FIELD type="AdditionalFields" label="SEPARADOR" source-type="AdditionalFields">
        <TAG><![CDATA[#PRIMEIROREGISTO:CA:SEPARADOR#]]></TAG>
        <VALUE><![CDATA[#PRIMEIROREGISTO:CA:SEPARADOR#]]></VALUE>
        <XPATH><![CDATA[/CARD/FIELDS/FIELD[NAME='SEPARADOR']/VALUE]]></XPATH>
      </FIELD>
      <FIELD type="AdditionalFields" label="estado_processo" source-type="AdditionalFields">
        <TAG><![CDATA[#PRIMEIROREGISTO:CA:estado_processo#]]></TAG>
        <VALUE><![CDATA[#PRIMEIROREGISTO:CA:estado_processo#]]></VALUE>
        <XPATH><![CDATA[/CARD/FIELDS/FIELD[NAME='estado_processo']/VALUE]]></XPATH>
      </FIELD>
      <FIELD type="AdditionalFields" label="Sep_teste" source-type="AdditionalFields">
        <TAG><![CDATA[#PRIMEIROREGISTO:CA:Sep_teste#]]></TAG>
        <VALUE><![CDATA[#PRIMEIROREGISTO:CA:Sep_teste#]]></VALUE>
        <XPATH><![CDATA[/CARD/FIELDS/FIELD[NAME='Sep_teste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Via" source-type="AdditionalFields">
        <TAG><![CDATA[#PRIMEIROPROCESSO:CA:Via#]]></TAG>
        <VALUE><![CDATA[#PRIMEIROPROCESSO:CA:Via#]]></VALUE>
        <XPATH><![CDATA[/CARD/FIELDS/FIELD[NAME='Via']/VALUE]]></XPATH>
      </FIELD>
      <FIELD type="AdditionalFields" label="Papel" source-type="AdditionalFields">
        <TAG><![CDATA[#PRIMEIROPROCESSO:CA:Papel#]]></TAG>
        <VALUE><![CDATA[#PRIMEIROPROCESSO:CA:Papel#]]></VALUE>
        <XPATH><![CDATA[/CARD/FIELDS/FIELD[NAME='Papel']/VALUE]]></XPATH>
      </FIELD>
      <FIELD type="AdditionalFields" label="PaisOrigem" source-type="AdditionalFields">
        <TAG><![CDATA[#PRIMEIROPROCESSO:CA:PaisOrigem#]]></TAG>
        <VALUE><![CDATA[#PRIMEIROPROCESSO:CA:PaisOrigem#]]></VALUE>
        <XPATH><![CDATA[/CARD/FIELDS/FIELD[NAME='PaisOrigem']/VALUE]]></XPATH>
      </FIELD>
      <FIELD type="AdditionalFields" label="GrauEnsino" source-type="AdditionalFields">
        <TAG><![CDATA[#PRIMEIROPROCESSO:CA:GrauEnsino#]]></TAG>
        <VALUE><![CDATA[#PRIMEIROPROCESSO:CA:GrauEnsino#]]></VALUE>
        <XPATH><![CDATA[/CARD/FIELDS/FIELD[NAME='GrauEnsino']/VALUE]]></XPATH>
      </FIELD>
      <FIELD type="AdditionalFields" label="Sector" source-type="AdditionalFields">
        <TAG><![CDATA[#PRIMEIROPROCESSO:CA:Sector#]]></TAG>
        <VALUE><![CDATA[#PRIMEIROPROCESSO:CA:Sector#]]></VALUE>
        <XPATH><![CDATA[/CARD/FIELDS/FIELD[NAME='Sector']/VALUE]]></XPATH>
      </FIELD>
      <FIELD type="AdditionalFields" label="TipoContrato" source-type="AdditionalFields">
        <TAG><![CDATA[#PRIMEIROPROCESSO:CA:TipoContrato#]]></TAG>
        <VALUE><![CDATA[#PRIMEIROPROCESSO:CA:TipoContrato#]]></VALUE>
        <XPATH><![CDATA[/CARD/FIELDS/FIELD[NAME='TipoContrato']/VALUE]]></XPATH>
      </FIELD>
      <FIELD type="AdditionalFields" label="Data_Saida" source-type="AdditionalFields">
        <TAG><![CDATA[#PRIMEIROPROCESSO:CA:Data_Saida#]]></TAG>
        <VALUE><![CDATA[#PRIMEIROPROCESSO:CA:Data_Saida#]]></VALUE>
        <XPATH><![CDATA[/CARD/FIELDS/FIELD[NAME='Data_Saida']/VALUE]]></XPATH>
      </FIELD>
      <FIELD type="AdditionalFields" label="Responsavel" source-type="AdditionalFields">
        <TAG><![CDATA[#PRIMEIROPROCESSO:CA:Responsavel#]]></TAG>
        <VALUE><![CDATA[#PRIMEIROPROCESSO:CA:Responsavel#]]></VALUE>
        <XPATH><![CDATA[/CARD/FIELDS/FIELD[NAME='Responsavel']/VALUE]]></XPATH>
      </FIELD>
      <FIELD type="AdditionalFields" label="Anotações" source-type="AdditionalFields">
        <TAG><![CDATA[#PRIMEIROPROCESSO:CA:Anotações#]]></TAG>
        <VALUE><![CDATA[#PRIMEIROPROCESSO:CA:Anotações#]]></VALUE>
        <XPATH><![CDATA[/CARD/FIELDS/FIELD[NAME='Anotações']/VALUE]]></XPATH>
      </FIELD>
      <FIELD type="AdditionalFields" label="DataSaida" source-type="AdditionalFields">
        <TAG><![CDATA[#PRIMEIROPROCESSO:CA:DataSaida#]]></TAG>
        <VALUE><![CDATA[#PRIMEIROPROCESSO:CA:DataSaida#]]></VALUE>
        <XPATH><![CDATA[/CARD/FIELDS/FIELD[NAME='DataSaida']/VALUE]]></XPATH>
      </FIELD>
      <FIELD type="AdditionalFields" label="NumeroSD" source-type="AdditionalFields">
        <TAG><![CDATA[#PRIMEIROPROCESSO:CA:NumeroSD#]]></TAG>
        <VALUE><![CDATA[#PRIMEIROPROCESSO:CA:NumeroSD#]]></VALUE>
        <XPATH><![CDATA[/CARD/FIELDS/FIELD[NAME='NumeroSD']/VALUE]]></XPATH>
      </FIELD>
      <FIELD type="AdditionalFields" label="EntidadeId" source-type="AdditionalFields">
        <TAG><![CDATA[#PRIMEIROPROCESSO:CA:EntidadeId#]]></TAG>
        <VALUE><![CDATA[#PRIMEIROPROCESSO:CA:EntidadeId#]]></VALUE>
        <XPATH><![CDATA[/CARD/FIELDS/FIELD[NAME='EntidadeId']/VALUE]]></XPATH>
      </FIELD>
      <FIELD type="AdditionalFields" label="editurl" source-type="AdditionalFields">
        <TAG><![CDATA[#PRIMEIROPROCESSO:CA:editurl#]]></TAG>
        <VALUE><![CDATA[#PRIMEIROPROCESSO:CA:editurl#]]></VALUE>
        <XPATH><![CDATA[/CARD/FIELDS/FIELD[NAME='editurl']/VALUE]]></XPATH>
      </FIELD>
      <FIELD type="AdditionalFields" label="ClasseEntidade" source-type="AdditionalFields">
        <TAG><![CDATA[#PRIMEIROPROCESSO:CA:ClasseEntidade#]]></TAG>
        <VALUE><![CDATA[#PRIMEIROPROCESSO:CA:ClasseEntidade#]]></VALUE>
        <XPATH><![CDATA[/CARD/FIELDS/FIELD[NAME='ClasseEntidade']/VALUE]]></XPATH>
      </FIELD>
      <FIELD type="AdditionalFields" label="Setor" source-type="AdditionalFields">
        <TAG><![CDATA[#PRIMEIROPROCESSO:CA:Setor#]]></TAG>
        <VALUE><![CDATA[#PRIMEIROPROCESSO:CA:Setor#]]></VALUE>
        <XPATH><![CDATA[/CARD/FIELDS/FIELD[NAME='Setor']/VALUE]]></XPATH>
      </FIELD>
      <FIELD type="AdditionalFields" label="País" source-type="AdditionalFields">
        <TAG><![CDATA[#PRIMEIROPROCESSO:CA:País#]]></TAG>
        <VALUE><![CDATA[#PRIMEIROPROCESSO:CA:País#]]></VALUE>
        <XPATH><![CDATA[/CARD/FIELDS/FIELD[NAME='País']/VALUE]]></XPATH>
      </FIELD>
      <FIELD type="AdditionalFields" label="teste" source-type="AdditionalFields">
        <TAG><![CDATA[#PRIMEIROPROCESSO:CA:teste#]]></TAG>
        <VALUE><![CDATA[#PRIMEIROPROCESSO:CA:teste#]]></VALUE>
        <XPATH><![CDATA[/CARD/FIELDS/FIELD[NAME='teste']/VALUE]]></XPATH>
      </FIELD>
      <FIELD type="AdditionalFields" label="SEPARADOR" source-type="AdditionalFields">
        <TAG><![CDATA[#PRIMEIROPROCESSO:CA:SEPARADOR#]]></TAG>
        <VALUE><![CDATA[#PRIMEIROPROCESSO:CA:SEPARADOR#]]></VALUE>
        <XPATH><![CDATA[/CARD/FIELDS/FIELD[NAME='SEPARADOR']/VALUE]]></XPATH>
      </FIELD>
      <FIELD type="AdditionalFields" label="estado_processo" source-type="AdditionalFields">
        <TAG><![CDATA[#PRIMEIROPROCESSO:CA:estado_processo#]]></TAG>
        <VALUE><![CDATA[#PRIMEIROPROCESSO:CA:estado_processo#]]></VALUE>
        <XPATH><![CDATA[/CARD/FIELDS/FIELD[NAME='estado_processo']/VALUE]]></XPATH>
      </FIELD>
      <FIELD type="AdditionalFields" label="Sep_teste" source-type="AdditionalFields">
        <TAG><![CDATA[#PRIMEIROPROCESSO:CA:Sep_teste#]]></TAG>
        <VALUE><![CDATA[#PRIMEIROPROCESSO:CA:Sep_teste#]]></VALUE>
        <XPATH><![CDATA[/CARD/FIELDS/FIELD[NAME='Sep_teste']/VALUE]]></XPATH>
      </FIELD>
    </NODE>
  </NODE>
  <NODE label="Registo" type="Card" source-type="CardTemplate" replaceValue="false">
    <FIELD label="Nº de Registo">
      <TAG><![CDATA[#REGISTO:NUMERO#]]></TAG>
      <VALUE><![CDATA[#REGISTO:NUMERO#]]></VALUE>
      <XPATH/>
    </FIELD>
    <FIELD label="Código de barras do Nº de Registo" dtype="barcode">
      <TAG><![CDATA[#REGISTO:CODIGOBARRAS#]]></TAG>
      <VALUE>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</VALUE>
      <XPATH/>
    </FIELD>
    <FIELD label="Assunto">
      <TAG><![CDATA[#REGISTO:ASSUNTO#]]></TAG>
      <VALUE><![CDATA[#REGISTO:ASSUNTO#]]></VALUE>
      <XPATH/>
    </FIELD>
    <FIELD label="Observações">
      <TAG><![CDATA[#REGISTO:OBSERVACOES#]]></TAG>
      <VALUE><![CDATA[#REGISTO:OBSERVACOES#]]></VALUE>
      <XPATH/>
    </FIELD>
    <FIELD label="Data" dtype="D">
      <TAG><![CDATA[#REGISTO:DATA#]]></TAG>
      <VALUE><![CDATA[#REGISTO:DATA#]]></VALUE>
      <XPATH/>
    </FIELD>
    <NODE label="Classificação" type="CardClassitication">
      <FIELD label="Descrição">
        <TAG><![CDATA[#REGISTO:CLASSIFICACAO:1:DESCRICAO#]]></TAG>
        <VALUE><![CDATA[#REGISTO:CLASSIFICACAO:1:DESCRICAO#]]></VALUE>
        <XPATH/>
      </FIELD>
      <FIELD label="Código">
        <TAG><![CDATA[#REGISTO:CLASSIFICACAO:1:CODIGO#]]></TAG>
        <VALUE><![CDATA[#REGISTO:CLASSIFICACAO:1:CODIGO#]]></VALUE>
        <XPATH/>
      </FIELD>
    </NODE>
    <NODE label="Processo" type="CardProcess">
      <FIELD label="Código">
        <TAG><![CDATA[#REGISTO:PROCESSO:1:CODIGO#]]></TAG>
        <VALUE><![CDATA[#REGISTO:PROCESSO:1:CODIGO#]]></VALUE>
        <XPATH/>
      </FIELD>
      <FIELD label="Assunto">
        <TAG><![CDATA[#REGISTO:PROCESSO:1:ASSUNTO#]]></TAG>
        <VALUE><![CDATA[#REGISTO:PROCESSO:1:ASSUNTO#]]></VALUE>
        <XPATH/>
      </FIELD>
    </NODE>
    <NODE label="Entidade" type="CardEntity">
      <FIELD label="Nome">
        <TAG><![CDATA[#REGISTO:ENTIDADE:NOME#]]></TAG>
        <VALUE><![CDATA[#REGISTO:ENTIDADE:NOME#]]></VALUE>
        <XPATH><![CDATA[/CARD/ENTITIES/ENTITY[TYPE='P']/NAME]]></XPATH>
      </FIELD>
      <FIELD label="Organização">
        <TAG><![CDATA[#REGISTO:ENTIDADE:ORGANIZAÇÃO#]]></TAG>
        <VALUE><![CDATA[#REGISTO:ENTIDADE:ORGANIZAÇÃO#]]></VALUE>
        <XPATH><![CDATA[/CARD/ENTITIES/ENTITY[TYPE='P']/ORGANIZATION]]></XPATH>
      </FIELD>
      <FIELD label="Email">
        <TAG><![CDATA[#REGISTO:ENTIDADE:EMAIL#]]></TAG>
        <VALUE><![CDATA[#REGISTO:ENTIDADE:EMAIL#]]></VALUE>
        <XPATH><![CDATA[/CARD/ENTITIES/ENTITY[TYPE='P']/EMAIL]]></XPATH>
      </FIELD>
      <FIELD type="EntityFields" label="Tratamento" source-type="EntityFields">
        <TAG><![CDATA[#REGISTO:ENTIDADE:Tratamento#]]></TAG>
        <VALUE><![CDATA[Tratamento]]></VALUE>
        <XPATH><![CDATA[/CARD/ENTITIES/ENTITY[TYPE='P']/PROPERTIES/PROPERTY[NAME='Tratamento']/VALUE]]></XPATH>
      </FIELD>
      <FIELD type="EntityFields" label="Título" source-type="EntityFields">
        <TAG><![CDATA[#REGISTO:ENTIDADE:Título#]]></TAG>
        <VALUE><![CDATA[Título]]></VALUE>
        <XPATH><![CDATA[/CARD/ENTITIES/ENTITY[TYPE='P']/PROPERTIES/PROPERTY[NAME='Título']/VALUE]]></XPATH>
      </FIELD>
      <FIELD type="EntityFields" label="Nome extenso" source-type="EntityFields">
        <TAG><![CDATA[#REGISTO:ENTIDADE:Nome extenso#]]></TAG>
        <VALUE><![CDATA[Nome extenso]]></VALUE>
        <XPATH><![CDATA[/CARD/ENTITIES/ENTITY[TYPE='P']/PROPERTIES/PROPERTY[NAME='Nome extenso']/VALUE]]></XPATH>
      </FIELD>
      <FIELD type="EntityFields" label="NIF" source-type="EntityFields">
        <TAG><![CDATA[#REGISTO:ENTIDADE:NIF#]]></TAG>
        <VALUE><![CDATA[NIF]]></VALUE>
        <XPATH><![CDATA[/CARD/ENTITIES/ENTITY[TYPE='P']/PROPERTIES/PROPERTY[NAME='NIF']/VALUE]]></XPATH>
      </FIELD>
      <FIELD type="EntityFields" label="Morada" source-type="EntityFields">
        <TAG><![CDATA[#REGISTO:ENTIDADE:Morada#]]></TAG>
        <VALUE><![CDATA[Morada]]></VALUE>
        <XPATH><![CDATA[/CARD/ENTITIES/ENTITY[TYPE='P']/PROPERTIES/PROPERTY[NAME='Morada']/VALUE]]></XPATH>
      </FIELD>
      <FIELD type="EntityFields" label="Código_Postal" source-type="EntityFields">
        <TAG><![CDATA[#REGISTO:ENTIDADE:Código_Postal#]]></TAG>
        <VALUE><![CDATA[Código_Postal]]></VALUE>
        <XPATH><![CDATA[/CARD/ENTITIES/ENTITY[TYPE='P']/PROPERTIES/PROPERTY[NAME='Código_Postal']/VALUE]]></XPATH>
      </FIELD>
      <FIELD type="EntityFields" label="Localidade" source-type="EntityFields">
        <TAG><![CDATA[#REGISTO:ENTIDADE:Localidade#]]></TAG>
        <VALUE><![CDATA[Localidade]]></VALUE>
        <XPATH><![CDATA[/CARD/ENTITIES/ENTITY[TYPE='P']/PROPERTIES/PROPERTY[NAME='Localidade']/VALUE]]></XPATH>
      </FIELD>
      <FIELD type="EntityFields" label="País" source-type="EntityFields">
        <TAG><![CDATA[#REGISTO:ENTIDADE:País#]]></TAG>
        <VALUE><![CDATA[País]]></VALUE>
        <XPATH><![CDATA[/CARD/ENTITIES/ENTITY[TYPE='P']/PROPERTIES/PROPERTY[NAME='País']/VALUE]]></XPATH>
      </FIELD>
      <FIELD type="EntityFields" label="HomePage" source-type="EntityFields">
        <TAG><![CDATA[#REGISTO:ENTIDADE:HomePage#]]></TAG>
        <VALUE><![CDATA[HomePage]]></VALUE>
        <XPATH><![CDATA[/CARD/ENTITIES/ENTITY[TYPE='P']/PROPERTIES/PROPERTY[NAME='HomePage']/VALUE]]></XPATH>
      </FIELD>
      <FIELD type="EntityFields" label="Telefone" source-type="EntityFields">
        <TAG><![CDATA[#REGISTO:ENTIDADE:Telefone#]]></TAG>
        <VALUE><![CDATA[Telefone]]></VALUE>
        <XPATH><![CDATA[/CARD/ENTITIES/ENTITY[TYPE='P']/PROPERTIES/PROPERTY[NAME='Telefone']/VALUE]]></XPATH>
      </FIELD>
      <FIELD type="EntityFields" label="Telemóvel" source-type="EntityFields">
        <TAG><![CDATA[#REGISTO:ENTIDADE:Telemóvel#]]></TAG>
        <VALUE><![CDATA[Telemóvel]]></VALUE>
        <XPATH><![CDATA[/CARD/ENTITIES/ENTITY[TYPE='P']/PROPERTIES/PROPERTY[NAME='Telemóvel']/VALUE]]></XPATH>
      </FIELD>
      <FIELD type="EntityFields" label="Fax" source-type="EntityFields">
        <TAG><![CDATA[#REGISTO:ENTIDADE:Fax#]]></TAG>
        <VALUE><![CDATA[Fax]]></VALUE>
        <XPATH><![CDATA[/CARD/ENTITIES/ENTITY[TYPE='P']/PROPERTIES/PROPERTY[NAME='Fax']/VALUE]]></XPATH>
      </FIELD>
      <FIELD type="EntityFields" label="Cargo" source-type="EntityFields">
        <TAG><![CDATA[#REGISTO:ENTIDADE:Cargo#]]></TAG>
        <VALUE><![CDATA[Cargo]]></VALUE>
        <XPATH><![CDATA[/CARD/ENTITIES/ENTITY[TYPE='P']/PROPERTIES/PROPERTY[NAME='Cargo']/VALUE]]></XPATH>
      </FIELD>
      <FIELD type="EntityFields" label="Grupo" source-type="EntityFields">
        <TAG><![CDATA[#REGISTO:ENTIDADE:Grupo#]]></TAG>
        <VALUE><![CDATA[Grupo]]></VALUE>
        <XPATH><![CDATA[/CARD/ENTITIES/ENTITY[TYPE='P']/PROPERTIES/PROPERTY[NAME='Grupo']/VALUE]]></XPATH>
      </FIELD>
      <FIELD type="EntityFields" label="Banco" source-type="EntityFields">
        <TAG><![CDATA[#REGISTO:ENTIDADE:Banco#]]></TAG>
        <VALUE><![CDATA[Banco]]></VALUE>
        <XPATH><![CDATA[/CARD/ENTITIES/ENTITY[TYPE='P']/PROPERTIES/PROPERTY[NAME='Banco']/VALUE]]></XPATH>
      </FIELD>
      <FIELD type="EntityFields" label="NIB" source-type="EntityFields">
        <TAG><![CDATA[#REGISTO:ENTIDADE:NIB#]]></TAG>
        <VALUE><![CDATA[NIB]]></VALUE>
        <XPATH><![CDATA[/CARD/ENTITIES/ENTITY[TYPE='P']/PROPERTIES/PROPERTY[NAME='NIB']/VALUE]]></XPATH>
      </FIELD>
      <FIELD type="EntityFields" label="BI" source-type="EntityFields">
        <TAG><![CDATA[#REGISTO:ENTIDADE:BI#]]></TAG>
        <VALUE><![CDATA[BI]]></VALUE>
        <XPATH><![CDATA[/CARD/ENTITIES/ENTITY[TYPE='P']/PROPERTIES/PROPERTY[NAME='BI']/VALUE]]></XPATH>
      </FIELD>
      <FIELD type="EntityFields" label="Passaporte" source-type="EntityFields">
        <TAG><![CDATA[#REGISTO:ENTIDADE:Passaporte#]]></TAG>
        <VALUE><![CDATA[Passaporte]]></VALUE>
        <XPATH><![CDATA[/CARD/ENTITIES/ENTITY[TYPE='P']/PROPERTIES/PROPERTY[NAME='Passaporte']/VALUE]]></XPATH>
      </FIELD>
    </NODE>
    <NODE label="Distribuição" type="CardDistribution">
      <FIELD label="Código">
        <TAG><![CDATA[#REGISTO:DISTRIBUICAO:CODIGO#]]></TAG>
        <VALUE><![CDATA[#REGISTO:DISTRIBUICAO:CODIGO#]]></VALUE>
        <XPATH/>
      </FIELD>
      <FIELD label="Assunto">
        <TAG><![CDATA[#REGISTO:DISTRIBUICAO:ASSUNTO#]]></TAG>
        <VALUE><![CDATA[#REGISTO:DISTRIBUICAO:ASSUNTO#]]></VALUE>
        <XPATH/>
      </FIELD>
    </NODE>
    <NODE label="Documento" type="CardDocument">
      <FIELD label="Referência">
        <TAG><![CDATA[#REGISTO:DOCUMENTO:REFERENCIA#]]></TAG>
        <VALUE><![CDATA[#REGISTO:DOCUMENTO:REFERENCIA#]]></VALUE>
        <XPATH/>
      </FIELD>
      <FIELD label="Tipo de Documento">
        <TAG><![CDATA[#REGISTO:DOCUMENTO:TIPO#]]></TAG>
        <VALUE><![CDATA[#REGISTO:DOCUMENTO:TIPO#]]></VALUE>
        <XPATH/>
      </FIELD>
      <FIELD label="Data na Origem" dtype="D">
        <TAG><![CDATA[#REGISTO:DOCUMENTO:DATAORIGEM#]]></TAG>
        <VALUE><![CDATA[#REGISTO:DOCUMENTO:DATAORIGEM#]]></VALUE>
        <XPATH/>
      </FIELD>
    </NODE>
    <NODE label="Campos Adicionais..." isWindowSelector="true">
      <FIELD type="AdditionalFields" label="Custom_string" source-type="AdditionalFields">
        <TAG><![CDATA[#REGISTO:CA:Custom_string#]]></TAG>
        <VALUE><![CDATA[#REGISTO:CA:Custom_string#]]></VALUE>
        <XPATH><![CDATA[/CARD/FIELDS/FIELD[NAME='Custom_string']/VALUE]]></XPATH>
      </FIELD>
      <FIELD type="AdditionalFields" label="Custom_data" source-type="AdditionalFields">
        <TAG><![CDATA[#REGISTO:CA:Custom_data#]]></TAG>
        <VALUE><![CDATA[#REGISTO:CA:Custom_data#]]></VALUE>
        <XPATH><![CDATA[/CARD/FIELDS/FIELD[NAME='Custom_data']/VALUE]]></XPATH>
      </FIELD>
      <FIELD type="AdditionalFields" label="Custom_num" source-type="AdditionalFields">
        <TAG><![CDATA[#REGISTO:CA:Custom_num#]]></TAG>
        <VALUE><![CDATA[#REGISTO:CA:Custom_num#]]></VALUE>
        <XPATH><![CDATA[/CARD/FIELDS/FIELD[NAME='Custom_num']/VALUE]]></XPATH>
      </FIELD>
      <FIELD type="AdditionalFields" label="Custom_bool" source-type="AdditionalFields">
        <TAG><![CDATA[#REGISTO:CA:Custom_bool#]]></TAG>
        <VALUE><![CDATA[#REGISTO:CA:Custom_bool#]]></VALUE>
        <XPATH><![CDATA[/CARD/FIELDS/FIELD[NAME='Custom_bool']/VALUE]]></XPATH>
      </FIELD>
      <FIELD type="AdditionalFields" label="Custom_list" source-type="AdditionalFields">
        <TAG><![CDATA[#REGISTO:CA:Custom_list#]]></TAG>
        <VALUE><![CDATA[#REGISTO:CA:Custom_list#]]></VALUE>
        <XPATH><![CDATA[/CARD/FIELDS/FIELD[NAME='Custom_list']/VALUE]]></XPATH>
      </FIELD>
      <FIELD type="AdditionalFields" label="Via" source-type="AdditionalFields">
        <TAG><![CDATA[#REGISTO:CA:Via#]]></TAG>
        <VALUE><![CDATA[#REGISTO:CA:Via#]]></VALUE>
        <XPATH><![CDATA[/CARD/FIELDS/FIELD[NAME='Via']/VALUE]]></XPATH>
      </FIELD>
      <FIELD type="AdditionalFields" label="Papel" source-type="AdditionalFields">
        <TAG><![CDATA[#REGISTO:CA:Papel#]]></TAG>
        <VALUE><![CDATA[#REGISTO:CA:Papel#]]></VALUE>
        <XPATH><![CDATA[/CARD/FIELDS/FIELD[NAME='Papel']/VALUE]]></XPATH>
      </FIELD>
      <FIELD type="AdditionalFields" label="PaisOrigem" source-type="AdditionalFields">
        <TAG><![CDATA[#REGISTO:CA:PaisOrigem#]]></TAG>
        <VALUE><![CDATA[#REGISTO:CA:PaisOrigem#]]></VALUE>
        <XPATH><![CDATA[/CARD/FIELDS/FIELD[NAME='PaisOrigem']/VALUE]]></XPATH>
      </FIELD>
      <FIELD type="AdditionalFields" label="GrauEnsino" source-type="AdditionalFields">
        <TAG><![CDATA[#REGISTO:CA:GrauEnsino#]]></TAG>
        <VALUE><![CDATA[#REGISTO:CA:GrauEnsino#]]></VALUE>
        <XPATH><![CDATA[/CARD/FIELDS/FIELD[NAME='GrauEnsino']/VALUE]]></XPATH>
      </FIELD>
      <FIELD type="AdditionalFields" label="Sector" source-type="AdditionalFields">
        <TAG><![CDATA[#REGISTO:CA:Sector#]]></TAG>
        <VALUE><![CDATA[#REGISTO:CA:Sector#]]></VALUE>
        <XPATH><![CDATA[/CARD/FIELDS/FIELD[NAME='Sector']/VALUE]]></XPATH>
      </FIELD>
      <FIELD type="AdditionalFields" label="TipoContrato" source-type="AdditionalFields">
        <TAG><![CDATA[#REGISTO:CA:TipoContrato#]]></TAG>
        <VALUE><![CDATA[#REGISTO:CA:TipoContrato#]]></VALUE>
        <XPATH><![CDATA[/CARD/FIELDS/FIELD[NAME='TipoContrato']/VALUE]]></XPATH>
      </FIELD>
      <FIELD type="AdditionalFields" label="Data_Saida" source-type="AdditionalFields">
        <TAG><![CDATA[#REGISTO:CA:Data_Saida#]]></TAG>
        <VALUE><![CDATA[#REGISTO:CA:Data_Saida#]]></VALUE>
        <XPATH><![CDATA[/CARD/FIELDS/FIELD[NAME='Data_Saida']/VALUE]]></XPATH>
      </FIELD>
      <FIELD type="AdditionalFields" label="Responsavel" source-type="AdditionalFields">
        <TAG><![CDATA[#REGISTO:CA:Responsavel#]]></TAG>
        <VALUE><![CDATA[#REGISTO:CA:Responsavel#]]></VALUE>
        <XPATH><![CDATA[/CARD/FIELDS/FIELD[NAME='Responsavel']/VALUE]]></XPATH>
      </FIELD>
      <FIELD type="AdditionalFields" label="Anotações" source-type="AdditionalFields">
        <TAG><![CDATA[#REGISTO:CA:Anotações#]]></TAG>
        <VALUE><![CDATA[#REGISTO:CA:Anotações#]]></VALUE>
        <XPATH><![CDATA[/CARD/FIELDS/FIELD[NAME='Anotações']/VALUE]]></XPATH>
      </FIELD>
      <FIELD type="AdditionalFields" label="DataSaida" source-type="AdditionalFields">
        <TAG><![CDATA[#REGISTO:CA:DataSaida#]]></TAG>
        <VALUE><![CDATA[#REGISTO:CA:DataSaida#]]></VALUE>
        <XPATH><![CDATA[/CARD/FIELDS/FIELD[NAME='DataSaida']/VALUE]]></XPATH>
      </FIELD>
      <FIELD type="AdditionalFields" label="NumeroSD" source-type="AdditionalFields">
        <TAG><![CDATA[#REGISTO:CA:NumeroSD#]]></TAG>
        <VALUE><![CDATA[#REGISTO:CA:NumeroSD#]]></VALUE>
        <XPATH><![CDATA[/CARD/FIELDS/FIELD[NAME='NumeroSD']/VALUE]]></XPATH>
      </FIELD>
      <FIELD type="AdditionalFields" label="EntidadeId" source-type="AdditionalFields">
        <TAG><![CDATA[#REGISTO:CA:EntidadeId#]]></TAG>
        <VALUE><![CDATA[#REGISTO:CA:EntidadeId#]]></VALUE>
        <XPATH><![CDATA[/CARD/FIELDS/FIELD[NAME='EntidadeId']/VALUE]]></XPATH>
      </FIELD>
      <FIELD type="AdditionalFields" label="editurl" source-type="AdditionalFields">
        <TAG><![CDATA[#REGISTO:CA:editurl#]]></TAG>
        <VALUE><![CDATA[#REGISTO:CA:editurl#]]></VALUE>
        <XPATH><![CDATA[/CARD/FIELDS/FIELD[NAME='editurl']/VALUE]]></XPATH>
      </FIELD>
      <FIELD type="AdditionalFields" label="ClasseEntidade" source-type="AdditionalFields">
        <TAG><![CDATA[#REGISTO:CA:ClasseEntidade#]]></TAG>
        <VALUE><![CDATA[#REGISTO:CA:ClasseEntidade#]]></VALUE>
        <XPATH><![CDATA[/CARD/FIELDS/FIELD[NAME='ClasseEntidade']/VALUE]]></XPATH>
      </FIELD>
      <FIELD type="AdditionalFields" label="Setor" source-type="AdditionalFields">
        <TAG><![CDATA[#REGISTO:CA:Setor#]]></TAG>
        <VALUE><![CDATA[#REGISTO:CA:Setor#]]></VALUE>
        <XPATH><![CDATA[/CARD/FIELDS/FIELD[NAME='Setor']/VALUE]]></XPATH>
      </FIELD>
      <FIELD type="AdditionalFields" label="País" source-type="AdditionalFields">
        <TAG><![CDATA[#REGISTO:CA:País#]]></TAG>
        <VALUE><![CDATA[#REGISTO:CA:País#]]></VALUE>
        <XPATH><![CDATA[/CARD/FIELDS/FIELD[NAME='País']/VALUE]]></XPATH>
      </FIELD>
      <FIELD type="AdditionalFields" label="teste" source-type="AdditionalFields">
        <TAG><![CDATA[#REGISTO:CA:teste#]]></TAG>
        <VALUE><![CDATA[#REGISTO:CA:teste#]]></VALUE>
        <XPATH><![CDATA[/CARD/FIELDS/FIELD[NAME='teste']/VALUE]]></XPATH>
      </FIELD>
      <FIELD type="AdditionalFields" label="SEPARADOR" source-type="AdditionalFields">
        <TAG><![CDATA[#REGISTO:CA:SEPARADOR#]]></TAG>
        <VALUE><![CDATA[#REGISTO:CA:SEPARADOR#]]></VALUE>
        <XPATH><![CDATA[/CARD/FIELDS/FIELD[NAME='SEPARADOR']/VALUE]]></XPATH>
      </FIELD>
      <FIELD type="AdditionalFields" label="estado_processo" source-type="AdditionalFields">
        <TAG><![CDATA[#REGISTO:CA:estado_processo#]]></TAG>
        <VALUE><![CDATA[#REGISTO:CA:estado_processo#]]></VALUE>
        <XPATH><![CDATA[/CARD/FIELDS/FIELD[NAME='estado_processo']/VALUE]]></XPATH>
      </FIELD>
      <FIELD type="AdditionalFields" label="Sep_teste" source-type="AdditionalFields">
        <TAG><![CDATA[#REGISTO:CA:Sep_teste#]]></TAG>
        <VALUE><![CDATA[#REGISTO:CA:Sep_teste#]]></VALUE>
        <XPATH><![CDATA[/CARD/FIELDS/FIELD[NAME='Sep_teste']/VALUE]]></XPATH>
      </FIELD>
    </NODE>
  </NODE>
  <!-- BEGIN: Process Context -->
  <NODE label="Processo" replaceTest="/PROCESS" type="ContextProcess">
    <FIELD label="Nº de Processo">
      <TAG><![CDATA[#CONTEXTPROCESS:NUMBER#]]></TAG>
      <VALUE><![CDATA[Nº de Processo]]></VALUE>
      <XPATH><![CDATA[/PROCESS/@processKeyToString]]></XPATH>
    </FIELD>
    <FIELD label="Data de Abertura">
      <TAG><![CDATA[#CONTEXTPROCESS:OPEN_DATE#]]></TAG>
      <VALUE><![CDATA[Data de Abertura]]></VALUE>
      <XPATH><![CDATA[/PROCESS/GENERAL_DATA/CreatedOn]]></XPATH>
    </FIELD>
    <FIELD label="Data de Encerramento">
      <TAG><![CDATA[#CONTEXTPROCESS:CLOSE_DATE#]]></TAG>
      <VALUE><![CDATA[Data de Encerramento]]></VALUE>
      <XPATH><![CDATA[/PROCESS/GENERAL_DATA/ClosedOn]]></XPATH>
    </FIELD>
    <FIELD label="Assunto">
      <TAG><![CDATA[#CONTEXTPROCESS:SUBJECT#]]></TAG>
      <VALUE><![CDATA[Assunto]]></VALUE>
      <XPATH><![CDATA[/PROCESS/GENERAL_DATA/Subject]]></XPATH>
    </FIELD>
    <FIELD label="Observações">
      <TAG><![CDATA[#CONTEXTPROCESS:COMMENTS#]]></TAG>
      <VALUE><![CDATA[Observações]]></VALUE>
      <XPATH><![CDATA[/PROCESS/GENERAL_DATA/Comments]]></XPATH>
    </FIELD>
    <NODE label="Campos Adicionais..." isWindowSelector="true">
      <FIELD type="AdditionalFields" label="Custom_string" source-type="AdditionalFields">
        <TAG><![CDATA[#CONTEXTPROCESS:CA:Custom_string#]]></TAG>
        <VALUE><![CDATA[Custom_string]]></VALUE>
        <XPATH><![CDATA[/PROCESS/FIELDS/FIELD[NAME='Custom_string']/VALUE]]></XPATH>
      </FIELD>
      <FIELD type="AdditionalFields" label="Custom_data" source-type="AdditionalFields">
        <TAG><![CDATA[#CONTEXTPROCESS:CA:Custom_data#]]></TAG>
        <VALUE><![CDATA[Custom_data]]></VALUE>
        <XPATH><![CDATA[/PROCESS/FIELDS/FIELD[NAME='Custom_data']/VALUE]]></XPATH>
      </FIELD>
      <FIELD type="AdditionalFields" label="Custom_num" source-type="AdditionalFields">
        <TAG><![CDATA[#CONTEXTPROCESS:CA:Custom_num#]]></TAG>
        <VALUE><![CDATA[Custom_num]]></VALUE>
        <XPATH><![CDATA[/PROCESS/FIELDS/FIELD[NAME='Custom_num']/VALUE]]></XPATH>
      </FIELD>
      <FIELD type="AdditionalFields" label="Custom_bool" source-type="AdditionalFields">
        <TAG><![CDATA[#CONTEXTPROCESS:CA:Custom_bool#]]></TAG>
        <VALUE><![CDATA[Custom_bool]]></VALUE>
        <XPATH><![CDATA[/PROCESS/FIELDS/FIELD[NAME='Custom_bool']/VALUE]]></XPATH>
      </FIELD>
      <FIELD type="AdditionalFields" label="Custom_list" source-type="AdditionalFields">
        <TAG><![CDATA[#CONTEXTPROCESS:CA:Custom_list#]]></TAG>
        <VALUE><![CDATA[Custom_list]]></VALUE>
        <XPATH><![CDATA[/PROCESS/FIELDS/FIELD[NAME='Custom_list']/VALUE]]></XPATH>
      </FIELD>
      <FIELD type="AdditionalFields" label="Via" source-type="AdditionalFields">
        <TAG><![CDATA[#CONTEXTPROCESS:CA:Via#]]></TAG>
        <VALUE><![CDATA[Via]]></VALUE>
        <XPATH><![CDATA[/PROCESS/FIELDS/FIELD[NAME='Via']/VALUE]]></XPATH>
      </FIELD>
      <FIELD type="AdditionalFields" label="Papel" source-type="AdditionalFields">
        <TAG><![CDATA[#CONTEXTPROCESS:CA:Papel#]]></TAG>
        <VALUE><![CDATA[Papel]]></VALUE>
        <XPATH><![CDATA[/PROCESS/FIELDS/FIELD[NAME='Papel']/VALUE]]></XPATH>
      </FIELD>
      <FIELD type="AdditionalFields" label="PaisOrigem" source-type="AdditionalFields">
        <TAG><![CDATA[#CONTEXTPROCESS:CA:PaisOrigem#]]></TAG>
        <VALUE><![CDATA[PaisOrigem]]></VALUE>
        <XPATH><![CDATA[/PROCESS/FIELDS/FIELD[NAME='PaisOrigem']/VALUE]]></XPATH>
      </FIELD>
      <FIELD type="AdditionalFields" label="GrauEnsino" source-type="AdditionalFields">
        <TAG><![CDATA[#CONTEXTPROCESS:CA:GrauEnsino#]]></TAG>
        <VALUE><![CDATA[GrauEnsino]]></VALUE>
        <XPATH><![CDATA[/PROCESS/FIELDS/FIELD[NAME='GrauEnsino']/VALUE]]></XPATH>
      </FIELD>
      <FIELD type="AdditionalFields" label="Sector" source-type="AdditionalFields">
        <TAG><![CDATA[#CONTEXTPROCESS:CA:Sector#]]></TAG>
        <VALUE><![CDATA[Sector]]></VALUE>
        <XPATH><![CDATA[/PROCESS/FIELDS/FIELD[NAME='Sector']/VALUE]]></XPATH>
      </FIELD>
      <FIELD type="AdditionalFields" label="TipoContrato" source-type="AdditionalFields">
        <TAG><![CDATA[#CONTEXTPROCESS:CA:TipoContrato#]]></TAG>
        <VALUE><![CDATA[TipoContrato]]></VALUE>
        <XPATH><![CDATA[/PROCESS/FIELDS/FIELD[NAME='TipoContrato']/VALUE]]></XPATH>
      </FIELD>
      <FIELD type="AdditionalFields" label="Data_Saida" source-type="AdditionalFields">
        <TAG><![CDATA[#CONTEXTPROCESS:CA:Data_Saida#]]></TAG>
        <VALUE><![CDATA[Data_Saida]]></VALUE>
        <XPATH><![CDATA[/PROCESS/FIELDS/FIELD[NAME='Data_Saida']/VALUE]]></XPATH>
      </FIELD>
      <FIELD type="AdditionalFields" label="Responsavel" source-type="AdditionalFields">
        <TAG><![CDATA[#CONTEXTPROCESS:CA:Responsavel#]]></TAG>
        <VALUE><![CDATA[Responsavel]]></VALUE>
        <XPATH><![CDATA[/PROCESS/FIELDS/FIELD[NAME='Responsavel']/VALUE]]></XPATH>
      </FIELD>
      <FIELD type="AdditionalFields" label="Anotações" source-type="AdditionalFields">
        <TAG><![CDATA[#CONTEXTPROCESS:CA:Anotações#]]></TAG>
        <VALUE><![CDATA[Anotações]]></VALUE>
        <XPATH><![CDATA[/PROCESS/FIELDS/FIELD[NAME='Anotações']/VALUE]]></XPATH>
      </FIELD>
      <FIELD type="AdditionalFields" label="DataSaida" source-type="AdditionalFields">
        <TAG><![CDATA[#CONTEXTPROCESS:CA:DataSaida#]]></TAG>
        <VALUE><![CDATA[DataSaida]]></VALUE>
        <XPATH><![CDATA[/PROCESS/FIELDS/FIELD[NAME='DataSaida']/VALUE]]></XPATH>
      </FIELD>
      <FIELD type="AdditionalFields" label="NumeroSD" source-type="AdditionalFields">
        <TAG><![CDATA[#CONTEXTPROCESS:CA:NumeroSD#]]></TAG>
        <VALUE><![CDATA[NumeroSD]]></VALUE>
        <XPATH><![CDATA[/PROCESS/FIELDS/FIELD[NAME='NumeroSD']/VALUE]]></XPATH>
      </FIELD>
      <FIELD type="AdditionalFields" label="EntidadeId" source-type="AdditionalFields">
        <TAG><![CDATA[#CONTEXTPROCESS:CA:EntidadeId#]]></TAG>
        <VALUE><![CDATA[EntidadeId]]></VALUE>
        <XPATH><![CDATA[/PROCESS/FIELDS/FIELD[NAME='EntidadeId']/VALUE]]></XPATH>
      </FIELD>
      <FIELD type="AdditionalFields" label="editurl" source-type="AdditionalFields">
        <TAG><![CDATA[#CONTEXTPROCESS:CA:editurl#]]></TAG>
        <VALUE><![CDATA[editurl]]></VALUE>
        <XPATH><![CDATA[/PROCESS/FIELDS/FIELD[NAME='editurl']/VALUE]]></XPATH>
      </FIELD>
      <FIELD type="AdditionalFields" label="ClasseEntidade" source-type="AdditionalFields">
        <TAG><![CDATA[#CONTEXTPROCESS:CA:ClasseEntidade#]]></TAG>
        <VALUE><![CDATA[ClasseEntidade]]></VALUE>
        <XPATH><![CDATA[/PROCESS/FIELDS/FIELD[NAME='ClasseEntidade']/VALUE]]></XPATH>
      </FIELD>
      <FIELD type="AdditionalFields" label="Setor" source-type="AdditionalFields">
        <TAG><![CDATA[#CONTEXTPROCESS:CA:Setor#]]></TAG>
        <VALUE><![CDATA[Setor]]></VALUE>
        <XPATH><![CDATA[/PROCESS/FIELDS/FIELD[NAME='Setor']/VALUE]]></XPATH>
      </FIELD>
      <FIELD type="AdditionalFields" label="País" source-type="AdditionalFields">
        <TAG><![CDATA[#CONTEXTPROCESS:CA:País#]]></TAG>
        <VALUE><![CDATA[País]]></VALUE>
        <XPATH><![CDATA[/PROCESS/FIELDS/FIELD[NAME='País']/VALUE]]></XPATH>
      </FIELD>
      <FIELD type="AdditionalFields" label="teste" source-type="AdditionalFields">
        <TAG><![CDATA[#CONTEXTPROCESS:CA:teste#]]></TAG>
        <VALUE><![CDATA[teste]]></VALUE>
        <XPATH><![CDATA[/PROCESS/FIELDS/FIELD[NAME='teste']/VALUE]]></XPATH>
      </FIELD>
      <FIELD type="AdditionalFields" label="SEPARADOR" source-type="AdditionalFields">
        <TAG><![CDATA[#CONTEXTPROCESS:CA:SEPARADOR#]]></TAG>
        <VALUE><![CDATA[SEPARADOR]]></VALUE>
        <XPATH><![CDATA[/PROCESS/FIELDS/FIELD[NAME='SEPARADOR']/VALUE]]></XPATH>
      </FIELD>
      <FIELD type="AdditionalFields" label="estado_processo" source-type="AdditionalFields">
        <TAG><![CDATA[#CONTEXTPROCESS:CA:estado_processo#]]></TAG>
        <VALUE><![CDATA[estado_processo]]></VALUE>
        <XPATH><![CDATA[/PROCESS/FIELDS/FIELD[NAME='estado_processo']/VALUE]]></XPATH>
      </FIELD>
      <FIELD type="AdditionalFields" label="Sep_teste" source-type="AdditionalFields">
        <TAG><![CDATA[#CONTEXTPROCESS:CA:Sep_teste#]]></TAG>
        <VALUE><![CDATA[Sep_teste]]></VALUE>
        <XPATH><![CDATA[/PROCESS/FIELDS/FIELD[NAME='Sep_teste']/VALUE]]></XPATH>
      </FIELD>
    </NODE>
  </NODE>
  <!-- END: Process Context -->
</MENU>
</file>

<file path=customXml/item6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 barcodetype="pdf417">
      <TAG><![CDATA[#NOVOREGISTO:CODIGOBARRAS#]]></TAG>
      <VALUE>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ódigo">
      <FIELD label="Livro">
        <TAG><![CDATA[#NOVOREGISTO:CODIGO:LIVRO#]]></TAG>
        <VALUE><![CDATA[#NOVOREGISTO:CODIGO:LIVRO#]]></VALUE>
        <XPATH><![CDATA[/CARD/GENERAL_DATA/CARD_KEY_COMPOSITE/BOOK_KEY/BookName]]></XPATH>
      </FIELD>
      <FIELD label="Ano">
        <TAG><![CDATA[#NOVOREGISTO:CODIGO:ANO#]]></TAG>
        <VALUE><![CDATA[#NOVOREGISTO:CODIGO:ANO#]]></VALUE>
        <XPATH><![CDATA[/CARD/GENERAL_DATA/CARD_KEY_COMPOSITE/Year]]></XPATH>
      </FIELD>
      <FIELD label="Número">
        <TAG><![CDATA[#NOVOREGISTO:CODIGO:NUMERO#]]></TAG>
        <VALUE><![CDATA[#NOVOREGISTO:CODIGO:NUMERO#]]></VALUE>
        <XPATH><![CDATA[/CARD/GENERAL_DATA/CARD_KEY_COMPOSITE/Code]]></XPATH>
      </FIELD>
    </NODE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Tratamento" source-type="EntityFields">
        <TAG><![CDATA[#NOVOREGISTO:ENTIDADE:Tratamento#]]></TAG>
        <VALUE><![CDATA[#NOVOREGISTO:ENTIDADE:Tratamento#]]></VALUE>
        <XPATH><![CDATA[/CARD/ENTITIES/ENTITY[TYPE='P']/PROPERTIES/PROPERTY[NAME='Tratamento']/VALUE]]></XPATH>
      </FIELD>
      <FIELD type="EntityFields" label="Título" source-type="EntityFields">
        <TAG><![CDATA[#NOVOREGISTO:ENTIDADE:Título#]]></TAG>
        <VALUE><![CDATA[#NOVOREGISTO:ENTIDADE:Título#]]></VALUE>
        <XPATH><![CDATA[/CARD/ENTITIES/ENTITY[TYPE='P']/PROPERTIES/PROPERTY[NAME='Título']/VALUE]]></XPATH>
      </FIELD>
      <FIELD type="EntityFields" label="Nome extenso" source-type="EntityFields">
        <TAG><![CDATA[#NOVOREGISTO:ENTIDADE:Nome extenso#]]></TAG>
        <VALUE><![CDATA[#NOVOREGISTO:ENTIDADE:Nome extenso#]]></VALUE>
        <XPATH><![CDATA[/CARD/ENTITIES/ENTITY[TYPE='P']/PROPERTIES/PROPERTY[NAME='Nome extenso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Código_Postal" source-type="EntityFields">
        <TAG><![CDATA[#NOVOREGISTO:ENTIDADE:Código_Postal#]]></TAG>
        <VALUE><![CDATA[#NOVOREGISTO:ENTIDADE:Código_Postal#]]></VALUE>
        <XPATH><![CDATA[/CARD/ENTITIES/ENTITY[TYPE='P']/PROPERTIES/PROPERTY[NAME='Código_Postal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Cargo" source-type="EntityFields">
        <TAG><![CDATA[#NOVOREGISTO:ENTIDADE:Cargo#]]></TAG>
        <VALUE><![CDATA[#NOVOREGISTO:ENTIDADE:Cargo#]]></VALUE>
        <XPATH><![CDATA[/CARD/ENTITIES/ENTITY[TYPE='P']/PROPERTIES/PROPERTY[NAME='Cargo']/VALUE]]></XPATH>
      </FIELD>
      <FIELD type="EntityFields" label="Grupo" source-type="EntityFields">
        <TAG><![CDATA[#NOVOREGISTO:ENTIDADE:Grupo#]]></TAG>
        <VALUE><![CDATA[#NOVOREGISTO:ENTIDADE:Grupo#]]></VALUE>
        <XPATH><![CDATA[/CARD/ENTITIES/ENTITY[TYPE='P']/PROPERTIES/PROPERTY[NAME='Grupo']/VALUE]]></XPATH>
      </FIELD>
      <FIELD type="EntityFields" label="Banco" source-type="EntityFields">
        <TAG><![CDATA[#NOVOREGISTO:ENTIDADE:Banco#]]></TAG>
        <VALUE><![CDATA[#NOVOREGISTO:ENTIDADE:Banco#]]></VALUE>
        <XPATH><![CDATA[/CARD/ENTITIES/ENTITY[TYPE='P']/PROPERTIES/PROPERTY[NAME='Banco']/VALUE]]></XPATH>
      </FIELD>
      <FIELD type="EntityFields" label="NIB" source-type="EntityFields">
        <TAG><![CDATA[#NOVOREGISTO:ENTIDADE:NIB#]]></TAG>
        <VALUE><![CDATA[#NOVOREGISTO:ENTIDADE:NIB#]]></VALUE>
        <XPATH><![CDATA[/CARD/ENTITIES/ENTITY[TYPE='P']/PROPERTIES/PROPERTY[NAME='NIB']/VALUE]]></XPATH>
      </FIELD>
      <FIELD type="EntityFields" label="BI" source-type="EntityFields">
        <TAG><![CDATA[#NOVOREGISTO:ENTIDADE:BI#]]></TAG>
        <VALUE><![CDATA[#NOVOREGISTO:ENTIDADE:BI#]]></VALUE>
        <XPATH><![CDATA[/CARD/ENTITIES/ENTITY[TYPE='P']/PROPERTIES/PROPERTY[NAME='BI']/VALUE]]></XPATH>
      </FIELD>
      <FIELD type="EntityFields" label="Passaporte" source-type="EntityFields">
        <TAG><![CDATA[#NOVOREGISTO:ENTIDADE:Passaporte#]]></TAG>
        <VALUE><![CDATA[#NOVOREGISTO:ENTIDADE:Passaporte#]]></VALUE>
        <XPATH><![CDATA[/CARD/ENTITIES/ENTITY[TYPE='P']/PROPERTIES/PROPERTY[NAME='Passaporte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FIELD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FIELD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FIELD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FIELD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FIELD='Custom_list']/VALUE]]></XPATH>
      </FIELD>
      <FIELD type="AdditionalFields" label="Via" source-type="AdditionalFields">
        <TAG><![CDATA[#NOVOREGISTO:CA:Via#]]></TAG>
        <VALUE><![CDATA[#NOVOREGISTO:CA:Via#]]></VALUE>
        <XPATH><![CDATA[/CARD/FIELDS/FIELD[FIELD='Via']/VALUE]]></XPATH>
      </FIELD>
      <FIELD type="AdditionalFields" label="Papel" source-type="AdditionalFields">
        <TAG><![CDATA[#NOVOREGISTO:CA:Papel#]]></TAG>
        <VALUE><![CDATA[#NOVOREGISTO:CA:Papel#]]></VALUE>
        <XPATH><![CDATA[/CARD/FIELDS/FIELD[FIELD='Papel']/VALUE]]></XPATH>
      </FIELD>
      <FIELD type="AdditionalFields" label="PaisOrigem" source-type="AdditionalFields">
        <TAG><![CDATA[#NOVOREGISTO:CA:PaisOrigem#]]></TAG>
        <VALUE><![CDATA[#NOVOREGISTO:CA:PaisOrigem#]]></VALUE>
        <XPATH><![CDATA[/CARD/FIELDS/FIELD[FIELD='PaisOrigem']/VALUE]]></XPATH>
      </FIELD>
      <FIELD type="AdditionalFields" label="GrauEnsino" source-type="AdditionalFields">
        <TAG><![CDATA[#NOVOREGISTO:CA:GrauEnsino#]]></TAG>
        <VALUE><![CDATA[#NOVOREGISTO:CA:GrauEnsino#]]></VALUE>
        <XPATH><![CDATA[/CARD/FIELDS/FIELD[FIELD='GrauEnsino']/VALUE]]></XPATH>
      </FIELD>
      <FIELD type="AdditionalFields" label="Sector" source-type="AdditionalFields">
        <TAG><![CDATA[#NOVOREGISTO:CA:Sector#]]></TAG>
        <VALUE><![CDATA[#NOVOREGISTO:CA:Sector#]]></VALUE>
        <XPATH><![CDATA[/CARD/FIELDS/FIELD[FIELD='Sector']/VALUE]]></XPATH>
      </FIELD>
      <FIELD type="AdditionalFields" label="TipoContrato" source-type="AdditionalFields">
        <TAG><![CDATA[#NOVOREGISTO:CA:TipoContrato#]]></TAG>
        <VALUE><![CDATA[#NOVOREGISTO:CA:TipoContrato#]]></VALUE>
        <XPATH><![CDATA[/CARD/FIELDS/FIELD[FIELD='TipoContrato']/VALUE]]></XPATH>
      </FIELD>
      <FIELD type="AdditionalFields" label="Data_Saida" source-type="AdditionalFields">
        <TAG><![CDATA[#NOVOREGISTO:CA:Data_Saida#]]></TAG>
        <VALUE><![CDATA[#NOVOREGISTO:CA:Data_Saida#]]></VALUE>
        <XPATH><![CDATA[/CARD/FIELDS/FIELD[FIELD='Data_Saida']/VALUE]]></XPATH>
      </FIELD>
      <FIELD type="AdditionalFields" label="Responsavel" source-type="AdditionalFields">
        <TAG><![CDATA[#NOVOREGISTO:CA:Responsavel#]]></TAG>
        <VALUE><![CDATA[#NOVOREGISTO:CA:Responsavel#]]></VALUE>
        <XPATH><![CDATA[/CARD/FIELDS/FIELD[FIELD='Responsavel']/VALUE]]></XPATH>
      </FIELD>
      <FIELD type="AdditionalFields" label="Anotações" source-type="AdditionalFields">
        <TAG><![CDATA[#NOVOREGISTO:CA:Anotações#]]></TAG>
        <VALUE><![CDATA[#NOVOREGISTO:CA:Anotações#]]></VALUE>
        <XPATH><![CDATA[/CARD/FIELDS/FIELD[FIELD='Anotações']/VALUE]]></XPATH>
      </FIELD>
      <FIELD type="AdditionalFields" label="DataSaida" source-type="AdditionalFields">
        <TAG><![CDATA[#NOVOREGISTO:CA:DataSaida#]]></TAG>
        <VALUE><![CDATA[#NOVOREGISTO:CA:DataSaida#]]></VALUE>
        <XPATH><![CDATA[/CARD/FIELDS/FIELD[FIELD='DataSaida']/VALUE]]></XPATH>
      </FIELD>
      <FIELD type="AdditionalFields" label="NumeroSD" source-type="AdditionalFields">
        <TAG><![CDATA[#NOVOREGISTO:CA:NumeroSD#]]></TAG>
        <VALUE><![CDATA[#NOVOREGISTO:CA:NumeroSD#]]></VALUE>
        <XPATH><![CDATA[/CARD/FIELDS/FIELD[FIELD='NumeroSD']/VALUE]]></XPATH>
      </FIELD>
      <FIELD type="AdditionalFields" label="EntidadeId" source-type="AdditionalFields">
        <TAG><![CDATA[#NOVOREGISTO:CA:EntidadeId#]]></TAG>
        <VALUE><![CDATA[#NOVOREGISTO:CA:EntidadeId#]]></VALUE>
        <XPATH><![CDATA[/CARD/FIELDS/FIELD[FIELD='EntidadeId']/VALUE]]></XPATH>
      </FIELD>
      <FIELD type="AdditionalFields" label="editurl" source-type="AdditionalFields">
        <TAG><![CDATA[#NOVOREGISTO:CA:editurl#]]></TAG>
        <VALUE><![CDATA[#NOVOREGISTO:CA:editurl#]]></VALUE>
        <XPATH><![CDATA[/CARD/FIELDS/FIELD[FIELD='editurl']/VALUE]]></XPATH>
      </FIELD>
      <FIELD type="AdditionalFields" label="ClasseEntidade" source-type="AdditionalFields">
        <TAG><![CDATA[#NOVOREGISTO:CA:ClasseEntidade#]]></TAG>
        <VALUE><![CDATA[#NOVOREGISTO:CA:ClasseEntidade#]]></VALUE>
        <XPATH><![CDATA[/CARD/FIELDS/FIELD[FIELD='ClasseEntidade']/VALUE]]></XPATH>
      </FIELD>
      <FIELD type="AdditionalFields" label="Setor" source-type="AdditionalFields">
        <TAG><![CDATA[#NOVOREGISTO:CA:Setor#]]></TAG>
        <VALUE><![CDATA[#NOVOREGISTO:CA:Setor#]]></VALUE>
        <XPATH><![CDATA[/CARD/FIELDS/FIELD[FIELD='Setor']/VALUE]]></XPATH>
      </FIELD>
      <FIELD type="AdditionalFields" label="País" source-type="AdditionalFields">
        <TAG><![CDATA[#NOVOREGISTO:CA:País#]]></TAG>
        <VALUE><![CDATA[#NOVOREGISTO:CA:País#]]></VALUE>
        <XPATH><![CDATA[/CARD/FIELDS/FIELD[FIELD='País']/VALUE]]></XPATH>
      </FIELD>
      <FIELD type="AdditionalFields" label="teste" source-type="AdditionalFields">
        <TAG><![CDATA[#NOVOREGISTO:CA:teste#]]></TAG>
        <VALUE><![CDATA[#NOVOREGISTO:CA:teste#]]></VALUE>
        <XPATH><![CDATA[/CARD/FIELDS/FIELD[FIELD='teste']/VALUE]]></XPATH>
      </FIELD>
      <FIELD type="AdditionalFields" label="SEPARADOR" source-type="AdditionalFields">
        <TAG><![CDATA[#NOVOREGISTO:CA:SEPARADOR#]]></TAG>
        <VALUE><![CDATA[#NOVOREGISTO:CA:SEPARADOR#]]></VALUE>
        <XPATH><![CDATA[/CARD/FIELDS/FIELD[FIELD='SEPARADOR']/VALUE]]></XPATH>
      </FIELD>
      <FIELD type="AdditionalFields" label="estado_processo" source-type="AdditionalFields">
        <TAG><![CDATA[#NOVOREGISTO:CA:estado_processo#]]></TAG>
        <VALUE><![CDATA[#NOVOREGISTO:CA:estado_processo#]]></VALUE>
        <XPATH><![CDATA[/CARD/FIELDS/FIELD[FIELD='estado_processo']/VALUE]]></XPATH>
      </FIELD>
      <FIELD type="AdditionalFields" label="Sep_teste" source-type="AdditionalFields">
        <TAG><![CDATA[#NOVOREGISTO:CA:Sep_teste#]]></TAG>
        <VALUE><![CDATA[#NOVOREGISTO:CA:Sep_teste#]]></VALUE>
        <XPATH><![CDATA[/CARD/FIELDS/FIELD[FIELD='Sep_teste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Tratamento" source-type="EntityFields">
        <TAG><![CDATA[#PRIMEIROREGISTO:ENTIDADE:Tratamento#]]></TAG>
        <VALUE><![CDATA[#PRIMEIROREGISTO:ENTIDADE:Tratamento#]]></VALUE>
        <XPATH><![CDATA[/CARD/ENTITIES/ENTITY[TYPE='P']/PROPERTIES/PROPERTY[NAME='Tratamento']/VALUE]]></XPATH>
      </FIELD>
      <FIELD type="EntityFields" label="Título" source-type="EntityFields">
        <TAG><![CDATA[#PRIMEIROREGISTO:ENTIDADE:Título#]]></TAG>
        <VALUE><![CDATA[#PRIMEIROREGISTO:ENTIDADE:Título#]]></VALUE>
        <XPATH><![CDATA[/CARD/ENTITIES/ENTITY[TYPE='P']/PROPERTIES/PROPERTY[NAME='Título']/VALUE]]></XPATH>
      </FIELD>
      <FIELD type="EntityFields" label="Nome extenso" source-type="EntityFields">
        <TAG><![CDATA[#PRIMEIROREGISTO:ENTIDADE:Nome extenso#]]></TAG>
        <VALUE><![CDATA[#PRIMEIROREGISTO:ENTIDADE:Nome extenso#]]></VALUE>
        <XPATH><![CDATA[/CARD/ENTITIES/ENTITY[TYPE='P']/PROPERTIES/PROPERTY[NAME='Nome extenso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Código_Postal" source-type="EntityFields">
        <TAG><![CDATA[#PRIMEIROREGISTO:ENTIDADE:Código_Postal#]]></TAG>
        <VALUE><![CDATA[#PRIMEIROREGISTO:ENTIDADE:Código_Postal#]]></VALUE>
        <XPATH><![CDATA[/CARD/ENTITIES/ENTITY[TYPE='P']/PROPERTIES/PROPERTY[NAME='Código_Postal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Cargo" source-type="EntityFields">
        <TAG><![CDATA[#PRIMEIROREGISTO:ENTIDADE:Cargo#]]></TAG>
        <VALUE><![CDATA[#PRIMEIROREGISTO:ENTIDADE:Cargo#]]></VALUE>
        <XPATH><![CDATA[/CARD/ENTITIES/ENTITY[TYPE='P']/PROPERTIES/PROPERTY[NAME='Cargo']/VALUE]]></XPATH>
      </FIELD>
      <FIELD type="EntityFields" label="Grupo" source-type="EntityFields">
        <TAG><![CDATA[#PRIMEIROREGISTO:ENTIDADE:Grupo#]]></TAG>
        <VALUE><![CDATA[#PRIMEIROREGISTO:ENTIDADE:Grupo#]]></VALUE>
        <XPATH><![CDATA[/CARD/ENTITIES/ENTITY[TYPE='P']/PROPERTIES/PROPERTY[NAME='Grupo']/VALUE]]></XPATH>
      </FIELD>
      <FIELD type="EntityFields" label="Banco" source-type="EntityFields">
        <TAG><![CDATA[#PRIMEIROREGISTO:ENTIDADE:Banco#]]></TAG>
        <VALUE><![CDATA[#PRIMEIROREGISTO:ENTIDADE:Banco#]]></VALUE>
        <XPATH><![CDATA[/CARD/ENTITIES/ENTITY[TYPE='P']/PROPERTIES/PROPERTY[NAME='Banco']/VALUE]]></XPATH>
      </FIELD>
      <FIELD type="EntityFields" label="NIB" source-type="EntityFields">
        <TAG><![CDATA[#PRIMEIROREGISTO:ENTIDADE:NIB#]]></TAG>
        <VALUE><![CDATA[#PRIMEIROREGISTO:ENTIDADE:NIB#]]></VALUE>
        <XPATH><![CDATA[/CARD/ENTITIES/ENTITY[TYPE='P']/PROPERTIES/PROPERTY[NAME='NIB']/VALUE]]></XPATH>
      </FIELD>
      <FIELD type="EntityFields" label="BI" source-type="EntityFields">
        <TAG><![CDATA[#PRIMEIROREGISTO:ENTIDADE:BI#]]></TAG>
        <VALUE><![CDATA[#PRIMEIROREGISTO:ENTIDADE:BI#]]></VALUE>
        <XPATH><![CDATA[/CARD/ENTITIES/ENTITY[TYPE='P']/PROPERTIES/PROPERTY[NAME='BI']/VALUE]]></XPATH>
      </FIELD>
      <FIELD type="EntityFields" label="Passaporte" source-type="EntityFields">
        <TAG><![CDATA[#PRIMEIROREGISTO:ENTIDADE:Passaporte#]]></TAG>
        <VALUE><![CDATA[#PRIMEIROREGISTO:ENTIDADE:Passaporte#]]></VALUE>
        <XPATH><![CDATA[/CARD/ENTITIES/ENTITY[TYPE='P']/PROPERTIES/PROPERTY[NAME='Passaporte']/VALUE]]></XPATH>
      </FIELD>
    </NODE>
    <NODE label="Documento" type="CardDocument">
      <FIELD label="Tipo de Documento">
        <TAG><![CDATA[#PRIMEIROREGISTO:DOCUMENTO:1:TIPO#]]></TAG>
        <VALUE><![CDATA[#PRIMEIROREGISTO:DOCUMENTO:1:TIPO#]]></VALUE>
        <XPATH/>
      </FIELD>
      <FIELD label="Referência">
        <TAG><![CDATA[#PRIMEIROREGISTO:DOCUMENTO:1:REFERENCIA#]]></TAG>
        <VALUE><![CDATA[#PRIMEIROREGISTO:DOCUMENTO:1:REFERENCIA#]]></VALUE>
        <XPATH/>
      </FIELD>
      <FIELD label="Observações">
        <TAG><![CDATA[#PRIMEIROREGISTO:DOCUMENTO:1:OBSERVACOES#]]></TAG>
        <VALUE><![CDATA[#PRIMEIROREGISTO:DOCUMENTO:1:OBSERVACOES#]]></VALUE>
        <XPATH/>
      </FIELD>
      <FIELD label="Data na Origem" dtype="D">
        <TAG><![CDATA[#PRIMEIROREGISTO:DOCUMENTO:1:DATAORIGEM#]]></TAG>
        <VALUE><![CDATA[#PRIMEIROREGISTO:DOCUMENTO:1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Via" source-type="AdditionalFields">
        <TAG><![CDATA[#PRIMEIROREGISTO:CA:Via#]]></TAG>
        <VALUE><![CDATA[#PRIMEIROREGISTO:CA:Via#]]></VALUE>
        <XPATH><![CDATA[/CARD/FIELDS/FIELD[NAME='Via']/VALUE]]></XPATH>
      </FIELD>
      <FIELD type="AdditionalFields" label="Papel" source-type="AdditionalFields">
        <TAG><![CDATA[#PRIMEIROREGISTO:CA:Papel#]]></TAG>
        <VALUE><![CDATA[#PRIMEIROREGISTO:CA:Papel#]]></VALUE>
        <XPATH><![CDATA[/CARD/FIELDS/FIELD[NAME='Papel']/VALUE]]></XPATH>
      </FIELD>
      <FIELD type="AdditionalFields" label="PaisOrigem" source-type="AdditionalFields">
        <TAG><![CDATA[#PRIMEIROREGISTO:CA:PaisOrigem#]]></TAG>
        <VALUE><![CDATA[#PRIMEIROREGISTO:CA:PaisOrigem#]]></VALUE>
        <XPATH><![CDATA[/CARD/FIELDS/FIELD[NAME='PaisOrigem']/VALUE]]></XPATH>
      </FIELD>
      <FIELD type="AdditionalFields" label="GrauEnsino" source-type="AdditionalFields">
        <TAG><![CDATA[#PRIMEIROREGISTO:CA:GrauEnsino#]]></TAG>
        <VALUE><![CDATA[#PRIMEIROREGISTO:CA:GrauEnsino#]]></VALUE>
        <XPATH><![CDATA[/CARD/FIELDS/FIELD[NAME='GrauEnsino']/VALUE]]></XPATH>
      </FIELD>
      <FIELD type="AdditionalFields" label="Sector" source-type="AdditionalFields">
        <TAG><![CDATA[#PRIMEIROREGISTO:CA:Sector#]]></TAG>
        <VALUE><![CDATA[#PRIMEIROREGISTO:CA:Sector#]]></VALUE>
        <XPATH><![CDATA[/CARD/FIELDS/FIELD[NAME='Sector']/VALUE]]></XPATH>
      </FIELD>
      <FIELD type="AdditionalFields" label="TipoContrato" source-type="AdditionalFields">
        <TAG><![CDATA[#PRIMEIROREGISTO:CA:TipoContrato#]]></TAG>
        <VALUE><![CDATA[#PRIMEIROREGISTO:CA:TipoContrato#]]></VALUE>
        <XPATH><![CDATA[/CARD/FIELDS/FIELD[NAME='TipoContrato']/VALUE]]></XPATH>
      </FIELD>
      <FIELD type="AdditionalFields" label="Data_Saida" source-type="AdditionalFields">
        <TAG><![CDATA[#PRIMEIROREGISTO:CA:Data_Saida#]]></TAG>
        <VALUE><![CDATA[#PRIMEIROREGISTO:CA:Data_Saida#]]></VALUE>
        <XPATH><![CDATA[/CARD/FIELDS/FIELD[NAME='Data_Saida']/VALUE]]></XPATH>
      </FIELD>
      <FIELD type="AdditionalFields" label="Responsavel" source-type="AdditionalFields">
        <TAG><![CDATA[#PRIMEIROREGISTO:CA:Responsavel#]]></TAG>
        <VALUE><![CDATA[#PRIMEIROREGISTO:CA:Responsavel#]]></VALUE>
        <XPATH><![CDATA[/CARD/FIELDS/FIELD[NAME='Responsavel']/VALUE]]></XPATH>
      </FIELD>
      <FIELD type="AdditionalFields" label="Anotações" source-type="AdditionalFields">
        <TAG><![CDATA[#PRIMEIROREGISTO:CA:Anotações#]]></TAG>
        <VALUE><![CDATA[#PRIMEIROREGISTO:CA:Anotações#]]></VALUE>
        <XPATH><![CDATA[/CARD/FIELDS/FIELD[NAME='Anotações']/VALUE]]></XPATH>
      </FIELD>
      <FIELD type="AdditionalFields" label="DataSaida" source-type="AdditionalFields">
        <TAG><![CDATA[#PRIMEIROREGISTO:CA:DataSaida#]]></TAG>
        <VALUE><![CDATA[#PRIMEIROREGISTO:CA:DataSaida#]]></VALUE>
        <XPATH><![CDATA[/CARD/FIELDS/FIELD[NAME='DataSaida']/VALUE]]></XPATH>
      </FIELD>
      <FIELD type="AdditionalFields" label="NumeroSD" source-type="AdditionalFields">
        <TAG><![CDATA[#PRIMEIROREGISTO:CA:NumeroSD#]]></TAG>
        <VALUE><![CDATA[#PRIMEIROREGISTO:CA:NumeroSD#]]></VALUE>
        <XPATH><![CDATA[/CARD/FIELDS/FIELD[NAME='NumeroSD']/VALUE]]></XPATH>
      </FIELD>
      <FIELD type="AdditionalFields" label="EntidadeId" source-type="AdditionalFields">
        <TAG><![CDATA[#PRIMEIROREGISTO:CA:EntidadeId#]]></TAG>
        <VALUE><![CDATA[#PRIMEIROREGISTO:CA:EntidadeId#]]></VALUE>
        <XPATH><![CDATA[/CARD/FIELDS/FIELD[NAME='EntidadeId']/VALUE]]></XPATH>
      </FIELD>
      <FIELD type="AdditionalFields" label="editurl" source-type="AdditionalFields">
        <TAG><![CDATA[#PRIMEIROREGISTO:CA:editurl#]]></TAG>
        <VALUE><![CDATA[#PRIMEIROREGISTO:CA:editurl#]]></VALUE>
        <XPATH><![CDATA[/CARD/FIELDS/FIELD[NAME='editurl']/VALUE]]></XPATH>
      </FIELD>
      <FIELD type="AdditionalFields" label="ClasseEntidade" source-type="AdditionalFields">
        <TAG><![CDATA[#PRIMEIROREGISTO:CA:ClasseEntidade#]]></TAG>
        <VALUE><![CDATA[#PRIMEIROREGISTO:CA:ClasseEntidade#]]></VALUE>
        <XPATH><![CDATA[/CARD/FIELDS/FIELD[NAME='ClasseEntidade']/VALUE]]></XPATH>
      </FIELD>
      <FIELD type="AdditionalFields" label="Setor" source-type="AdditionalFields">
        <TAG><![CDATA[#PRIMEIROREGISTO:CA:Setor#]]></TAG>
        <VALUE><![CDATA[#PRIMEIROREGISTO:CA:Setor#]]></VALUE>
        <XPATH><![CDATA[/CARD/FIELDS/FIELD[NAME='Setor']/VALUE]]></XPATH>
      </FIELD>
      <FIELD type="AdditionalFields" label="País" source-type="AdditionalFields">
        <TAG><![CDATA[#PRIMEIROREGISTO:CA:País#]]></TAG>
        <VALUE><![CDATA[#PRIMEIROREGISTO:CA:País#]]></VALUE>
        <XPATH><![CDATA[/CARD/FIELDS/FIELD[NAME='País']/VALUE]]></XPATH>
      </FIELD>
      <FIELD type="AdditionalFields" label="teste" source-type="AdditionalFields">
        <TAG><![CDATA[#PRIMEIROREGISTO:CA:teste#]]></TAG>
        <VALUE><![CDATA[#PRIMEIROREGISTO:CA:teste#]]></VALUE>
        <XPATH><![CDATA[/CARD/FIELDS/FIELD[NAME='teste']/VALUE]]></XPATH>
      </FIELD>
      <FIELD type="AdditionalFields" label="SEPARADOR" source-type="AdditionalFields">
        <TAG><![CDATA[#PRIMEIROREGISTO:CA:SEPARADOR#]]></TAG>
        <VALUE><![CDATA[#PRIMEIROREGISTO:CA:SEPARADOR#]]></VALUE>
        <XPATH><![CDATA[/CARD/FIELDS/FIELD[NAME='SEPARADOR']/VALUE]]></XPATH>
      </FIELD>
      <FIELD type="AdditionalFields" label="estado_processo" source-type="AdditionalFields">
        <TAG><![CDATA[#PRIMEIROREGISTO:CA:estado_processo#]]></TAG>
        <VALUE><![CDATA[#PRIMEIROREGISTO:CA:estado_processo#]]></VALUE>
        <XPATH><![CDATA[/CARD/FIELDS/FIELD[NAME='estado_processo']/VALUE]]></XPATH>
      </FIELD>
      <FIELD type="AdditionalFields" label="Sep_teste" source-type="AdditionalFields">
        <TAG><![CDATA[#PRIMEIROREGISTO:CA:Sep_teste#]]></TAG>
        <VALUE><![CDATA[#PRIMEIROREGISTO:CA:Sep_teste#]]></VALUE>
        <XPATH><![CDATA[/CARD/FIELDS/FIELD[NAME='Sep_teste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Via" source-type="AdditionalFields">
        <TAG><![CDATA[#PRIMEIROPROCESSO:CA:Via#]]></TAG>
        <VALUE><![CDATA[#PRIMEIROPROCESSO:CA:Via#]]></VALUE>
        <XPATH><![CDATA[/CARD/FIELDS/FIELD[NAME='Via']/VALUE]]></XPATH>
      </FIELD>
      <FIELD type="AdditionalFields" label="Papel" source-type="AdditionalFields">
        <TAG><![CDATA[#PRIMEIROPROCESSO:CA:Papel#]]></TAG>
        <VALUE><![CDATA[#PRIMEIROPROCESSO:CA:Papel#]]></VALUE>
        <XPATH><![CDATA[/CARD/FIELDS/FIELD[NAME='Papel']/VALUE]]></XPATH>
      </FIELD>
      <FIELD type="AdditionalFields" label="PaisOrigem" source-type="AdditionalFields">
        <TAG><![CDATA[#PRIMEIROPROCESSO:CA:PaisOrigem#]]></TAG>
        <VALUE><![CDATA[#PRIMEIROPROCESSO:CA:PaisOrigem#]]></VALUE>
        <XPATH><![CDATA[/CARD/FIELDS/FIELD[NAME='PaisOrigem']/VALUE]]></XPATH>
      </FIELD>
      <FIELD type="AdditionalFields" label="GrauEnsino" source-type="AdditionalFields">
        <TAG><![CDATA[#PRIMEIROPROCESSO:CA:GrauEnsino#]]></TAG>
        <VALUE><![CDATA[#PRIMEIROPROCESSO:CA:GrauEnsino#]]></VALUE>
        <XPATH><![CDATA[/CARD/FIELDS/FIELD[NAME='GrauEnsino']/VALUE]]></XPATH>
      </FIELD>
      <FIELD type="AdditionalFields" label="Sector" source-type="AdditionalFields">
        <TAG><![CDATA[#PRIMEIROPROCESSO:CA:Sector#]]></TAG>
        <VALUE><![CDATA[#PRIMEIROPROCESSO:CA:Sector#]]></VALUE>
        <XPATH><![CDATA[/CARD/FIELDS/FIELD[NAME='Sector']/VALUE]]></XPATH>
      </FIELD>
      <FIELD type="AdditionalFields" label="TipoContrato" source-type="AdditionalFields">
        <TAG><![CDATA[#PRIMEIROPROCESSO:CA:TipoContrato#]]></TAG>
        <VALUE><![CDATA[#PRIMEIROPROCESSO:CA:TipoContrato#]]></VALUE>
        <XPATH><![CDATA[/CARD/FIELDS/FIELD[NAME='TipoContrato']/VALUE]]></XPATH>
      </FIELD>
      <FIELD type="AdditionalFields" label="Data_Saida" source-type="AdditionalFields">
        <TAG><![CDATA[#PRIMEIROPROCESSO:CA:Data_Saida#]]></TAG>
        <VALUE><![CDATA[#PRIMEIROPROCESSO:CA:Data_Saida#]]></VALUE>
        <XPATH><![CDATA[/CARD/FIELDS/FIELD[NAME='Data_Saida']/VALUE]]></XPATH>
      </FIELD>
      <FIELD type="AdditionalFields" label="Responsavel" source-type="AdditionalFields">
        <TAG><![CDATA[#PRIMEIROPROCESSO:CA:Responsavel#]]></TAG>
        <VALUE><![CDATA[#PRIMEIROPROCESSO:CA:Responsavel#]]></VALUE>
        <XPATH><![CDATA[/CARD/FIELDS/FIELD[NAME='Responsavel']/VALUE]]></XPATH>
      </FIELD>
      <FIELD type="AdditionalFields" label="Anotações" source-type="AdditionalFields">
        <TAG><![CDATA[#PRIMEIROPROCESSO:CA:Anotações#]]></TAG>
        <VALUE><![CDATA[#PRIMEIROPROCESSO:CA:Anotações#]]></VALUE>
        <XPATH><![CDATA[/CARD/FIELDS/FIELD[NAME='Anotações']/VALUE]]></XPATH>
      </FIELD>
      <FIELD type="AdditionalFields" label="DataSaida" source-type="AdditionalFields">
        <TAG><![CDATA[#PRIMEIROPROCESSO:CA:DataSaida#]]></TAG>
        <VALUE><![CDATA[#PRIMEIROPROCESSO:CA:DataSaida#]]></VALUE>
        <XPATH><![CDATA[/CARD/FIELDS/FIELD[NAME='DataSaida']/VALUE]]></XPATH>
      </FIELD>
      <FIELD type="AdditionalFields" label="NumeroSD" source-type="AdditionalFields">
        <TAG><![CDATA[#PRIMEIROPROCESSO:CA:NumeroSD#]]></TAG>
        <VALUE><![CDATA[#PRIMEIROPROCESSO:CA:NumeroSD#]]></VALUE>
        <XPATH><![CDATA[/CARD/FIELDS/FIELD[NAME='NumeroSD']/VALUE]]></XPATH>
      </FIELD>
      <FIELD type="AdditionalFields" label="EntidadeId" source-type="AdditionalFields">
        <TAG><![CDATA[#PRIMEIROPROCESSO:CA:EntidadeId#]]></TAG>
        <VALUE><![CDATA[#PRIMEIROPROCESSO:CA:EntidadeId#]]></VALUE>
        <XPATH><![CDATA[/CARD/FIELDS/FIELD[NAME='EntidadeId']/VALUE]]></XPATH>
      </FIELD>
      <FIELD type="AdditionalFields" label="editurl" source-type="AdditionalFields">
        <TAG><![CDATA[#PRIMEIROPROCESSO:CA:editurl#]]></TAG>
        <VALUE><![CDATA[#PRIMEIROPROCESSO:CA:editurl#]]></VALUE>
        <XPATH><![CDATA[/CARD/FIELDS/FIELD[NAME='editurl']/VALUE]]></XPATH>
      </FIELD>
      <FIELD type="AdditionalFields" label="ClasseEntidade" source-type="AdditionalFields">
        <TAG><![CDATA[#PRIMEIROPROCESSO:CA:ClasseEntidade#]]></TAG>
        <VALUE><![CDATA[#PRIMEIROPROCESSO:CA:ClasseEntidade#]]></VALUE>
        <XPATH><![CDATA[/CARD/FIELDS/FIELD[NAME='ClasseEntidade']/VALUE]]></XPATH>
      </FIELD>
      <FIELD type="AdditionalFields" label="Setor" source-type="AdditionalFields">
        <TAG><![CDATA[#PRIMEIROPROCESSO:CA:Setor#]]></TAG>
        <VALUE><![CDATA[#PRIMEIROPROCESSO:CA:Setor#]]></VALUE>
        <XPATH><![CDATA[/CARD/FIELDS/FIELD[NAME='Setor']/VALUE]]></XPATH>
      </FIELD>
      <FIELD type="AdditionalFields" label="País" source-type="AdditionalFields">
        <TAG><![CDATA[#PRIMEIROPROCESSO:CA:País#]]></TAG>
        <VALUE><![CDATA[#PRIMEIROPROCESSO:CA:País#]]></VALUE>
        <XPATH><![CDATA[/CARD/FIELDS/FIELD[NAME='País']/VALUE]]></XPATH>
      </FIELD>
      <FIELD type="AdditionalFields" label="teste" source-type="AdditionalFields">
        <TAG><![CDATA[#PRIMEIROPROCESSO:CA:teste#]]></TAG>
        <VALUE><![CDATA[#PRIMEIROPROCESSO:CA:teste#]]></VALUE>
        <XPATH><![CDATA[/CARD/FIELDS/FIELD[NAME='teste']/VALUE]]></XPATH>
      </FIELD>
      <FIELD type="AdditionalFields" label="SEPARADOR" source-type="AdditionalFields">
        <TAG><![CDATA[#PRIMEIROPROCESSO:CA:SEPARADOR#]]></TAG>
        <VALUE><![CDATA[#PRIMEIROPROCESSO:CA:SEPARADOR#]]></VALUE>
        <XPATH><![CDATA[/CARD/FIELDS/FIELD[NAME='SEPARADOR']/VALUE]]></XPATH>
      </FIELD>
      <FIELD type="AdditionalFields" label="estado_processo" source-type="AdditionalFields">
        <TAG><![CDATA[#PRIMEIROPROCESSO:CA:estado_processo#]]></TAG>
        <VALUE><![CDATA[#PRIMEIROPROCESSO:CA:estado_processo#]]></VALUE>
        <XPATH><![CDATA[/CARD/FIELDS/FIELD[NAME='estado_processo']/VALUE]]></XPATH>
      </FIELD>
      <FIELD type="AdditionalFields" label="Sep_teste" source-type="AdditionalFields">
        <TAG><![CDATA[#PRIMEIROPROCESSO:CA:Sep_teste#]]></TAG>
        <VALUE><![CDATA[#PRIMEIROPROCESSO:CA:Sep_teste#]]></VALUE>
        <XPATH><![CDATA[/CARD/FIELDS/FIELD[NAME='Sep_teste']/VALUE]]></XPATH>
      </FIELD>
    </NODE>
  </NODE>
  <NODE label="Registo" type="Card" source-type="CardTemplate" replaceValue="false">
    <FIELD label="Nº de Registo">
      <TAG><![CDATA[#REGISTO:NUMERO#]]></TAG>
      <VALUE><![CDATA[#REGISTO:NUMERO#]]></VALUE>
      <XPATH/>
    </FIELD>
    <FIELD label="Código de barras do Nº de Registo" dtype="barcode">
      <TAG><![CDATA[#REGISTO:CODIGOBARRAS#]]></TAG>
      <VALUE>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</VALUE>
      <XPATH/>
    </FIELD>
    <FIELD label="Assunto">
      <TAG><![CDATA[#REGISTO:ASSUNTO#]]></TAG>
      <VALUE><![CDATA[#REGISTO:ASSUNTO#]]></VALUE>
      <XPATH/>
    </FIELD>
    <FIELD label="Observações">
      <TAG><![CDATA[#REGISTO:OBSERVACOES#]]></TAG>
      <VALUE><![CDATA[#REGISTO:OBSERVACOES#]]></VALUE>
      <XPATH/>
    </FIELD>
    <FIELD label="Data" dtype="D">
      <TAG><![CDATA[#REGISTO:DATA#]]></TAG>
      <VALUE><![CDATA[#REGISTO:DATA#]]></VALUE>
      <XPATH/>
    </FIELD>
    <NODE label="Classificação" type="CardClassitication">
      <FIELD label="Descrição">
        <TAG><![CDATA[#REGISTO:CLASSIFICACAO:1:DESCRICAO#]]></TAG>
        <VALUE><![CDATA[#REGISTO:CLASSIFICACAO:1:DESCRICAO#]]></VALUE>
        <XPATH/>
      </FIELD>
      <FIELD label="Código">
        <TAG><![CDATA[#REGISTO:CLASSIFICACAO:1:CODIGO#]]></TAG>
        <VALUE><![CDATA[#REGISTO:CLASSIFICACAO:1:CODIGO#]]></VALUE>
        <XPATH/>
      </FIELD>
    </NODE>
    <NODE label="Processo" type="CardProcess">
      <FIELD label="Código">
        <TAG><![CDATA[#REGISTO:PROCESSO:1:CODIGO#]]></TAG>
        <VALUE><![CDATA[#REGISTO:PROCESSO:1:CODIGO#]]></VALUE>
        <XPATH/>
      </FIELD>
      <FIELD label="Assunto">
        <TAG><![CDATA[#REGISTO:PROCESSO:1:ASSUNTO#]]></TAG>
        <VALUE><![CDATA[#REGISTO:PROCESSO:1:ASSUNTO#]]></VALUE>
        <XPATH/>
      </FIELD>
    </NODE>
    <NODE label="Entidade" type="CardEntity">
      <FIELD label="Nome">
        <TAG><![CDATA[#REGISTO:ENTIDADE:NOME#]]></TAG>
        <VALUE><![CDATA[#REGISTO:ENTIDADE:NOME#]]></VALUE>
        <XPATH><![CDATA[/CARD/ENTITIES/ENTITY[TYPE='P']/NAME]]></XPATH>
      </FIELD>
      <FIELD label="Organização">
        <TAG><![CDATA[#REGISTO:ENTIDADE:ORGANIZAÇÃO#]]></TAG>
        <VALUE><![CDATA[#REGISTO:ENTIDADE:ORGANIZAÇÃO#]]></VALUE>
        <XPATH><![CDATA[/CARD/ENTITIES/ENTITY[TYPE='P']/ORGANIZATION]]></XPATH>
      </FIELD>
      <FIELD label="Email">
        <TAG><![CDATA[#REGISTO:ENTIDADE:EMAIL#]]></TAG>
        <VALUE><![CDATA[#REGISTO:ENTIDADE:EMAIL#]]></VALUE>
        <XPATH><![CDATA[/CARD/ENTITIES/ENTITY[TYPE='P']/EMAIL]]></XPATH>
      </FIELD>
      <FIELD type="EntityFields" label="Tratamento" source-type="EntityFields">
        <TAG><![CDATA[#REGISTO:ENTIDADE:Tratamento#]]></TAG>
        <VALUE><![CDATA[Tratamento]]></VALUE>
        <XPATH><![CDATA[/CARD/ENTITIES/ENTITY[TYPE='P']/PROPERTIES/PROPERTY[NAME='Tratamento']/VALUE]]></XPATH>
      </FIELD>
      <FIELD type="EntityFields" label="Título" source-type="EntityFields">
        <TAG><![CDATA[#REGISTO:ENTIDADE:Título#]]></TAG>
        <VALUE><![CDATA[Título]]></VALUE>
        <XPATH><![CDATA[/CARD/ENTITIES/ENTITY[TYPE='P']/PROPERTIES/PROPERTY[NAME='Título']/VALUE]]></XPATH>
      </FIELD>
      <FIELD type="EntityFields" label="Nome extenso" source-type="EntityFields">
        <TAG><![CDATA[#REGISTO:ENTIDADE:Nome extenso#]]></TAG>
        <VALUE><![CDATA[Nome extenso]]></VALUE>
        <XPATH><![CDATA[/CARD/ENTITIES/ENTITY[TYPE='P']/PROPERTIES/PROPERTY[NAME='Nome extenso']/VALUE]]></XPATH>
      </FIELD>
      <FIELD type="EntityFields" label="NIF" source-type="EntityFields">
        <TAG><![CDATA[#REGISTO:ENTIDADE:NIF#]]></TAG>
        <VALUE><![CDATA[NIF]]></VALUE>
        <XPATH><![CDATA[/CARD/ENTITIES/ENTITY[TYPE='P']/PROPERTIES/PROPERTY[NAME='NIF']/VALUE]]></XPATH>
      </FIELD>
      <FIELD type="EntityFields" label="Morada" source-type="EntityFields">
        <TAG><![CDATA[#REGISTO:ENTIDADE:Morada#]]></TAG>
        <VALUE><![CDATA[Morada]]></VALUE>
        <XPATH><![CDATA[/CARD/ENTITIES/ENTITY[TYPE='P']/PROPERTIES/PROPERTY[NAME='Morada']/VALUE]]></XPATH>
      </FIELD>
      <FIELD type="EntityFields" label="Código_Postal" source-type="EntityFields">
        <TAG><![CDATA[#REGISTO:ENTIDADE:Código_Postal#]]></TAG>
        <VALUE><![CDATA[Código_Postal]]></VALUE>
        <XPATH><![CDATA[/CARD/ENTITIES/ENTITY[TYPE='P']/PROPERTIES/PROPERTY[NAME='Código_Postal']/VALUE]]></XPATH>
      </FIELD>
      <FIELD type="EntityFields" label="Localidade" source-type="EntityFields">
        <TAG><![CDATA[#REGISTO:ENTIDADE:Localidade#]]></TAG>
        <VALUE><![CDATA[Localidade]]></VALUE>
        <XPATH><![CDATA[/CARD/ENTITIES/ENTITY[TYPE='P']/PROPERTIES/PROPERTY[NAME='Localidade']/VALUE]]></XPATH>
      </FIELD>
      <FIELD type="EntityFields" label="País" source-type="EntityFields">
        <TAG><![CDATA[#REGISTO:ENTIDADE:País#]]></TAG>
        <VALUE><![CDATA[País]]></VALUE>
        <XPATH><![CDATA[/CARD/ENTITIES/ENTITY[TYPE='P']/PROPERTIES/PROPERTY[NAME='País']/VALUE]]></XPATH>
      </FIELD>
      <FIELD type="EntityFields" label="HomePage" source-type="EntityFields">
        <TAG><![CDATA[#REGISTO:ENTIDADE:HomePage#]]></TAG>
        <VALUE><![CDATA[HomePage]]></VALUE>
        <XPATH><![CDATA[/CARD/ENTITIES/ENTITY[TYPE='P']/PROPERTIES/PROPERTY[NAME='HomePage']/VALUE]]></XPATH>
      </FIELD>
      <FIELD type="EntityFields" label="Telefone" source-type="EntityFields">
        <TAG><![CDATA[#REGISTO:ENTIDADE:Telefone#]]></TAG>
        <VALUE><![CDATA[Telefone]]></VALUE>
        <XPATH><![CDATA[/CARD/ENTITIES/ENTITY[TYPE='P']/PROPERTIES/PROPERTY[NAME='Telefone']/VALUE]]></XPATH>
      </FIELD>
      <FIELD type="EntityFields" label="Telemóvel" source-type="EntityFields">
        <TAG><![CDATA[#REGISTO:ENTIDADE:Telemóvel#]]></TAG>
        <VALUE><![CDATA[Telemóvel]]></VALUE>
        <XPATH><![CDATA[/CARD/ENTITIES/ENTITY[TYPE='P']/PROPERTIES/PROPERTY[NAME='Telemóvel']/VALUE]]></XPATH>
      </FIELD>
      <FIELD type="EntityFields" label="Fax" source-type="EntityFields">
        <TAG><![CDATA[#REGISTO:ENTIDADE:Fax#]]></TAG>
        <VALUE><![CDATA[Fax]]></VALUE>
        <XPATH><![CDATA[/CARD/ENTITIES/ENTITY[TYPE='P']/PROPERTIES/PROPERTY[NAME='Fax']/VALUE]]></XPATH>
      </FIELD>
      <FIELD type="EntityFields" label="Cargo" source-type="EntityFields">
        <TAG><![CDATA[#REGISTO:ENTIDADE:Cargo#]]></TAG>
        <VALUE><![CDATA[Cargo]]></VALUE>
        <XPATH><![CDATA[/CARD/ENTITIES/ENTITY[TYPE='P']/PROPERTIES/PROPERTY[NAME='Cargo']/VALUE]]></XPATH>
      </FIELD>
      <FIELD type="EntityFields" label="Grupo" source-type="EntityFields">
        <TAG><![CDATA[#REGISTO:ENTIDADE:Grupo#]]></TAG>
        <VALUE><![CDATA[Grupo]]></VALUE>
        <XPATH><![CDATA[/CARD/ENTITIES/ENTITY[TYPE='P']/PROPERTIES/PROPERTY[NAME='Grupo']/VALUE]]></XPATH>
      </FIELD>
      <FIELD type="EntityFields" label="Banco" source-type="EntityFields">
        <TAG><![CDATA[#REGISTO:ENTIDADE:Banco#]]></TAG>
        <VALUE><![CDATA[Banco]]></VALUE>
        <XPATH><![CDATA[/CARD/ENTITIES/ENTITY[TYPE='P']/PROPERTIES/PROPERTY[NAME='Banco']/VALUE]]></XPATH>
      </FIELD>
      <FIELD type="EntityFields" label="NIB" source-type="EntityFields">
        <TAG><![CDATA[#REGISTO:ENTIDADE:NIB#]]></TAG>
        <VALUE><![CDATA[NIB]]></VALUE>
        <XPATH><![CDATA[/CARD/ENTITIES/ENTITY[TYPE='P']/PROPERTIES/PROPERTY[NAME='NIB']/VALUE]]></XPATH>
      </FIELD>
      <FIELD type="EntityFields" label="BI" source-type="EntityFields">
        <TAG><![CDATA[#REGISTO:ENTIDADE:BI#]]></TAG>
        <VALUE><![CDATA[BI]]></VALUE>
        <XPATH><![CDATA[/CARD/ENTITIES/ENTITY[TYPE='P']/PROPERTIES/PROPERTY[NAME='BI']/VALUE]]></XPATH>
      </FIELD>
      <FIELD type="EntityFields" label="Passaporte" source-type="EntityFields">
        <TAG><![CDATA[#REGISTO:ENTIDADE:Passaporte#]]></TAG>
        <VALUE><![CDATA[Passaporte]]></VALUE>
        <XPATH><![CDATA[/CARD/ENTITIES/ENTITY[TYPE='P']/PROPERTIES/PROPERTY[NAME='Passaporte']/VALUE]]></XPATH>
      </FIELD>
    </NODE>
    <NODE label="Distribuição" type="CardDistribution">
      <FIELD label="Código">
        <TAG><![CDATA[#REGISTO:DISTRIBUICAO:CODIGO#]]></TAG>
        <VALUE><![CDATA[#REGISTO:DISTRIBUICAO:CODIGO#]]></VALUE>
        <XPATH/>
      </FIELD>
      <FIELD label="Assunto">
        <TAG><![CDATA[#REGISTO:DISTRIBUICAO:ASSUNTO#]]></TAG>
        <VALUE><![CDATA[#REGISTO:DISTRIBUICAO:ASSUNTO#]]></VALUE>
        <XPATH/>
      </FIELD>
    </NODE>
    <NODE label="Documento" type="CardDocument">
      <FIELD label="Referência">
        <TAG><![CDATA[#REGISTO:DOCUMENTO:REFERENCIA#]]></TAG>
        <VALUE><![CDATA[#REGISTO:DOCUMENTO:REFERENCIA#]]></VALUE>
        <XPATH/>
      </FIELD>
      <FIELD label="Tipo de Documento">
        <TAG><![CDATA[#REGISTO:DOCUMENTO:TIPO#]]></TAG>
        <VALUE><![CDATA[#REGISTO:DOCUMENTO:TIPO#]]></VALUE>
        <XPATH/>
      </FIELD>
      <FIELD label="Data na Origem" dtype="D">
        <TAG><![CDATA[#REGISTO:DOCUMENTO:DATAORIGEM#]]></TAG>
        <VALUE><![CDATA[#REGISTO:DOCUMENTO:DATAORIGEM#]]></VALUE>
        <XPATH/>
      </FIELD>
    </NODE>
    <NODE label="Campos Adicionais..." isWindowSelector="true">
      <FIELD type="AdditionalFields" label="Custom_string" source-type="AdditionalFields">
        <TAG><![CDATA[#REGISTO:CA:Custom_string#]]></TAG>
        <VALUE><![CDATA[#REGISTO:CA:Custom_string#]]></VALUE>
        <XPATH><![CDATA[/CARD/FIELDS/FIELD[NAME='Custom_string']/VALUE]]></XPATH>
      </FIELD>
      <FIELD type="AdditionalFields" label="Custom_data" source-type="AdditionalFields">
        <TAG><![CDATA[#REGISTO:CA:Custom_data#]]></TAG>
        <VALUE><![CDATA[#REGISTO:CA:Custom_data#]]></VALUE>
        <XPATH><![CDATA[/CARD/FIELDS/FIELD[NAME='Custom_data']/VALUE]]></XPATH>
      </FIELD>
      <FIELD type="AdditionalFields" label="Custom_num" source-type="AdditionalFields">
        <TAG><![CDATA[#REGISTO:CA:Custom_num#]]></TAG>
        <VALUE><![CDATA[#REGISTO:CA:Custom_num#]]></VALUE>
        <XPATH><![CDATA[/CARD/FIELDS/FIELD[NAME='Custom_num']/VALUE]]></XPATH>
      </FIELD>
      <FIELD type="AdditionalFields" label="Custom_bool" source-type="AdditionalFields">
        <TAG><![CDATA[#REGISTO:CA:Custom_bool#]]></TAG>
        <VALUE><![CDATA[#REGISTO:CA:Custom_bool#]]></VALUE>
        <XPATH><![CDATA[/CARD/FIELDS/FIELD[NAME='Custom_bool']/VALUE]]></XPATH>
      </FIELD>
      <FIELD type="AdditionalFields" label="Custom_list" source-type="AdditionalFields">
        <TAG><![CDATA[#REGISTO:CA:Custom_list#]]></TAG>
        <VALUE><![CDATA[#REGISTO:CA:Custom_list#]]></VALUE>
        <XPATH><![CDATA[/CARD/FIELDS/FIELD[NAME='Custom_list']/VALUE]]></XPATH>
      </FIELD>
      <FIELD type="AdditionalFields" label="Via" source-type="AdditionalFields">
        <TAG><![CDATA[#REGISTO:CA:Via#]]></TAG>
        <VALUE><![CDATA[#REGISTO:CA:Via#]]></VALUE>
        <XPATH><![CDATA[/CARD/FIELDS/FIELD[NAME='Via']/VALUE]]></XPATH>
      </FIELD>
      <FIELD type="AdditionalFields" label="Papel" source-type="AdditionalFields">
        <TAG><![CDATA[#REGISTO:CA:Papel#]]></TAG>
        <VALUE><![CDATA[#REGISTO:CA:Papel#]]></VALUE>
        <XPATH><![CDATA[/CARD/FIELDS/FIELD[NAME='Papel']/VALUE]]></XPATH>
      </FIELD>
      <FIELD type="AdditionalFields" label="PaisOrigem" source-type="AdditionalFields">
        <TAG><![CDATA[#REGISTO:CA:PaisOrigem#]]></TAG>
        <VALUE><![CDATA[#REGISTO:CA:PaisOrigem#]]></VALUE>
        <XPATH><![CDATA[/CARD/FIELDS/FIELD[NAME='PaisOrigem']/VALUE]]></XPATH>
      </FIELD>
      <FIELD type="AdditionalFields" label="GrauEnsino" source-type="AdditionalFields">
        <TAG><![CDATA[#REGISTO:CA:GrauEnsino#]]></TAG>
        <VALUE><![CDATA[#REGISTO:CA:GrauEnsino#]]></VALUE>
        <XPATH><![CDATA[/CARD/FIELDS/FIELD[NAME='GrauEnsino']/VALUE]]></XPATH>
      </FIELD>
      <FIELD type="AdditionalFields" label="Sector" source-type="AdditionalFields">
        <TAG><![CDATA[#REGISTO:CA:Sector#]]></TAG>
        <VALUE><![CDATA[#REGISTO:CA:Sector#]]></VALUE>
        <XPATH><![CDATA[/CARD/FIELDS/FIELD[NAME='Sector']/VALUE]]></XPATH>
      </FIELD>
      <FIELD type="AdditionalFields" label="TipoContrato" source-type="AdditionalFields">
        <TAG><![CDATA[#REGISTO:CA:TipoContrato#]]></TAG>
        <VALUE><![CDATA[#REGISTO:CA:TipoContrato#]]></VALUE>
        <XPATH><![CDATA[/CARD/FIELDS/FIELD[NAME='TipoContrato']/VALUE]]></XPATH>
      </FIELD>
      <FIELD type="AdditionalFields" label="Data_Saida" source-type="AdditionalFields">
        <TAG><![CDATA[#REGISTO:CA:Data_Saida#]]></TAG>
        <VALUE><![CDATA[#REGISTO:CA:Data_Saida#]]></VALUE>
        <XPATH><![CDATA[/CARD/FIELDS/FIELD[NAME='Data_Saida']/VALUE]]></XPATH>
      </FIELD>
      <FIELD type="AdditionalFields" label="Responsavel" source-type="AdditionalFields">
        <TAG><![CDATA[#REGISTO:CA:Responsavel#]]></TAG>
        <VALUE><![CDATA[#REGISTO:CA:Responsavel#]]></VALUE>
        <XPATH><![CDATA[/CARD/FIELDS/FIELD[NAME='Responsavel']/VALUE]]></XPATH>
      </FIELD>
      <FIELD type="AdditionalFields" label="Anotações" source-type="AdditionalFields">
        <TAG><![CDATA[#REGISTO:CA:Anotações#]]></TAG>
        <VALUE><![CDATA[#REGISTO:CA:Anotações#]]></VALUE>
        <XPATH><![CDATA[/CARD/FIELDS/FIELD[NAME='Anotações']/VALUE]]></XPATH>
      </FIELD>
      <FIELD type="AdditionalFields" label="DataSaida" source-type="AdditionalFields">
        <TAG><![CDATA[#REGISTO:CA:DataSaida#]]></TAG>
        <VALUE><![CDATA[#REGISTO:CA:DataSaida#]]></VALUE>
        <XPATH><![CDATA[/CARD/FIELDS/FIELD[NAME='DataSaida']/VALUE]]></XPATH>
      </FIELD>
      <FIELD type="AdditionalFields" label="NumeroSD" source-type="AdditionalFields">
        <TAG><![CDATA[#REGISTO:CA:NumeroSD#]]></TAG>
        <VALUE><![CDATA[#REGISTO:CA:NumeroSD#]]></VALUE>
        <XPATH><![CDATA[/CARD/FIELDS/FIELD[NAME='NumeroSD']/VALUE]]></XPATH>
      </FIELD>
      <FIELD type="AdditionalFields" label="EntidadeId" source-type="AdditionalFields">
        <TAG><![CDATA[#REGISTO:CA:EntidadeId#]]></TAG>
        <VALUE><![CDATA[#REGISTO:CA:EntidadeId#]]></VALUE>
        <XPATH><![CDATA[/CARD/FIELDS/FIELD[NAME='EntidadeId']/VALUE]]></XPATH>
      </FIELD>
      <FIELD type="AdditionalFields" label="editurl" source-type="AdditionalFields">
        <TAG><![CDATA[#REGISTO:CA:editurl#]]></TAG>
        <VALUE><![CDATA[#REGISTO:CA:editurl#]]></VALUE>
        <XPATH><![CDATA[/CARD/FIELDS/FIELD[NAME='editurl']/VALUE]]></XPATH>
      </FIELD>
      <FIELD type="AdditionalFields" label="ClasseEntidade" source-type="AdditionalFields">
        <TAG><![CDATA[#REGISTO:CA:ClasseEntidade#]]></TAG>
        <VALUE><![CDATA[#REGISTO:CA:ClasseEntidade#]]></VALUE>
        <XPATH><![CDATA[/CARD/FIELDS/FIELD[NAME='ClasseEntidade']/VALUE]]></XPATH>
      </FIELD>
      <FIELD type="AdditionalFields" label="Setor" source-type="AdditionalFields">
        <TAG><![CDATA[#REGISTO:CA:Setor#]]></TAG>
        <VALUE><![CDATA[#REGISTO:CA:Setor#]]></VALUE>
        <XPATH><![CDATA[/CARD/FIELDS/FIELD[NAME='Setor']/VALUE]]></XPATH>
      </FIELD>
      <FIELD type="AdditionalFields" label="País" source-type="AdditionalFields">
        <TAG><![CDATA[#REGISTO:CA:País#]]></TAG>
        <VALUE><![CDATA[#REGISTO:CA:País#]]></VALUE>
        <XPATH><![CDATA[/CARD/FIELDS/FIELD[NAME='País']/VALUE]]></XPATH>
      </FIELD>
      <FIELD type="AdditionalFields" label="teste" source-type="AdditionalFields">
        <TAG><![CDATA[#REGISTO:CA:teste#]]></TAG>
        <VALUE><![CDATA[#REGISTO:CA:teste#]]></VALUE>
        <XPATH><![CDATA[/CARD/FIELDS/FIELD[NAME='teste']/VALUE]]></XPATH>
      </FIELD>
      <FIELD type="AdditionalFields" label="SEPARADOR" source-type="AdditionalFields">
        <TAG><![CDATA[#REGISTO:CA:SEPARADOR#]]></TAG>
        <VALUE><![CDATA[#REGISTO:CA:SEPARADOR#]]></VALUE>
        <XPATH><![CDATA[/CARD/FIELDS/FIELD[NAME='SEPARADOR']/VALUE]]></XPATH>
      </FIELD>
      <FIELD type="AdditionalFields" label="estado_processo" source-type="AdditionalFields">
        <TAG><![CDATA[#REGISTO:CA:estado_processo#]]></TAG>
        <VALUE><![CDATA[#REGISTO:CA:estado_processo#]]></VALUE>
        <XPATH><![CDATA[/CARD/FIELDS/FIELD[NAME='estado_processo']/VALUE]]></XPATH>
      </FIELD>
      <FIELD type="AdditionalFields" label="Sep_teste" source-type="AdditionalFields">
        <TAG><![CDATA[#REGISTO:CA:Sep_teste#]]></TAG>
        <VALUE><![CDATA[#REGISTO:CA:Sep_teste#]]></VALUE>
        <XPATH><![CDATA[/CARD/FIELDS/FIELD[NAME='Sep_teste']/VALUE]]></XPATH>
      </FIELD>
    </NODE>
  </NODE>
  <!-- BEGIN: Process Context -->
  <NODE label="Processo" replaceTest="/PROCESS" type="ContextProcess">
    <FIELD label="Nº de Processo">
      <TAG><![CDATA[#CONTEXTPROCESS:NUMBER#]]></TAG>
      <VALUE><![CDATA[Nº de Processo]]></VALUE>
      <XPATH><![CDATA[/PROCESS/@processKeyToString]]></XPATH>
    </FIELD>
    <FIELD label="Data de Abertura">
      <TAG><![CDATA[#CONTEXTPROCESS:OPEN_DATE#]]></TAG>
      <VALUE><![CDATA[Data de Abertura]]></VALUE>
      <XPATH><![CDATA[/PROCESS/GENERAL_DATA/CreatedOn]]></XPATH>
    </FIELD>
    <FIELD label="Data de Encerramento">
      <TAG><![CDATA[#CONTEXTPROCESS:CLOSE_DATE#]]></TAG>
      <VALUE><![CDATA[Data de Encerramento]]></VALUE>
      <XPATH><![CDATA[/PROCESS/GENERAL_DATA/ClosedOn]]></XPATH>
    </FIELD>
    <FIELD label="Assunto">
      <TAG><![CDATA[#CONTEXTPROCESS:SUBJECT#]]></TAG>
      <VALUE><![CDATA[Assunto]]></VALUE>
      <XPATH><![CDATA[/PROCESS/GENERAL_DATA/Subject]]></XPATH>
    </FIELD>
    <FIELD label="Observações">
      <TAG><![CDATA[#CONTEXTPROCESS:COMMENTS#]]></TAG>
      <VALUE><![CDATA[Observações]]></VALUE>
      <XPATH><![CDATA[/PROCESS/GENERAL_DATA/Comments]]></XPATH>
    </FIELD>
    <NODE label="Campos Adicionais..." isWindowSelector="true">
      <FIELD type="AdditionalFields" label="Custom_string" source-type="AdditionalFields">
        <TAG><![CDATA[#CONTEXTPROCESS:CA:Custom_string#]]></TAG>
        <VALUE><![CDATA[Custom_string]]></VALUE>
        <XPATH><![CDATA[/PROCESS/FIELDS/FIELD[NAME='Custom_string']/VALUE]]></XPATH>
      </FIELD>
      <FIELD type="AdditionalFields" label="Custom_data" source-type="AdditionalFields">
        <TAG><![CDATA[#CONTEXTPROCESS:CA:Custom_data#]]></TAG>
        <VALUE><![CDATA[Custom_data]]></VALUE>
        <XPATH><![CDATA[/PROCESS/FIELDS/FIELD[NAME='Custom_data']/VALUE]]></XPATH>
      </FIELD>
      <FIELD type="AdditionalFields" label="Custom_num" source-type="AdditionalFields">
        <TAG><![CDATA[#CONTEXTPROCESS:CA:Custom_num#]]></TAG>
        <VALUE><![CDATA[Custom_num]]></VALUE>
        <XPATH><![CDATA[/PROCESS/FIELDS/FIELD[NAME='Custom_num']/VALUE]]></XPATH>
      </FIELD>
      <FIELD type="AdditionalFields" label="Custom_bool" source-type="AdditionalFields">
        <TAG><![CDATA[#CONTEXTPROCESS:CA:Custom_bool#]]></TAG>
        <VALUE><![CDATA[Custom_bool]]></VALUE>
        <XPATH><![CDATA[/PROCESS/FIELDS/FIELD[NAME='Custom_bool']/VALUE]]></XPATH>
      </FIELD>
      <FIELD type="AdditionalFields" label="Custom_list" source-type="AdditionalFields">
        <TAG><![CDATA[#CONTEXTPROCESS:CA:Custom_list#]]></TAG>
        <VALUE><![CDATA[Custom_list]]></VALUE>
        <XPATH><![CDATA[/PROCESS/FIELDS/FIELD[NAME='Custom_list']/VALUE]]></XPATH>
      </FIELD>
      <FIELD type="AdditionalFields" label="Via" source-type="AdditionalFields">
        <TAG><![CDATA[#CONTEXTPROCESS:CA:Via#]]></TAG>
        <VALUE><![CDATA[Via]]></VALUE>
        <XPATH><![CDATA[/PROCESS/FIELDS/FIELD[NAME='Via']/VALUE]]></XPATH>
      </FIELD>
      <FIELD type="AdditionalFields" label="Papel" source-type="AdditionalFields">
        <TAG><![CDATA[#CONTEXTPROCESS:CA:Papel#]]></TAG>
        <VALUE><![CDATA[Papel]]></VALUE>
        <XPATH><![CDATA[/PROCESS/FIELDS/FIELD[NAME='Papel']/VALUE]]></XPATH>
      </FIELD>
      <FIELD type="AdditionalFields" label="PaisOrigem" source-type="AdditionalFields">
        <TAG><![CDATA[#CONTEXTPROCESS:CA:PaisOrigem#]]></TAG>
        <VALUE><![CDATA[PaisOrigem]]></VALUE>
        <XPATH><![CDATA[/PROCESS/FIELDS/FIELD[NAME='PaisOrigem']/VALUE]]></XPATH>
      </FIELD>
      <FIELD type="AdditionalFields" label="GrauEnsino" source-type="AdditionalFields">
        <TAG><![CDATA[#CONTEXTPROCESS:CA:GrauEnsino#]]></TAG>
        <VALUE><![CDATA[GrauEnsino]]></VALUE>
        <XPATH><![CDATA[/PROCESS/FIELDS/FIELD[NAME='GrauEnsino']/VALUE]]></XPATH>
      </FIELD>
      <FIELD type="AdditionalFields" label="Sector" source-type="AdditionalFields">
        <TAG><![CDATA[#CONTEXTPROCESS:CA:Sector#]]></TAG>
        <VALUE><![CDATA[Sector]]></VALUE>
        <XPATH><![CDATA[/PROCESS/FIELDS/FIELD[NAME='Sector']/VALUE]]></XPATH>
      </FIELD>
      <FIELD type="AdditionalFields" label="TipoContrato" source-type="AdditionalFields">
        <TAG><![CDATA[#CONTEXTPROCESS:CA:TipoContrato#]]></TAG>
        <VALUE><![CDATA[TipoContrato]]></VALUE>
        <XPATH><![CDATA[/PROCESS/FIELDS/FIELD[NAME='TipoContrato']/VALUE]]></XPATH>
      </FIELD>
      <FIELD type="AdditionalFields" label="Data_Saida" source-type="AdditionalFields">
        <TAG><![CDATA[#CONTEXTPROCESS:CA:Data_Saida#]]></TAG>
        <VALUE><![CDATA[Data_Saida]]></VALUE>
        <XPATH><![CDATA[/PROCESS/FIELDS/FIELD[NAME='Data_Saida']/VALUE]]></XPATH>
      </FIELD>
      <FIELD type="AdditionalFields" label="Responsavel" source-type="AdditionalFields">
        <TAG><![CDATA[#CONTEXTPROCESS:CA:Responsavel#]]></TAG>
        <VALUE><![CDATA[Responsavel]]></VALUE>
        <XPATH><![CDATA[/PROCESS/FIELDS/FIELD[NAME='Responsavel']/VALUE]]></XPATH>
      </FIELD>
      <FIELD type="AdditionalFields" label="Anotações" source-type="AdditionalFields">
        <TAG><![CDATA[#CONTEXTPROCESS:CA:Anotações#]]></TAG>
        <VALUE><![CDATA[Anotações]]></VALUE>
        <XPATH><![CDATA[/PROCESS/FIELDS/FIELD[NAME='Anotações']/VALUE]]></XPATH>
      </FIELD>
      <FIELD type="AdditionalFields" label="DataSaida" source-type="AdditionalFields">
        <TAG><![CDATA[#CONTEXTPROCESS:CA:DataSaida#]]></TAG>
        <VALUE><![CDATA[DataSaida]]></VALUE>
        <XPATH><![CDATA[/PROCESS/FIELDS/FIELD[NAME='DataSaida']/VALUE]]></XPATH>
      </FIELD>
      <FIELD type="AdditionalFields" label="NumeroSD" source-type="AdditionalFields">
        <TAG><![CDATA[#CONTEXTPROCESS:CA:NumeroSD#]]></TAG>
        <VALUE><![CDATA[NumeroSD]]></VALUE>
        <XPATH><![CDATA[/PROCESS/FIELDS/FIELD[NAME='NumeroSD']/VALUE]]></XPATH>
      </FIELD>
      <FIELD type="AdditionalFields" label="EntidadeId" source-type="AdditionalFields">
        <TAG><![CDATA[#CONTEXTPROCESS:CA:EntidadeId#]]></TAG>
        <VALUE><![CDATA[EntidadeId]]></VALUE>
        <XPATH><![CDATA[/PROCESS/FIELDS/FIELD[NAME='EntidadeId']/VALUE]]></XPATH>
      </FIELD>
      <FIELD type="AdditionalFields" label="editurl" source-type="AdditionalFields">
        <TAG><![CDATA[#CONTEXTPROCESS:CA:editurl#]]></TAG>
        <VALUE><![CDATA[editurl]]></VALUE>
        <XPATH><![CDATA[/PROCESS/FIELDS/FIELD[NAME='editurl']/VALUE]]></XPATH>
      </FIELD>
      <FIELD type="AdditionalFields" label="ClasseEntidade" source-type="AdditionalFields">
        <TAG><![CDATA[#CONTEXTPROCESS:CA:ClasseEntidade#]]></TAG>
        <VALUE><![CDATA[ClasseEntidade]]></VALUE>
        <XPATH><![CDATA[/PROCESS/FIELDS/FIELD[NAME='ClasseEntidade']/VALUE]]></XPATH>
      </FIELD>
      <FIELD type="AdditionalFields" label="Setor" source-type="AdditionalFields">
        <TAG><![CDATA[#CONTEXTPROCESS:CA:Setor#]]></TAG>
        <VALUE><![CDATA[Setor]]></VALUE>
        <XPATH><![CDATA[/PROCESS/FIELDS/FIELD[NAME='Setor']/VALUE]]></XPATH>
      </FIELD>
      <FIELD type="AdditionalFields" label="País" source-type="AdditionalFields">
        <TAG><![CDATA[#CONTEXTPROCESS:CA:País#]]></TAG>
        <VALUE><![CDATA[País]]></VALUE>
        <XPATH><![CDATA[/PROCESS/FIELDS/FIELD[NAME='País']/VALUE]]></XPATH>
      </FIELD>
      <FIELD type="AdditionalFields" label="teste" source-type="AdditionalFields">
        <TAG><![CDATA[#CONTEXTPROCESS:CA:teste#]]></TAG>
        <VALUE><![CDATA[teste]]></VALUE>
        <XPATH><![CDATA[/PROCESS/FIELDS/FIELD[NAME='teste']/VALUE]]></XPATH>
      </FIELD>
      <FIELD type="AdditionalFields" label="SEPARADOR" source-type="AdditionalFields">
        <TAG><![CDATA[#CONTEXTPROCESS:CA:SEPARADOR#]]></TAG>
        <VALUE><![CDATA[SEPARADOR]]></VALUE>
        <XPATH><![CDATA[/PROCESS/FIELDS/FIELD[NAME='SEPARADOR']/VALUE]]></XPATH>
      </FIELD>
      <FIELD type="AdditionalFields" label="estado_processo" source-type="AdditionalFields">
        <TAG><![CDATA[#CONTEXTPROCESS:CA:estado_processo#]]></TAG>
        <VALUE><![CDATA[estado_processo]]></VALUE>
        <XPATH><![CDATA[/PROCESS/FIELDS/FIELD[NAME='estado_processo']/VALUE]]></XPATH>
      </FIELD>
      <FIELD type="AdditionalFields" label="Sep_teste" source-type="AdditionalFields">
        <TAG><![CDATA[#CONTEXTPROCESS:CA:Sep_teste#]]></TAG>
        <VALUE><![CDATA[Sep_teste]]></VALUE>
        <XPATH><![CDATA[/PROCESS/FIELDS/FIELD[NAME='Sep_teste']/VALUE]]></XPATH>
      </FIELD>
    </NODE>
  </NODE>
  <!-- END: Process Context -->
</MENU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536D414ADA374EBBDDC70C85268AB8" ma:contentTypeVersion="0" ma:contentTypeDescription="Stvaranje novog dokumenta." ma:contentTypeScope="" ma:versionID="35c39239a7e06e377b78537228d0fb03">
  <xsd:schema xmlns:xsd="http://www.w3.org/2001/XMLSchema" xmlns:xs="http://www.w3.org/2001/XMLSchema" xmlns:p="http://schemas.microsoft.com/office/2006/metadata/properties" xmlns:ns2="a494813a-d0d8-4dad-94cb-0d196f36ba15" targetNamespace="http://schemas.microsoft.com/office/2006/metadata/properties" ma:root="true" ma:fieldsID="c4dd91abb1b66472ace8a8137ff32509" ns2:_="">
    <xsd:import namespace="a494813a-d0d8-4dad-94cb-0d196f36ba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8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9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0BB586-B71C-4296-A6E5-CB98AFF453A2}">
  <ds:schemaRefs/>
</ds:datastoreItem>
</file>

<file path=customXml/itemProps10.xml><?xml version="1.0" encoding="utf-8"?>
<ds:datastoreItem xmlns:ds="http://schemas.openxmlformats.org/officeDocument/2006/customXml" ds:itemID="{57592721-610D-44E4-809E-DD046E19A4A2}"/>
</file>

<file path=customXml/itemProps2.xml><?xml version="1.0" encoding="utf-8"?>
<ds:datastoreItem xmlns:ds="http://schemas.openxmlformats.org/officeDocument/2006/customXml" ds:itemID="{30478F33-DC09-4415-86D7-6F6733D59B11}">
  <ds:schemaRefs/>
</ds:datastoreItem>
</file>

<file path=customXml/itemProps3.xml><?xml version="1.0" encoding="utf-8"?>
<ds:datastoreItem xmlns:ds="http://schemas.openxmlformats.org/officeDocument/2006/customXml" ds:itemID="{58AD88EB-F18D-47F6-BCDC-92FDCD2BCC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CACB81-A810-4DAA-B155-88072B5B1784}">
  <ds:schemaRefs/>
</ds:datastoreItem>
</file>

<file path=customXml/itemProps5.xml><?xml version="1.0" encoding="utf-8"?>
<ds:datastoreItem xmlns:ds="http://schemas.openxmlformats.org/officeDocument/2006/customXml" ds:itemID="{954560A6-B99E-4D32-8882-0CD4B0E62D40}">
  <ds:schemaRefs/>
</ds:datastoreItem>
</file>

<file path=customXml/itemProps6.xml><?xml version="1.0" encoding="utf-8"?>
<ds:datastoreItem xmlns:ds="http://schemas.openxmlformats.org/officeDocument/2006/customXml" ds:itemID="{11651AF8-256A-453B-B36C-C97A966672AE}">
  <ds:schemaRefs/>
</ds:datastoreItem>
</file>

<file path=customXml/itemProps7.xml><?xml version="1.0" encoding="utf-8"?>
<ds:datastoreItem xmlns:ds="http://schemas.openxmlformats.org/officeDocument/2006/customXml" ds:itemID="{27A82D8A-684E-46FD-AC4F-44E5FAE63E12}"/>
</file>

<file path=customXml/itemProps8.xml><?xml version="1.0" encoding="utf-8"?>
<ds:datastoreItem xmlns:ds="http://schemas.openxmlformats.org/officeDocument/2006/customXml" ds:itemID="{8BA0122C-A21C-4B62-8AEA-3A8D77E4FBF3}"/>
</file>

<file path=customXml/itemProps9.xml><?xml version="1.0" encoding="utf-8"?>
<ds:datastoreItem xmlns:ds="http://schemas.openxmlformats.org/officeDocument/2006/customXml" ds:itemID="{29EEDEF1-79CC-4FFE-B6BE-121756C9F3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2</Pages>
  <Words>3014</Words>
  <Characters>17181</Characters>
  <Application>Microsoft Office Word</Application>
  <DocSecurity>0</DocSecurity>
  <Lines>143</Lines>
  <Paragraphs>4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PROGRAMA DE COOPERAÇÃO NOS DOMÍNIOS DA LÍNGUA,</vt:lpstr>
    </vt:vector>
  </TitlesOfParts>
  <Company>GATEWAY</Company>
  <LinksUpToDate>false</LinksUpToDate>
  <CharactersWithSpaces>20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DE COOPERAÇÃO NOS DOMÍNIOS DA LÍNGUA,</dc:title>
  <dc:creator>Calmeida</dc:creator>
  <cp:lastModifiedBy>Maša Pipić Glavač</cp:lastModifiedBy>
  <cp:revision>6</cp:revision>
  <cp:lastPrinted>2025-10-16T10:42:00Z</cp:lastPrinted>
  <dcterms:created xsi:type="dcterms:W3CDTF">2025-10-16T10:42:00Z</dcterms:created>
  <dcterms:modified xsi:type="dcterms:W3CDTF">2025-10-16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E28EB9F63C1447DF9B5F0A055918135B_12</vt:lpwstr>
  </property>
  <property fmtid="{D5CDD505-2E9C-101B-9397-08002B2CF9AE}" pid="4" name="GrammarlyDocumentId">
    <vt:lpwstr>31e22f88-8335-4c54-978b-94a2597897c5</vt:lpwstr>
  </property>
  <property fmtid="{D5CDD505-2E9C-101B-9397-08002B2CF9AE}" pid="5" name="ContentTypeId">
    <vt:lpwstr>0x010100EC536D414ADA374EBBDDC70C85268AB8</vt:lpwstr>
  </property>
  <property fmtid="{D5CDD505-2E9C-101B-9397-08002B2CF9AE}" pid="6" name="_dlc_DocIdItemGuid">
    <vt:lpwstr>015c557d-a47b-46f2-9cde-4a1d4635ff18</vt:lpwstr>
  </property>
</Properties>
</file>